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5B84988" w14:textId="77777777" w:rsidR="003630B5" w:rsidRPr="00550CA3" w:rsidRDefault="00E26F83" w:rsidP="003630B5">
      <w:pPr>
        <w:pBdr>
          <w:top w:val="thinThickSmallGap" w:sz="24" w:space="1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jc w:val="center"/>
        <w:rPr>
          <w:rFonts w:ascii="Tahoma" w:hAnsi="Tahoma"/>
          <w:b/>
          <w:lang w:val="en-ZA"/>
        </w:rPr>
      </w:pPr>
      <w:r w:rsidRPr="00550CA3">
        <w:rPr>
          <w:rFonts w:ascii="Tahoma" w:hAnsi="Tahoma"/>
          <w:b/>
          <w:lang w:val="en-ZA"/>
        </w:rPr>
        <w:t>A</w:t>
      </w:r>
      <w:r w:rsidR="003630B5" w:rsidRPr="00550CA3">
        <w:rPr>
          <w:rFonts w:ascii="Tahoma" w:hAnsi="Tahoma"/>
          <w:b/>
          <w:lang w:val="en-ZA"/>
        </w:rPr>
        <w:t>NSIE VAN ZYL</w:t>
      </w:r>
    </w:p>
    <w:p w14:paraId="49E9C929" w14:textId="77777777" w:rsidR="003630B5" w:rsidRPr="00550CA3" w:rsidRDefault="003630B5" w:rsidP="003630B5">
      <w:pPr>
        <w:pBdr>
          <w:top w:val="thinThickSmallGap" w:sz="24" w:space="1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jc w:val="center"/>
        <w:rPr>
          <w:rFonts w:ascii="Tahoma" w:hAnsi="Tahoma"/>
          <w:b/>
        </w:rPr>
      </w:pPr>
      <w:r w:rsidRPr="00550CA3">
        <w:rPr>
          <w:rFonts w:ascii="Tahoma" w:hAnsi="Tahoma"/>
          <w:b/>
        </w:rPr>
        <w:t>OCCUPATIONAL THERAPIST</w:t>
      </w:r>
    </w:p>
    <w:p w14:paraId="28D7132C" w14:textId="77777777" w:rsidR="003630B5" w:rsidRPr="00550CA3" w:rsidRDefault="003630B5" w:rsidP="003630B5">
      <w:pPr>
        <w:pBdr>
          <w:top w:val="thinThickSmallGap" w:sz="24" w:space="1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jc w:val="center"/>
        <w:rPr>
          <w:rFonts w:ascii="Tahoma" w:hAnsi="Tahoma"/>
          <w:sz w:val="16"/>
          <w:szCs w:val="16"/>
        </w:rPr>
      </w:pPr>
      <w:r w:rsidRPr="00550CA3">
        <w:rPr>
          <w:rFonts w:ascii="Tahoma" w:hAnsi="Tahoma"/>
          <w:sz w:val="16"/>
          <w:szCs w:val="16"/>
        </w:rPr>
        <w:t>(</w:t>
      </w:r>
      <w:proofErr w:type="spellStart"/>
      <w:proofErr w:type="gramStart"/>
      <w:r w:rsidRPr="00550CA3">
        <w:rPr>
          <w:rFonts w:ascii="Tahoma" w:hAnsi="Tahoma"/>
          <w:sz w:val="16"/>
          <w:szCs w:val="16"/>
        </w:rPr>
        <w:t>B.Occupational</w:t>
      </w:r>
      <w:proofErr w:type="spellEnd"/>
      <w:proofErr w:type="gramEnd"/>
      <w:r w:rsidRPr="00550CA3">
        <w:rPr>
          <w:rFonts w:ascii="Tahoma" w:hAnsi="Tahoma"/>
          <w:sz w:val="16"/>
          <w:szCs w:val="16"/>
        </w:rPr>
        <w:t xml:space="preserve"> Therapy UFS)</w:t>
      </w:r>
    </w:p>
    <w:p w14:paraId="5E073A53" w14:textId="77777777" w:rsidR="003630B5" w:rsidRPr="00550CA3" w:rsidRDefault="003630B5" w:rsidP="003630B5">
      <w:pPr>
        <w:pBdr>
          <w:top w:val="thinThickSmallGap" w:sz="24" w:space="1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jc w:val="center"/>
        <w:rPr>
          <w:rFonts w:ascii="Tahoma" w:hAnsi="Tahoma"/>
          <w:sz w:val="16"/>
          <w:szCs w:val="16"/>
        </w:rPr>
      </w:pPr>
      <w:r w:rsidRPr="00550CA3">
        <w:rPr>
          <w:rFonts w:ascii="Tahoma" w:hAnsi="Tahoma"/>
          <w:sz w:val="16"/>
          <w:szCs w:val="16"/>
        </w:rPr>
        <w:t xml:space="preserve">(Dip </w:t>
      </w:r>
      <w:proofErr w:type="spellStart"/>
      <w:r w:rsidRPr="00550CA3">
        <w:rPr>
          <w:rFonts w:ascii="Tahoma" w:hAnsi="Tahoma"/>
          <w:sz w:val="16"/>
          <w:szCs w:val="16"/>
        </w:rPr>
        <w:t>Voc</w:t>
      </w:r>
      <w:proofErr w:type="spellEnd"/>
      <w:r w:rsidRPr="00550CA3">
        <w:rPr>
          <w:rFonts w:ascii="Tahoma" w:hAnsi="Tahoma"/>
          <w:sz w:val="16"/>
          <w:szCs w:val="16"/>
        </w:rPr>
        <w:t xml:space="preserve"> Rehab UP)</w:t>
      </w:r>
    </w:p>
    <w:p w14:paraId="56557CF5" w14:textId="77777777" w:rsidR="003630B5" w:rsidRPr="00550CA3" w:rsidRDefault="003630B5" w:rsidP="003630B5">
      <w:pPr>
        <w:pBdr>
          <w:top w:val="thinThickSmallGap" w:sz="24" w:space="1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jc w:val="center"/>
        <w:rPr>
          <w:rFonts w:ascii="Tahoma" w:hAnsi="Tahoma"/>
          <w:sz w:val="16"/>
          <w:szCs w:val="16"/>
        </w:rPr>
      </w:pPr>
      <w:r w:rsidRPr="00550CA3">
        <w:rPr>
          <w:rFonts w:ascii="Tahoma" w:hAnsi="Tahoma"/>
          <w:sz w:val="16"/>
          <w:szCs w:val="16"/>
        </w:rPr>
        <w:t>PRNO:  6619118</w:t>
      </w:r>
    </w:p>
    <w:p w14:paraId="28A7B80B" w14:textId="77777777" w:rsidR="003630B5" w:rsidRPr="00550CA3" w:rsidRDefault="003630B5" w:rsidP="003630B5">
      <w:pPr>
        <w:pBdr>
          <w:top w:val="thinThickSmallGap" w:sz="24" w:space="1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jc w:val="center"/>
        <w:rPr>
          <w:rFonts w:ascii="Tahoma" w:hAnsi="Tahoma"/>
          <w:sz w:val="16"/>
          <w:szCs w:val="16"/>
        </w:rPr>
      </w:pPr>
      <w:r w:rsidRPr="00550CA3">
        <w:rPr>
          <w:rFonts w:ascii="Tahoma" w:hAnsi="Tahoma"/>
          <w:sz w:val="16"/>
          <w:szCs w:val="16"/>
        </w:rPr>
        <w:t>HPCSA 0014370</w:t>
      </w:r>
    </w:p>
    <w:p w14:paraId="454C4D32" w14:textId="77777777" w:rsidR="003630B5" w:rsidRPr="00324F1D" w:rsidRDefault="003630B5" w:rsidP="003630B5">
      <w:pPr>
        <w:pBdr>
          <w:top w:val="thinThickSmallGap" w:sz="24" w:space="1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jc w:val="center"/>
        <w:rPr>
          <w:rFonts w:ascii="Tahoma" w:hAnsi="Tahoma"/>
          <w:highlight w:val="green"/>
        </w:rPr>
      </w:pPr>
    </w:p>
    <w:p w14:paraId="1B3A50C8" w14:textId="77777777" w:rsidR="003630B5" w:rsidRPr="00550CA3" w:rsidRDefault="003630B5" w:rsidP="003630B5">
      <w:pPr>
        <w:pBdr>
          <w:top w:val="thinThickSmallGap" w:sz="24" w:space="1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jc w:val="center"/>
        <w:rPr>
          <w:rFonts w:ascii="Tahoma" w:hAnsi="Tahoma"/>
        </w:rPr>
      </w:pPr>
    </w:p>
    <w:p w14:paraId="2739C56D" w14:textId="77777777" w:rsidR="003630B5" w:rsidRPr="00550CA3" w:rsidRDefault="003630B5" w:rsidP="003630B5">
      <w:pPr>
        <w:pBdr>
          <w:top w:val="thinThickSmallGap" w:sz="24" w:space="1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tabs>
          <w:tab w:val="left" w:pos="720"/>
          <w:tab w:val="center" w:pos="4320"/>
          <w:tab w:val="right" w:pos="8640"/>
        </w:tabs>
        <w:rPr>
          <w:rFonts w:ascii="Tahoma" w:hAnsi="Tahoma"/>
        </w:rPr>
      </w:pPr>
      <w:r w:rsidRPr="00550CA3">
        <w:rPr>
          <w:rFonts w:ascii="Tahoma" w:hAnsi="Tahoma"/>
        </w:rPr>
        <w:t>28 7th Avenue</w:t>
      </w:r>
      <w:r w:rsidRPr="00550CA3">
        <w:rPr>
          <w:rFonts w:ascii="Tahoma" w:hAnsi="Tahoma"/>
        </w:rPr>
        <w:tab/>
      </w:r>
      <w:r w:rsidR="00327CA2" w:rsidRPr="00550CA3">
        <w:rPr>
          <w:rFonts w:ascii="Tahoma" w:hAnsi="Tahoma"/>
        </w:rPr>
        <w:t xml:space="preserve">                                                                                        </w:t>
      </w:r>
      <w:proofErr w:type="gramStart"/>
      <w:r w:rsidR="00327CA2" w:rsidRPr="00550CA3">
        <w:rPr>
          <w:rFonts w:ascii="Tahoma" w:hAnsi="Tahoma"/>
        </w:rPr>
        <w:t xml:space="preserve">   </w:t>
      </w:r>
      <w:r w:rsidRPr="00550CA3">
        <w:rPr>
          <w:rFonts w:ascii="Tahoma" w:hAnsi="Tahoma"/>
        </w:rPr>
        <w:t>(</w:t>
      </w:r>
      <w:proofErr w:type="gramEnd"/>
      <w:r w:rsidRPr="00550CA3">
        <w:rPr>
          <w:rFonts w:ascii="Tahoma" w:hAnsi="Tahoma"/>
        </w:rPr>
        <w:t>w) 041 3650276</w:t>
      </w:r>
    </w:p>
    <w:p w14:paraId="6E57A5FC" w14:textId="77777777" w:rsidR="003630B5" w:rsidRPr="00550CA3" w:rsidRDefault="003630B5" w:rsidP="003630B5">
      <w:pPr>
        <w:pBdr>
          <w:top w:val="thinThickSmallGap" w:sz="24" w:space="1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tabs>
          <w:tab w:val="left" w:pos="720"/>
          <w:tab w:val="center" w:pos="4320"/>
          <w:tab w:val="right" w:pos="8640"/>
        </w:tabs>
        <w:rPr>
          <w:rFonts w:ascii="Tahoma" w:hAnsi="Tahoma"/>
        </w:rPr>
      </w:pPr>
      <w:r w:rsidRPr="00550CA3">
        <w:rPr>
          <w:rFonts w:ascii="Tahoma" w:hAnsi="Tahoma"/>
        </w:rPr>
        <w:t xml:space="preserve">Newton Park                                                                                           </w:t>
      </w:r>
      <w:proofErr w:type="gramStart"/>
      <w:r w:rsidRPr="00550CA3">
        <w:rPr>
          <w:rFonts w:ascii="Tahoma" w:hAnsi="Tahoma"/>
        </w:rPr>
        <w:t xml:space="preserve">   (</w:t>
      </w:r>
      <w:proofErr w:type="gramEnd"/>
      <w:r w:rsidRPr="00550CA3">
        <w:rPr>
          <w:rFonts w:ascii="Tahoma" w:hAnsi="Tahoma"/>
        </w:rPr>
        <w:t xml:space="preserve">f ) 086 5249254  </w:t>
      </w:r>
    </w:p>
    <w:p w14:paraId="3387A803" w14:textId="77777777" w:rsidR="003630B5" w:rsidRPr="00550CA3" w:rsidRDefault="003630B5" w:rsidP="003630B5">
      <w:pPr>
        <w:pBdr>
          <w:top w:val="thinThickSmallGap" w:sz="24" w:space="1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rPr>
          <w:rFonts w:ascii="Tahoma" w:hAnsi="Tahoma"/>
        </w:rPr>
      </w:pPr>
      <w:r w:rsidRPr="00550CA3">
        <w:rPr>
          <w:rFonts w:ascii="Tahoma" w:hAnsi="Tahoma"/>
        </w:rPr>
        <w:t xml:space="preserve">PORT ELIZABETH                                               </w:t>
      </w:r>
      <w:r w:rsidR="00327CA2" w:rsidRPr="00550CA3">
        <w:rPr>
          <w:rFonts w:ascii="Tahoma" w:hAnsi="Tahoma"/>
        </w:rPr>
        <w:t xml:space="preserve">                                </w:t>
      </w:r>
      <w:r w:rsidRPr="00550CA3">
        <w:rPr>
          <w:rFonts w:ascii="Tahoma" w:hAnsi="Tahoma"/>
        </w:rPr>
        <w:t xml:space="preserve">     </w:t>
      </w:r>
      <w:hyperlink r:id="rId8" w:history="1">
        <w:r w:rsidRPr="00550CA3">
          <w:rPr>
            <w:rFonts w:ascii="Tahoma" w:hAnsi="Tahoma"/>
            <w:u w:val="single"/>
          </w:rPr>
          <w:t>ansie@vansyl.co.za</w:t>
        </w:r>
      </w:hyperlink>
    </w:p>
    <w:p w14:paraId="7645517B" w14:textId="77777777" w:rsidR="003630B5" w:rsidRPr="00550CA3" w:rsidRDefault="003630B5" w:rsidP="003630B5">
      <w:pPr>
        <w:pBdr>
          <w:top w:val="thinThickSmallGap" w:sz="24" w:space="1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tabs>
          <w:tab w:val="left" w:pos="720"/>
          <w:tab w:val="center" w:pos="4320"/>
          <w:tab w:val="right" w:pos="8640"/>
        </w:tabs>
        <w:rPr>
          <w:rFonts w:ascii="Tahoma" w:hAnsi="Tahoma"/>
        </w:rPr>
      </w:pPr>
      <w:r w:rsidRPr="00550CA3">
        <w:rPr>
          <w:rFonts w:ascii="Tahoma" w:hAnsi="Tahoma"/>
        </w:rPr>
        <w:t xml:space="preserve">6045                                                                                                    </w:t>
      </w:r>
    </w:p>
    <w:p w14:paraId="5C53C615" w14:textId="77777777" w:rsidR="003630B5" w:rsidRPr="00550CA3" w:rsidRDefault="003630B5" w:rsidP="003630B5">
      <w:pPr>
        <w:pBdr>
          <w:top w:val="thinThickSmallGap" w:sz="24" w:space="1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tabs>
          <w:tab w:val="left" w:pos="720"/>
          <w:tab w:val="center" w:pos="4320"/>
          <w:tab w:val="right" w:pos="8640"/>
        </w:tabs>
        <w:rPr>
          <w:rFonts w:ascii="Tahoma" w:hAnsi="Tahoma"/>
        </w:rPr>
      </w:pPr>
    </w:p>
    <w:p w14:paraId="14E2EAC6" w14:textId="77777777" w:rsidR="003630B5" w:rsidRPr="00550CA3" w:rsidRDefault="003630B5" w:rsidP="003630B5">
      <w:pPr>
        <w:pBdr>
          <w:top w:val="thinThickSmallGap" w:sz="24" w:space="1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rPr>
          <w:rFonts w:ascii="Tahoma" w:hAnsi="Tahoma"/>
        </w:rPr>
      </w:pPr>
    </w:p>
    <w:p w14:paraId="60556AEB" w14:textId="77777777" w:rsidR="003630B5" w:rsidRPr="00550CA3" w:rsidRDefault="003630B5" w:rsidP="003630B5">
      <w:pPr>
        <w:pBdr>
          <w:top w:val="thinThickSmallGap" w:sz="24" w:space="1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rPr>
          <w:rFonts w:ascii="Tahoma" w:hAnsi="Tahoma"/>
        </w:rPr>
      </w:pPr>
    </w:p>
    <w:p w14:paraId="47F3B407" w14:textId="77777777" w:rsidR="003630B5" w:rsidRPr="00550CA3" w:rsidRDefault="003630B5" w:rsidP="003630B5">
      <w:pPr>
        <w:pBdr>
          <w:top w:val="thinThickSmallGap" w:sz="24" w:space="1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rPr>
          <w:rFonts w:ascii="Tahoma" w:hAnsi="Tahoma"/>
          <w:bCs/>
        </w:rPr>
      </w:pPr>
      <w:r w:rsidRPr="00550CA3">
        <w:rPr>
          <w:rFonts w:ascii="Tahoma" w:hAnsi="Tahoma"/>
          <w:bCs/>
        </w:rPr>
        <w:t>PO Box 6017</w:t>
      </w:r>
    </w:p>
    <w:p w14:paraId="6B4E57A4" w14:textId="77777777" w:rsidR="003630B5" w:rsidRPr="00550CA3" w:rsidRDefault="003630B5" w:rsidP="003630B5">
      <w:pPr>
        <w:pBdr>
          <w:top w:val="thinThickSmallGap" w:sz="24" w:space="1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rPr>
          <w:rFonts w:ascii="Tahoma" w:hAnsi="Tahoma"/>
        </w:rPr>
      </w:pPr>
      <w:proofErr w:type="spellStart"/>
      <w:r w:rsidRPr="00550CA3">
        <w:rPr>
          <w:rFonts w:ascii="Tahoma" w:hAnsi="Tahoma"/>
        </w:rPr>
        <w:t>Walmer</w:t>
      </w:r>
      <w:proofErr w:type="spellEnd"/>
    </w:p>
    <w:p w14:paraId="37852C62" w14:textId="77777777" w:rsidR="003630B5" w:rsidRPr="003C231D" w:rsidRDefault="003630B5" w:rsidP="003630B5">
      <w:pPr>
        <w:pBdr>
          <w:top w:val="thinThickSmallGap" w:sz="24" w:space="1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rPr>
          <w:rFonts w:ascii="Tahoma" w:hAnsi="Tahoma"/>
        </w:rPr>
      </w:pPr>
      <w:r w:rsidRPr="00550CA3">
        <w:rPr>
          <w:rFonts w:ascii="Tahoma" w:hAnsi="Tahoma"/>
        </w:rPr>
        <w:t>6065</w:t>
      </w:r>
    </w:p>
    <w:p w14:paraId="0B04848C" w14:textId="77777777" w:rsidR="003630B5" w:rsidRDefault="003630B5"/>
    <w:p w14:paraId="475D9346" w14:textId="77777777" w:rsidR="003630B5" w:rsidRPr="003502DB" w:rsidRDefault="003630B5" w:rsidP="003630B5">
      <w:pPr>
        <w:jc w:val="center"/>
        <w:rPr>
          <w:rFonts w:ascii="Tahoma" w:hAnsi="Tahoma"/>
          <w:b/>
        </w:rPr>
      </w:pPr>
      <w:r>
        <w:tab/>
      </w:r>
      <w:r w:rsidRPr="00550CA3">
        <w:rPr>
          <w:rFonts w:ascii="Tahoma" w:hAnsi="Tahoma"/>
          <w:b/>
        </w:rPr>
        <w:t>Occupational Therapy</w:t>
      </w:r>
      <w:r w:rsidR="003502DB" w:rsidRPr="00550CA3">
        <w:rPr>
          <w:rFonts w:ascii="Tahoma" w:hAnsi="Tahoma"/>
          <w:b/>
        </w:rPr>
        <w:t xml:space="preserve"> Medico Legal</w:t>
      </w:r>
      <w:r w:rsidRPr="00550CA3">
        <w:rPr>
          <w:rFonts w:ascii="Tahoma" w:hAnsi="Tahoma"/>
          <w:b/>
        </w:rPr>
        <w:t xml:space="preserve"> Report</w:t>
      </w:r>
    </w:p>
    <w:tbl>
      <w:tblPr>
        <w:tblpPr w:leftFromText="180" w:rightFromText="180" w:vertAnchor="text" w:tblpXSpec="center" w:tblpY="151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55"/>
        <w:gridCol w:w="3930"/>
      </w:tblGrid>
      <w:tr w:rsidR="003630B5" w:rsidRPr="00512280" w14:paraId="5FE14488" w14:textId="77777777" w:rsidTr="00512280">
        <w:trPr>
          <w:trHeight w:val="6165"/>
        </w:trPr>
        <w:tc>
          <w:tcPr>
            <w:tcW w:w="2655" w:type="dxa"/>
          </w:tcPr>
          <w:p w14:paraId="6BE7C8E8" w14:textId="77777777" w:rsidR="003630B5" w:rsidRPr="00550CA3" w:rsidRDefault="003630B5" w:rsidP="003630B5">
            <w:pPr>
              <w:rPr>
                <w:rFonts w:ascii="Tahoma" w:hAnsi="Tahoma"/>
              </w:rPr>
            </w:pPr>
            <w:r w:rsidRPr="00550CA3">
              <w:rPr>
                <w:rFonts w:ascii="Tahoma" w:hAnsi="Tahoma"/>
              </w:rPr>
              <w:t>Name:</w:t>
            </w:r>
            <w:r w:rsidRPr="00550CA3">
              <w:rPr>
                <w:rFonts w:ascii="Tahoma" w:hAnsi="Tahoma"/>
              </w:rPr>
              <w:tab/>
            </w:r>
          </w:p>
          <w:p w14:paraId="36135C60" w14:textId="77777777" w:rsidR="003630B5" w:rsidRPr="00550CA3" w:rsidRDefault="003630B5" w:rsidP="003630B5">
            <w:pPr>
              <w:rPr>
                <w:rFonts w:ascii="Tahoma" w:hAnsi="Tahoma"/>
              </w:rPr>
            </w:pPr>
          </w:p>
          <w:p w14:paraId="1FCB9E87" w14:textId="77777777" w:rsidR="003630B5" w:rsidRPr="00550CA3" w:rsidRDefault="003630B5" w:rsidP="003630B5">
            <w:pPr>
              <w:rPr>
                <w:rFonts w:ascii="Tahoma" w:hAnsi="Tahoma"/>
              </w:rPr>
            </w:pPr>
            <w:r w:rsidRPr="00550CA3">
              <w:rPr>
                <w:rFonts w:ascii="Tahoma" w:hAnsi="Tahoma"/>
              </w:rPr>
              <w:t xml:space="preserve">Date of birth:                           </w:t>
            </w:r>
          </w:p>
          <w:p w14:paraId="618D57BD" w14:textId="77777777" w:rsidR="003630B5" w:rsidRPr="00550CA3" w:rsidRDefault="003630B5" w:rsidP="003630B5">
            <w:pPr>
              <w:rPr>
                <w:rFonts w:ascii="Tahoma" w:hAnsi="Tahoma"/>
              </w:rPr>
            </w:pPr>
          </w:p>
          <w:p w14:paraId="066BDE6E" w14:textId="77777777" w:rsidR="003630B5" w:rsidRPr="00550CA3" w:rsidRDefault="003630B5" w:rsidP="003630B5">
            <w:pPr>
              <w:rPr>
                <w:rFonts w:ascii="Tahoma" w:hAnsi="Tahoma"/>
              </w:rPr>
            </w:pPr>
            <w:r w:rsidRPr="00550CA3">
              <w:rPr>
                <w:rFonts w:ascii="Tahoma" w:hAnsi="Tahoma"/>
              </w:rPr>
              <w:t xml:space="preserve">ID:             </w:t>
            </w:r>
          </w:p>
          <w:p w14:paraId="7340E398" w14:textId="77777777" w:rsidR="003630B5" w:rsidRPr="00550CA3" w:rsidRDefault="003630B5" w:rsidP="003630B5">
            <w:pPr>
              <w:rPr>
                <w:rFonts w:ascii="Tahoma" w:hAnsi="Tahoma"/>
              </w:rPr>
            </w:pPr>
          </w:p>
          <w:p w14:paraId="1B6842EB" w14:textId="77777777" w:rsidR="003630B5" w:rsidRPr="00550CA3" w:rsidRDefault="003630B5" w:rsidP="003630B5">
            <w:pPr>
              <w:rPr>
                <w:rFonts w:ascii="Tahoma" w:hAnsi="Tahoma"/>
              </w:rPr>
            </w:pPr>
            <w:r w:rsidRPr="00550CA3">
              <w:rPr>
                <w:rFonts w:ascii="Tahoma" w:hAnsi="Tahoma"/>
              </w:rPr>
              <w:t xml:space="preserve">Age:     </w:t>
            </w:r>
          </w:p>
          <w:p w14:paraId="09DBFF3A" w14:textId="77777777" w:rsidR="003630B5" w:rsidRPr="00550CA3" w:rsidRDefault="003630B5" w:rsidP="003630B5">
            <w:pPr>
              <w:rPr>
                <w:rFonts w:ascii="Tahoma" w:hAnsi="Tahoma"/>
              </w:rPr>
            </w:pPr>
          </w:p>
          <w:p w14:paraId="57DAFCFB" w14:textId="77777777" w:rsidR="003630B5" w:rsidRPr="00550CA3" w:rsidRDefault="003630B5" w:rsidP="003630B5">
            <w:pPr>
              <w:rPr>
                <w:rFonts w:ascii="Tahoma" w:hAnsi="Tahoma"/>
              </w:rPr>
            </w:pPr>
            <w:r w:rsidRPr="00550CA3">
              <w:rPr>
                <w:rFonts w:ascii="Tahoma" w:hAnsi="Tahoma"/>
              </w:rPr>
              <w:t xml:space="preserve">Address:   </w:t>
            </w:r>
          </w:p>
          <w:p w14:paraId="072809C5" w14:textId="77777777" w:rsidR="003630B5" w:rsidRPr="00550CA3" w:rsidRDefault="003630B5" w:rsidP="003630B5">
            <w:pPr>
              <w:rPr>
                <w:rFonts w:ascii="Tahoma" w:hAnsi="Tahoma"/>
              </w:rPr>
            </w:pPr>
          </w:p>
          <w:p w14:paraId="260B8337" w14:textId="77777777" w:rsidR="003630B5" w:rsidRPr="00550CA3" w:rsidRDefault="003630B5" w:rsidP="003630B5">
            <w:pPr>
              <w:rPr>
                <w:rFonts w:ascii="Tahoma" w:hAnsi="Tahoma"/>
              </w:rPr>
            </w:pPr>
          </w:p>
          <w:p w14:paraId="22B594BF" w14:textId="77777777" w:rsidR="003630B5" w:rsidRPr="00550CA3" w:rsidRDefault="003630B5" w:rsidP="003630B5">
            <w:pPr>
              <w:rPr>
                <w:rFonts w:ascii="Tahoma" w:hAnsi="Tahoma"/>
              </w:rPr>
            </w:pPr>
          </w:p>
          <w:p w14:paraId="70235FCF" w14:textId="77777777" w:rsidR="00550CA3" w:rsidRPr="00550CA3" w:rsidRDefault="00550CA3" w:rsidP="003630B5">
            <w:pPr>
              <w:rPr>
                <w:rFonts w:ascii="Tahoma" w:hAnsi="Tahoma"/>
              </w:rPr>
            </w:pPr>
          </w:p>
          <w:p w14:paraId="2B182CF8" w14:textId="1092F08F" w:rsidR="003630B5" w:rsidRPr="00550CA3" w:rsidRDefault="003630B5" w:rsidP="003630B5">
            <w:pPr>
              <w:rPr>
                <w:rFonts w:ascii="Tahoma" w:hAnsi="Tahoma"/>
              </w:rPr>
            </w:pPr>
            <w:r w:rsidRPr="00550CA3">
              <w:rPr>
                <w:rFonts w:ascii="Tahoma" w:hAnsi="Tahoma"/>
              </w:rPr>
              <w:t xml:space="preserve">Date of injury:  </w:t>
            </w:r>
          </w:p>
          <w:p w14:paraId="5981E7CE" w14:textId="77777777" w:rsidR="003630B5" w:rsidRPr="00550CA3" w:rsidRDefault="003630B5" w:rsidP="003630B5">
            <w:pPr>
              <w:rPr>
                <w:rFonts w:ascii="Tahoma" w:hAnsi="Tahoma"/>
              </w:rPr>
            </w:pPr>
          </w:p>
          <w:p w14:paraId="67A6AF23" w14:textId="77777777" w:rsidR="003630B5" w:rsidRPr="00550CA3" w:rsidRDefault="003630B5" w:rsidP="003630B5">
            <w:pPr>
              <w:rPr>
                <w:rFonts w:ascii="Tahoma" w:hAnsi="Tahoma"/>
              </w:rPr>
            </w:pPr>
            <w:r w:rsidRPr="00550CA3">
              <w:rPr>
                <w:rFonts w:ascii="Tahoma" w:hAnsi="Tahoma"/>
              </w:rPr>
              <w:t xml:space="preserve">Date of assessment:  </w:t>
            </w:r>
          </w:p>
          <w:p w14:paraId="0099C1BD" w14:textId="77777777" w:rsidR="003630B5" w:rsidRPr="00550CA3" w:rsidRDefault="003630B5" w:rsidP="003630B5">
            <w:pPr>
              <w:rPr>
                <w:rFonts w:ascii="Tahoma" w:hAnsi="Tahoma"/>
              </w:rPr>
            </w:pPr>
          </w:p>
          <w:p w14:paraId="25AA11FB" w14:textId="77777777" w:rsidR="003630B5" w:rsidRPr="00550CA3" w:rsidRDefault="003630B5" w:rsidP="003630B5">
            <w:pPr>
              <w:rPr>
                <w:rFonts w:ascii="Tahoma" w:hAnsi="Tahoma"/>
              </w:rPr>
            </w:pPr>
            <w:r w:rsidRPr="00550CA3">
              <w:rPr>
                <w:rFonts w:ascii="Tahoma" w:hAnsi="Tahoma"/>
              </w:rPr>
              <w:t xml:space="preserve">Date of report:  </w:t>
            </w:r>
          </w:p>
          <w:p w14:paraId="08808502" w14:textId="77777777" w:rsidR="003630B5" w:rsidRPr="00550CA3" w:rsidRDefault="003630B5" w:rsidP="003630B5">
            <w:pPr>
              <w:rPr>
                <w:rFonts w:ascii="Tahoma" w:hAnsi="Tahoma"/>
              </w:rPr>
            </w:pPr>
          </w:p>
          <w:p w14:paraId="457B4CE5" w14:textId="77777777" w:rsidR="003630B5" w:rsidRPr="00550CA3" w:rsidRDefault="003630B5" w:rsidP="003630B5">
            <w:pPr>
              <w:rPr>
                <w:rFonts w:ascii="Tahoma" w:hAnsi="Tahoma"/>
              </w:rPr>
            </w:pPr>
            <w:r w:rsidRPr="00550CA3">
              <w:rPr>
                <w:rFonts w:ascii="Tahoma" w:hAnsi="Tahoma"/>
              </w:rPr>
              <w:t xml:space="preserve">Prepared for:               </w:t>
            </w:r>
          </w:p>
          <w:p w14:paraId="2641C100" w14:textId="77777777" w:rsidR="003630B5" w:rsidRPr="00550CA3" w:rsidRDefault="003630B5" w:rsidP="003630B5">
            <w:pPr>
              <w:rPr>
                <w:rFonts w:ascii="Tahoma" w:hAnsi="Tahoma"/>
              </w:rPr>
            </w:pPr>
          </w:p>
          <w:p w14:paraId="4395EA07" w14:textId="77777777" w:rsidR="003630B5" w:rsidRPr="00550CA3" w:rsidRDefault="003630B5" w:rsidP="003630B5">
            <w:pPr>
              <w:rPr>
                <w:rFonts w:ascii="Tahoma" w:hAnsi="Tahoma"/>
              </w:rPr>
            </w:pPr>
          </w:p>
          <w:p w14:paraId="693FDDE4" w14:textId="77777777" w:rsidR="003630B5" w:rsidRPr="00550CA3" w:rsidRDefault="003630B5" w:rsidP="003630B5">
            <w:pPr>
              <w:rPr>
                <w:rFonts w:ascii="Tahoma" w:hAnsi="Tahoma"/>
              </w:rPr>
            </w:pPr>
          </w:p>
          <w:p w14:paraId="52305B61" w14:textId="77777777" w:rsidR="003630B5" w:rsidRPr="00550CA3" w:rsidRDefault="003630B5" w:rsidP="003630B5">
            <w:pPr>
              <w:rPr>
                <w:rFonts w:ascii="Tahoma" w:hAnsi="Tahoma"/>
              </w:rPr>
            </w:pPr>
            <w:r w:rsidRPr="00550CA3">
              <w:rPr>
                <w:rFonts w:ascii="Tahoma" w:hAnsi="Tahoma"/>
              </w:rPr>
              <w:t xml:space="preserve">Prepared by:                                                                                                          </w:t>
            </w:r>
          </w:p>
          <w:p w14:paraId="242E7321" w14:textId="77777777" w:rsidR="003630B5" w:rsidRPr="00550CA3" w:rsidRDefault="003630B5" w:rsidP="003630B5">
            <w:pPr>
              <w:rPr>
                <w:rFonts w:ascii="Tahoma" w:hAnsi="Tahoma"/>
              </w:rPr>
            </w:pPr>
          </w:p>
          <w:p w14:paraId="25037921" w14:textId="77777777" w:rsidR="003630B5" w:rsidRPr="00550CA3" w:rsidRDefault="003630B5" w:rsidP="003630B5">
            <w:pPr>
              <w:rPr>
                <w:rFonts w:ascii="Tahoma" w:hAnsi="Tahoma"/>
              </w:rPr>
            </w:pPr>
          </w:p>
          <w:p w14:paraId="114AAD0D" w14:textId="77777777" w:rsidR="003630B5" w:rsidRPr="00550CA3" w:rsidRDefault="003630B5" w:rsidP="003630B5">
            <w:pPr>
              <w:rPr>
                <w:rFonts w:ascii="Tahoma" w:hAnsi="Tahoma"/>
              </w:rPr>
            </w:pPr>
          </w:p>
          <w:p w14:paraId="78DD78D4" w14:textId="77777777" w:rsidR="003630B5" w:rsidRPr="00550CA3" w:rsidRDefault="003630B5" w:rsidP="003630B5">
            <w:pPr>
              <w:rPr>
                <w:rFonts w:ascii="Tahoma" w:hAnsi="Tahoma"/>
              </w:rPr>
            </w:pPr>
          </w:p>
          <w:p w14:paraId="63714431" w14:textId="77777777" w:rsidR="003630B5" w:rsidRPr="00512280" w:rsidRDefault="003630B5" w:rsidP="003630B5">
            <w:pPr>
              <w:tabs>
                <w:tab w:val="left" w:pos="720"/>
                <w:tab w:val="center" w:pos="4320"/>
                <w:tab w:val="right" w:pos="8640"/>
              </w:tabs>
              <w:rPr>
                <w:rFonts w:ascii="Tahoma" w:hAnsi="Tahoma"/>
                <w:b/>
                <w:bCs/>
              </w:rPr>
            </w:pPr>
            <w:r w:rsidRPr="00550CA3">
              <w:rPr>
                <w:rFonts w:ascii="Tahoma" w:hAnsi="Tahoma"/>
                <w:b/>
                <w:bCs/>
              </w:rPr>
              <w:t>Ref:</w:t>
            </w:r>
            <w:r w:rsidRPr="00512280">
              <w:rPr>
                <w:rFonts w:ascii="Tahoma" w:hAnsi="Tahoma"/>
                <w:b/>
                <w:bCs/>
              </w:rPr>
              <w:t xml:space="preserve">  </w:t>
            </w:r>
          </w:p>
          <w:p w14:paraId="0B51EA4A" w14:textId="77777777" w:rsidR="003630B5" w:rsidRPr="00512280" w:rsidRDefault="003630B5" w:rsidP="003630B5">
            <w:pPr>
              <w:rPr>
                <w:rFonts w:ascii="Tahoma" w:hAnsi="Tahoma"/>
              </w:rPr>
            </w:pPr>
          </w:p>
          <w:p w14:paraId="6095CE3B" w14:textId="77777777" w:rsidR="003630B5" w:rsidRPr="00512280" w:rsidRDefault="003630B5" w:rsidP="003630B5">
            <w:pPr>
              <w:rPr>
                <w:rFonts w:ascii="Tahoma" w:hAnsi="Tahoma"/>
              </w:rPr>
            </w:pPr>
          </w:p>
        </w:tc>
        <w:tc>
          <w:tcPr>
            <w:tcW w:w="3930" w:type="dxa"/>
          </w:tcPr>
          <w:p w14:paraId="6E1593DC" w14:textId="1085E5AC" w:rsidR="003630B5" w:rsidRPr="006209DD" w:rsidRDefault="003E2D97" w:rsidP="003630B5">
            <w:pPr>
              <w:rPr>
                <w:rFonts w:ascii="Tahoma" w:hAnsi="Tahoma"/>
              </w:rPr>
            </w:pPr>
            <w:r>
              <w:rPr>
                <w:rFonts w:ascii="Tahoma" w:hAnsi="Tahoma"/>
              </w:rPr>
              <w:t>{</w:t>
            </w:r>
            <w:proofErr w:type="spellStart"/>
            <w:r w:rsidR="00550CA3">
              <w:rPr>
                <w:rFonts w:ascii="Tahoma" w:hAnsi="Tahoma"/>
              </w:rPr>
              <w:t>fullName</w:t>
            </w:r>
            <w:proofErr w:type="spellEnd"/>
            <w:r>
              <w:rPr>
                <w:rFonts w:ascii="Tahoma" w:hAnsi="Tahoma"/>
              </w:rPr>
              <w:t>}</w:t>
            </w:r>
          </w:p>
          <w:p w14:paraId="4CD64460" w14:textId="77777777" w:rsidR="00013E99" w:rsidRPr="006209DD" w:rsidRDefault="00013E99" w:rsidP="003630B5">
            <w:pPr>
              <w:rPr>
                <w:rFonts w:ascii="Tahoma" w:hAnsi="Tahoma"/>
              </w:rPr>
            </w:pPr>
          </w:p>
          <w:p w14:paraId="5309EE9D" w14:textId="5C0E7424" w:rsidR="00013E99" w:rsidRPr="006209DD" w:rsidRDefault="003E2D97" w:rsidP="003630B5">
            <w:pPr>
              <w:rPr>
                <w:rFonts w:ascii="Tahoma" w:hAnsi="Tahoma"/>
              </w:rPr>
            </w:pPr>
            <w:r>
              <w:rPr>
                <w:rFonts w:ascii="Tahoma" w:hAnsi="Tahoma"/>
              </w:rPr>
              <w:t>{</w:t>
            </w:r>
            <w:proofErr w:type="spellStart"/>
            <w:r w:rsidR="00550CA3">
              <w:rPr>
                <w:rFonts w:ascii="Tahoma" w:hAnsi="Tahoma"/>
              </w:rPr>
              <w:t>dateOfBirth</w:t>
            </w:r>
            <w:proofErr w:type="spellEnd"/>
            <w:r>
              <w:rPr>
                <w:rFonts w:ascii="Tahoma" w:hAnsi="Tahoma"/>
              </w:rPr>
              <w:t>}</w:t>
            </w:r>
          </w:p>
          <w:p w14:paraId="3F13F1C6" w14:textId="77777777" w:rsidR="00013E99" w:rsidRPr="006209DD" w:rsidRDefault="00013E99" w:rsidP="003630B5">
            <w:pPr>
              <w:rPr>
                <w:rFonts w:ascii="Tahoma" w:hAnsi="Tahoma"/>
              </w:rPr>
            </w:pPr>
          </w:p>
          <w:p w14:paraId="7B2F129E" w14:textId="2848FD48" w:rsidR="00013E99" w:rsidRPr="006209DD" w:rsidRDefault="003E2D97" w:rsidP="003630B5">
            <w:pPr>
              <w:rPr>
                <w:rFonts w:ascii="Tahoma" w:hAnsi="Tahoma"/>
              </w:rPr>
            </w:pPr>
            <w:r>
              <w:rPr>
                <w:rFonts w:ascii="Tahoma" w:hAnsi="Tahoma"/>
              </w:rPr>
              <w:t>{</w:t>
            </w:r>
            <w:proofErr w:type="spellStart"/>
            <w:r w:rsidR="00550CA3">
              <w:rPr>
                <w:rFonts w:ascii="Tahoma" w:hAnsi="Tahoma"/>
              </w:rPr>
              <w:t>IdNumber</w:t>
            </w:r>
            <w:proofErr w:type="spellEnd"/>
            <w:r>
              <w:rPr>
                <w:rFonts w:ascii="Tahoma" w:hAnsi="Tahoma"/>
              </w:rPr>
              <w:t>}</w:t>
            </w:r>
          </w:p>
          <w:p w14:paraId="57EA217F" w14:textId="77777777" w:rsidR="00013E99" w:rsidRPr="006209DD" w:rsidRDefault="00013E99" w:rsidP="003630B5">
            <w:pPr>
              <w:rPr>
                <w:rFonts w:ascii="Tahoma" w:hAnsi="Tahoma"/>
              </w:rPr>
            </w:pPr>
          </w:p>
          <w:p w14:paraId="4C13E6C5" w14:textId="39E53D66" w:rsidR="00013E99" w:rsidRPr="006209DD" w:rsidRDefault="003E2D97" w:rsidP="003630B5">
            <w:pPr>
              <w:rPr>
                <w:rFonts w:ascii="Tahoma" w:hAnsi="Tahoma"/>
              </w:rPr>
            </w:pPr>
            <w:r>
              <w:rPr>
                <w:rFonts w:ascii="Tahoma" w:hAnsi="Tahoma"/>
              </w:rPr>
              <w:t>{</w:t>
            </w:r>
            <w:r w:rsidR="00550CA3">
              <w:rPr>
                <w:rFonts w:ascii="Tahoma" w:hAnsi="Tahoma"/>
              </w:rPr>
              <w:t>age</w:t>
            </w:r>
            <w:r>
              <w:rPr>
                <w:rFonts w:ascii="Tahoma" w:hAnsi="Tahoma"/>
              </w:rPr>
              <w:t>}</w:t>
            </w:r>
            <w:r w:rsidR="00FA45E8" w:rsidRPr="006209DD">
              <w:rPr>
                <w:rFonts w:ascii="Tahoma" w:hAnsi="Tahoma"/>
              </w:rPr>
              <w:t xml:space="preserve"> </w:t>
            </w:r>
            <w:r w:rsidR="00AA6FF7" w:rsidRPr="006209DD">
              <w:rPr>
                <w:rFonts w:ascii="Tahoma" w:hAnsi="Tahoma"/>
              </w:rPr>
              <w:t>years</w:t>
            </w:r>
          </w:p>
          <w:p w14:paraId="3288E10B" w14:textId="77777777" w:rsidR="00E63E4B" w:rsidRDefault="00E63E4B" w:rsidP="003630B5">
            <w:pPr>
              <w:rPr>
                <w:rFonts w:ascii="Tahoma" w:hAnsi="Tahoma"/>
              </w:rPr>
            </w:pPr>
          </w:p>
          <w:p w14:paraId="482E35CB" w14:textId="567C6D3E" w:rsidR="00884B7E" w:rsidRPr="00E26F83" w:rsidRDefault="003E2D97" w:rsidP="003630B5">
            <w:pPr>
              <w:rPr>
                <w:rFonts w:ascii="Tahoma" w:hAnsi="Tahoma"/>
              </w:rPr>
            </w:pPr>
            <w:r>
              <w:rPr>
                <w:rFonts w:ascii="Tahoma" w:hAnsi="Tahoma"/>
              </w:rPr>
              <w:t>{</w:t>
            </w:r>
            <w:r w:rsidR="00550CA3">
              <w:rPr>
                <w:rFonts w:ascii="Tahoma" w:hAnsi="Tahoma"/>
              </w:rPr>
              <w:t>line1</w:t>
            </w:r>
            <w:r>
              <w:rPr>
                <w:rFonts w:ascii="Tahoma" w:hAnsi="Tahoma"/>
              </w:rPr>
              <w:t>}</w:t>
            </w:r>
          </w:p>
          <w:p w14:paraId="2FD27B92" w14:textId="55320D3A" w:rsidR="00884B7E" w:rsidRPr="00E26F83" w:rsidRDefault="003E2D97" w:rsidP="003630B5">
            <w:pPr>
              <w:rPr>
                <w:rFonts w:ascii="Tahoma" w:hAnsi="Tahoma"/>
              </w:rPr>
            </w:pPr>
            <w:r>
              <w:rPr>
                <w:rFonts w:ascii="Tahoma" w:hAnsi="Tahoma"/>
              </w:rPr>
              <w:t>{</w:t>
            </w:r>
            <w:r w:rsidR="00550CA3">
              <w:rPr>
                <w:rFonts w:ascii="Tahoma" w:hAnsi="Tahoma"/>
              </w:rPr>
              <w:t>line2</w:t>
            </w:r>
            <w:r>
              <w:rPr>
                <w:rFonts w:ascii="Tahoma" w:hAnsi="Tahoma"/>
              </w:rPr>
              <w:t>}</w:t>
            </w:r>
          </w:p>
          <w:p w14:paraId="38DB6D2D" w14:textId="337A643E" w:rsidR="00884B7E" w:rsidRDefault="003E2D97" w:rsidP="003630B5">
            <w:pPr>
              <w:rPr>
                <w:rFonts w:ascii="Tahoma" w:hAnsi="Tahoma"/>
              </w:rPr>
            </w:pPr>
            <w:r>
              <w:rPr>
                <w:rFonts w:ascii="Tahoma" w:hAnsi="Tahoma"/>
              </w:rPr>
              <w:t>{</w:t>
            </w:r>
            <w:r w:rsidR="00550CA3">
              <w:rPr>
                <w:rFonts w:ascii="Tahoma" w:hAnsi="Tahoma"/>
              </w:rPr>
              <w:t>city</w:t>
            </w:r>
            <w:r>
              <w:rPr>
                <w:rFonts w:ascii="Tahoma" w:hAnsi="Tahoma"/>
              </w:rPr>
              <w:t>}</w:t>
            </w:r>
          </w:p>
          <w:p w14:paraId="60BBD712" w14:textId="1DC960B4" w:rsidR="00550CA3" w:rsidRPr="00E26F83" w:rsidRDefault="003E2D97" w:rsidP="003630B5">
            <w:pPr>
              <w:rPr>
                <w:rFonts w:ascii="Tahoma" w:hAnsi="Tahoma"/>
              </w:rPr>
            </w:pPr>
            <w:r>
              <w:rPr>
                <w:rFonts w:ascii="Tahoma" w:hAnsi="Tahoma"/>
              </w:rPr>
              <w:t>{</w:t>
            </w:r>
            <w:proofErr w:type="spellStart"/>
            <w:r w:rsidR="00550CA3">
              <w:rPr>
                <w:rFonts w:ascii="Tahoma" w:hAnsi="Tahoma"/>
              </w:rPr>
              <w:t>postalCode</w:t>
            </w:r>
            <w:proofErr w:type="spellEnd"/>
            <w:r>
              <w:rPr>
                <w:rFonts w:ascii="Tahoma" w:hAnsi="Tahoma"/>
              </w:rPr>
              <w:t>}</w:t>
            </w:r>
          </w:p>
          <w:p w14:paraId="54F828B8" w14:textId="77777777" w:rsidR="008D4C63" w:rsidRDefault="008D4C63" w:rsidP="003630B5">
            <w:pPr>
              <w:rPr>
                <w:rFonts w:ascii="Tahoma" w:hAnsi="Tahoma"/>
              </w:rPr>
            </w:pPr>
          </w:p>
          <w:p w14:paraId="4F3EFEB9" w14:textId="0B2771CE" w:rsidR="008D4C63" w:rsidRPr="006209DD" w:rsidRDefault="003E2D97" w:rsidP="003630B5">
            <w:pPr>
              <w:rPr>
                <w:rFonts w:ascii="Tahoma" w:hAnsi="Tahoma"/>
              </w:rPr>
            </w:pPr>
            <w:r>
              <w:rPr>
                <w:rFonts w:ascii="Tahoma" w:hAnsi="Tahoma"/>
              </w:rPr>
              <w:t>{</w:t>
            </w:r>
            <w:proofErr w:type="spellStart"/>
            <w:r w:rsidR="005C5055">
              <w:rPr>
                <w:rFonts w:ascii="Tahoma" w:hAnsi="Tahoma"/>
              </w:rPr>
              <w:t>dateOfInjury</w:t>
            </w:r>
            <w:proofErr w:type="spellEnd"/>
            <w:r>
              <w:rPr>
                <w:rFonts w:ascii="Tahoma" w:hAnsi="Tahoma"/>
              </w:rPr>
              <w:t>}</w:t>
            </w:r>
          </w:p>
          <w:p w14:paraId="3EBEDDEB" w14:textId="77777777" w:rsidR="00F919A6" w:rsidRPr="006209DD" w:rsidRDefault="00F919A6" w:rsidP="003630B5">
            <w:pPr>
              <w:rPr>
                <w:rFonts w:ascii="Tahoma" w:hAnsi="Tahoma"/>
              </w:rPr>
            </w:pPr>
          </w:p>
          <w:p w14:paraId="3B544AA0" w14:textId="31717D39" w:rsidR="00914F6A" w:rsidRPr="006209DD" w:rsidRDefault="003E2D97" w:rsidP="00914F6A">
            <w:pPr>
              <w:rPr>
                <w:rFonts w:ascii="Tahoma" w:hAnsi="Tahoma"/>
              </w:rPr>
            </w:pPr>
            <w:r>
              <w:rPr>
                <w:rFonts w:ascii="Tahoma" w:hAnsi="Tahoma"/>
              </w:rPr>
              <w:t>{</w:t>
            </w:r>
            <w:proofErr w:type="spellStart"/>
            <w:r w:rsidR="005C5055">
              <w:rPr>
                <w:rFonts w:ascii="Tahoma" w:hAnsi="Tahoma"/>
              </w:rPr>
              <w:t>assessment</w:t>
            </w:r>
            <w:r w:rsidR="00180CDD">
              <w:rPr>
                <w:rFonts w:ascii="Tahoma" w:hAnsi="Tahoma"/>
              </w:rPr>
              <w:t>D</w:t>
            </w:r>
            <w:r w:rsidR="005C5055">
              <w:rPr>
                <w:rFonts w:ascii="Tahoma" w:hAnsi="Tahoma"/>
              </w:rPr>
              <w:t>ate</w:t>
            </w:r>
            <w:proofErr w:type="spellEnd"/>
            <w:r>
              <w:rPr>
                <w:rFonts w:ascii="Tahoma" w:hAnsi="Tahoma"/>
              </w:rPr>
              <w:t>}</w:t>
            </w:r>
          </w:p>
          <w:p w14:paraId="2BBFB631" w14:textId="77777777" w:rsidR="00914F6A" w:rsidRPr="006209DD" w:rsidRDefault="00914F6A" w:rsidP="00914F6A">
            <w:pPr>
              <w:rPr>
                <w:rFonts w:ascii="Tahoma" w:hAnsi="Tahoma"/>
              </w:rPr>
            </w:pPr>
          </w:p>
          <w:p w14:paraId="74BD3603" w14:textId="09318929" w:rsidR="00914F6A" w:rsidRPr="006209DD" w:rsidRDefault="003E2D97" w:rsidP="00914F6A">
            <w:pPr>
              <w:rPr>
                <w:rFonts w:ascii="Tahoma" w:hAnsi="Tahoma"/>
              </w:rPr>
            </w:pPr>
            <w:r>
              <w:rPr>
                <w:rFonts w:ascii="Tahoma" w:hAnsi="Tahoma"/>
              </w:rPr>
              <w:t>{</w:t>
            </w:r>
            <w:r w:rsidR="005C5055">
              <w:rPr>
                <w:rFonts w:ascii="Tahoma" w:hAnsi="Tahoma"/>
              </w:rPr>
              <w:t>today</w:t>
            </w:r>
            <w:r>
              <w:rPr>
                <w:rFonts w:ascii="Tahoma" w:hAnsi="Tahoma"/>
              </w:rPr>
              <w:t>}</w:t>
            </w:r>
          </w:p>
          <w:p w14:paraId="19CE047B" w14:textId="77777777" w:rsidR="00914F6A" w:rsidRPr="006209DD" w:rsidRDefault="00914F6A" w:rsidP="00914F6A">
            <w:pPr>
              <w:rPr>
                <w:rFonts w:ascii="Tahoma" w:hAnsi="Tahoma"/>
              </w:rPr>
            </w:pPr>
          </w:p>
          <w:p w14:paraId="0F8EB209" w14:textId="3EE1CD9D" w:rsidR="006C5F9A" w:rsidRPr="006209DD" w:rsidRDefault="003E2D97" w:rsidP="00914F6A">
            <w:pPr>
              <w:rPr>
                <w:rFonts w:ascii="Tahoma" w:hAnsi="Tahoma"/>
              </w:rPr>
            </w:pPr>
            <w:r>
              <w:rPr>
                <w:rFonts w:ascii="Tahoma" w:hAnsi="Tahoma"/>
              </w:rPr>
              <w:t>{</w:t>
            </w:r>
            <w:r w:rsidR="00550CA3">
              <w:rPr>
                <w:rFonts w:ascii="Tahoma" w:hAnsi="Tahoma"/>
              </w:rPr>
              <w:t>attorney</w:t>
            </w:r>
            <w:r>
              <w:rPr>
                <w:rFonts w:ascii="Tahoma" w:hAnsi="Tahoma"/>
              </w:rPr>
              <w:t>}</w:t>
            </w:r>
          </w:p>
          <w:p w14:paraId="7050C474" w14:textId="6481B575" w:rsidR="00914F6A" w:rsidRPr="006209DD" w:rsidRDefault="003E2D97" w:rsidP="00914F6A">
            <w:pPr>
              <w:rPr>
                <w:rFonts w:ascii="Tahoma" w:hAnsi="Tahoma"/>
              </w:rPr>
            </w:pPr>
            <w:r>
              <w:rPr>
                <w:rFonts w:ascii="Tahoma" w:hAnsi="Tahoma"/>
              </w:rPr>
              <w:t>{</w:t>
            </w:r>
            <w:proofErr w:type="spellStart"/>
            <w:r w:rsidR="00550CA3">
              <w:rPr>
                <w:rFonts w:ascii="Tahoma" w:hAnsi="Tahoma"/>
              </w:rPr>
              <w:t>lawFirm</w:t>
            </w:r>
            <w:proofErr w:type="spellEnd"/>
            <w:r>
              <w:rPr>
                <w:rFonts w:ascii="Tahoma" w:hAnsi="Tahoma"/>
              </w:rPr>
              <w:t>}</w:t>
            </w:r>
          </w:p>
          <w:p w14:paraId="658D9764" w14:textId="340180C6" w:rsidR="00AA6FF7" w:rsidRPr="006209DD" w:rsidRDefault="003E2D97" w:rsidP="00914F6A">
            <w:pPr>
              <w:rPr>
                <w:rFonts w:ascii="Tahoma" w:hAnsi="Tahoma"/>
              </w:rPr>
            </w:pPr>
            <w:r>
              <w:rPr>
                <w:rFonts w:ascii="Tahoma" w:hAnsi="Tahoma"/>
              </w:rPr>
              <w:t>{</w:t>
            </w:r>
            <w:proofErr w:type="spellStart"/>
            <w:r w:rsidR="00550CA3">
              <w:rPr>
                <w:rFonts w:ascii="Tahoma" w:hAnsi="Tahoma"/>
              </w:rPr>
              <w:t>lawFirm</w:t>
            </w:r>
            <w:r w:rsidR="005C5055">
              <w:rPr>
                <w:rFonts w:ascii="Tahoma" w:hAnsi="Tahoma"/>
              </w:rPr>
              <w:t>C</w:t>
            </w:r>
            <w:r w:rsidR="00550CA3">
              <w:rPr>
                <w:rFonts w:ascii="Tahoma" w:hAnsi="Tahoma"/>
              </w:rPr>
              <w:t>ity</w:t>
            </w:r>
            <w:proofErr w:type="spellEnd"/>
            <w:r>
              <w:rPr>
                <w:rFonts w:ascii="Tahoma" w:hAnsi="Tahoma"/>
              </w:rPr>
              <w:t>}</w:t>
            </w:r>
          </w:p>
          <w:p w14:paraId="03F5BDE9" w14:textId="77777777" w:rsidR="00914F6A" w:rsidRPr="006209DD" w:rsidRDefault="00914F6A" w:rsidP="00914F6A">
            <w:pPr>
              <w:rPr>
                <w:rFonts w:ascii="Tahoma" w:hAnsi="Tahoma"/>
              </w:rPr>
            </w:pPr>
          </w:p>
          <w:p w14:paraId="05833A50" w14:textId="77777777" w:rsidR="00914F6A" w:rsidRPr="006209DD" w:rsidRDefault="00914F6A" w:rsidP="00914F6A">
            <w:pPr>
              <w:rPr>
                <w:rFonts w:ascii="Tahoma" w:hAnsi="Tahoma"/>
              </w:rPr>
            </w:pPr>
            <w:r w:rsidRPr="006209DD">
              <w:rPr>
                <w:rFonts w:ascii="Tahoma" w:hAnsi="Tahoma"/>
              </w:rPr>
              <w:t>Ansie van Zyl                                         Occupational Therapist                        28 7</w:t>
            </w:r>
            <w:r w:rsidRPr="006209DD">
              <w:rPr>
                <w:rFonts w:ascii="Tahoma" w:hAnsi="Tahoma"/>
                <w:vertAlign w:val="superscript"/>
              </w:rPr>
              <w:t>th</w:t>
            </w:r>
            <w:r w:rsidRPr="006209DD">
              <w:rPr>
                <w:rFonts w:ascii="Tahoma" w:hAnsi="Tahoma"/>
              </w:rPr>
              <w:t xml:space="preserve"> Avenue, Newton Park               Port Elizabeth</w:t>
            </w:r>
          </w:p>
          <w:p w14:paraId="1660B80D" w14:textId="77777777" w:rsidR="00013E99" w:rsidRPr="006209DD" w:rsidRDefault="00013E99" w:rsidP="00914F6A">
            <w:pPr>
              <w:rPr>
                <w:rFonts w:ascii="Tahoma" w:hAnsi="Tahoma"/>
              </w:rPr>
            </w:pPr>
          </w:p>
          <w:p w14:paraId="17818BEA" w14:textId="37A103EA" w:rsidR="00986AD3" w:rsidRPr="006209DD" w:rsidRDefault="003E2D97" w:rsidP="00914F6A">
            <w:pPr>
              <w:rPr>
                <w:rFonts w:ascii="Tahoma" w:hAnsi="Tahoma" w:cs="Tahoma"/>
                <w:b/>
              </w:rPr>
            </w:pPr>
            <w:r>
              <w:rPr>
                <w:rFonts w:ascii="Tahoma" w:hAnsi="Tahoma" w:cs="Tahoma"/>
                <w:b/>
              </w:rPr>
              <w:t>{</w:t>
            </w:r>
            <w:r w:rsidR="00550CA3">
              <w:rPr>
                <w:rFonts w:ascii="Tahoma" w:hAnsi="Tahoma" w:cs="Tahoma"/>
                <w:b/>
              </w:rPr>
              <w:t>ref</w:t>
            </w:r>
            <w:r>
              <w:rPr>
                <w:rFonts w:ascii="Tahoma" w:hAnsi="Tahoma" w:cs="Tahoma"/>
                <w:b/>
              </w:rPr>
              <w:t>}</w:t>
            </w:r>
          </w:p>
        </w:tc>
      </w:tr>
    </w:tbl>
    <w:p w14:paraId="600EFBE8" w14:textId="77777777" w:rsidR="00954A7F" w:rsidRDefault="00954A7F" w:rsidP="003630B5">
      <w:pPr>
        <w:tabs>
          <w:tab w:val="left" w:pos="3645"/>
        </w:tabs>
      </w:pPr>
    </w:p>
    <w:p w14:paraId="39E2DFB4" w14:textId="77777777" w:rsidR="00590E87" w:rsidRDefault="00590E87" w:rsidP="003630B5">
      <w:pPr>
        <w:tabs>
          <w:tab w:val="left" w:pos="3645"/>
        </w:tabs>
      </w:pPr>
    </w:p>
    <w:p w14:paraId="4FACCFDC" w14:textId="77777777" w:rsidR="00590E87" w:rsidRDefault="00590E87" w:rsidP="003630B5">
      <w:pPr>
        <w:tabs>
          <w:tab w:val="left" w:pos="3645"/>
        </w:tabs>
      </w:pPr>
    </w:p>
    <w:p w14:paraId="33AF1219" w14:textId="77777777" w:rsidR="00590E87" w:rsidRDefault="00590E87" w:rsidP="003630B5">
      <w:pPr>
        <w:tabs>
          <w:tab w:val="left" w:pos="3645"/>
        </w:tabs>
      </w:pPr>
    </w:p>
    <w:p w14:paraId="5E56277D" w14:textId="77777777" w:rsidR="00590E87" w:rsidRDefault="00590E87" w:rsidP="003630B5">
      <w:pPr>
        <w:tabs>
          <w:tab w:val="left" w:pos="3645"/>
        </w:tabs>
      </w:pPr>
    </w:p>
    <w:p w14:paraId="2A35E185" w14:textId="77777777" w:rsidR="00590E87" w:rsidRDefault="00590E87" w:rsidP="003630B5">
      <w:pPr>
        <w:tabs>
          <w:tab w:val="left" w:pos="3645"/>
        </w:tabs>
      </w:pPr>
    </w:p>
    <w:p w14:paraId="70196F80" w14:textId="77777777" w:rsidR="00590E87" w:rsidRDefault="00590E87" w:rsidP="003630B5">
      <w:pPr>
        <w:tabs>
          <w:tab w:val="left" w:pos="3645"/>
        </w:tabs>
      </w:pPr>
    </w:p>
    <w:p w14:paraId="1AD76695" w14:textId="77777777" w:rsidR="00590E87" w:rsidRDefault="00590E87" w:rsidP="003630B5">
      <w:pPr>
        <w:tabs>
          <w:tab w:val="left" w:pos="3645"/>
        </w:tabs>
      </w:pPr>
    </w:p>
    <w:p w14:paraId="548716F4" w14:textId="77777777" w:rsidR="00590E87" w:rsidRDefault="00590E87" w:rsidP="003630B5">
      <w:pPr>
        <w:tabs>
          <w:tab w:val="left" w:pos="3645"/>
        </w:tabs>
      </w:pPr>
    </w:p>
    <w:p w14:paraId="5D886AA7" w14:textId="77777777" w:rsidR="00590E87" w:rsidRDefault="00590E87" w:rsidP="003630B5">
      <w:pPr>
        <w:tabs>
          <w:tab w:val="left" w:pos="3645"/>
        </w:tabs>
      </w:pPr>
    </w:p>
    <w:p w14:paraId="5570649B" w14:textId="77777777" w:rsidR="00590E87" w:rsidRDefault="00590E87" w:rsidP="003630B5">
      <w:pPr>
        <w:tabs>
          <w:tab w:val="left" w:pos="3645"/>
        </w:tabs>
      </w:pPr>
    </w:p>
    <w:p w14:paraId="53D06347" w14:textId="77777777" w:rsidR="00590E87" w:rsidRDefault="00590E87" w:rsidP="003630B5">
      <w:pPr>
        <w:tabs>
          <w:tab w:val="left" w:pos="3645"/>
        </w:tabs>
      </w:pPr>
    </w:p>
    <w:p w14:paraId="7C7D73E1" w14:textId="77777777" w:rsidR="00590E87" w:rsidRDefault="00590E87" w:rsidP="003630B5">
      <w:pPr>
        <w:tabs>
          <w:tab w:val="left" w:pos="3645"/>
        </w:tabs>
      </w:pPr>
    </w:p>
    <w:p w14:paraId="73D37DD0" w14:textId="77777777" w:rsidR="00590E87" w:rsidRDefault="00590E87" w:rsidP="003630B5">
      <w:pPr>
        <w:tabs>
          <w:tab w:val="left" w:pos="3645"/>
        </w:tabs>
      </w:pPr>
    </w:p>
    <w:p w14:paraId="138E972A" w14:textId="77777777" w:rsidR="00590E87" w:rsidRDefault="00590E87" w:rsidP="003630B5">
      <w:pPr>
        <w:tabs>
          <w:tab w:val="left" w:pos="3645"/>
        </w:tabs>
      </w:pPr>
    </w:p>
    <w:p w14:paraId="6049F0CF" w14:textId="77777777" w:rsidR="00590E87" w:rsidRDefault="00590E87" w:rsidP="003630B5">
      <w:pPr>
        <w:tabs>
          <w:tab w:val="left" w:pos="3645"/>
        </w:tabs>
      </w:pPr>
    </w:p>
    <w:p w14:paraId="0FA82B24" w14:textId="77777777" w:rsidR="00590E87" w:rsidRDefault="00590E87" w:rsidP="003630B5">
      <w:pPr>
        <w:tabs>
          <w:tab w:val="left" w:pos="3645"/>
        </w:tabs>
      </w:pPr>
    </w:p>
    <w:p w14:paraId="418BB3CF" w14:textId="77777777" w:rsidR="00590E87" w:rsidRDefault="00590E87" w:rsidP="003630B5">
      <w:pPr>
        <w:tabs>
          <w:tab w:val="left" w:pos="3645"/>
        </w:tabs>
      </w:pPr>
    </w:p>
    <w:p w14:paraId="277DDABA" w14:textId="77777777" w:rsidR="00590E87" w:rsidRDefault="00590E87" w:rsidP="003630B5">
      <w:pPr>
        <w:tabs>
          <w:tab w:val="left" w:pos="3645"/>
        </w:tabs>
      </w:pPr>
    </w:p>
    <w:p w14:paraId="223CD2D6" w14:textId="77777777" w:rsidR="00590E87" w:rsidRDefault="00590E87" w:rsidP="003630B5">
      <w:pPr>
        <w:tabs>
          <w:tab w:val="left" w:pos="3645"/>
        </w:tabs>
      </w:pPr>
    </w:p>
    <w:p w14:paraId="1271173D" w14:textId="77777777" w:rsidR="00590E87" w:rsidRDefault="00590E87" w:rsidP="003630B5">
      <w:pPr>
        <w:tabs>
          <w:tab w:val="left" w:pos="3645"/>
        </w:tabs>
      </w:pPr>
    </w:p>
    <w:p w14:paraId="17953B2E" w14:textId="77777777" w:rsidR="00590E87" w:rsidRDefault="00590E87" w:rsidP="003630B5">
      <w:pPr>
        <w:tabs>
          <w:tab w:val="left" w:pos="3645"/>
        </w:tabs>
      </w:pPr>
    </w:p>
    <w:p w14:paraId="530C1A25" w14:textId="77777777" w:rsidR="00590E87" w:rsidRDefault="00590E87" w:rsidP="003630B5">
      <w:pPr>
        <w:tabs>
          <w:tab w:val="left" w:pos="3645"/>
        </w:tabs>
      </w:pPr>
    </w:p>
    <w:p w14:paraId="1253CD65" w14:textId="77777777" w:rsidR="00590E87" w:rsidRDefault="00590E87" w:rsidP="003630B5">
      <w:pPr>
        <w:tabs>
          <w:tab w:val="left" w:pos="3645"/>
        </w:tabs>
      </w:pPr>
    </w:p>
    <w:p w14:paraId="33FB47E6" w14:textId="77777777" w:rsidR="00590E87" w:rsidRDefault="00590E87" w:rsidP="003630B5">
      <w:pPr>
        <w:tabs>
          <w:tab w:val="left" w:pos="3645"/>
        </w:tabs>
      </w:pPr>
    </w:p>
    <w:p w14:paraId="4A0222D6" w14:textId="77777777" w:rsidR="00590E87" w:rsidRDefault="00590E87" w:rsidP="003630B5">
      <w:pPr>
        <w:tabs>
          <w:tab w:val="left" w:pos="3645"/>
        </w:tabs>
      </w:pPr>
    </w:p>
    <w:p w14:paraId="4EFF553E" w14:textId="77777777" w:rsidR="00590E87" w:rsidRDefault="00590E87" w:rsidP="003630B5">
      <w:pPr>
        <w:tabs>
          <w:tab w:val="left" w:pos="3645"/>
        </w:tabs>
      </w:pPr>
    </w:p>
    <w:p w14:paraId="3475FBC6" w14:textId="77777777" w:rsidR="00590E87" w:rsidRDefault="00590E87" w:rsidP="003630B5">
      <w:pPr>
        <w:tabs>
          <w:tab w:val="left" w:pos="3645"/>
        </w:tabs>
      </w:pPr>
    </w:p>
    <w:p w14:paraId="2D48A303" w14:textId="77777777" w:rsidR="00590E87" w:rsidRDefault="00590E87" w:rsidP="003630B5">
      <w:pPr>
        <w:tabs>
          <w:tab w:val="left" w:pos="3645"/>
        </w:tabs>
      </w:pPr>
    </w:p>
    <w:p w14:paraId="56A279E3" w14:textId="77777777" w:rsidR="00590E87" w:rsidRDefault="00590E87" w:rsidP="003630B5">
      <w:pPr>
        <w:tabs>
          <w:tab w:val="left" w:pos="3645"/>
        </w:tabs>
      </w:pPr>
    </w:p>
    <w:p w14:paraId="322AE477" w14:textId="77777777" w:rsidR="00590E87" w:rsidRDefault="00590E87" w:rsidP="003630B5">
      <w:pPr>
        <w:tabs>
          <w:tab w:val="left" w:pos="3645"/>
        </w:tabs>
      </w:pPr>
    </w:p>
    <w:p w14:paraId="328B6B65" w14:textId="77777777" w:rsidR="00590E87" w:rsidRDefault="00590E87" w:rsidP="003630B5">
      <w:pPr>
        <w:tabs>
          <w:tab w:val="left" w:pos="3645"/>
        </w:tabs>
      </w:pPr>
    </w:p>
    <w:p w14:paraId="29A3C414" w14:textId="77777777" w:rsidR="00590E87" w:rsidRDefault="00590E87" w:rsidP="003630B5">
      <w:pPr>
        <w:tabs>
          <w:tab w:val="left" w:pos="3645"/>
        </w:tabs>
      </w:pPr>
    </w:p>
    <w:p w14:paraId="0AA60A90" w14:textId="77777777" w:rsidR="00590E87" w:rsidRDefault="00590E87" w:rsidP="003630B5">
      <w:pPr>
        <w:tabs>
          <w:tab w:val="left" w:pos="3645"/>
        </w:tabs>
      </w:pPr>
    </w:p>
    <w:p w14:paraId="1EEFDAE1" w14:textId="77777777" w:rsidR="00590E87" w:rsidRDefault="00590E87" w:rsidP="003630B5">
      <w:pPr>
        <w:tabs>
          <w:tab w:val="left" w:pos="3645"/>
        </w:tabs>
      </w:pPr>
    </w:p>
    <w:p w14:paraId="72ACB5CA" w14:textId="77777777" w:rsidR="00590E87" w:rsidRDefault="00590E87" w:rsidP="003630B5">
      <w:pPr>
        <w:tabs>
          <w:tab w:val="left" w:pos="3645"/>
        </w:tabs>
      </w:pPr>
    </w:p>
    <w:p w14:paraId="66C6EE3B" w14:textId="77777777" w:rsidR="00590E87" w:rsidRDefault="00590E87" w:rsidP="003630B5">
      <w:pPr>
        <w:tabs>
          <w:tab w:val="left" w:pos="3645"/>
        </w:tabs>
      </w:pPr>
    </w:p>
    <w:p w14:paraId="78AE4457" w14:textId="77777777" w:rsidR="003502DB" w:rsidRDefault="003502DB" w:rsidP="003630B5">
      <w:pPr>
        <w:tabs>
          <w:tab w:val="left" w:pos="3645"/>
        </w:tabs>
      </w:pPr>
    </w:p>
    <w:p w14:paraId="5080C7EC" w14:textId="77777777" w:rsidR="003502DB" w:rsidRDefault="003502DB" w:rsidP="003630B5">
      <w:pPr>
        <w:tabs>
          <w:tab w:val="left" w:pos="3645"/>
        </w:tabs>
      </w:pPr>
    </w:p>
    <w:p w14:paraId="77828E8F" w14:textId="77777777" w:rsidR="00590E87" w:rsidRPr="00EC2EBB" w:rsidRDefault="00590E87" w:rsidP="00590E87">
      <w:pPr>
        <w:rPr>
          <w:rFonts w:ascii="Tahoma" w:hAnsi="Tahoma"/>
          <w:sz w:val="22"/>
          <w:szCs w:val="22"/>
        </w:rPr>
      </w:pPr>
    </w:p>
    <w:p w14:paraId="66A3FE61" w14:textId="77777777" w:rsidR="00590E87" w:rsidRPr="00550CA3" w:rsidRDefault="00590E87" w:rsidP="00590E87">
      <w:pPr>
        <w:jc w:val="center"/>
        <w:rPr>
          <w:rFonts w:ascii="Tahoma" w:hAnsi="Tahoma"/>
        </w:rPr>
      </w:pPr>
      <w:r w:rsidRPr="00550CA3">
        <w:rPr>
          <w:rFonts w:ascii="Tahoma" w:hAnsi="Tahoma"/>
        </w:rPr>
        <w:lastRenderedPageBreak/>
        <w:t>Contents</w:t>
      </w:r>
    </w:p>
    <w:p w14:paraId="3C62C7F3" w14:textId="77777777" w:rsidR="00590E87" w:rsidRPr="00550CA3" w:rsidRDefault="00590E87" w:rsidP="00590E87">
      <w:pPr>
        <w:rPr>
          <w:rFonts w:ascii="Tahoma" w:hAnsi="Tahoma"/>
        </w:rPr>
      </w:pPr>
    </w:p>
    <w:p w14:paraId="349D80A8" w14:textId="77777777" w:rsidR="00590E87" w:rsidRPr="00550CA3" w:rsidRDefault="00590E87" w:rsidP="00590E87">
      <w:pPr>
        <w:rPr>
          <w:rFonts w:ascii="Tahoma" w:hAnsi="Tahoma"/>
        </w:rPr>
      </w:pPr>
    </w:p>
    <w:p w14:paraId="195D7C88" w14:textId="77777777" w:rsidR="00590E87" w:rsidRPr="00550CA3" w:rsidRDefault="00590E87" w:rsidP="00C02410">
      <w:pPr>
        <w:numPr>
          <w:ilvl w:val="0"/>
          <w:numId w:val="1"/>
        </w:numPr>
        <w:rPr>
          <w:rFonts w:ascii="Tahoma" w:hAnsi="Tahoma"/>
          <w:b/>
        </w:rPr>
      </w:pPr>
      <w:r w:rsidRPr="00550CA3">
        <w:rPr>
          <w:rFonts w:ascii="Tahoma" w:hAnsi="Tahoma"/>
          <w:b/>
        </w:rPr>
        <w:t>Purpose of Repo</w:t>
      </w:r>
      <w:r w:rsidR="00C02410" w:rsidRPr="00550CA3">
        <w:rPr>
          <w:rFonts w:ascii="Tahoma" w:hAnsi="Tahoma"/>
          <w:b/>
        </w:rPr>
        <w:t>rt</w:t>
      </w:r>
    </w:p>
    <w:p w14:paraId="327F3C88" w14:textId="77777777" w:rsidR="00590E87" w:rsidRPr="00550CA3" w:rsidRDefault="00590E87" w:rsidP="003630B5">
      <w:pPr>
        <w:tabs>
          <w:tab w:val="left" w:pos="3645"/>
        </w:tabs>
      </w:pPr>
    </w:p>
    <w:p w14:paraId="5642000D" w14:textId="77777777" w:rsidR="00590E87" w:rsidRPr="00550CA3" w:rsidRDefault="00914F6A" w:rsidP="00590E87">
      <w:pPr>
        <w:numPr>
          <w:ilvl w:val="0"/>
          <w:numId w:val="1"/>
        </w:numPr>
        <w:rPr>
          <w:rFonts w:ascii="Tahoma" w:hAnsi="Tahoma"/>
          <w:b/>
        </w:rPr>
      </w:pPr>
      <w:r w:rsidRPr="00550CA3">
        <w:rPr>
          <w:rFonts w:ascii="Tahoma" w:hAnsi="Tahoma"/>
          <w:b/>
        </w:rPr>
        <w:t>Sources of Information</w:t>
      </w:r>
    </w:p>
    <w:p w14:paraId="3D08D9F9" w14:textId="77777777" w:rsidR="00C02410" w:rsidRPr="00550CA3" w:rsidRDefault="00C02410" w:rsidP="00C02410">
      <w:pPr>
        <w:pStyle w:val="ListParagraph"/>
        <w:rPr>
          <w:rFonts w:ascii="Tahoma" w:hAnsi="Tahoma"/>
        </w:rPr>
      </w:pPr>
    </w:p>
    <w:p w14:paraId="179F0AD6" w14:textId="77777777" w:rsidR="00C02410" w:rsidRPr="00550CA3" w:rsidRDefault="00914F6A" w:rsidP="00C02410">
      <w:pPr>
        <w:pStyle w:val="ListParagraph"/>
        <w:numPr>
          <w:ilvl w:val="1"/>
          <w:numId w:val="1"/>
        </w:numPr>
        <w:rPr>
          <w:rFonts w:ascii="Tahoma" w:hAnsi="Tahoma"/>
        </w:rPr>
      </w:pPr>
      <w:r w:rsidRPr="00550CA3">
        <w:rPr>
          <w:rFonts w:ascii="Tahoma" w:hAnsi="Tahoma"/>
        </w:rPr>
        <w:t>Interview</w:t>
      </w:r>
    </w:p>
    <w:p w14:paraId="4B6F845D" w14:textId="77777777" w:rsidR="00C02410" w:rsidRPr="00550CA3" w:rsidRDefault="00914F6A" w:rsidP="00C02410">
      <w:pPr>
        <w:pStyle w:val="ListParagraph"/>
        <w:numPr>
          <w:ilvl w:val="1"/>
          <w:numId w:val="1"/>
        </w:numPr>
        <w:rPr>
          <w:rFonts w:ascii="Tahoma" w:hAnsi="Tahoma"/>
        </w:rPr>
      </w:pPr>
      <w:r w:rsidRPr="00550CA3">
        <w:rPr>
          <w:rFonts w:ascii="Tahoma" w:hAnsi="Tahoma"/>
        </w:rPr>
        <w:t>Documentation received</w:t>
      </w:r>
    </w:p>
    <w:p w14:paraId="1035CEB6" w14:textId="77777777" w:rsidR="00891176" w:rsidRPr="00550CA3" w:rsidRDefault="00891176" w:rsidP="00891176">
      <w:pPr>
        <w:pStyle w:val="ListParagraph"/>
        <w:ind w:left="525"/>
        <w:rPr>
          <w:rFonts w:ascii="Tahoma" w:hAnsi="Tahoma"/>
        </w:rPr>
      </w:pPr>
    </w:p>
    <w:p w14:paraId="7B47D74F" w14:textId="77777777" w:rsidR="00891176" w:rsidRPr="00550CA3" w:rsidRDefault="00891176" w:rsidP="00891176">
      <w:pPr>
        <w:pStyle w:val="ListParagraph"/>
        <w:numPr>
          <w:ilvl w:val="0"/>
          <w:numId w:val="1"/>
        </w:numPr>
        <w:rPr>
          <w:rFonts w:ascii="Tahoma" w:hAnsi="Tahoma"/>
          <w:b/>
        </w:rPr>
      </w:pPr>
      <w:r w:rsidRPr="00550CA3">
        <w:rPr>
          <w:rFonts w:ascii="Tahoma" w:hAnsi="Tahoma"/>
          <w:b/>
        </w:rPr>
        <w:t>History</w:t>
      </w:r>
    </w:p>
    <w:p w14:paraId="0E1BDE93" w14:textId="77777777" w:rsidR="00AA6FF7" w:rsidRPr="00550CA3" w:rsidRDefault="00AA6FF7" w:rsidP="00AA6FF7">
      <w:pPr>
        <w:pStyle w:val="ListParagraph"/>
        <w:ind w:left="360"/>
        <w:rPr>
          <w:rFonts w:ascii="Tahoma" w:hAnsi="Tahoma"/>
        </w:rPr>
      </w:pPr>
    </w:p>
    <w:p w14:paraId="5E365E07" w14:textId="77777777" w:rsidR="00891176" w:rsidRPr="00550CA3" w:rsidRDefault="00891176" w:rsidP="00891176">
      <w:pPr>
        <w:pStyle w:val="ListParagraph"/>
        <w:numPr>
          <w:ilvl w:val="1"/>
          <w:numId w:val="1"/>
        </w:numPr>
        <w:rPr>
          <w:rFonts w:ascii="Tahoma" w:hAnsi="Tahoma"/>
        </w:rPr>
      </w:pPr>
      <w:r w:rsidRPr="00550CA3">
        <w:rPr>
          <w:rFonts w:ascii="Tahoma" w:hAnsi="Tahoma"/>
        </w:rPr>
        <w:t>Personal history</w:t>
      </w:r>
    </w:p>
    <w:p w14:paraId="66C22E53" w14:textId="77777777" w:rsidR="00891176" w:rsidRPr="00550CA3" w:rsidRDefault="00891176" w:rsidP="00891176">
      <w:pPr>
        <w:pStyle w:val="ListParagraph"/>
        <w:numPr>
          <w:ilvl w:val="1"/>
          <w:numId w:val="1"/>
        </w:numPr>
        <w:rPr>
          <w:rFonts w:ascii="Tahoma" w:hAnsi="Tahoma"/>
        </w:rPr>
      </w:pPr>
      <w:r w:rsidRPr="00550CA3">
        <w:rPr>
          <w:rFonts w:ascii="Tahoma" w:hAnsi="Tahoma"/>
        </w:rPr>
        <w:t>Medical history</w:t>
      </w:r>
    </w:p>
    <w:p w14:paraId="427802B0" w14:textId="77777777" w:rsidR="00FE4718" w:rsidRPr="00550CA3" w:rsidRDefault="00FE4718" w:rsidP="00891176">
      <w:pPr>
        <w:pStyle w:val="ListParagraph"/>
        <w:numPr>
          <w:ilvl w:val="1"/>
          <w:numId w:val="1"/>
        </w:numPr>
        <w:rPr>
          <w:rFonts w:ascii="Tahoma" w:hAnsi="Tahoma"/>
        </w:rPr>
      </w:pPr>
      <w:r w:rsidRPr="00550CA3">
        <w:rPr>
          <w:rFonts w:ascii="Tahoma" w:hAnsi="Tahoma"/>
        </w:rPr>
        <w:t>Work History</w:t>
      </w:r>
    </w:p>
    <w:p w14:paraId="110C004B" w14:textId="77777777" w:rsidR="00C02410" w:rsidRPr="00550CA3" w:rsidRDefault="00C02410" w:rsidP="00C02410">
      <w:pPr>
        <w:pStyle w:val="ListParagraph"/>
        <w:rPr>
          <w:rFonts w:ascii="Tahoma" w:hAnsi="Tahoma"/>
          <w:b/>
        </w:rPr>
      </w:pPr>
    </w:p>
    <w:p w14:paraId="1473F55F" w14:textId="77777777" w:rsidR="00C02410" w:rsidRPr="00550CA3" w:rsidRDefault="00C02410" w:rsidP="00590E87">
      <w:pPr>
        <w:numPr>
          <w:ilvl w:val="0"/>
          <w:numId w:val="1"/>
        </w:numPr>
        <w:rPr>
          <w:rFonts w:ascii="Tahoma" w:hAnsi="Tahoma"/>
          <w:b/>
        </w:rPr>
      </w:pPr>
      <w:r w:rsidRPr="00550CA3">
        <w:rPr>
          <w:rFonts w:ascii="Tahoma" w:hAnsi="Tahoma"/>
          <w:b/>
        </w:rPr>
        <w:t>Components Assessment</w:t>
      </w:r>
    </w:p>
    <w:p w14:paraId="3F98F2DC" w14:textId="77777777" w:rsidR="00AA6FF7" w:rsidRPr="00550CA3" w:rsidRDefault="00AA6FF7" w:rsidP="00AA6FF7">
      <w:pPr>
        <w:ind w:left="360"/>
        <w:rPr>
          <w:rFonts w:ascii="Tahoma" w:hAnsi="Tahoma"/>
        </w:rPr>
      </w:pPr>
    </w:p>
    <w:p w14:paraId="69A9C859" w14:textId="77777777" w:rsidR="00C02410" w:rsidRPr="00550CA3" w:rsidRDefault="00DA6588" w:rsidP="00B33E79">
      <w:pPr>
        <w:pStyle w:val="ListParagraph"/>
        <w:numPr>
          <w:ilvl w:val="1"/>
          <w:numId w:val="1"/>
        </w:numPr>
        <w:rPr>
          <w:rFonts w:ascii="Tahoma" w:hAnsi="Tahoma"/>
        </w:rPr>
      </w:pPr>
      <w:r w:rsidRPr="00550CA3">
        <w:rPr>
          <w:rFonts w:ascii="Tahoma" w:hAnsi="Tahoma"/>
        </w:rPr>
        <w:t>Current complaints (reported by the claimant</w:t>
      </w:r>
      <w:r w:rsidR="00AA6FF7" w:rsidRPr="00550CA3">
        <w:rPr>
          <w:rFonts w:ascii="Tahoma" w:hAnsi="Tahoma"/>
        </w:rPr>
        <w:t>)</w:t>
      </w:r>
    </w:p>
    <w:p w14:paraId="3177E3C9" w14:textId="77777777" w:rsidR="00B45700" w:rsidRPr="00550CA3" w:rsidRDefault="00AA6FF7" w:rsidP="00B45700">
      <w:pPr>
        <w:pStyle w:val="ListParagraph"/>
        <w:numPr>
          <w:ilvl w:val="1"/>
          <w:numId w:val="1"/>
        </w:numPr>
        <w:rPr>
          <w:rFonts w:ascii="Tahoma" w:hAnsi="Tahoma"/>
        </w:rPr>
      </w:pPr>
      <w:r w:rsidRPr="00550CA3">
        <w:rPr>
          <w:rFonts w:ascii="Tahoma" w:hAnsi="Tahoma"/>
        </w:rPr>
        <w:t>C</w:t>
      </w:r>
      <w:r w:rsidR="00C02410" w:rsidRPr="00550CA3">
        <w:rPr>
          <w:rFonts w:ascii="Tahoma" w:hAnsi="Tahoma"/>
        </w:rPr>
        <w:t>linical observations</w:t>
      </w:r>
    </w:p>
    <w:p w14:paraId="5F6A6D9C" w14:textId="77777777" w:rsidR="00DA6588" w:rsidRPr="00550CA3" w:rsidRDefault="00AA6FF7" w:rsidP="00DA6588">
      <w:pPr>
        <w:pStyle w:val="ListParagraph"/>
        <w:numPr>
          <w:ilvl w:val="1"/>
          <w:numId w:val="1"/>
        </w:numPr>
        <w:rPr>
          <w:rFonts w:ascii="Tahoma" w:hAnsi="Tahoma"/>
        </w:rPr>
      </w:pPr>
      <w:r w:rsidRPr="00550CA3">
        <w:rPr>
          <w:rFonts w:ascii="Tahoma" w:hAnsi="Tahoma"/>
        </w:rPr>
        <w:t>P</w:t>
      </w:r>
      <w:r w:rsidR="00C2470F" w:rsidRPr="00550CA3">
        <w:rPr>
          <w:rFonts w:ascii="Tahoma" w:hAnsi="Tahoma"/>
        </w:rPr>
        <w:t>hysical assessment</w:t>
      </w:r>
    </w:p>
    <w:p w14:paraId="10FBE07A" w14:textId="77777777" w:rsidR="00C2470F" w:rsidRPr="00550CA3" w:rsidRDefault="00AA6FF7" w:rsidP="00C02410">
      <w:pPr>
        <w:pStyle w:val="ListParagraph"/>
        <w:numPr>
          <w:ilvl w:val="1"/>
          <w:numId w:val="1"/>
        </w:numPr>
        <w:rPr>
          <w:rFonts w:ascii="Tahoma" w:hAnsi="Tahoma"/>
        </w:rPr>
      </w:pPr>
      <w:r w:rsidRPr="00550CA3">
        <w:rPr>
          <w:rFonts w:ascii="Tahoma" w:hAnsi="Tahoma"/>
        </w:rPr>
        <w:t>C</w:t>
      </w:r>
      <w:r w:rsidR="001D2AC5" w:rsidRPr="00550CA3">
        <w:rPr>
          <w:rFonts w:ascii="Tahoma" w:hAnsi="Tahoma"/>
        </w:rPr>
        <w:t>ogni</w:t>
      </w:r>
      <w:r w:rsidR="00C2470F" w:rsidRPr="00550CA3">
        <w:rPr>
          <w:rFonts w:ascii="Tahoma" w:hAnsi="Tahoma"/>
        </w:rPr>
        <w:t>tive</w:t>
      </w:r>
      <w:r w:rsidR="00C02410" w:rsidRPr="00550CA3">
        <w:rPr>
          <w:rFonts w:ascii="Tahoma" w:hAnsi="Tahoma"/>
        </w:rPr>
        <w:t xml:space="preserve"> assessment</w:t>
      </w:r>
    </w:p>
    <w:p w14:paraId="29DF63E4" w14:textId="77777777" w:rsidR="00C2470F" w:rsidRPr="00550CA3" w:rsidRDefault="00AA6FF7" w:rsidP="00C02410">
      <w:pPr>
        <w:pStyle w:val="ListParagraph"/>
        <w:numPr>
          <w:ilvl w:val="1"/>
          <w:numId w:val="1"/>
        </w:numPr>
        <w:rPr>
          <w:rFonts w:ascii="Tahoma" w:hAnsi="Tahoma"/>
        </w:rPr>
      </w:pPr>
      <w:r w:rsidRPr="00550CA3">
        <w:rPr>
          <w:rFonts w:ascii="Tahoma" w:hAnsi="Tahoma"/>
        </w:rPr>
        <w:t>A</w:t>
      </w:r>
      <w:r w:rsidR="00C2470F" w:rsidRPr="00550CA3">
        <w:rPr>
          <w:rFonts w:ascii="Tahoma" w:hAnsi="Tahoma"/>
        </w:rPr>
        <w:t xml:space="preserve">ffect </w:t>
      </w:r>
    </w:p>
    <w:p w14:paraId="7A07E4D0" w14:textId="77777777" w:rsidR="00C2470F" w:rsidRPr="00550CA3" w:rsidRDefault="00AA6FF7" w:rsidP="00C02410">
      <w:pPr>
        <w:pStyle w:val="ListParagraph"/>
        <w:numPr>
          <w:ilvl w:val="1"/>
          <w:numId w:val="1"/>
        </w:numPr>
        <w:rPr>
          <w:rFonts w:ascii="Tahoma" w:hAnsi="Tahoma"/>
        </w:rPr>
      </w:pPr>
      <w:r w:rsidRPr="00550CA3">
        <w:rPr>
          <w:rFonts w:ascii="Tahoma" w:hAnsi="Tahoma"/>
        </w:rPr>
        <w:t>M</w:t>
      </w:r>
      <w:r w:rsidR="00C2470F" w:rsidRPr="00550CA3">
        <w:rPr>
          <w:rFonts w:ascii="Tahoma" w:hAnsi="Tahoma"/>
        </w:rPr>
        <w:t>otivation</w:t>
      </w:r>
    </w:p>
    <w:p w14:paraId="1BE1E83D" w14:textId="77777777" w:rsidR="00C2470F" w:rsidRPr="00550CA3" w:rsidRDefault="00AA6FF7" w:rsidP="00C02410">
      <w:pPr>
        <w:pStyle w:val="ListParagraph"/>
        <w:numPr>
          <w:ilvl w:val="1"/>
          <w:numId w:val="1"/>
        </w:numPr>
        <w:rPr>
          <w:rFonts w:ascii="Tahoma" w:hAnsi="Tahoma"/>
        </w:rPr>
      </w:pPr>
      <w:r w:rsidRPr="00550CA3">
        <w:rPr>
          <w:rFonts w:ascii="Tahoma" w:hAnsi="Tahoma"/>
        </w:rPr>
        <w:t>F</w:t>
      </w:r>
      <w:r w:rsidR="00C2470F" w:rsidRPr="00550CA3">
        <w:rPr>
          <w:rFonts w:ascii="Tahoma" w:hAnsi="Tahoma"/>
        </w:rPr>
        <w:t>unctional</w:t>
      </w:r>
    </w:p>
    <w:p w14:paraId="44973C8F" w14:textId="77777777" w:rsidR="00891176" w:rsidRPr="00550CA3" w:rsidRDefault="00AA6FF7" w:rsidP="00C2470F">
      <w:pPr>
        <w:pStyle w:val="ListParagraph"/>
        <w:numPr>
          <w:ilvl w:val="1"/>
          <w:numId w:val="1"/>
        </w:numPr>
        <w:rPr>
          <w:rFonts w:ascii="Tahoma" w:hAnsi="Tahoma"/>
        </w:rPr>
      </w:pPr>
      <w:r w:rsidRPr="00550CA3">
        <w:rPr>
          <w:rFonts w:ascii="Tahoma" w:hAnsi="Tahoma"/>
        </w:rPr>
        <w:t>W</w:t>
      </w:r>
      <w:r w:rsidR="00C2470F" w:rsidRPr="00550CA3">
        <w:rPr>
          <w:rFonts w:ascii="Tahoma" w:hAnsi="Tahoma"/>
        </w:rPr>
        <w:t>ork assessment</w:t>
      </w:r>
    </w:p>
    <w:p w14:paraId="78FB0FF7" w14:textId="77777777" w:rsidR="00B45700" w:rsidRPr="00550CA3" w:rsidRDefault="00B45700" w:rsidP="00B45700">
      <w:pPr>
        <w:rPr>
          <w:rFonts w:ascii="Tahoma" w:hAnsi="Tahoma"/>
        </w:rPr>
      </w:pPr>
    </w:p>
    <w:p w14:paraId="52A064A6" w14:textId="77777777" w:rsidR="00EC2EBB" w:rsidRPr="00550CA3" w:rsidRDefault="00EC2EBB" w:rsidP="00EC2EBB">
      <w:pPr>
        <w:pStyle w:val="ListParagraph"/>
        <w:numPr>
          <w:ilvl w:val="0"/>
          <w:numId w:val="1"/>
        </w:numPr>
        <w:rPr>
          <w:rFonts w:ascii="Tahoma" w:hAnsi="Tahoma"/>
          <w:b/>
        </w:rPr>
      </w:pPr>
      <w:r w:rsidRPr="00550CA3">
        <w:rPr>
          <w:rFonts w:ascii="Tahoma" w:hAnsi="Tahoma"/>
          <w:b/>
        </w:rPr>
        <w:t>Summary</w:t>
      </w:r>
    </w:p>
    <w:p w14:paraId="6E422020" w14:textId="77777777" w:rsidR="00AA6FF7" w:rsidRPr="00550CA3" w:rsidRDefault="00AA6FF7" w:rsidP="00AA6FF7">
      <w:pPr>
        <w:pStyle w:val="ListParagraph"/>
        <w:ind w:left="360"/>
        <w:rPr>
          <w:rFonts w:ascii="Tahoma" w:hAnsi="Tahoma"/>
        </w:rPr>
      </w:pPr>
    </w:p>
    <w:p w14:paraId="79D75412" w14:textId="77777777" w:rsidR="00EC2EBB" w:rsidRPr="00550CA3" w:rsidRDefault="00EC2EBB" w:rsidP="001E3F6A">
      <w:pPr>
        <w:pStyle w:val="ListParagraph"/>
        <w:ind w:left="0"/>
        <w:rPr>
          <w:rFonts w:ascii="Tahoma" w:hAnsi="Tahoma"/>
        </w:rPr>
      </w:pPr>
      <w:r w:rsidRPr="00550CA3">
        <w:rPr>
          <w:rFonts w:ascii="Tahoma" w:hAnsi="Tahoma"/>
        </w:rPr>
        <w:t>5.1</w:t>
      </w:r>
      <w:r w:rsidR="006209DD" w:rsidRPr="00550CA3">
        <w:rPr>
          <w:rFonts w:ascii="Tahoma" w:hAnsi="Tahoma"/>
        </w:rPr>
        <w:t xml:space="preserve">   </w:t>
      </w:r>
      <w:r w:rsidRPr="00550CA3">
        <w:rPr>
          <w:rFonts w:ascii="Tahoma" w:hAnsi="Tahoma"/>
        </w:rPr>
        <w:t>Discussion</w:t>
      </w:r>
    </w:p>
    <w:p w14:paraId="54C13ED5" w14:textId="77777777" w:rsidR="00EC2EBB" w:rsidRPr="00AA6FF7" w:rsidRDefault="00EC2EBB" w:rsidP="001E3F6A">
      <w:pPr>
        <w:pStyle w:val="ListParagraph"/>
        <w:ind w:left="0"/>
        <w:rPr>
          <w:rFonts w:ascii="Tahoma" w:hAnsi="Tahoma"/>
        </w:rPr>
      </w:pPr>
      <w:r w:rsidRPr="00550CA3">
        <w:rPr>
          <w:rFonts w:ascii="Tahoma" w:hAnsi="Tahoma"/>
        </w:rPr>
        <w:t>5.2</w:t>
      </w:r>
      <w:r w:rsidR="006209DD" w:rsidRPr="00550CA3">
        <w:rPr>
          <w:rFonts w:ascii="Tahoma" w:hAnsi="Tahoma"/>
        </w:rPr>
        <w:t xml:space="preserve">   </w:t>
      </w:r>
      <w:r w:rsidRPr="00550CA3">
        <w:rPr>
          <w:rFonts w:ascii="Tahoma" w:hAnsi="Tahoma"/>
        </w:rPr>
        <w:t>Recom</w:t>
      </w:r>
      <w:r w:rsidR="00AF4251" w:rsidRPr="00550CA3">
        <w:rPr>
          <w:rFonts w:ascii="Tahoma" w:hAnsi="Tahoma"/>
        </w:rPr>
        <w:t>m</w:t>
      </w:r>
      <w:r w:rsidRPr="00550CA3">
        <w:rPr>
          <w:rFonts w:ascii="Tahoma" w:hAnsi="Tahoma"/>
        </w:rPr>
        <w:t>endations</w:t>
      </w:r>
    </w:p>
    <w:p w14:paraId="14945ACE" w14:textId="77777777" w:rsidR="00EC2EBB" w:rsidRPr="00AA6FF7" w:rsidRDefault="00EC2EBB" w:rsidP="00EC2EBB">
      <w:pPr>
        <w:pStyle w:val="ListParagraph"/>
        <w:ind w:left="360"/>
        <w:rPr>
          <w:rFonts w:ascii="Tahoma" w:hAnsi="Tahoma"/>
        </w:rPr>
      </w:pPr>
    </w:p>
    <w:p w14:paraId="1A6C5A1E" w14:textId="77777777" w:rsidR="00C2470F" w:rsidRDefault="00C2470F" w:rsidP="003630B5">
      <w:pPr>
        <w:tabs>
          <w:tab w:val="left" w:pos="3645"/>
        </w:tabs>
      </w:pPr>
    </w:p>
    <w:p w14:paraId="49C9FD1A" w14:textId="77777777" w:rsidR="00B37EA3" w:rsidRDefault="00B37EA3" w:rsidP="003630B5">
      <w:pPr>
        <w:tabs>
          <w:tab w:val="left" w:pos="3645"/>
        </w:tabs>
      </w:pPr>
    </w:p>
    <w:p w14:paraId="64FF9DDE" w14:textId="77777777" w:rsidR="00B37EA3" w:rsidRDefault="00B37EA3" w:rsidP="003630B5">
      <w:pPr>
        <w:tabs>
          <w:tab w:val="left" w:pos="3645"/>
        </w:tabs>
      </w:pPr>
    </w:p>
    <w:p w14:paraId="3D583C2B" w14:textId="77777777" w:rsidR="00B37EA3" w:rsidRPr="00AA6FF7" w:rsidRDefault="00B37EA3" w:rsidP="003630B5">
      <w:pPr>
        <w:tabs>
          <w:tab w:val="left" w:pos="3645"/>
        </w:tabs>
      </w:pPr>
    </w:p>
    <w:p w14:paraId="7D091462" w14:textId="77777777" w:rsidR="00590E87" w:rsidRPr="00EC2EBB" w:rsidRDefault="00590E87" w:rsidP="003630B5">
      <w:pPr>
        <w:tabs>
          <w:tab w:val="left" w:pos="3645"/>
        </w:tabs>
      </w:pPr>
    </w:p>
    <w:p w14:paraId="606000D7" w14:textId="77777777" w:rsidR="00590E87" w:rsidRPr="00EC2EBB" w:rsidRDefault="00590E87" w:rsidP="003630B5">
      <w:pPr>
        <w:tabs>
          <w:tab w:val="left" w:pos="3645"/>
        </w:tabs>
      </w:pPr>
    </w:p>
    <w:p w14:paraId="5E0D2114" w14:textId="77777777" w:rsidR="00590E87" w:rsidRPr="00EC2EBB" w:rsidRDefault="00590E87" w:rsidP="003630B5">
      <w:pPr>
        <w:tabs>
          <w:tab w:val="left" w:pos="3645"/>
        </w:tabs>
      </w:pPr>
    </w:p>
    <w:p w14:paraId="38BAE876" w14:textId="77777777" w:rsidR="00590E87" w:rsidRDefault="00590E87" w:rsidP="003630B5">
      <w:pPr>
        <w:tabs>
          <w:tab w:val="left" w:pos="3645"/>
        </w:tabs>
      </w:pPr>
    </w:p>
    <w:p w14:paraId="7574DBCB" w14:textId="77777777" w:rsidR="00EC2EBB" w:rsidRDefault="00EC2EBB" w:rsidP="003630B5">
      <w:pPr>
        <w:tabs>
          <w:tab w:val="left" w:pos="3645"/>
        </w:tabs>
      </w:pPr>
    </w:p>
    <w:p w14:paraId="1F20EE4A" w14:textId="77777777" w:rsidR="00EC2EBB" w:rsidRDefault="00EC2EBB" w:rsidP="003630B5">
      <w:pPr>
        <w:tabs>
          <w:tab w:val="left" w:pos="3645"/>
        </w:tabs>
      </w:pPr>
    </w:p>
    <w:p w14:paraId="4D6243F4" w14:textId="77777777" w:rsidR="00EC2EBB" w:rsidRDefault="00EC2EBB" w:rsidP="003630B5">
      <w:pPr>
        <w:tabs>
          <w:tab w:val="left" w:pos="3645"/>
        </w:tabs>
      </w:pPr>
    </w:p>
    <w:p w14:paraId="4DD5D4E3" w14:textId="77777777" w:rsidR="00EC2EBB" w:rsidRDefault="00EC2EBB" w:rsidP="003630B5">
      <w:pPr>
        <w:tabs>
          <w:tab w:val="left" w:pos="3645"/>
        </w:tabs>
      </w:pPr>
    </w:p>
    <w:p w14:paraId="1F54DBDD" w14:textId="77777777" w:rsidR="00EC2EBB" w:rsidRPr="00EC2EBB" w:rsidRDefault="00EC2EBB" w:rsidP="003630B5">
      <w:pPr>
        <w:tabs>
          <w:tab w:val="left" w:pos="3645"/>
        </w:tabs>
      </w:pPr>
    </w:p>
    <w:p w14:paraId="15836722" w14:textId="77777777" w:rsidR="00590E87" w:rsidRPr="00EC2EBB" w:rsidRDefault="00590E87" w:rsidP="003630B5">
      <w:pPr>
        <w:tabs>
          <w:tab w:val="left" w:pos="3645"/>
        </w:tabs>
      </w:pPr>
    </w:p>
    <w:p w14:paraId="6D183F84" w14:textId="77777777" w:rsidR="00590E87" w:rsidRPr="00EC2EBB" w:rsidRDefault="00590E87" w:rsidP="003630B5">
      <w:pPr>
        <w:tabs>
          <w:tab w:val="left" w:pos="3645"/>
        </w:tabs>
      </w:pPr>
    </w:p>
    <w:p w14:paraId="5649A5AF" w14:textId="77777777" w:rsidR="00DA6588" w:rsidRPr="00EC2EBB" w:rsidRDefault="00DA6588" w:rsidP="003630B5">
      <w:pPr>
        <w:tabs>
          <w:tab w:val="left" w:pos="3645"/>
        </w:tabs>
      </w:pPr>
    </w:p>
    <w:p w14:paraId="626618CB" w14:textId="77777777" w:rsidR="00DA6588" w:rsidRDefault="00DA6588" w:rsidP="003630B5">
      <w:pPr>
        <w:tabs>
          <w:tab w:val="left" w:pos="3645"/>
        </w:tabs>
      </w:pPr>
    </w:p>
    <w:p w14:paraId="01D20502" w14:textId="77777777" w:rsidR="00DA6588" w:rsidRDefault="00DA6588" w:rsidP="003630B5">
      <w:pPr>
        <w:tabs>
          <w:tab w:val="left" w:pos="3645"/>
        </w:tabs>
      </w:pPr>
    </w:p>
    <w:p w14:paraId="7116C85C" w14:textId="77777777" w:rsidR="00DA6588" w:rsidRDefault="00DA6588" w:rsidP="003630B5">
      <w:pPr>
        <w:tabs>
          <w:tab w:val="left" w:pos="3645"/>
        </w:tabs>
      </w:pPr>
    </w:p>
    <w:p w14:paraId="121158D4" w14:textId="77777777" w:rsidR="00D4729E" w:rsidRDefault="00D4729E" w:rsidP="003630B5">
      <w:pPr>
        <w:tabs>
          <w:tab w:val="left" w:pos="3645"/>
        </w:tabs>
      </w:pPr>
    </w:p>
    <w:p w14:paraId="3E897AAF" w14:textId="77777777" w:rsidR="00B37EA3" w:rsidRDefault="00B37EA3" w:rsidP="003630B5">
      <w:pPr>
        <w:tabs>
          <w:tab w:val="left" w:pos="3645"/>
        </w:tabs>
      </w:pPr>
    </w:p>
    <w:p w14:paraId="3B3451DC" w14:textId="77777777" w:rsidR="00D4729E" w:rsidRDefault="00D4729E" w:rsidP="003630B5">
      <w:pPr>
        <w:tabs>
          <w:tab w:val="left" w:pos="3645"/>
        </w:tabs>
      </w:pPr>
    </w:p>
    <w:p w14:paraId="613526EF" w14:textId="77777777" w:rsidR="00AA6FF7" w:rsidRDefault="00AA6FF7" w:rsidP="003630B5">
      <w:pPr>
        <w:tabs>
          <w:tab w:val="left" w:pos="3645"/>
        </w:tabs>
      </w:pPr>
    </w:p>
    <w:p w14:paraId="4F2379A3" w14:textId="77777777" w:rsidR="00DA6588" w:rsidRDefault="00DA6588" w:rsidP="003630B5">
      <w:pPr>
        <w:tabs>
          <w:tab w:val="left" w:pos="3645"/>
        </w:tabs>
      </w:pPr>
    </w:p>
    <w:p w14:paraId="1EFE41C0" w14:textId="77777777" w:rsidR="00DA6588" w:rsidRDefault="00DA6588" w:rsidP="003630B5">
      <w:pPr>
        <w:tabs>
          <w:tab w:val="left" w:pos="3645"/>
        </w:tabs>
      </w:pPr>
    </w:p>
    <w:p w14:paraId="1B2D2CEE" w14:textId="77777777" w:rsidR="00ED5764" w:rsidRDefault="00ED5764" w:rsidP="003630B5">
      <w:pPr>
        <w:tabs>
          <w:tab w:val="left" w:pos="3645"/>
        </w:tabs>
      </w:pPr>
    </w:p>
    <w:p w14:paraId="2F21798F" w14:textId="77777777" w:rsidR="00ED5764" w:rsidRDefault="00ED5764" w:rsidP="003630B5">
      <w:pPr>
        <w:tabs>
          <w:tab w:val="left" w:pos="3645"/>
        </w:tabs>
      </w:pPr>
    </w:p>
    <w:p w14:paraId="32412749" w14:textId="77777777" w:rsidR="00DA6588" w:rsidRPr="00550CA3" w:rsidRDefault="00013E99" w:rsidP="00EC1411">
      <w:pPr>
        <w:pStyle w:val="ListParagraph"/>
        <w:numPr>
          <w:ilvl w:val="0"/>
          <w:numId w:val="4"/>
        </w:numPr>
        <w:rPr>
          <w:rFonts w:ascii="Tahoma" w:hAnsi="Tahoma" w:cs="Tahoma"/>
          <w:b/>
          <w:sz w:val="24"/>
          <w:szCs w:val="22"/>
        </w:rPr>
      </w:pPr>
      <w:r w:rsidRPr="00550CA3">
        <w:rPr>
          <w:rFonts w:ascii="Tahoma" w:hAnsi="Tahoma" w:cs="Tahoma"/>
          <w:b/>
          <w:sz w:val="24"/>
          <w:szCs w:val="22"/>
        </w:rPr>
        <w:t>Purpose of report</w:t>
      </w:r>
    </w:p>
    <w:p w14:paraId="088CE82D" w14:textId="77777777" w:rsidR="005C33F0" w:rsidRPr="00550CA3" w:rsidRDefault="005C33F0" w:rsidP="005C33F0">
      <w:pPr>
        <w:pStyle w:val="ListParagraph"/>
        <w:rPr>
          <w:rFonts w:ascii="Tahoma" w:hAnsi="Tahoma" w:cs="Tahoma"/>
          <w:b/>
          <w:sz w:val="24"/>
          <w:szCs w:val="22"/>
        </w:rPr>
      </w:pPr>
    </w:p>
    <w:p w14:paraId="20B3B2DB" w14:textId="77777777" w:rsidR="00AA6FF7" w:rsidRPr="00550CA3" w:rsidRDefault="00013E99" w:rsidP="00013E99">
      <w:pPr>
        <w:ind w:left="360"/>
        <w:rPr>
          <w:rFonts w:ascii="Tahoma" w:hAnsi="Tahoma" w:cs="Tahoma"/>
        </w:rPr>
      </w:pPr>
      <w:r w:rsidRPr="00550CA3">
        <w:rPr>
          <w:rFonts w:ascii="Tahoma" w:hAnsi="Tahoma" w:cs="Tahoma"/>
        </w:rPr>
        <w:t xml:space="preserve">The report is aimed at providing details on the impact of the claimant's injuries on </w:t>
      </w:r>
      <w:r w:rsidR="00D4729E" w:rsidRPr="00550CA3">
        <w:rPr>
          <w:rFonts w:ascii="Tahoma" w:hAnsi="Tahoma" w:cs="Tahoma"/>
        </w:rPr>
        <w:t>h</w:t>
      </w:r>
      <w:r w:rsidR="000A0661" w:rsidRPr="00550CA3">
        <w:rPr>
          <w:rFonts w:ascii="Tahoma" w:hAnsi="Tahoma" w:cs="Tahoma"/>
        </w:rPr>
        <w:t>er</w:t>
      </w:r>
      <w:r w:rsidRPr="00550CA3">
        <w:rPr>
          <w:rFonts w:ascii="Tahoma" w:hAnsi="Tahoma" w:cs="Tahoma"/>
        </w:rPr>
        <w:t xml:space="preserve"> pre-accident roles and circumstances, with specific reference to: </w:t>
      </w:r>
    </w:p>
    <w:p w14:paraId="28E1515A" w14:textId="77777777" w:rsidR="005C33F0" w:rsidRPr="00550CA3" w:rsidRDefault="00013E99" w:rsidP="00013E99">
      <w:pPr>
        <w:ind w:left="360"/>
        <w:rPr>
          <w:rFonts w:ascii="Tahoma" w:hAnsi="Tahoma" w:cs="Tahoma"/>
        </w:rPr>
      </w:pPr>
      <w:r w:rsidRPr="00550CA3">
        <w:rPr>
          <w:rFonts w:ascii="Tahoma" w:hAnsi="Tahoma" w:cs="Tahoma"/>
        </w:rPr>
        <w:br/>
      </w:r>
      <w:r w:rsidRPr="00550CA3">
        <w:rPr>
          <w:rFonts w:ascii="Tahoma" w:hAnsi="Tahoma" w:cs="Tahoma"/>
        </w:rPr>
        <w:sym w:font="Symbol" w:char="F02D"/>
      </w:r>
      <w:r w:rsidRPr="00550CA3">
        <w:rPr>
          <w:rFonts w:ascii="Tahoma" w:hAnsi="Tahoma" w:cs="Tahoma"/>
        </w:rPr>
        <w:t>Activities of daily living</w:t>
      </w:r>
      <w:r w:rsidRPr="00550CA3">
        <w:rPr>
          <w:rFonts w:ascii="Tahoma" w:hAnsi="Tahoma" w:cs="Tahoma"/>
        </w:rPr>
        <w:br/>
      </w:r>
      <w:r w:rsidRPr="00550CA3">
        <w:rPr>
          <w:rFonts w:ascii="Tahoma" w:hAnsi="Tahoma" w:cs="Tahoma"/>
        </w:rPr>
        <w:sym w:font="Symbol" w:char="F02D"/>
      </w:r>
      <w:r w:rsidRPr="00550CA3">
        <w:rPr>
          <w:rFonts w:ascii="Tahoma" w:hAnsi="Tahoma" w:cs="Tahoma"/>
        </w:rPr>
        <w:t>Leisure and recreational activities</w:t>
      </w:r>
      <w:r w:rsidRPr="00550CA3">
        <w:rPr>
          <w:rFonts w:ascii="Tahoma" w:hAnsi="Tahoma" w:cs="Tahoma"/>
        </w:rPr>
        <w:br/>
      </w:r>
      <w:r w:rsidRPr="00550CA3">
        <w:rPr>
          <w:rFonts w:ascii="Tahoma" w:hAnsi="Tahoma" w:cs="Tahoma"/>
        </w:rPr>
        <w:sym w:font="Symbol" w:char="F02D"/>
      </w:r>
      <w:r w:rsidRPr="00550CA3">
        <w:rPr>
          <w:rFonts w:ascii="Tahoma" w:hAnsi="Tahoma" w:cs="Tahoma"/>
        </w:rPr>
        <w:t xml:space="preserve">Work </w:t>
      </w:r>
    </w:p>
    <w:p w14:paraId="66FAC2B5" w14:textId="77777777" w:rsidR="00013E99" w:rsidRPr="006209DD" w:rsidRDefault="00013E99" w:rsidP="00013E99">
      <w:pPr>
        <w:ind w:left="360"/>
        <w:rPr>
          <w:rFonts w:ascii="Tahoma" w:hAnsi="Tahoma" w:cs="Tahoma"/>
        </w:rPr>
      </w:pPr>
      <w:r w:rsidRPr="00550CA3">
        <w:rPr>
          <w:rFonts w:ascii="Tahoma" w:hAnsi="Tahoma" w:cs="Tahoma"/>
        </w:rPr>
        <w:br/>
        <w:t>The need for assistance at home, adaptive equipment and the loss of life amenities suffered from</w:t>
      </w:r>
      <w:r w:rsidR="00AA6FF7" w:rsidRPr="00550CA3">
        <w:rPr>
          <w:rFonts w:ascii="Tahoma" w:hAnsi="Tahoma" w:cs="Tahoma"/>
        </w:rPr>
        <w:t>,</w:t>
      </w:r>
      <w:r w:rsidRPr="00550CA3">
        <w:rPr>
          <w:rFonts w:ascii="Tahoma" w:hAnsi="Tahoma" w:cs="Tahoma"/>
        </w:rPr>
        <w:t xml:space="preserve"> as a result of injuries sustained, will also be reported on.</w:t>
      </w:r>
    </w:p>
    <w:p w14:paraId="3D0C91DD" w14:textId="77777777" w:rsidR="00013E99" w:rsidRPr="006209DD" w:rsidRDefault="00013E99" w:rsidP="00013E99">
      <w:pPr>
        <w:ind w:left="360"/>
        <w:rPr>
          <w:rFonts w:ascii="Tahoma" w:hAnsi="Tahoma" w:cs="Tahoma"/>
          <w:sz w:val="24"/>
        </w:rPr>
      </w:pPr>
    </w:p>
    <w:p w14:paraId="2644ABA5" w14:textId="77777777" w:rsidR="00A500D4" w:rsidRPr="00550CA3" w:rsidRDefault="00A500D4" w:rsidP="000B2B36">
      <w:pPr>
        <w:rPr>
          <w:rFonts w:ascii="Tahoma" w:hAnsi="Tahoma" w:cs="Tahoma"/>
          <w:b/>
          <w:sz w:val="22"/>
        </w:rPr>
      </w:pPr>
      <w:r w:rsidRPr="00550CA3">
        <w:rPr>
          <w:rFonts w:ascii="Tahoma" w:hAnsi="Tahoma" w:cs="Tahoma"/>
          <w:b/>
          <w:sz w:val="24"/>
        </w:rPr>
        <w:t>2. Sources of Information</w:t>
      </w:r>
    </w:p>
    <w:p w14:paraId="3379A30C" w14:textId="77777777" w:rsidR="00A500D4" w:rsidRPr="00550CA3" w:rsidRDefault="00A500D4" w:rsidP="00A500D4">
      <w:pPr>
        <w:ind w:left="360"/>
        <w:rPr>
          <w:rFonts w:ascii="Tahoma" w:hAnsi="Tahoma" w:cs="Tahoma"/>
          <w:b/>
          <w:sz w:val="22"/>
        </w:rPr>
      </w:pPr>
    </w:p>
    <w:p w14:paraId="5C70CF7C" w14:textId="77777777" w:rsidR="005C33F0" w:rsidRPr="006209DD" w:rsidRDefault="00A500D4" w:rsidP="000B2B36">
      <w:pPr>
        <w:rPr>
          <w:rFonts w:ascii="Tahoma" w:hAnsi="Tahoma"/>
          <w:b/>
          <w:sz w:val="22"/>
        </w:rPr>
      </w:pPr>
      <w:r w:rsidRPr="00550CA3">
        <w:rPr>
          <w:rFonts w:ascii="Tahoma" w:hAnsi="Tahoma" w:cs="Tahoma"/>
          <w:b/>
          <w:sz w:val="22"/>
        </w:rPr>
        <w:t>2.1</w:t>
      </w:r>
      <w:r w:rsidR="004A0887" w:rsidRPr="00550CA3">
        <w:rPr>
          <w:rFonts w:ascii="Tahoma" w:hAnsi="Tahoma" w:cs="Tahoma"/>
          <w:b/>
          <w:sz w:val="22"/>
        </w:rPr>
        <w:t xml:space="preserve"> </w:t>
      </w:r>
      <w:r w:rsidRPr="00550CA3">
        <w:rPr>
          <w:rFonts w:ascii="Tahoma" w:hAnsi="Tahoma"/>
          <w:b/>
          <w:sz w:val="22"/>
        </w:rPr>
        <w:t>Interview and assessment:</w:t>
      </w:r>
      <w:r w:rsidRPr="006209DD">
        <w:rPr>
          <w:rFonts w:ascii="Tahoma" w:hAnsi="Tahoma"/>
          <w:b/>
          <w:sz w:val="22"/>
        </w:rPr>
        <w:t xml:space="preserve">    </w:t>
      </w:r>
    </w:p>
    <w:p w14:paraId="6ED4B6DD" w14:textId="75860A67" w:rsidR="00BF6A80" w:rsidRDefault="00A500D4" w:rsidP="00512280">
      <w:pPr>
        <w:rPr>
          <w:rFonts w:ascii="Tahoma" w:hAnsi="Tahoma"/>
        </w:rPr>
      </w:pPr>
      <w:r w:rsidRPr="006209DD">
        <w:rPr>
          <w:rFonts w:ascii="Tahoma" w:hAnsi="Tahoma"/>
          <w:b/>
          <w:sz w:val="22"/>
        </w:rPr>
        <w:br/>
      </w:r>
      <w:r w:rsidRPr="00550CA3">
        <w:rPr>
          <w:rFonts w:ascii="Tahoma" w:hAnsi="Tahoma"/>
        </w:rPr>
        <w:t>The writer consulted with</w:t>
      </w:r>
      <w:r w:rsidRPr="006209DD">
        <w:rPr>
          <w:rFonts w:ascii="Tahoma" w:hAnsi="Tahoma"/>
        </w:rPr>
        <w:t xml:space="preserve"> </w:t>
      </w:r>
      <w:r w:rsidR="003E2D97">
        <w:rPr>
          <w:rFonts w:ascii="Tahoma" w:hAnsi="Tahoma"/>
        </w:rPr>
        <w:t>{</w:t>
      </w:r>
      <w:proofErr w:type="spellStart"/>
      <w:r w:rsidR="00550CA3">
        <w:rPr>
          <w:rFonts w:ascii="Tahoma" w:hAnsi="Tahoma"/>
        </w:rPr>
        <w:t>fullName</w:t>
      </w:r>
      <w:proofErr w:type="spellEnd"/>
      <w:r w:rsidR="003E2D97">
        <w:rPr>
          <w:rFonts w:ascii="Tahoma" w:hAnsi="Tahoma"/>
        </w:rPr>
        <w:t>}</w:t>
      </w:r>
      <w:r w:rsidR="008D4C63">
        <w:rPr>
          <w:rFonts w:ascii="Tahoma" w:hAnsi="Tahoma"/>
        </w:rPr>
        <w:t xml:space="preserve"> </w:t>
      </w:r>
      <w:proofErr w:type="gramStart"/>
      <w:r w:rsidR="008D4C63" w:rsidRPr="00550CA3">
        <w:rPr>
          <w:rFonts w:ascii="Tahoma" w:hAnsi="Tahoma"/>
        </w:rPr>
        <w:t>on</w:t>
      </w:r>
      <w:r w:rsidR="00987983" w:rsidRPr="006209DD">
        <w:rPr>
          <w:rFonts w:ascii="Tahoma" w:hAnsi="Tahoma"/>
        </w:rPr>
        <w:t xml:space="preserve"> </w:t>
      </w:r>
      <w:r w:rsidR="00550CA3">
        <w:rPr>
          <w:rFonts w:ascii="Tahoma" w:hAnsi="Tahoma"/>
        </w:rPr>
        <w:t xml:space="preserve"> </w:t>
      </w:r>
      <w:r w:rsidR="003E2D97">
        <w:rPr>
          <w:rFonts w:ascii="Tahoma" w:hAnsi="Tahoma"/>
        </w:rPr>
        <w:t>{</w:t>
      </w:r>
      <w:proofErr w:type="spellStart"/>
      <w:proofErr w:type="gramEnd"/>
      <w:r w:rsidR="00550CA3">
        <w:rPr>
          <w:rFonts w:ascii="Tahoma" w:hAnsi="Tahoma"/>
        </w:rPr>
        <w:t>assessmentDate</w:t>
      </w:r>
      <w:proofErr w:type="spellEnd"/>
      <w:r w:rsidR="003E2D97">
        <w:rPr>
          <w:rFonts w:ascii="Tahoma" w:hAnsi="Tahoma"/>
        </w:rPr>
        <w:t>}</w:t>
      </w:r>
      <w:r w:rsidR="00550CA3">
        <w:rPr>
          <w:rFonts w:ascii="Tahoma" w:hAnsi="Tahoma"/>
        </w:rPr>
        <w:t xml:space="preserve"> </w:t>
      </w:r>
      <w:r w:rsidRPr="00550CA3">
        <w:rPr>
          <w:rFonts w:ascii="Tahoma" w:hAnsi="Tahoma"/>
        </w:rPr>
        <w:t xml:space="preserve">at </w:t>
      </w:r>
      <w:r w:rsidR="00512280" w:rsidRPr="00550CA3">
        <w:rPr>
          <w:rFonts w:ascii="Tahoma" w:hAnsi="Tahoma"/>
        </w:rPr>
        <w:t>28 7</w:t>
      </w:r>
      <w:r w:rsidR="00512280" w:rsidRPr="00550CA3">
        <w:rPr>
          <w:rFonts w:ascii="Tahoma" w:hAnsi="Tahoma"/>
          <w:vertAlign w:val="superscript"/>
        </w:rPr>
        <w:t>th</w:t>
      </w:r>
      <w:r w:rsidR="00512280" w:rsidRPr="00550CA3">
        <w:rPr>
          <w:rFonts w:ascii="Tahoma" w:hAnsi="Tahoma"/>
        </w:rPr>
        <w:t xml:space="preserve"> Avenue, Newton Park, for interview and assessment.</w:t>
      </w:r>
    </w:p>
    <w:p w14:paraId="71782EEC" w14:textId="77777777" w:rsidR="000B49D6" w:rsidRDefault="000B49D6" w:rsidP="00512280">
      <w:pPr>
        <w:pStyle w:val="Header"/>
        <w:tabs>
          <w:tab w:val="clear" w:pos="4320"/>
          <w:tab w:val="clear" w:pos="8640"/>
        </w:tabs>
        <w:rPr>
          <w:rFonts w:ascii="Tahoma" w:hAnsi="Tahoma"/>
          <w:b/>
          <w:sz w:val="22"/>
          <w:szCs w:val="22"/>
        </w:rPr>
      </w:pPr>
    </w:p>
    <w:p w14:paraId="2AAD10A4" w14:textId="77777777" w:rsidR="00512280" w:rsidRDefault="00512280" w:rsidP="00512280">
      <w:pPr>
        <w:pStyle w:val="Header"/>
        <w:tabs>
          <w:tab w:val="clear" w:pos="4320"/>
          <w:tab w:val="clear" w:pos="8640"/>
        </w:tabs>
        <w:rPr>
          <w:rFonts w:ascii="Tahoma" w:hAnsi="Tahoma"/>
          <w:b/>
          <w:sz w:val="22"/>
          <w:szCs w:val="22"/>
        </w:rPr>
      </w:pPr>
      <w:r w:rsidRPr="00550CA3">
        <w:rPr>
          <w:rFonts w:ascii="Tahoma" w:hAnsi="Tahoma"/>
          <w:b/>
          <w:sz w:val="22"/>
          <w:szCs w:val="22"/>
        </w:rPr>
        <w:t>2.</w:t>
      </w:r>
      <w:r w:rsidR="00B37EA3" w:rsidRPr="00550CA3">
        <w:rPr>
          <w:rFonts w:ascii="Tahoma" w:hAnsi="Tahoma"/>
          <w:b/>
          <w:sz w:val="22"/>
          <w:szCs w:val="22"/>
        </w:rPr>
        <w:t>2</w:t>
      </w:r>
      <w:r w:rsidRPr="00550CA3">
        <w:rPr>
          <w:rFonts w:ascii="Tahoma" w:hAnsi="Tahoma"/>
          <w:b/>
          <w:sz w:val="22"/>
          <w:szCs w:val="22"/>
        </w:rPr>
        <w:t xml:space="preserve"> Documentation Received</w:t>
      </w:r>
    </w:p>
    <w:p w14:paraId="4C6435A0" w14:textId="77777777" w:rsidR="00512280" w:rsidRPr="00057CDC" w:rsidRDefault="00512280" w:rsidP="00512280">
      <w:pPr>
        <w:pStyle w:val="Header"/>
        <w:tabs>
          <w:tab w:val="clear" w:pos="4320"/>
          <w:tab w:val="clear" w:pos="8640"/>
        </w:tabs>
        <w:rPr>
          <w:rFonts w:ascii="Tahoma" w:hAnsi="Tahoma" w:cs="Tahoma"/>
          <w:b/>
          <w:sz w:val="22"/>
        </w:rPr>
      </w:pP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2999"/>
        <w:gridCol w:w="2841"/>
        <w:gridCol w:w="2816"/>
      </w:tblGrid>
      <w:tr w:rsidR="00A500D4" w14:paraId="6F1AC041" w14:textId="77777777" w:rsidTr="00C70B84">
        <w:tc>
          <w:tcPr>
            <w:tcW w:w="8656" w:type="dxa"/>
            <w:gridSpan w:val="3"/>
          </w:tcPr>
          <w:p w14:paraId="3B6A10FE" w14:textId="77777777" w:rsidR="00A500D4" w:rsidRPr="00A500D4" w:rsidRDefault="00B02915" w:rsidP="00B02915">
            <w:pPr>
              <w:rPr>
                <w:rFonts w:ascii="Tahoma" w:hAnsi="Tahoma" w:cs="Tahoma"/>
                <w:b/>
                <w:sz w:val="22"/>
              </w:rPr>
            </w:pPr>
            <w:r w:rsidRPr="00550CA3">
              <w:rPr>
                <w:rFonts w:ascii="Tahoma" w:hAnsi="Tahoma" w:cs="Tahoma"/>
                <w:b/>
                <w:sz w:val="22"/>
              </w:rPr>
              <w:t xml:space="preserve">Date                                    </w:t>
            </w:r>
            <w:r w:rsidR="00BF6A80" w:rsidRPr="00550CA3">
              <w:rPr>
                <w:rFonts w:ascii="Tahoma" w:hAnsi="Tahoma" w:cs="Tahoma"/>
                <w:b/>
                <w:sz w:val="22"/>
              </w:rPr>
              <w:t xml:space="preserve">          </w:t>
            </w:r>
            <w:r w:rsidRPr="00550CA3">
              <w:rPr>
                <w:rFonts w:ascii="Tahoma" w:hAnsi="Tahoma" w:cs="Tahoma"/>
                <w:b/>
                <w:sz w:val="22"/>
              </w:rPr>
              <w:t xml:space="preserve"> Description                          </w:t>
            </w:r>
            <w:r w:rsidR="00BF6A80" w:rsidRPr="00550CA3">
              <w:rPr>
                <w:rFonts w:ascii="Tahoma" w:hAnsi="Tahoma" w:cs="Tahoma"/>
                <w:b/>
                <w:sz w:val="22"/>
              </w:rPr>
              <w:t xml:space="preserve">                     </w:t>
            </w:r>
            <w:r w:rsidRPr="00550CA3">
              <w:rPr>
                <w:rFonts w:ascii="Tahoma" w:hAnsi="Tahoma" w:cs="Tahoma"/>
                <w:b/>
                <w:sz w:val="22"/>
              </w:rPr>
              <w:t xml:space="preserve"> Author</w:t>
            </w:r>
            <w:r>
              <w:rPr>
                <w:rFonts w:ascii="Tahoma" w:hAnsi="Tahoma" w:cs="Tahoma"/>
                <w:b/>
                <w:sz w:val="22"/>
              </w:rPr>
              <w:t xml:space="preserve">     </w:t>
            </w:r>
          </w:p>
        </w:tc>
      </w:tr>
      <w:tr w:rsidR="00C70B84" w14:paraId="3FAFC781" w14:textId="77777777" w:rsidTr="00C70B84">
        <w:tc>
          <w:tcPr>
            <w:tcW w:w="2999" w:type="dxa"/>
          </w:tcPr>
          <w:p w14:paraId="704E719A" w14:textId="77777777" w:rsidR="00013E99" w:rsidRPr="00431A54" w:rsidRDefault="00013E99" w:rsidP="00013E99">
            <w:pPr>
              <w:rPr>
                <w:rFonts w:ascii="Tahoma" w:hAnsi="Tahoma" w:cs="Tahoma"/>
              </w:rPr>
            </w:pPr>
          </w:p>
        </w:tc>
        <w:tc>
          <w:tcPr>
            <w:tcW w:w="2841" w:type="dxa"/>
          </w:tcPr>
          <w:p w14:paraId="0C6901AE" w14:textId="77777777" w:rsidR="00013E99" w:rsidRPr="00431A54" w:rsidRDefault="00013E99" w:rsidP="00013E99">
            <w:pPr>
              <w:rPr>
                <w:rFonts w:ascii="Tahoma" w:hAnsi="Tahoma" w:cs="Tahoma"/>
              </w:rPr>
            </w:pPr>
          </w:p>
        </w:tc>
        <w:tc>
          <w:tcPr>
            <w:tcW w:w="2816" w:type="dxa"/>
          </w:tcPr>
          <w:p w14:paraId="337236DF" w14:textId="77777777" w:rsidR="00013E99" w:rsidRPr="00914F6A" w:rsidRDefault="00013E99" w:rsidP="00013E99">
            <w:pPr>
              <w:rPr>
                <w:rFonts w:ascii="Tahoma" w:hAnsi="Tahoma" w:cs="Tahoma"/>
              </w:rPr>
            </w:pPr>
          </w:p>
        </w:tc>
      </w:tr>
      <w:tr w:rsidR="00C70B84" w:rsidRPr="003E3D6E" w14:paraId="281F2711" w14:textId="77777777" w:rsidTr="00C70B84">
        <w:tc>
          <w:tcPr>
            <w:tcW w:w="2999" w:type="dxa"/>
          </w:tcPr>
          <w:p w14:paraId="55856612" w14:textId="5E996657" w:rsidR="000A0661" w:rsidRPr="00431A54" w:rsidRDefault="000F297C" w:rsidP="00C11DDC">
            <w:pPr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#</w:t>
            </w:r>
            <w:proofErr w:type="gramStart"/>
            <w:r>
              <w:rPr>
                <w:rFonts w:ascii="Tahoma" w:hAnsi="Tahoma" w:cs="Tahoma"/>
              </w:rPr>
              <w:t>documents}{</w:t>
            </w:r>
            <w:proofErr w:type="spellStart"/>
            <w:proofErr w:type="gramEnd"/>
            <w:r>
              <w:rPr>
                <w:rFonts w:ascii="Tahoma" w:hAnsi="Tahoma" w:cs="Tahoma"/>
              </w:rPr>
              <w:t>date_authored</w:t>
            </w:r>
            <w:proofErr w:type="spellEnd"/>
            <w:r>
              <w:rPr>
                <w:rFonts w:ascii="Tahoma" w:hAnsi="Tahoma" w:cs="Tahoma"/>
              </w:rPr>
              <w:t>}</w:t>
            </w:r>
          </w:p>
        </w:tc>
        <w:tc>
          <w:tcPr>
            <w:tcW w:w="2841" w:type="dxa"/>
          </w:tcPr>
          <w:p w14:paraId="79A9A1F1" w14:textId="5D0BE418" w:rsidR="000A0661" w:rsidRPr="00431A54" w:rsidRDefault="000F297C" w:rsidP="00011775">
            <w:pPr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file_name</w:t>
            </w:r>
            <w:proofErr w:type="spellEnd"/>
            <w:r w:rsidR="003E2D97">
              <w:rPr>
                <w:rFonts w:ascii="Tahoma" w:hAnsi="Tahoma" w:cs="Tahoma"/>
              </w:rPr>
              <w:t>}</w:t>
            </w:r>
          </w:p>
        </w:tc>
        <w:tc>
          <w:tcPr>
            <w:tcW w:w="2816" w:type="dxa"/>
          </w:tcPr>
          <w:p w14:paraId="7BB69FD8" w14:textId="21886CBB" w:rsidR="000A0661" w:rsidRPr="003E3D6E" w:rsidRDefault="000F297C" w:rsidP="00805CA9">
            <w:pPr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author_</w:t>
            </w:r>
            <w:proofErr w:type="gramStart"/>
            <w:r>
              <w:rPr>
                <w:rFonts w:ascii="Tahoma" w:hAnsi="Tahoma" w:cs="Tahoma"/>
              </w:rPr>
              <w:t>name</w:t>
            </w:r>
            <w:proofErr w:type="spellEnd"/>
            <w:r>
              <w:rPr>
                <w:rFonts w:ascii="Tahoma" w:hAnsi="Tahoma" w:cs="Tahoma"/>
              </w:rPr>
              <w:t>}{</w:t>
            </w:r>
            <w:proofErr w:type="gramEnd"/>
            <w:r>
              <w:rPr>
                <w:rFonts w:ascii="Tahoma" w:hAnsi="Tahoma" w:cs="Tahoma"/>
              </w:rPr>
              <w:t>/documents}</w:t>
            </w:r>
          </w:p>
        </w:tc>
      </w:tr>
      <w:tr w:rsidR="00C70B84" w:rsidRPr="003E3D6E" w14:paraId="7453E2E3" w14:textId="77777777" w:rsidTr="00C70B84">
        <w:tc>
          <w:tcPr>
            <w:tcW w:w="2999" w:type="dxa"/>
          </w:tcPr>
          <w:p w14:paraId="4E2A8BEB" w14:textId="09870410" w:rsidR="00013E99" w:rsidRPr="00431A54" w:rsidRDefault="00013E99" w:rsidP="00C11DDC">
            <w:pPr>
              <w:rPr>
                <w:rFonts w:ascii="Tahoma" w:hAnsi="Tahoma" w:cs="Tahoma"/>
              </w:rPr>
            </w:pPr>
          </w:p>
        </w:tc>
        <w:tc>
          <w:tcPr>
            <w:tcW w:w="2841" w:type="dxa"/>
          </w:tcPr>
          <w:p w14:paraId="5146A0EB" w14:textId="0409DD9A" w:rsidR="00013E99" w:rsidRPr="00431A54" w:rsidRDefault="00013E99" w:rsidP="00011775">
            <w:pPr>
              <w:rPr>
                <w:rFonts w:ascii="Tahoma" w:hAnsi="Tahoma" w:cs="Tahoma"/>
              </w:rPr>
            </w:pPr>
          </w:p>
        </w:tc>
        <w:tc>
          <w:tcPr>
            <w:tcW w:w="2816" w:type="dxa"/>
          </w:tcPr>
          <w:p w14:paraId="1D983C74" w14:textId="68B85E63" w:rsidR="00013E99" w:rsidRPr="003E3D6E" w:rsidRDefault="00013E99" w:rsidP="00805CA9">
            <w:pPr>
              <w:rPr>
                <w:rFonts w:ascii="Tahoma" w:hAnsi="Tahoma" w:cs="Tahoma"/>
              </w:rPr>
            </w:pPr>
          </w:p>
        </w:tc>
      </w:tr>
    </w:tbl>
    <w:p w14:paraId="611D7528" w14:textId="77777777" w:rsidR="00013E99" w:rsidRPr="00013E99" w:rsidRDefault="00013E99" w:rsidP="00013E99">
      <w:pPr>
        <w:ind w:left="360"/>
        <w:rPr>
          <w:rFonts w:ascii="Tahoma" w:hAnsi="Tahoma"/>
        </w:rPr>
      </w:pPr>
    </w:p>
    <w:p w14:paraId="42245AF2" w14:textId="77777777" w:rsidR="00DA6588" w:rsidRPr="005F7417" w:rsidRDefault="005C33F0" w:rsidP="000B2B36">
      <w:pPr>
        <w:tabs>
          <w:tab w:val="left" w:pos="3645"/>
        </w:tabs>
        <w:rPr>
          <w:rFonts w:ascii="Tahoma" w:hAnsi="Tahoma" w:cs="Tahoma"/>
          <w:b/>
          <w:sz w:val="24"/>
        </w:rPr>
      </w:pPr>
      <w:r w:rsidRPr="005C5055">
        <w:rPr>
          <w:rFonts w:ascii="Tahoma" w:hAnsi="Tahoma" w:cs="Tahoma"/>
          <w:b/>
          <w:sz w:val="24"/>
        </w:rPr>
        <w:t xml:space="preserve">3. </w:t>
      </w:r>
      <w:r w:rsidR="00057CDC" w:rsidRPr="005C5055">
        <w:rPr>
          <w:rFonts w:ascii="Tahoma" w:hAnsi="Tahoma" w:cs="Tahoma"/>
          <w:b/>
          <w:sz w:val="24"/>
        </w:rPr>
        <w:t>History</w:t>
      </w:r>
    </w:p>
    <w:p w14:paraId="07C1C079" w14:textId="77777777" w:rsidR="000B2B36" w:rsidRPr="005F7417" w:rsidRDefault="000B2B36" w:rsidP="000B2B36">
      <w:pPr>
        <w:tabs>
          <w:tab w:val="left" w:pos="3645"/>
        </w:tabs>
        <w:rPr>
          <w:rFonts w:ascii="Tahoma" w:hAnsi="Tahoma" w:cs="Tahoma"/>
          <w:b/>
          <w:sz w:val="24"/>
        </w:rPr>
      </w:pPr>
    </w:p>
    <w:p w14:paraId="2F018B2B" w14:textId="77777777" w:rsidR="005C33F0" w:rsidRPr="005C5055" w:rsidRDefault="000B2B36" w:rsidP="000B2B36">
      <w:pPr>
        <w:pStyle w:val="ListParagraph"/>
        <w:tabs>
          <w:tab w:val="left" w:pos="3645"/>
        </w:tabs>
        <w:ind w:left="0"/>
        <w:rPr>
          <w:rFonts w:ascii="Tahoma" w:hAnsi="Tahoma" w:cs="Tahoma"/>
          <w:b/>
          <w:sz w:val="22"/>
        </w:rPr>
      </w:pPr>
      <w:r w:rsidRPr="005C5055">
        <w:rPr>
          <w:rFonts w:ascii="Tahoma" w:hAnsi="Tahoma" w:cs="Tahoma"/>
          <w:b/>
          <w:sz w:val="22"/>
        </w:rPr>
        <w:t>3.1 Personal History</w:t>
      </w:r>
    </w:p>
    <w:p w14:paraId="6944C6B6" w14:textId="77777777" w:rsidR="005C33F0" w:rsidRPr="005C5055" w:rsidRDefault="005C33F0" w:rsidP="000B2B36">
      <w:pPr>
        <w:tabs>
          <w:tab w:val="left" w:pos="3645"/>
        </w:tabs>
        <w:ind w:firstLine="426"/>
        <w:rPr>
          <w:rFonts w:ascii="Tahoma" w:hAnsi="Tahoma" w:cs="Tahoma"/>
          <w:b/>
          <w:sz w:val="22"/>
        </w:rPr>
      </w:pPr>
    </w:p>
    <w:p w14:paraId="0E882902" w14:textId="77777777" w:rsidR="00914F6A" w:rsidRPr="005C5055" w:rsidRDefault="005D0901" w:rsidP="000B2B36">
      <w:pPr>
        <w:pStyle w:val="Header"/>
        <w:tabs>
          <w:tab w:val="clear" w:pos="4320"/>
          <w:tab w:val="clear" w:pos="8640"/>
        </w:tabs>
        <w:rPr>
          <w:rFonts w:ascii="Tahoma" w:hAnsi="Tahoma"/>
          <w:b/>
        </w:rPr>
      </w:pPr>
      <w:r w:rsidRPr="005C5055">
        <w:rPr>
          <w:rFonts w:ascii="Tahoma" w:hAnsi="Tahoma"/>
          <w:b/>
        </w:rPr>
        <w:t xml:space="preserve">3.1.1 </w:t>
      </w:r>
      <w:r w:rsidR="00A500D4" w:rsidRPr="005C5055">
        <w:rPr>
          <w:rFonts w:ascii="Tahoma" w:hAnsi="Tahoma"/>
          <w:b/>
        </w:rPr>
        <w:t>Early Childhood:</w:t>
      </w:r>
    </w:p>
    <w:p w14:paraId="1899F2FE" w14:textId="77777777" w:rsidR="005C33F0" w:rsidRPr="005C5055" w:rsidRDefault="005C33F0" w:rsidP="00A500D4">
      <w:pPr>
        <w:pStyle w:val="Header"/>
        <w:tabs>
          <w:tab w:val="clear" w:pos="4320"/>
          <w:tab w:val="clear" w:pos="8640"/>
        </w:tabs>
        <w:ind w:left="525"/>
        <w:rPr>
          <w:rFonts w:ascii="Tahoma" w:hAnsi="Tahoma"/>
        </w:rPr>
      </w:pPr>
    </w:p>
    <w:p w14:paraId="650BB5C4" w14:textId="572C9A05" w:rsidR="00CD26A0" w:rsidRPr="005C5055" w:rsidRDefault="003E2D97" w:rsidP="000B2B36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  <w:r>
        <w:rPr>
          <w:rFonts w:ascii="Tahoma" w:hAnsi="Tahoma"/>
        </w:rPr>
        <w:t>{</w:t>
      </w:r>
      <w:proofErr w:type="spellStart"/>
      <w:r w:rsidR="005C5055" w:rsidRPr="005C5055">
        <w:rPr>
          <w:rFonts w:ascii="Tahoma" w:hAnsi="Tahoma"/>
        </w:rPr>
        <w:t>earlyChildhood</w:t>
      </w:r>
      <w:proofErr w:type="spellEnd"/>
      <w:r>
        <w:rPr>
          <w:rFonts w:ascii="Tahoma" w:hAnsi="Tahoma"/>
        </w:rPr>
        <w:t>}</w:t>
      </w:r>
    </w:p>
    <w:p w14:paraId="0D490296" w14:textId="77777777" w:rsidR="00272F44" w:rsidRPr="005C5055" w:rsidRDefault="00272F44" w:rsidP="000B2B36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</w:p>
    <w:p w14:paraId="44F4FAED" w14:textId="77777777" w:rsidR="00011775" w:rsidRPr="005F7417" w:rsidRDefault="005D0901" w:rsidP="000B2B36">
      <w:pPr>
        <w:pStyle w:val="Header"/>
        <w:tabs>
          <w:tab w:val="clear" w:pos="4320"/>
          <w:tab w:val="clear" w:pos="8640"/>
        </w:tabs>
        <w:rPr>
          <w:rFonts w:ascii="Tahoma" w:hAnsi="Tahoma"/>
          <w:b/>
        </w:rPr>
      </w:pPr>
      <w:r w:rsidRPr="005C5055">
        <w:rPr>
          <w:rFonts w:ascii="Tahoma" w:hAnsi="Tahoma"/>
          <w:b/>
        </w:rPr>
        <w:t xml:space="preserve">3.1.2 </w:t>
      </w:r>
      <w:r w:rsidR="00A500D4" w:rsidRPr="005C5055">
        <w:rPr>
          <w:rFonts w:ascii="Tahoma" w:hAnsi="Tahoma"/>
          <w:b/>
        </w:rPr>
        <w:t>Family:</w:t>
      </w:r>
    </w:p>
    <w:p w14:paraId="054B260D" w14:textId="77777777" w:rsidR="005C33F0" w:rsidRPr="005F7417" w:rsidRDefault="005C33F0" w:rsidP="000B2B36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</w:p>
    <w:p w14:paraId="2EFF6CEF" w14:textId="3A3E554C" w:rsidR="00914F6A" w:rsidRPr="00E26F83" w:rsidRDefault="003E2D97" w:rsidP="000B2B36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  <w:r>
        <w:rPr>
          <w:rFonts w:ascii="Tahoma" w:hAnsi="Tahoma"/>
        </w:rPr>
        <w:t>{</w:t>
      </w:r>
      <w:r w:rsidR="005C5055">
        <w:rPr>
          <w:rFonts w:ascii="Tahoma" w:hAnsi="Tahoma"/>
        </w:rPr>
        <w:t>family</w:t>
      </w:r>
      <w:r>
        <w:rPr>
          <w:rFonts w:ascii="Tahoma" w:hAnsi="Tahoma"/>
        </w:rPr>
        <w:t>}</w:t>
      </w:r>
    </w:p>
    <w:p w14:paraId="1802C6BF" w14:textId="77777777" w:rsidR="00D97A06" w:rsidRDefault="00D97A06" w:rsidP="000B2B36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</w:p>
    <w:p w14:paraId="3D8F5086" w14:textId="77777777" w:rsidR="006C342E" w:rsidRDefault="006C342E" w:rsidP="000B2B36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</w:p>
    <w:p w14:paraId="781AA24B" w14:textId="77777777" w:rsidR="00914F6A" w:rsidRPr="005C5055" w:rsidRDefault="005D0901" w:rsidP="000B2B36">
      <w:pPr>
        <w:pStyle w:val="Header"/>
        <w:tabs>
          <w:tab w:val="clear" w:pos="4320"/>
          <w:tab w:val="clear" w:pos="8640"/>
        </w:tabs>
        <w:rPr>
          <w:rFonts w:ascii="Tahoma" w:hAnsi="Tahoma"/>
          <w:b/>
        </w:rPr>
      </w:pPr>
      <w:r w:rsidRPr="005C5055">
        <w:rPr>
          <w:rFonts w:ascii="Tahoma" w:hAnsi="Tahoma"/>
          <w:b/>
        </w:rPr>
        <w:t xml:space="preserve">3.1.3 </w:t>
      </w:r>
      <w:r w:rsidR="00011775" w:rsidRPr="005C5055">
        <w:rPr>
          <w:rFonts w:ascii="Tahoma" w:hAnsi="Tahoma"/>
          <w:b/>
        </w:rPr>
        <w:t>Home environment:</w:t>
      </w:r>
    </w:p>
    <w:p w14:paraId="30D1023F" w14:textId="77777777" w:rsidR="005C33F0" w:rsidRPr="005C5055" w:rsidRDefault="005C33F0" w:rsidP="000B2B36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</w:p>
    <w:p w14:paraId="5D4FED0C" w14:textId="36B49310" w:rsidR="00C77842" w:rsidRPr="005C5055" w:rsidRDefault="003E2D97" w:rsidP="000B2B36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  <w:r>
        <w:rPr>
          <w:rFonts w:ascii="Tahoma" w:hAnsi="Tahoma"/>
        </w:rPr>
        <w:t>{</w:t>
      </w:r>
      <w:proofErr w:type="spellStart"/>
      <w:r w:rsidR="005C5055" w:rsidRPr="005C5055">
        <w:rPr>
          <w:rFonts w:ascii="Tahoma" w:hAnsi="Tahoma"/>
        </w:rPr>
        <w:t>homeEnvironment</w:t>
      </w:r>
      <w:proofErr w:type="spellEnd"/>
      <w:r>
        <w:rPr>
          <w:rFonts w:ascii="Tahoma" w:hAnsi="Tahoma"/>
        </w:rPr>
        <w:t>}</w:t>
      </w:r>
    </w:p>
    <w:p w14:paraId="5E45CE1C" w14:textId="77777777" w:rsidR="003502DB" w:rsidRPr="005C5055" w:rsidRDefault="003502DB" w:rsidP="00A500D4">
      <w:pPr>
        <w:pStyle w:val="Header"/>
        <w:tabs>
          <w:tab w:val="clear" w:pos="4320"/>
          <w:tab w:val="clear" w:pos="8640"/>
        </w:tabs>
        <w:ind w:left="525"/>
        <w:rPr>
          <w:rFonts w:ascii="Tahoma" w:hAnsi="Tahoma"/>
        </w:rPr>
      </w:pPr>
    </w:p>
    <w:p w14:paraId="3700DF77" w14:textId="77777777" w:rsidR="005C33F0" w:rsidRPr="005C5055" w:rsidRDefault="005D0901" w:rsidP="000B2B36">
      <w:pPr>
        <w:pStyle w:val="Header"/>
        <w:tabs>
          <w:tab w:val="clear" w:pos="4320"/>
          <w:tab w:val="clear" w:pos="8640"/>
        </w:tabs>
        <w:rPr>
          <w:rFonts w:ascii="Tahoma" w:hAnsi="Tahoma"/>
          <w:b/>
        </w:rPr>
      </w:pPr>
      <w:r w:rsidRPr="005C5055">
        <w:rPr>
          <w:rFonts w:ascii="Tahoma" w:hAnsi="Tahoma"/>
          <w:b/>
        </w:rPr>
        <w:t xml:space="preserve">3.1.4 </w:t>
      </w:r>
      <w:r w:rsidR="00A500D4" w:rsidRPr="005C5055">
        <w:rPr>
          <w:rFonts w:ascii="Tahoma" w:hAnsi="Tahoma"/>
          <w:b/>
        </w:rPr>
        <w:t>Educational:</w:t>
      </w:r>
    </w:p>
    <w:p w14:paraId="3789A329" w14:textId="77777777" w:rsidR="00914F6A" w:rsidRPr="005C5055" w:rsidRDefault="00914F6A" w:rsidP="00A500D4">
      <w:pPr>
        <w:pStyle w:val="Header"/>
        <w:tabs>
          <w:tab w:val="clear" w:pos="4320"/>
          <w:tab w:val="clear" w:pos="8640"/>
        </w:tabs>
        <w:ind w:left="525"/>
        <w:rPr>
          <w:rFonts w:ascii="Tahoma" w:hAnsi="Tahoma"/>
        </w:rPr>
      </w:pPr>
    </w:p>
    <w:p w14:paraId="364527F3" w14:textId="226C9C75" w:rsidR="00821F3D" w:rsidRPr="005C5055" w:rsidRDefault="003E2D97" w:rsidP="00780315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  <w:r>
        <w:rPr>
          <w:rFonts w:ascii="Tahoma" w:hAnsi="Tahoma"/>
        </w:rPr>
        <w:t>{</w:t>
      </w:r>
      <w:r w:rsidR="005C5055" w:rsidRPr="005C5055">
        <w:rPr>
          <w:rFonts w:ascii="Tahoma" w:hAnsi="Tahoma"/>
        </w:rPr>
        <w:t>educational</w:t>
      </w:r>
      <w:r>
        <w:rPr>
          <w:rFonts w:ascii="Tahoma" w:hAnsi="Tahoma"/>
        </w:rPr>
        <w:t>}</w:t>
      </w:r>
    </w:p>
    <w:p w14:paraId="161A56C4" w14:textId="77777777" w:rsidR="00AE49FA" w:rsidRPr="005C5055" w:rsidRDefault="00AE49FA" w:rsidP="00780315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</w:p>
    <w:p w14:paraId="0B7F6D9B" w14:textId="77777777" w:rsidR="00F41149" w:rsidRPr="005F7417" w:rsidRDefault="005D0901" w:rsidP="000B2B36">
      <w:pPr>
        <w:pStyle w:val="Header"/>
        <w:tabs>
          <w:tab w:val="clear" w:pos="4320"/>
          <w:tab w:val="clear" w:pos="8640"/>
        </w:tabs>
        <w:rPr>
          <w:rFonts w:ascii="Tahoma" w:hAnsi="Tahoma"/>
          <w:b/>
        </w:rPr>
      </w:pPr>
      <w:r w:rsidRPr="005C5055">
        <w:rPr>
          <w:rFonts w:ascii="Tahoma" w:hAnsi="Tahoma"/>
          <w:b/>
        </w:rPr>
        <w:t xml:space="preserve">3.1.5 </w:t>
      </w:r>
      <w:r w:rsidR="005C33F0" w:rsidRPr="005C5055">
        <w:rPr>
          <w:rFonts w:ascii="Tahoma" w:hAnsi="Tahoma"/>
          <w:b/>
        </w:rPr>
        <w:t>W</w:t>
      </w:r>
      <w:r w:rsidR="00011775" w:rsidRPr="005C5055">
        <w:rPr>
          <w:rFonts w:ascii="Tahoma" w:hAnsi="Tahoma"/>
          <w:b/>
        </w:rPr>
        <w:t>ork:</w:t>
      </w:r>
      <w:r w:rsidR="00011775" w:rsidRPr="005F7417">
        <w:rPr>
          <w:rFonts w:ascii="Tahoma" w:hAnsi="Tahoma"/>
          <w:b/>
        </w:rPr>
        <w:t xml:space="preserve"> </w:t>
      </w:r>
    </w:p>
    <w:p w14:paraId="329C82F7" w14:textId="77777777" w:rsidR="005C33F0" w:rsidRPr="005F7417" w:rsidRDefault="005C33F0" w:rsidP="000B2B36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</w:p>
    <w:p w14:paraId="3959054A" w14:textId="77777777" w:rsidR="00AA6FF7" w:rsidRPr="005F7417" w:rsidRDefault="005D0901" w:rsidP="000B2B36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  <w:r w:rsidRPr="005F7417">
        <w:rPr>
          <w:rFonts w:ascii="Tahoma" w:hAnsi="Tahoma"/>
        </w:rPr>
        <w:t xml:space="preserve">3.1.5.1 </w:t>
      </w:r>
      <w:r w:rsidR="00AA6FF7" w:rsidRPr="005F7417">
        <w:rPr>
          <w:rFonts w:ascii="Tahoma" w:hAnsi="Tahoma"/>
        </w:rPr>
        <w:t>Premorbid:</w:t>
      </w:r>
    </w:p>
    <w:p w14:paraId="272CAD45" w14:textId="77777777" w:rsidR="00AA6FF7" w:rsidRPr="005F7417" w:rsidRDefault="00AA6FF7" w:rsidP="000B2B36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</w:p>
    <w:p w14:paraId="77FFEB2F" w14:textId="0E706231" w:rsidR="00780315" w:rsidRPr="005F7417" w:rsidRDefault="003E2D97" w:rsidP="00396268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  <w:r>
        <w:rPr>
          <w:rFonts w:ascii="Tahoma" w:hAnsi="Tahoma"/>
        </w:rPr>
        <w:t>{</w:t>
      </w:r>
      <w:r w:rsidR="005C5055">
        <w:rPr>
          <w:rFonts w:ascii="Tahoma" w:hAnsi="Tahoma"/>
        </w:rPr>
        <w:t>premorbid</w:t>
      </w:r>
      <w:r>
        <w:rPr>
          <w:rFonts w:ascii="Tahoma" w:hAnsi="Tahoma"/>
        </w:rPr>
        <w:t>}</w:t>
      </w:r>
    </w:p>
    <w:p w14:paraId="2FEE4FFA" w14:textId="77777777" w:rsidR="005C33F0" w:rsidRPr="005F7417" w:rsidRDefault="005C33F0" w:rsidP="000B2B36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</w:p>
    <w:p w14:paraId="647F04DB" w14:textId="77777777" w:rsidR="00AA6FF7" w:rsidRPr="005F7417" w:rsidRDefault="005D0901" w:rsidP="000B2B36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  <w:r w:rsidRPr="005F7417">
        <w:rPr>
          <w:rFonts w:ascii="Tahoma" w:hAnsi="Tahoma"/>
        </w:rPr>
        <w:t xml:space="preserve">3.1.5.2 </w:t>
      </w:r>
      <w:r w:rsidR="00AA6FF7" w:rsidRPr="005F7417">
        <w:rPr>
          <w:rFonts w:ascii="Tahoma" w:hAnsi="Tahoma"/>
        </w:rPr>
        <w:t>Postmorbid:</w:t>
      </w:r>
    </w:p>
    <w:p w14:paraId="77EA39FE" w14:textId="77777777" w:rsidR="00AA6FF7" w:rsidRPr="005F7417" w:rsidRDefault="00AA6FF7" w:rsidP="000B2B36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</w:p>
    <w:p w14:paraId="6FBFCFD0" w14:textId="597E309C" w:rsidR="002A133D" w:rsidRDefault="003E2D97" w:rsidP="000B2B36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  <w:r>
        <w:rPr>
          <w:rFonts w:ascii="Tahoma" w:hAnsi="Tahoma"/>
        </w:rPr>
        <w:t>{</w:t>
      </w:r>
      <w:r w:rsidR="005C5055">
        <w:rPr>
          <w:rFonts w:ascii="Tahoma" w:hAnsi="Tahoma"/>
        </w:rPr>
        <w:t>postmorbid</w:t>
      </w:r>
      <w:r>
        <w:rPr>
          <w:rFonts w:ascii="Tahoma" w:hAnsi="Tahoma"/>
        </w:rPr>
        <w:t>}</w:t>
      </w:r>
    </w:p>
    <w:p w14:paraId="2C945939" w14:textId="77777777" w:rsidR="00DA1F72" w:rsidRPr="00964DFA" w:rsidRDefault="00DA1F72" w:rsidP="000B2B36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</w:p>
    <w:p w14:paraId="522FA085" w14:textId="77777777" w:rsidR="00914F6A" w:rsidRPr="005F7417" w:rsidRDefault="005D0901" w:rsidP="000B2B36">
      <w:pPr>
        <w:pStyle w:val="Header"/>
        <w:tabs>
          <w:tab w:val="clear" w:pos="4320"/>
          <w:tab w:val="clear" w:pos="8640"/>
        </w:tabs>
        <w:rPr>
          <w:rFonts w:ascii="Tahoma" w:hAnsi="Tahoma" w:cs="Tahoma"/>
          <w:b/>
        </w:rPr>
      </w:pPr>
      <w:r w:rsidRPr="005C5055">
        <w:rPr>
          <w:rFonts w:ascii="Tahoma" w:hAnsi="Tahoma" w:cs="Tahoma"/>
          <w:b/>
        </w:rPr>
        <w:t xml:space="preserve">3.1.6 </w:t>
      </w:r>
      <w:r w:rsidR="005C33F0" w:rsidRPr="005C5055">
        <w:rPr>
          <w:rFonts w:ascii="Tahoma" w:hAnsi="Tahoma" w:cs="Tahoma"/>
          <w:b/>
        </w:rPr>
        <w:t>S</w:t>
      </w:r>
      <w:r w:rsidR="00F41149" w:rsidRPr="005C5055">
        <w:rPr>
          <w:rFonts w:ascii="Tahoma" w:hAnsi="Tahoma" w:cs="Tahoma"/>
          <w:b/>
        </w:rPr>
        <w:t>ocial habits:</w:t>
      </w:r>
    </w:p>
    <w:p w14:paraId="082DECBB" w14:textId="77777777" w:rsidR="005C33F0" w:rsidRPr="005F7417" w:rsidRDefault="005C33F0" w:rsidP="000F624A">
      <w:pPr>
        <w:pStyle w:val="Header"/>
        <w:tabs>
          <w:tab w:val="clear" w:pos="4320"/>
          <w:tab w:val="clear" w:pos="8640"/>
          <w:tab w:val="left" w:pos="975"/>
        </w:tabs>
        <w:rPr>
          <w:rFonts w:ascii="Tahoma" w:hAnsi="Tahoma" w:cs="Tahoma"/>
        </w:rPr>
      </w:pPr>
    </w:p>
    <w:p w14:paraId="64DF7050" w14:textId="1474E042" w:rsidR="00C77842" w:rsidRDefault="003E2D97" w:rsidP="000B2B36">
      <w:pPr>
        <w:pStyle w:val="Header"/>
        <w:tabs>
          <w:tab w:val="clear" w:pos="4320"/>
          <w:tab w:val="clear" w:pos="8640"/>
        </w:tabs>
        <w:rPr>
          <w:rFonts w:ascii="Tahoma" w:hAnsi="Tahoma" w:cs="Tahoma"/>
        </w:rPr>
      </w:pPr>
      <w:r>
        <w:rPr>
          <w:rFonts w:ascii="Tahoma" w:hAnsi="Tahoma" w:cs="Tahoma"/>
        </w:rPr>
        <w:t>{</w:t>
      </w:r>
      <w:proofErr w:type="spellStart"/>
      <w:r w:rsidR="005C5055">
        <w:rPr>
          <w:rFonts w:ascii="Tahoma" w:hAnsi="Tahoma" w:cs="Tahoma"/>
        </w:rPr>
        <w:t>socialHabits</w:t>
      </w:r>
      <w:proofErr w:type="spellEnd"/>
      <w:r>
        <w:rPr>
          <w:rFonts w:ascii="Tahoma" w:hAnsi="Tahoma" w:cs="Tahoma"/>
        </w:rPr>
        <w:t>}</w:t>
      </w:r>
    </w:p>
    <w:p w14:paraId="6AE4979C" w14:textId="77777777" w:rsidR="00C77842" w:rsidRPr="00F41149" w:rsidRDefault="00C77842" w:rsidP="000B2B36">
      <w:pPr>
        <w:pStyle w:val="Header"/>
        <w:tabs>
          <w:tab w:val="clear" w:pos="4320"/>
          <w:tab w:val="clear" w:pos="8640"/>
        </w:tabs>
        <w:rPr>
          <w:rFonts w:ascii="Tahoma" w:hAnsi="Tahoma" w:cs="Tahoma"/>
          <w:b/>
        </w:rPr>
      </w:pPr>
    </w:p>
    <w:p w14:paraId="5E9920C0" w14:textId="77777777" w:rsidR="00057CDC" w:rsidRPr="005C5055" w:rsidRDefault="00057CDC" w:rsidP="003630B5">
      <w:pPr>
        <w:tabs>
          <w:tab w:val="left" w:pos="3645"/>
        </w:tabs>
        <w:rPr>
          <w:rFonts w:ascii="Tahoma" w:hAnsi="Tahoma" w:cs="Tahoma"/>
          <w:b/>
          <w:sz w:val="22"/>
        </w:rPr>
      </w:pPr>
      <w:r w:rsidRPr="005C5055">
        <w:rPr>
          <w:rFonts w:ascii="Tahoma" w:hAnsi="Tahoma" w:cs="Tahoma"/>
          <w:b/>
          <w:sz w:val="22"/>
        </w:rPr>
        <w:t xml:space="preserve">3.2 </w:t>
      </w:r>
      <w:r w:rsidR="005C33F0" w:rsidRPr="005C5055">
        <w:rPr>
          <w:rFonts w:ascii="Tahoma" w:hAnsi="Tahoma" w:cs="Tahoma"/>
          <w:b/>
          <w:sz w:val="22"/>
        </w:rPr>
        <w:t>M</w:t>
      </w:r>
      <w:r w:rsidRPr="005C5055">
        <w:rPr>
          <w:rFonts w:ascii="Tahoma" w:hAnsi="Tahoma" w:cs="Tahoma"/>
          <w:b/>
          <w:sz w:val="22"/>
        </w:rPr>
        <w:t>edical history</w:t>
      </w:r>
    </w:p>
    <w:p w14:paraId="338A40F0" w14:textId="77777777" w:rsidR="00A500D4" w:rsidRPr="005C5055" w:rsidRDefault="00A500D4" w:rsidP="00A500D4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</w:p>
    <w:p w14:paraId="59EA1333" w14:textId="77777777" w:rsidR="00A500D4" w:rsidRPr="005C5055" w:rsidRDefault="005D0901" w:rsidP="00A500D4">
      <w:pPr>
        <w:pStyle w:val="Header"/>
        <w:tabs>
          <w:tab w:val="clear" w:pos="4320"/>
          <w:tab w:val="clear" w:pos="8640"/>
        </w:tabs>
        <w:rPr>
          <w:rFonts w:ascii="Tahoma" w:hAnsi="Tahoma"/>
          <w:b/>
        </w:rPr>
      </w:pPr>
      <w:r w:rsidRPr="005C5055">
        <w:rPr>
          <w:rFonts w:ascii="Tahoma" w:hAnsi="Tahoma"/>
          <w:b/>
        </w:rPr>
        <w:t xml:space="preserve">3.2.1 </w:t>
      </w:r>
      <w:r w:rsidR="00A500D4" w:rsidRPr="005C5055">
        <w:rPr>
          <w:rFonts w:ascii="Tahoma" w:hAnsi="Tahoma"/>
          <w:b/>
        </w:rPr>
        <w:t>Past medical history</w:t>
      </w:r>
    </w:p>
    <w:p w14:paraId="03EF6778" w14:textId="77777777" w:rsidR="00A500D4" w:rsidRPr="005C5055" w:rsidRDefault="00A500D4" w:rsidP="00A500D4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</w:p>
    <w:p w14:paraId="12611534" w14:textId="77777777" w:rsidR="00DA6588" w:rsidRPr="005C5055" w:rsidRDefault="005D0901" w:rsidP="003630B5">
      <w:pPr>
        <w:tabs>
          <w:tab w:val="left" w:pos="3645"/>
        </w:tabs>
        <w:rPr>
          <w:rFonts w:ascii="Tahoma" w:hAnsi="Tahoma" w:cs="Tahoma"/>
        </w:rPr>
      </w:pPr>
      <w:r w:rsidRPr="005C5055">
        <w:rPr>
          <w:rFonts w:ascii="Tahoma" w:hAnsi="Tahoma" w:cs="Tahoma"/>
        </w:rPr>
        <w:t xml:space="preserve">3.2.1.1 </w:t>
      </w:r>
      <w:r w:rsidR="005C33F0" w:rsidRPr="005C5055">
        <w:rPr>
          <w:rFonts w:ascii="Tahoma" w:hAnsi="Tahoma" w:cs="Tahoma"/>
        </w:rPr>
        <w:t>P</w:t>
      </w:r>
      <w:r w:rsidR="00011775" w:rsidRPr="005C5055">
        <w:rPr>
          <w:rFonts w:ascii="Tahoma" w:hAnsi="Tahoma" w:cs="Tahoma"/>
        </w:rPr>
        <w:t>revious injuries:</w:t>
      </w:r>
    </w:p>
    <w:p w14:paraId="31771E9E" w14:textId="77777777" w:rsidR="00AA6FF7" w:rsidRPr="005C5055" w:rsidRDefault="00AA6FF7" w:rsidP="003630B5">
      <w:pPr>
        <w:tabs>
          <w:tab w:val="left" w:pos="3645"/>
        </w:tabs>
        <w:rPr>
          <w:rFonts w:ascii="Tahoma" w:hAnsi="Tahoma" w:cs="Tahoma"/>
        </w:rPr>
      </w:pPr>
    </w:p>
    <w:p w14:paraId="41DE6C1D" w14:textId="469046EC" w:rsidR="00C77842" w:rsidRPr="005C5055" w:rsidRDefault="003E2D97" w:rsidP="003630B5">
      <w:pPr>
        <w:tabs>
          <w:tab w:val="left" w:pos="3645"/>
        </w:tabs>
        <w:rPr>
          <w:rFonts w:ascii="Tahoma" w:hAnsi="Tahoma" w:cs="Tahoma"/>
        </w:rPr>
      </w:pPr>
      <w:r>
        <w:rPr>
          <w:rFonts w:ascii="Tahoma" w:hAnsi="Tahoma" w:cs="Tahoma"/>
        </w:rPr>
        <w:t>{</w:t>
      </w:r>
      <w:proofErr w:type="spellStart"/>
      <w:r w:rsidR="005C5055" w:rsidRPr="005C5055">
        <w:rPr>
          <w:rFonts w:ascii="Tahoma" w:hAnsi="Tahoma" w:cs="Tahoma"/>
        </w:rPr>
        <w:t>previousInjuries</w:t>
      </w:r>
      <w:proofErr w:type="spellEnd"/>
      <w:r>
        <w:rPr>
          <w:rFonts w:ascii="Tahoma" w:hAnsi="Tahoma" w:cs="Tahoma"/>
        </w:rPr>
        <w:t>}</w:t>
      </w:r>
    </w:p>
    <w:p w14:paraId="0CE670C6" w14:textId="77777777" w:rsidR="00914F6A" w:rsidRPr="005C5055" w:rsidRDefault="00914F6A" w:rsidP="003630B5">
      <w:pPr>
        <w:tabs>
          <w:tab w:val="left" w:pos="3645"/>
        </w:tabs>
        <w:rPr>
          <w:rFonts w:ascii="Tahoma" w:hAnsi="Tahoma" w:cs="Tahoma"/>
        </w:rPr>
      </w:pPr>
    </w:p>
    <w:p w14:paraId="7F812668" w14:textId="77777777" w:rsidR="00011775" w:rsidRPr="005C5055" w:rsidRDefault="005D0901" w:rsidP="003630B5">
      <w:pPr>
        <w:tabs>
          <w:tab w:val="left" w:pos="3645"/>
        </w:tabs>
        <w:rPr>
          <w:rFonts w:ascii="Tahoma" w:hAnsi="Tahoma" w:cs="Tahoma"/>
        </w:rPr>
      </w:pPr>
      <w:r w:rsidRPr="005C5055">
        <w:rPr>
          <w:rFonts w:ascii="Tahoma" w:hAnsi="Tahoma" w:cs="Tahoma"/>
        </w:rPr>
        <w:t xml:space="preserve">3.2.1.2 </w:t>
      </w:r>
      <w:r w:rsidR="005C33F0" w:rsidRPr="005C5055">
        <w:rPr>
          <w:rFonts w:ascii="Tahoma" w:hAnsi="Tahoma" w:cs="Tahoma"/>
        </w:rPr>
        <w:t>M</w:t>
      </w:r>
      <w:r w:rsidR="00011775" w:rsidRPr="005C5055">
        <w:rPr>
          <w:rFonts w:ascii="Tahoma" w:hAnsi="Tahoma" w:cs="Tahoma"/>
        </w:rPr>
        <w:t xml:space="preserve">edical conditions: </w:t>
      </w:r>
    </w:p>
    <w:p w14:paraId="18AB52C1" w14:textId="77777777" w:rsidR="00AA6FF7" w:rsidRPr="005C5055" w:rsidRDefault="00AA6FF7" w:rsidP="003630B5">
      <w:pPr>
        <w:tabs>
          <w:tab w:val="left" w:pos="3645"/>
        </w:tabs>
        <w:rPr>
          <w:rFonts w:ascii="Tahoma" w:hAnsi="Tahoma" w:cs="Tahoma"/>
        </w:rPr>
      </w:pPr>
    </w:p>
    <w:p w14:paraId="7F926A09" w14:textId="4B46CD3C" w:rsidR="00DA6588" w:rsidRPr="005C5055" w:rsidRDefault="003E2D97" w:rsidP="003630B5">
      <w:pPr>
        <w:tabs>
          <w:tab w:val="left" w:pos="3645"/>
        </w:tabs>
        <w:rPr>
          <w:rFonts w:ascii="Tahoma" w:hAnsi="Tahoma" w:cs="Tahoma"/>
        </w:rPr>
      </w:pPr>
      <w:r>
        <w:rPr>
          <w:rFonts w:ascii="Tahoma" w:hAnsi="Tahoma" w:cs="Tahoma"/>
        </w:rPr>
        <w:t>{</w:t>
      </w:r>
      <w:proofErr w:type="spellStart"/>
      <w:r w:rsidR="005C5055" w:rsidRPr="005C5055">
        <w:rPr>
          <w:rFonts w:ascii="Tahoma" w:hAnsi="Tahoma" w:cs="Tahoma"/>
        </w:rPr>
        <w:t>medicalConditions</w:t>
      </w:r>
      <w:proofErr w:type="spellEnd"/>
      <w:r>
        <w:rPr>
          <w:rFonts w:ascii="Tahoma" w:hAnsi="Tahoma" w:cs="Tahoma"/>
        </w:rPr>
        <w:t>}</w:t>
      </w:r>
    </w:p>
    <w:p w14:paraId="2EFAD6C1" w14:textId="77777777" w:rsidR="00B33E79" w:rsidRPr="005C5055" w:rsidRDefault="00B33E79" w:rsidP="003630B5">
      <w:pPr>
        <w:tabs>
          <w:tab w:val="left" w:pos="3645"/>
        </w:tabs>
        <w:rPr>
          <w:b/>
          <w:sz w:val="24"/>
        </w:rPr>
      </w:pPr>
    </w:p>
    <w:p w14:paraId="680D6AC6" w14:textId="77777777" w:rsidR="00011775" w:rsidRPr="005C5055" w:rsidRDefault="005D0901" w:rsidP="003630B5">
      <w:pPr>
        <w:tabs>
          <w:tab w:val="left" w:pos="3645"/>
        </w:tabs>
        <w:rPr>
          <w:rFonts w:ascii="Tahoma" w:hAnsi="Tahoma" w:cs="Tahoma"/>
          <w:b/>
        </w:rPr>
      </w:pPr>
      <w:r w:rsidRPr="005C5055">
        <w:rPr>
          <w:rFonts w:ascii="Tahoma" w:hAnsi="Tahoma" w:cs="Tahoma"/>
          <w:b/>
        </w:rPr>
        <w:t xml:space="preserve">3.2.2 </w:t>
      </w:r>
      <w:r w:rsidR="00011775" w:rsidRPr="005C5055">
        <w:rPr>
          <w:rFonts w:ascii="Tahoma" w:hAnsi="Tahoma" w:cs="Tahoma"/>
          <w:b/>
        </w:rPr>
        <w:t>Current history</w:t>
      </w:r>
    </w:p>
    <w:p w14:paraId="65C624C4" w14:textId="77777777" w:rsidR="00011775" w:rsidRPr="005C5055" w:rsidRDefault="00011775" w:rsidP="00011775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</w:p>
    <w:p w14:paraId="5C2A8230" w14:textId="031F2CB1" w:rsidR="00332F63" w:rsidRPr="005C5055" w:rsidRDefault="003E2D97" w:rsidP="00E65A1B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  <w:r>
        <w:rPr>
          <w:rFonts w:ascii="Tahoma" w:hAnsi="Tahoma"/>
        </w:rPr>
        <w:t>{</w:t>
      </w:r>
      <w:proofErr w:type="spellStart"/>
      <w:r w:rsidR="00B16772" w:rsidRPr="005C5055">
        <w:rPr>
          <w:rFonts w:ascii="Tahoma" w:hAnsi="Tahoma"/>
        </w:rPr>
        <w:t>currentHistory</w:t>
      </w:r>
      <w:proofErr w:type="spellEnd"/>
      <w:r>
        <w:rPr>
          <w:rFonts w:ascii="Tahoma" w:hAnsi="Tahoma"/>
        </w:rPr>
        <w:t>}</w:t>
      </w:r>
    </w:p>
    <w:p w14:paraId="08F94EFC" w14:textId="77777777" w:rsidR="00B16772" w:rsidRPr="005C5055" w:rsidRDefault="00B16772" w:rsidP="00E65A1B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</w:p>
    <w:p w14:paraId="65D16352" w14:textId="77777777" w:rsidR="00B33E79" w:rsidRPr="005C5055" w:rsidRDefault="005D0901" w:rsidP="003630B5">
      <w:pPr>
        <w:tabs>
          <w:tab w:val="left" w:pos="3645"/>
        </w:tabs>
        <w:rPr>
          <w:rFonts w:ascii="Tahoma" w:hAnsi="Tahoma" w:cs="Tahoma"/>
        </w:rPr>
      </w:pPr>
      <w:r w:rsidRPr="005C5055">
        <w:rPr>
          <w:rFonts w:ascii="Tahoma" w:hAnsi="Tahoma" w:cs="Tahoma"/>
        </w:rPr>
        <w:t>3.2.</w:t>
      </w:r>
      <w:r w:rsidR="0035232B" w:rsidRPr="005C5055">
        <w:rPr>
          <w:rFonts w:ascii="Tahoma" w:hAnsi="Tahoma" w:cs="Tahoma"/>
        </w:rPr>
        <w:t>2.1</w:t>
      </w:r>
      <w:r w:rsidR="00565B7E" w:rsidRPr="005C5055">
        <w:rPr>
          <w:rFonts w:ascii="Tahoma" w:hAnsi="Tahoma" w:cs="Tahoma"/>
        </w:rPr>
        <w:t xml:space="preserve"> </w:t>
      </w:r>
      <w:r w:rsidR="000E51DA" w:rsidRPr="005C5055">
        <w:rPr>
          <w:rFonts w:ascii="Tahoma" w:hAnsi="Tahoma" w:cs="Tahoma"/>
        </w:rPr>
        <w:t>Medication:</w:t>
      </w:r>
    </w:p>
    <w:p w14:paraId="168E3AC7" w14:textId="77559C01" w:rsidR="0041519B" w:rsidRPr="005C5055" w:rsidRDefault="0041519B" w:rsidP="0041519B">
      <w:pPr>
        <w:tabs>
          <w:tab w:val="left" w:pos="3645"/>
        </w:tabs>
        <w:rPr>
          <w:rFonts w:ascii="Tahoma" w:hAnsi="Tahoma" w:cs="Tahoma"/>
        </w:rPr>
      </w:pPr>
    </w:p>
    <w:p w14:paraId="2A4EBE90" w14:textId="16C75A1B" w:rsidR="00B16772" w:rsidRPr="005C5055" w:rsidRDefault="003E2D97" w:rsidP="0041519B">
      <w:pPr>
        <w:tabs>
          <w:tab w:val="left" w:pos="3645"/>
        </w:tabs>
        <w:rPr>
          <w:rFonts w:ascii="Tahoma" w:hAnsi="Tahoma" w:cs="Tahoma"/>
        </w:rPr>
      </w:pPr>
      <w:r>
        <w:rPr>
          <w:rFonts w:ascii="Tahoma" w:hAnsi="Tahoma" w:cs="Tahoma"/>
        </w:rPr>
        <w:t>{</w:t>
      </w:r>
      <w:r w:rsidR="00B16772" w:rsidRPr="005C5055">
        <w:rPr>
          <w:rFonts w:ascii="Tahoma" w:hAnsi="Tahoma" w:cs="Tahoma"/>
        </w:rPr>
        <w:t>medication</w:t>
      </w:r>
      <w:r>
        <w:rPr>
          <w:rFonts w:ascii="Tahoma" w:hAnsi="Tahoma" w:cs="Tahoma"/>
        </w:rPr>
        <w:t>}</w:t>
      </w:r>
    </w:p>
    <w:p w14:paraId="6971AF4B" w14:textId="77777777" w:rsidR="0041519B" w:rsidRPr="005C5055" w:rsidRDefault="0041519B" w:rsidP="00FE4718">
      <w:pPr>
        <w:tabs>
          <w:tab w:val="left" w:pos="3645"/>
        </w:tabs>
        <w:rPr>
          <w:rFonts w:ascii="Tahoma" w:hAnsi="Tahoma" w:cs="Tahoma"/>
          <w:b/>
          <w:sz w:val="22"/>
          <w:szCs w:val="22"/>
        </w:rPr>
      </w:pPr>
    </w:p>
    <w:p w14:paraId="495EC9A1" w14:textId="77777777" w:rsidR="00FE4718" w:rsidRPr="005F7417" w:rsidRDefault="00FE4718" w:rsidP="00FE4718">
      <w:pPr>
        <w:tabs>
          <w:tab w:val="left" w:pos="3645"/>
        </w:tabs>
        <w:rPr>
          <w:rFonts w:ascii="Tahoma" w:hAnsi="Tahoma" w:cs="Tahoma"/>
          <w:b/>
          <w:sz w:val="22"/>
          <w:szCs w:val="22"/>
        </w:rPr>
      </w:pPr>
      <w:r w:rsidRPr="005C5055">
        <w:rPr>
          <w:rFonts w:ascii="Tahoma" w:hAnsi="Tahoma" w:cs="Tahoma"/>
          <w:b/>
          <w:sz w:val="22"/>
          <w:szCs w:val="22"/>
        </w:rPr>
        <w:t>3.3 Work History</w:t>
      </w:r>
    </w:p>
    <w:p w14:paraId="546A0938" w14:textId="77777777" w:rsidR="00FE4718" w:rsidRPr="005F7417" w:rsidRDefault="00FE4718" w:rsidP="00FE4718">
      <w:pPr>
        <w:tabs>
          <w:tab w:val="left" w:pos="3645"/>
        </w:tabs>
        <w:rPr>
          <w:rFonts w:ascii="Tahoma" w:hAnsi="Tahoma" w:cs="Tahoma"/>
          <w:b/>
          <w:sz w:val="22"/>
          <w:szCs w:val="22"/>
        </w:rPr>
      </w:pPr>
    </w:p>
    <w:p w14:paraId="614E3302" w14:textId="25BD89D1" w:rsidR="0099331E" w:rsidRPr="00B16772" w:rsidRDefault="003E2D97" w:rsidP="00B16772">
      <w:pPr>
        <w:tabs>
          <w:tab w:val="left" w:pos="3645"/>
        </w:tabs>
        <w:rPr>
          <w:rFonts w:ascii="Tahoma" w:hAnsi="Tahoma" w:cs="Tahoma"/>
        </w:rPr>
      </w:pPr>
      <w:r>
        <w:rPr>
          <w:rFonts w:ascii="Tahoma" w:hAnsi="Tahoma" w:cs="Tahoma"/>
        </w:rPr>
        <w:t>{</w:t>
      </w:r>
      <w:proofErr w:type="spellStart"/>
      <w:r w:rsidR="00B16772">
        <w:rPr>
          <w:rFonts w:ascii="Tahoma" w:hAnsi="Tahoma" w:cs="Tahoma"/>
        </w:rPr>
        <w:t>workHistory</w:t>
      </w:r>
      <w:proofErr w:type="spellEnd"/>
      <w:r>
        <w:rPr>
          <w:rFonts w:ascii="Tahoma" w:hAnsi="Tahoma" w:cs="Tahoma"/>
        </w:rPr>
        <w:t>}</w:t>
      </w:r>
    </w:p>
    <w:p w14:paraId="1007B1FD" w14:textId="77777777" w:rsidR="00013E99" w:rsidRPr="00B16772" w:rsidRDefault="00B33E79" w:rsidP="003630B5">
      <w:pPr>
        <w:tabs>
          <w:tab w:val="left" w:pos="3645"/>
        </w:tabs>
        <w:rPr>
          <w:rFonts w:ascii="Tahoma" w:hAnsi="Tahoma" w:cs="Tahoma"/>
          <w:b/>
          <w:sz w:val="24"/>
        </w:rPr>
      </w:pPr>
      <w:r w:rsidRPr="00B16772">
        <w:rPr>
          <w:rFonts w:ascii="Tahoma" w:hAnsi="Tahoma" w:cs="Tahoma"/>
          <w:b/>
          <w:sz w:val="24"/>
        </w:rPr>
        <w:t>4. Components of Assessment</w:t>
      </w:r>
    </w:p>
    <w:p w14:paraId="1243FDB8" w14:textId="77777777" w:rsidR="000C4AC9" w:rsidRPr="00B16772" w:rsidRDefault="000C4AC9" w:rsidP="00B33E79">
      <w:pPr>
        <w:tabs>
          <w:tab w:val="left" w:pos="3645"/>
          <w:tab w:val="left" w:pos="7371"/>
        </w:tabs>
        <w:rPr>
          <w:rFonts w:ascii="Tahoma" w:hAnsi="Tahoma" w:cs="Tahoma"/>
          <w:b/>
          <w:sz w:val="22"/>
        </w:rPr>
      </w:pPr>
    </w:p>
    <w:p w14:paraId="55694845" w14:textId="77777777" w:rsidR="00B02915" w:rsidRDefault="00B33E79" w:rsidP="00C4088F">
      <w:pPr>
        <w:tabs>
          <w:tab w:val="left" w:pos="3645"/>
          <w:tab w:val="left" w:pos="7371"/>
        </w:tabs>
        <w:rPr>
          <w:rFonts w:ascii="Tahoma" w:hAnsi="Tahoma"/>
        </w:rPr>
      </w:pPr>
      <w:r w:rsidRPr="00B16772">
        <w:rPr>
          <w:rFonts w:ascii="Tahoma" w:hAnsi="Tahoma" w:cs="Tahoma"/>
          <w:b/>
          <w:sz w:val="22"/>
        </w:rPr>
        <w:t xml:space="preserve">4.1 </w:t>
      </w:r>
      <w:r w:rsidR="000C4AC9" w:rsidRPr="00B16772">
        <w:rPr>
          <w:rFonts w:ascii="Tahoma" w:hAnsi="Tahoma" w:cs="Tahoma"/>
          <w:b/>
          <w:sz w:val="22"/>
        </w:rPr>
        <w:t>C</w:t>
      </w:r>
      <w:r w:rsidRPr="00B16772">
        <w:rPr>
          <w:rFonts w:ascii="Tahoma" w:hAnsi="Tahoma" w:cs="Tahoma"/>
          <w:b/>
          <w:sz w:val="22"/>
        </w:rPr>
        <w:t xml:space="preserve">urrent </w:t>
      </w:r>
      <w:r w:rsidR="00951DC1" w:rsidRPr="00B16772">
        <w:rPr>
          <w:rFonts w:ascii="Tahoma" w:hAnsi="Tahoma" w:cs="Tahoma"/>
          <w:b/>
          <w:sz w:val="22"/>
        </w:rPr>
        <w:t xml:space="preserve">complaints </w:t>
      </w:r>
      <w:r w:rsidR="0099331E" w:rsidRPr="00B16772">
        <w:rPr>
          <w:rFonts w:ascii="Tahoma" w:hAnsi="Tahoma" w:cs="Tahoma"/>
          <w:bCs/>
          <w:sz w:val="22"/>
        </w:rPr>
        <w:t>(</w:t>
      </w:r>
      <w:r w:rsidRPr="00B16772">
        <w:rPr>
          <w:rFonts w:ascii="Tahoma" w:hAnsi="Tahoma" w:cs="Tahoma"/>
        </w:rPr>
        <w:t xml:space="preserve">reported by the </w:t>
      </w:r>
      <w:r w:rsidR="00762F79" w:rsidRPr="00B16772">
        <w:rPr>
          <w:rFonts w:ascii="Tahoma" w:hAnsi="Tahoma" w:cs="Tahoma"/>
        </w:rPr>
        <w:t>claimant</w:t>
      </w:r>
      <w:r w:rsidR="000E51DA" w:rsidRPr="00B16772">
        <w:rPr>
          <w:rFonts w:ascii="Tahoma" w:hAnsi="Tahoma" w:cs="Tahoma"/>
        </w:rPr>
        <w:t>)</w:t>
      </w:r>
      <w:r w:rsidR="000E51DA">
        <w:rPr>
          <w:rFonts w:ascii="Tahoma" w:hAnsi="Tahoma" w:cs="Tahoma"/>
        </w:rPr>
        <w:br/>
      </w:r>
    </w:p>
    <w:p w14:paraId="05BC176D" w14:textId="4F3CE47F" w:rsidR="00DE2743" w:rsidRPr="005C5055" w:rsidRDefault="003E2D97" w:rsidP="005C5055">
      <w:pPr>
        <w:tabs>
          <w:tab w:val="left" w:pos="3645"/>
          <w:tab w:val="left" w:pos="7371"/>
        </w:tabs>
        <w:rPr>
          <w:rFonts w:ascii="Tahoma" w:hAnsi="Tahoma"/>
        </w:rPr>
      </w:pPr>
      <w:r>
        <w:rPr>
          <w:rFonts w:ascii="Tahoma" w:hAnsi="Tahoma"/>
        </w:rPr>
        <w:t>{</w:t>
      </w:r>
      <w:proofErr w:type="spellStart"/>
      <w:r w:rsidR="00B16772" w:rsidRPr="005C5055">
        <w:rPr>
          <w:rFonts w:ascii="Tahoma" w:hAnsi="Tahoma"/>
        </w:rPr>
        <w:t>currentCompaints</w:t>
      </w:r>
      <w:proofErr w:type="spellEnd"/>
      <w:r>
        <w:rPr>
          <w:rFonts w:ascii="Tahoma" w:hAnsi="Tahoma"/>
        </w:rPr>
        <w:t>}</w:t>
      </w:r>
    </w:p>
    <w:p w14:paraId="1BDB5F6E" w14:textId="77777777" w:rsidR="000C0D4D" w:rsidRPr="000C0D4D" w:rsidRDefault="000C0D4D" w:rsidP="000C0D4D">
      <w:pPr>
        <w:tabs>
          <w:tab w:val="left" w:pos="3645"/>
          <w:tab w:val="left" w:pos="7371"/>
        </w:tabs>
        <w:rPr>
          <w:rFonts w:ascii="Tahoma" w:hAnsi="Tahoma"/>
        </w:rPr>
      </w:pPr>
    </w:p>
    <w:p w14:paraId="49E8C698" w14:textId="77777777" w:rsidR="00555D21" w:rsidRDefault="00555D21" w:rsidP="00B33E79">
      <w:pPr>
        <w:tabs>
          <w:tab w:val="left" w:pos="3645"/>
          <w:tab w:val="left" w:pos="7371"/>
        </w:tabs>
        <w:rPr>
          <w:rFonts w:ascii="Tahoma" w:hAnsi="Tahoma" w:cs="Tahoma"/>
          <w:b/>
          <w:sz w:val="22"/>
        </w:rPr>
      </w:pPr>
      <w:r w:rsidRPr="00550CA3">
        <w:rPr>
          <w:rFonts w:ascii="Tahoma" w:hAnsi="Tahoma" w:cs="Tahoma"/>
          <w:b/>
          <w:sz w:val="22"/>
        </w:rPr>
        <w:t xml:space="preserve">4.2 </w:t>
      </w:r>
      <w:r w:rsidR="000C4AC9" w:rsidRPr="00550CA3">
        <w:rPr>
          <w:rFonts w:ascii="Tahoma" w:hAnsi="Tahoma" w:cs="Tahoma"/>
          <w:b/>
          <w:sz w:val="22"/>
        </w:rPr>
        <w:t>C</w:t>
      </w:r>
      <w:r w:rsidRPr="00550CA3">
        <w:rPr>
          <w:rFonts w:ascii="Tahoma" w:hAnsi="Tahoma" w:cs="Tahoma"/>
          <w:b/>
          <w:sz w:val="22"/>
        </w:rPr>
        <w:t>linical observations</w:t>
      </w:r>
    </w:p>
    <w:p w14:paraId="02178193" w14:textId="77777777" w:rsidR="000C4AC9" w:rsidRPr="00914F6A" w:rsidRDefault="000C4AC9" w:rsidP="00B33E79">
      <w:pPr>
        <w:tabs>
          <w:tab w:val="left" w:pos="3645"/>
          <w:tab w:val="left" w:pos="7371"/>
        </w:tabs>
        <w:rPr>
          <w:rFonts w:ascii="Tahoma" w:hAnsi="Tahoma" w:cs="Tahoma"/>
          <w:b/>
          <w:sz w:val="22"/>
        </w:rPr>
      </w:pPr>
    </w:p>
    <w:p w14:paraId="5AD29B66" w14:textId="7850097D" w:rsidR="00E15E13" w:rsidRDefault="003E2D97" w:rsidP="00E15E13">
      <w:pPr>
        <w:pStyle w:val="BodyText"/>
        <w:tabs>
          <w:tab w:val="left" w:pos="720"/>
        </w:tabs>
        <w:rPr>
          <w:rFonts w:cs="Tahoma"/>
          <w:b w:val="0"/>
        </w:rPr>
      </w:pPr>
      <w:r>
        <w:rPr>
          <w:rFonts w:cs="Tahoma"/>
          <w:b w:val="0"/>
        </w:rPr>
        <w:t>{</w:t>
      </w:r>
      <w:proofErr w:type="spellStart"/>
      <w:r w:rsidR="00550CA3">
        <w:rPr>
          <w:rFonts w:cs="Tahoma"/>
          <w:b w:val="0"/>
        </w:rPr>
        <w:t>clinicalObservations</w:t>
      </w:r>
      <w:proofErr w:type="spellEnd"/>
      <w:r>
        <w:rPr>
          <w:rFonts w:cs="Tahoma"/>
          <w:b w:val="0"/>
        </w:rPr>
        <w:t>}</w:t>
      </w:r>
    </w:p>
    <w:p w14:paraId="5CA07E55" w14:textId="77777777" w:rsidR="00CB3635" w:rsidRPr="00C43A28" w:rsidRDefault="00CB3635" w:rsidP="00E15E13">
      <w:pPr>
        <w:pStyle w:val="BodyText"/>
        <w:tabs>
          <w:tab w:val="left" w:pos="720"/>
        </w:tabs>
        <w:rPr>
          <w:rFonts w:cs="Tahoma"/>
          <w:b w:val="0"/>
        </w:rPr>
      </w:pPr>
    </w:p>
    <w:p w14:paraId="141B7167" w14:textId="77777777" w:rsidR="000C4AC9" w:rsidRPr="00B16772" w:rsidRDefault="00555D21" w:rsidP="00555D21">
      <w:pPr>
        <w:pStyle w:val="BodyText"/>
        <w:tabs>
          <w:tab w:val="left" w:pos="720"/>
        </w:tabs>
        <w:rPr>
          <w:rFonts w:cs="Tahoma"/>
          <w:sz w:val="22"/>
          <w:szCs w:val="22"/>
        </w:rPr>
      </w:pPr>
      <w:r w:rsidRPr="00B16772">
        <w:rPr>
          <w:rFonts w:cs="Tahoma"/>
          <w:sz w:val="22"/>
          <w:szCs w:val="22"/>
        </w:rPr>
        <w:t xml:space="preserve">4.3 Physical assessment </w:t>
      </w:r>
      <w:r w:rsidRPr="00B16772">
        <w:rPr>
          <w:rFonts w:cs="Tahoma"/>
          <w:sz w:val="22"/>
          <w:szCs w:val="22"/>
        </w:rPr>
        <w:br/>
      </w:r>
    </w:p>
    <w:p w14:paraId="7BDA2CD1" w14:textId="77777777" w:rsidR="00075313" w:rsidRPr="00B16772" w:rsidRDefault="00AB3D83" w:rsidP="00AB3D83">
      <w:pPr>
        <w:pStyle w:val="BodyText"/>
        <w:tabs>
          <w:tab w:val="left" w:pos="720"/>
        </w:tabs>
        <w:rPr>
          <w:rFonts w:cs="Tahoma"/>
        </w:rPr>
      </w:pPr>
      <w:r w:rsidRPr="00B16772">
        <w:rPr>
          <w:rFonts w:cs="Tahoma"/>
        </w:rPr>
        <w:t xml:space="preserve">4.3.1 </w:t>
      </w:r>
      <w:r w:rsidR="000C4AC9" w:rsidRPr="00B16772">
        <w:rPr>
          <w:rFonts w:cs="Tahoma"/>
        </w:rPr>
        <w:t>G</w:t>
      </w:r>
      <w:r w:rsidR="00555D21" w:rsidRPr="00B16772">
        <w:rPr>
          <w:rFonts w:cs="Tahoma"/>
        </w:rPr>
        <w:t>eneral appearance</w:t>
      </w:r>
    </w:p>
    <w:p w14:paraId="28E350CC" w14:textId="69DAF306" w:rsidR="00A53E1B" w:rsidRPr="006E50E0" w:rsidRDefault="004C5D80" w:rsidP="00CB1828">
      <w:pPr>
        <w:pStyle w:val="BodyText"/>
        <w:tabs>
          <w:tab w:val="left" w:pos="720"/>
        </w:tabs>
        <w:rPr>
          <w:rFonts w:cs="Tahoma"/>
          <w:b w:val="0"/>
        </w:rPr>
      </w:pPr>
      <w:r w:rsidRPr="006E50E0">
        <w:rPr>
          <w:rFonts w:cs="Tahoma"/>
          <w:b w:val="0"/>
        </w:rPr>
        <w:t>{</w:t>
      </w:r>
      <w:proofErr w:type="spellStart"/>
      <w:r w:rsidRPr="006E50E0">
        <w:rPr>
          <w:rFonts w:cs="Tahoma"/>
          <w:b w:val="0"/>
        </w:rPr>
        <w:t>generalAppearance</w:t>
      </w:r>
      <w:proofErr w:type="spellEnd"/>
      <w:r w:rsidRPr="006E50E0">
        <w:rPr>
          <w:rFonts w:cs="Tahoma"/>
          <w:b w:val="0"/>
        </w:rPr>
        <w:t>}</w:t>
      </w:r>
    </w:p>
    <w:p w14:paraId="339F5D14" w14:textId="77777777" w:rsidR="00A53E1B" w:rsidRPr="00B16772" w:rsidRDefault="00A53E1B" w:rsidP="00CB1828">
      <w:pPr>
        <w:pStyle w:val="BodyText"/>
        <w:tabs>
          <w:tab w:val="left" w:pos="720"/>
        </w:tabs>
        <w:rPr>
          <w:rFonts w:cs="Tahoma"/>
        </w:rPr>
      </w:pPr>
    </w:p>
    <w:p w14:paraId="056CA910" w14:textId="56F47F3F" w:rsidR="00A53E1B" w:rsidRPr="00B16772" w:rsidRDefault="00A53E1B" w:rsidP="00CB1828">
      <w:pPr>
        <w:pStyle w:val="BodyText"/>
        <w:tabs>
          <w:tab w:val="left" w:pos="720"/>
        </w:tabs>
        <w:rPr>
          <w:rFonts w:cs="Tahoma"/>
        </w:rPr>
      </w:pPr>
      <w:r w:rsidRPr="00B16772">
        <w:rPr>
          <w:rFonts w:cs="Tahoma"/>
          <w:noProof/>
          <w:lang w:val="en-ZA" w:eastAsia="en-ZA"/>
        </w:rPr>
        <w:t xml:space="preserve">           </w:t>
      </w:r>
    </w:p>
    <w:p w14:paraId="3EF55357" w14:textId="64DDD6DC" w:rsidR="00A53E1B" w:rsidRPr="00B16772" w:rsidRDefault="0099331E" w:rsidP="00CB1828">
      <w:pPr>
        <w:pStyle w:val="BodyText"/>
        <w:tabs>
          <w:tab w:val="left" w:pos="720"/>
        </w:tabs>
        <w:rPr>
          <w:rFonts w:cs="Tahoma"/>
        </w:rPr>
      </w:pPr>
      <w:r w:rsidRPr="00B16772">
        <w:rPr>
          <w:noProof/>
        </w:rPr>
        <w:t xml:space="preserve">   </w:t>
      </w:r>
    </w:p>
    <w:p w14:paraId="648B0905" w14:textId="21AEEB3B" w:rsidR="00A53E1B" w:rsidRDefault="004C5D80" w:rsidP="00CB1828">
      <w:pPr>
        <w:pStyle w:val="BodyText"/>
        <w:tabs>
          <w:tab w:val="left" w:pos="720"/>
        </w:tabs>
        <w:rPr>
          <w:rFonts w:cs="Tahoma"/>
        </w:rPr>
      </w:pPr>
      <w:r>
        <w:rPr>
          <w:rFonts w:cs="Tahoma"/>
        </w:rPr>
        <w:t>4.3.1 Grip Strength</w:t>
      </w:r>
    </w:p>
    <w:p w14:paraId="4E82FC31" w14:textId="1D9AC41E" w:rsidR="004C5D80" w:rsidRPr="004C5D80" w:rsidRDefault="004C5D80" w:rsidP="00CB1828">
      <w:pPr>
        <w:pStyle w:val="BodyText"/>
        <w:tabs>
          <w:tab w:val="left" w:pos="720"/>
        </w:tabs>
        <w:rPr>
          <w:rFonts w:cs="Tahoma"/>
          <w:b w:val="0"/>
        </w:rPr>
      </w:pPr>
      <w:r>
        <w:rPr>
          <w:rFonts w:cs="Tahoma"/>
          <w:b w:val="0"/>
        </w:rPr>
        <w:t>{</w:t>
      </w:r>
      <w:proofErr w:type="spellStart"/>
      <w:r>
        <w:rPr>
          <w:rFonts w:cs="Tahoma"/>
          <w:b w:val="0"/>
        </w:rPr>
        <w:t>gripStrength</w:t>
      </w:r>
      <w:proofErr w:type="spellEnd"/>
      <w:r>
        <w:rPr>
          <w:rFonts w:cs="Tahoma"/>
          <w:b w:val="0"/>
        </w:rPr>
        <w:t>}</w:t>
      </w:r>
    </w:p>
    <w:p w14:paraId="44E5EB8B" w14:textId="77777777" w:rsidR="00A53E1B" w:rsidRPr="00B16772" w:rsidRDefault="00A53E1B" w:rsidP="00CB1828">
      <w:pPr>
        <w:pStyle w:val="BodyText"/>
        <w:tabs>
          <w:tab w:val="left" w:pos="720"/>
        </w:tabs>
        <w:rPr>
          <w:rFonts w:cs="Tahoma"/>
        </w:rPr>
      </w:pPr>
      <w:r w:rsidRPr="00B16772">
        <w:rPr>
          <w:rFonts w:cs="Tahoma"/>
        </w:rPr>
        <w:t xml:space="preserve">                                    </w:t>
      </w:r>
    </w:p>
    <w:p w14:paraId="0D03C3A5" w14:textId="6E8F8615" w:rsidR="004C5D80" w:rsidRDefault="0019049D" w:rsidP="00F21282">
      <w:pPr>
        <w:pStyle w:val="BodyText"/>
        <w:tabs>
          <w:tab w:val="left" w:pos="720"/>
        </w:tabs>
        <w:rPr>
          <w:rFonts w:cs="Tahoma"/>
        </w:rPr>
      </w:pPr>
      <w:r w:rsidRPr="00B16772">
        <w:rPr>
          <w:rFonts w:cs="Tahoma"/>
        </w:rPr>
        <w:t>4.3.</w:t>
      </w:r>
      <w:r w:rsidR="006E50E0">
        <w:rPr>
          <w:rFonts w:cs="Tahoma"/>
        </w:rPr>
        <w:t>2</w:t>
      </w:r>
      <w:r w:rsidRPr="00B16772">
        <w:rPr>
          <w:rFonts w:cs="Tahoma"/>
        </w:rPr>
        <w:t xml:space="preserve"> </w:t>
      </w:r>
      <w:r w:rsidR="000C4AC9" w:rsidRPr="00B16772">
        <w:rPr>
          <w:rFonts w:cs="Tahoma"/>
        </w:rPr>
        <w:t>M</w:t>
      </w:r>
      <w:r w:rsidR="00555D21" w:rsidRPr="00B16772">
        <w:rPr>
          <w:rFonts w:cs="Tahoma"/>
        </w:rPr>
        <w:t>uscle power</w:t>
      </w:r>
    </w:p>
    <w:p w14:paraId="18936A72" w14:textId="0D334CE4" w:rsidR="00EE49CC" w:rsidRPr="00B16772" w:rsidRDefault="004C5D80" w:rsidP="00F21282">
      <w:pPr>
        <w:pStyle w:val="BodyText"/>
        <w:tabs>
          <w:tab w:val="left" w:pos="720"/>
        </w:tabs>
        <w:rPr>
          <w:rFonts w:cs="Tahoma"/>
          <w:b w:val="0"/>
        </w:rPr>
      </w:pPr>
      <w:r>
        <w:rPr>
          <w:rFonts w:cs="Tahoma"/>
          <w:b w:val="0"/>
        </w:rPr>
        <w:t>{</w:t>
      </w:r>
      <w:proofErr w:type="spellStart"/>
      <w:r>
        <w:rPr>
          <w:rFonts w:cs="Tahoma"/>
          <w:b w:val="0"/>
        </w:rPr>
        <w:t>musclePower</w:t>
      </w:r>
      <w:proofErr w:type="spellEnd"/>
      <w:r>
        <w:rPr>
          <w:rFonts w:cs="Tahoma"/>
          <w:b w:val="0"/>
        </w:rPr>
        <w:t>}</w:t>
      </w:r>
      <w:r w:rsidR="00555D21" w:rsidRPr="00B16772">
        <w:rPr>
          <w:rFonts w:cs="Tahoma"/>
          <w:b w:val="0"/>
        </w:rPr>
        <w:br/>
      </w:r>
    </w:p>
    <w:p w14:paraId="6A676137" w14:textId="77777777" w:rsidR="00555D21" w:rsidRPr="00B16772" w:rsidRDefault="0019049D" w:rsidP="00C43B32">
      <w:pPr>
        <w:pStyle w:val="BodyText"/>
        <w:tabs>
          <w:tab w:val="left" w:pos="720"/>
          <w:tab w:val="left" w:pos="6599"/>
        </w:tabs>
        <w:rPr>
          <w:rFonts w:cs="Tahoma"/>
        </w:rPr>
      </w:pPr>
      <w:r w:rsidRPr="00B16772">
        <w:rPr>
          <w:rFonts w:cs="Tahoma"/>
        </w:rPr>
        <w:lastRenderedPageBreak/>
        <w:t xml:space="preserve">4.3.3 </w:t>
      </w:r>
      <w:r w:rsidR="00D43235" w:rsidRPr="00B16772">
        <w:rPr>
          <w:rFonts w:cs="Tahoma"/>
        </w:rPr>
        <w:t>R</w:t>
      </w:r>
      <w:r w:rsidR="00CB1828" w:rsidRPr="00B16772">
        <w:rPr>
          <w:rFonts w:cs="Tahoma"/>
        </w:rPr>
        <w:t xml:space="preserve">ange of motion </w:t>
      </w:r>
      <w:r w:rsidR="00C43B32" w:rsidRPr="00B16772">
        <w:rPr>
          <w:rFonts w:cs="Tahoma"/>
        </w:rPr>
        <w:tab/>
      </w:r>
    </w:p>
    <w:p w14:paraId="127D9A66" w14:textId="16955FE2" w:rsidR="004C5D80" w:rsidRDefault="004C5D80" w:rsidP="00B16772">
      <w:pPr>
        <w:tabs>
          <w:tab w:val="left" w:pos="720"/>
        </w:tabs>
        <w:rPr>
          <w:rFonts w:ascii="Tahoma" w:hAnsi="Tahoma" w:cs="Tahoma"/>
          <w:b/>
        </w:rPr>
      </w:pPr>
      <w:r>
        <w:rPr>
          <w:rFonts w:ascii="Tahoma" w:hAnsi="Tahoma" w:cs="Tahoma"/>
          <w:b/>
        </w:rPr>
        <w:t>Shoulder</w:t>
      </w:r>
    </w:p>
    <w:p w14:paraId="67E71213" w14:textId="65CF8A57" w:rsidR="004C5D80" w:rsidRPr="004C5D80" w:rsidRDefault="004C5D80" w:rsidP="00B16772">
      <w:pPr>
        <w:tabs>
          <w:tab w:val="left" w:pos="720"/>
        </w:tabs>
        <w:rPr>
          <w:rFonts w:ascii="Tahoma" w:hAnsi="Tahoma" w:cs="Tahoma"/>
        </w:rPr>
      </w:pPr>
      <w:r>
        <w:rPr>
          <w:rFonts w:ascii="Tahoma" w:hAnsi="Tahoma" w:cs="Tahoma"/>
        </w:rPr>
        <w:t>{shoulders}</w:t>
      </w:r>
    </w:p>
    <w:p w14:paraId="61E2D575" w14:textId="77777777" w:rsidR="004C5D80" w:rsidRDefault="004C5D80" w:rsidP="00B16772">
      <w:pPr>
        <w:tabs>
          <w:tab w:val="left" w:pos="720"/>
        </w:tabs>
        <w:rPr>
          <w:rFonts w:ascii="Tahoma" w:hAnsi="Tahoma" w:cs="Tahoma"/>
          <w:b/>
        </w:rPr>
      </w:pPr>
    </w:p>
    <w:p w14:paraId="5D3CB998" w14:textId="26AD5000" w:rsidR="00B74777" w:rsidRDefault="00B74777" w:rsidP="00B16772">
      <w:pPr>
        <w:tabs>
          <w:tab w:val="left" w:pos="720"/>
        </w:tabs>
        <w:rPr>
          <w:rFonts w:ascii="Tahoma" w:hAnsi="Tahoma" w:cs="Tahoma"/>
          <w:b/>
        </w:rPr>
      </w:pPr>
      <w:r w:rsidRPr="00B16772">
        <w:rPr>
          <w:rFonts w:ascii="Tahoma" w:hAnsi="Tahoma" w:cs="Tahoma"/>
          <w:b/>
        </w:rPr>
        <w:t>Forearm and wrist</w:t>
      </w:r>
    </w:p>
    <w:p w14:paraId="12135DC1" w14:textId="77777777" w:rsidR="004C5D80" w:rsidRDefault="004C5D80" w:rsidP="004C5D80">
      <w:pPr>
        <w:tabs>
          <w:tab w:val="left" w:pos="720"/>
        </w:tabs>
        <w:rPr>
          <w:rFonts w:ascii="Tahoma" w:hAnsi="Tahoma" w:cs="Tahoma"/>
        </w:rPr>
      </w:pPr>
      <w:r>
        <w:rPr>
          <w:rFonts w:ascii="Tahoma" w:hAnsi="Tahoma" w:cs="Tahoma"/>
        </w:rPr>
        <w:t>{</w:t>
      </w:r>
      <w:proofErr w:type="spellStart"/>
      <w:r>
        <w:rPr>
          <w:rFonts w:ascii="Tahoma" w:hAnsi="Tahoma" w:cs="Tahoma"/>
        </w:rPr>
        <w:t>forearmWrist</w:t>
      </w:r>
      <w:proofErr w:type="spellEnd"/>
      <w:r>
        <w:rPr>
          <w:rFonts w:ascii="Tahoma" w:hAnsi="Tahoma" w:cs="Tahoma"/>
        </w:rPr>
        <w:t>}</w:t>
      </w:r>
    </w:p>
    <w:p w14:paraId="6E78243E" w14:textId="65FB1135" w:rsidR="004C5D80" w:rsidRDefault="004C5D80" w:rsidP="00B16772">
      <w:pPr>
        <w:tabs>
          <w:tab w:val="left" w:pos="720"/>
        </w:tabs>
        <w:rPr>
          <w:rFonts w:cs="Tahoma"/>
          <w:b/>
        </w:rPr>
      </w:pPr>
    </w:p>
    <w:p w14:paraId="6BD003C8" w14:textId="2B1584B5" w:rsidR="004C5D80" w:rsidRPr="004C5D80" w:rsidRDefault="004C5D80" w:rsidP="004C5D80">
      <w:pPr>
        <w:pStyle w:val="BodyText"/>
        <w:tabs>
          <w:tab w:val="left" w:pos="720"/>
        </w:tabs>
        <w:rPr>
          <w:rFonts w:cs="Tahoma"/>
        </w:rPr>
      </w:pPr>
      <w:r w:rsidRPr="004C5D80">
        <w:rPr>
          <w:rFonts w:cs="Tahoma"/>
        </w:rPr>
        <w:t>Elbow</w:t>
      </w:r>
    </w:p>
    <w:p w14:paraId="7390E6D9" w14:textId="2759B7C9" w:rsidR="004C5D80" w:rsidRDefault="004C5D80" w:rsidP="00B16772">
      <w:pPr>
        <w:tabs>
          <w:tab w:val="left" w:pos="720"/>
        </w:tabs>
        <w:rPr>
          <w:rFonts w:ascii="Tahoma" w:hAnsi="Tahoma" w:cs="Tahoma"/>
        </w:rPr>
      </w:pPr>
      <w:r w:rsidRPr="004C5D80">
        <w:rPr>
          <w:rFonts w:ascii="Tahoma" w:hAnsi="Tahoma" w:cs="Tahoma"/>
        </w:rPr>
        <w:t>{elbow}</w:t>
      </w:r>
    </w:p>
    <w:p w14:paraId="37EC5D62" w14:textId="01C73765" w:rsidR="004C5D80" w:rsidRDefault="004C5D80" w:rsidP="00B16772">
      <w:pPr>
        <w:tabs>
          <w:tab w:val="left" w:pos="720"/>
        </w:tabs>
        <w:rPr>
          <w:rFonts w:ascii="Tahoma" w:hAnsi="Tahoma" w:cs="Tahoma"/>
        </w:rPr>
      </w:pPr>
    </w:p>
    <w:p w14:paraId="52A4D969" w14:textId="103C1BC6" w:rsidR="004C5D80" w:rsidRPr="004C5D80" w:rsidRDefault="004C5D80" w:rsidP="00B16772">
      <w:pPr>
        <w:tabs>
          <w:tab w:val="left" w:pos="720"/>
        </w:tabs>
        <w:rPr>
          <w:rFonts w:ascii="Tahoma" w:hAnsi="Tahoma" w:cs="Tahoma"/>
          <w:b/>
        </w:rPr>
      </w:pPr>
      <w:r w:rsidRPr="004C5D80">
        <w:rPr>
          <w:rFonts w:ascii="Tahoma" w:hAnsi="Tahoma" w:cs="Tahoma"/>
          <w:b/>
        </w:rPr>
        <w:t>Hand</w:t>
      </w:r>
    </w:p>
    <w:p w14:paraId="6D023CB7" w14:textId="1C885B29" w:rsidR="004C5D80" w:rsidRDefault="004C5D80" w:rsidP="00B16772">
      <w:pPr>
        <w:tabs>
          <w:tab w:val="left" w:pos="720"/>
        </w:tabs>
        <w:rPr>
          <w:rFonts w:ascii="Tahoma" w:hAnsi="Tahoma" w:cs="Tahoma"/>
        </w:rPr>
      </w:pPr>
      <w:r>
        <w:rPr>
          <w:rFonts w:ascii="Tahoma" w:hAnsi="Tahoma" w:cs="Tahoma"/>
        </w:rPr>
        <w:t>{hand}</w:t>
      </w:r>
    </w:p>
    <w:p w14:paraId="361DE75F" w14:textId="3441F92F" w:rsidR="004C5D80" w:rsidRDefault="004C5D80" w:rsidP="00B16772">
      <w:pPr>
        <w:tabs>
          <w:tab w:val="left" w:pos="720"/>
        </w:tabs>
        <w:rPr>
          <w:rFonts w:ascii="Tahoma" w:hAnsi="Tahoma" w:cs="Tahoma"/>
        </w:rPr>
      </w:pPr>
    </w:p>
    <w:p w14:paraId="62015976" w14:textId="2916D086" w:rsidR="004C5D80" w:rsidRPr="004C5D80" w:rsidRDefault="004C5D80" w:rsidP="00B16772">
      <w:pPr>
        <w:tabs>
          <w:tab w:val="left" w:pos="720"/>
        </w:tabs>
        <w:rPr>
          <w:rFonts w:ascii="Tahoma" w:hAnsi="Tahoma" w:cs="Tahoma"/>
          <w:b/>
        </w:rPr>
      </w:pPr>
      <w:r w:rsidRPr="004C5D80">
        <w:rPr>
          <w:rFonts w:ascii="Tahoma" w:hAnsi="Tahoma" w:cs="Tahoma"/>
          <w:b/>
        </w:rPr>
        <w:t>Hip</w:t>
      </w:r>
    </w:p>
    <w:p w14:paraId="6B4A7932" w14:textId="246AD36B" w:rsidR="004C5D80" w:rsidRDefault="004C5D80" w:rsidP="00B16772">
      <w:pPr>
        <w:tabs>
          <w:tab w:val="left" w:pos="720"/>
        </w:tabs>
        <w:rPr>
          <w:rFonts w:ascii="Tahoma" w:hAnsi="Tahoma" w:cs="Tahoma"/>
        </w:rPr>
      </w:pPr>
      <w:r>
        <w:rPr>
          <w:rFonts w:ascii="Tahoma" w:hAnsi="Tahoma" w:cs="Tahoma"/>
        </w:rPr>
        <w:t>{hip}</w:t>
      </w:r>
    </w:p>
    <w:p w14:paraId="313D8717" w14:textId="77777777" w:rsidR="004C5D80" w:rsidRPr="004C5D80" w:rsidRDefault="004C5D80" w:rsidP="00B16772">
      <w:pPr>
        <w:tabs>
          <w:tab w:val="left" w:pos="720"/>
        </w:tabs>
        <w:rPr>
          <w:rFonts w:ascii="Tahoma" w:hAnsi="Tahoma" w:cs="Tahoma"/>
        </w:rPr>
      </w:pPr>
    </w:p>
    <w:p w14:paraId="7DA8D2AF" w14:textId="77777777" w:rsidR="00001BA1" w:rsidRPr="00B16772" w:rsidRDefault="00001BA1" w:rsidP="00001BA1">
      <w:pPr>
        <w:pStyle w:val="BodyText"/>
        <w:tabs>
          <w:tab w:val="left" w:pos="720"/>
        </w:tabs>
        <w:rPr>
          <w:rFonts w:cs="Tahoma"/>
        </w:rPr>
      </w:pPr>
      <w:r w:rsidRPr="00B16772">
        <w:rPr>
          <w:rFonts w:cs="Tahoma"/>
        </w:rPr>
        <w:t xml:space="preserve">Knee </w:t>
      </w:r>
    </w:p>
    <w:p w14:paraId="50A774F1" w14:textId="12B45370" w:rsidR="00001BA1" w:rsidRDefault="004C5D80" w:rsidP="00001BA1">
      <w:pPr>
        <w:tabs>
          <w:tab w:val="left" w:pos="720"/>
        </w:tabs>
        <w:rPr>
          <w:rFonts w:ascii="Tahoma" w:hAnsi="Tahoma" w:cs="Tahoma"/>
        </w:rPr>
      </w:pPr>
      <w:r>
        <w:rPr>
          <w:rFonts w:ascii="Tahoma" w:hAnsi="Tahoma" w:cs="Tahoma"/>
        </w:rPr>
        <w:t>{knee}</w:t>
      </w:r>
    </w:p>
    <w:p w14:paraId="1B3D2F72" w14:textId="1551DE4A" w:rsidR="004C5D80" w:rsidRDefault="004C5D80" w:rsidP="00001BA1">
      <w:pPr>
        <w:tabs>
          <w:tab w:val="left" w:pos="720"/>
        </w:tabs>
        <w:rPr>
          <w:rFonts w:ascii="Tahoma" w:hAnsi="Tahoma" w:cs="Tahoma"/>
        </w:rPr>
      </w:pPr>
    </w:p>
    <w:p w14:paraId="00C9875E" w14:textId="3A71159D" w:rsidR="004C5D80" w:rsidRPr="004C5D80" w:rsidRDefault="004C5D80" w:rsidP="00001BA1">
      <w:pPr>
        <w:tabs>
          <w:tab w:val="left" w:pos="720"/>
        </w:tabs>
        <w:rPr>
          <w:rFonts w:ascii="Tahoma" w:hAnsi="Tahoma" w:cs="Tahoma"/>
          <w:b/>
        </w:rPr>
      </w:pPr>
      <w:r w:rsidRPr="004C5D80">
        <w:rPr>
          <w:rFonts w:ascii="Tahoma" w:hAnsi="Tahoma" w:cs="Tahoma"/>
          <w:b/>
        </w:rPr>
        <w:t>Ankle</w:t>
      </w:r>
    </w:p>
    <w:p w14:paraId="1F56FF07" w14:textId="5F9A3398" w:rsidR="004C5D80" w:rsidRPr="00B16772" w:rsidRDefault="004C5D80" w:rsidP="00001BA1">
      <w:pPr>
        <w:tabs>
          <w:tab w:val="left" w:pos="720"/>
        </w:tabs>
        <w:rPr>
          <w:rFonts w:ascii="Tahoma" w:hAnsi="Tahoma" w:cs="Tahoma"/>
        </w:rPr>
      </w:pPr>
      <w:r>
        <w:rPr>
          <w:rFonts w:ascii="Tahoma" w:hAnsi="Tahoma" w:cs="Tahoma"/>
        </w:rPr>
        <w:t>{ankle}</w:t>
      </w:r>
    </w:p>
    <w:p w14:paraId="0B8013A5" w14:textId="77777777" w:rsidR="00001BA1" w:rsidRPr="00B16772" w:rsidRDefault="00001BA1" w:rsidP="00001BA1">
      <w:pPr>
        <w:tabs>
          <w:tab w:val="left" w:pos="720"/>
        </w:tabs>
        <w:rPr>
          <w:rFonts w:ascii="Tahoma" w:hAnsi="Tahoma" w:cs="Tahoma"/>
        </w:rPr>
      </w:pPr>
    </w:p>
    <w:p w14:paraId="4B7E64FA" w14:textId="77777777" w:rsidR="00021C2B" w:rsidRPr="00B16772" w:rsidRDefault="0019049D" w:rsidP="00555D21">
      <w:pPr>
        <w:pStyle w:val="BodyText"/>
        <w:tabs>
          <w:tab w:val="left" w:pos="720"/>
        </w:tabs>
        <w:rPr>
          <w:rFonts w:cs="Tahoma"/>
        </w:rPr>
      </w:pPr>
      <w:r w:rsidRPr="00B16772">
        <w:rPr>
          <w:rFonts w:cs="Tahoma"/>
        </w:rPr>
        <w:t xml:space="preserve">4.3.4 </w:t>
      </w:r>
      <w:r w:rsidR="00D43235" w:rsidRPr="00B16772">
        <w:rPr>
          <w:rFonts w:cs="Tahoma"/>
        </w:rPr>
        <w:t>P</w:t>
      </w:r>
      <w:r w:rsidR="00021C2B" w:rsidRPr="00B16772">
        <w:rPr>
          <w:rFonts w:cs="Tahoma"/>
        </w:rPr>
        <w:t>ain</w:t>
      </w:r>
    </w:p>
    <w:p w14:paraId="561D8509" w14:textId="77777777" w:rsidR="00021C2B" w:rsidRPr="00B16772" w:rsidRDefault="00021C2B" w:rsidP="00555D21">
      <w:pPr>
        <w:pStyle w:val="BodyText"/>
        <w:tabs>
          <w:tab w:val="left" w:pos="720"/>
        </w:tabs>
        <w:rPr>
          <w:rFonts w:cs="Tahoma"/>
          <w:b w:val="0"/>
        </w:rPr>
      </w:pPr>
    </w:p>
    <w:p w14:paraId="771E2B5A" w14:textId="77777777" w:rsidR="00C47B72" w:rsidRPr="00B16772" w:rsidRDefault="0019049D" w:rsidP="00C47B72">
      <w:pPr>
        <w:pStyle w:val="BodyText"/>
        <w:tabs>
          <w:tab w:val="left" w:pos="720"/>
        </w:tabs>
        <w:rPr>
          <w:rFonts w:cs="Tahoma"/>
        </w:rPr>
      </w:pPr>
      <w:r w:rsidRPr="00B16772">
        <w:rPr>
          <w:rFonts w:cs="Tahoma"/>
        </w:rPr>
        <w:t xml:space="preserve">4.3.5 </w:t>
      </w:r>
      <w:r w:rsidR="00D43235" w:rsidRPr="00B16772">
        <w:rPr>
          <w:rFonts w:cs="Tahoma"/>
        </w:rPr>
        <w:t>B</w:t>
      </w:r>
      <w:r w:rsidR="00021C2B" w:rsidRPr="00B16772">
        <w:rPr>
          <w:rFonts w:cs="Tahoma"/>
        </w:rPr>
        <w:t>alance</w:t>
      </w:r>
    </w:p>
    <w:p w14:paraId="5B72154D" w14:textId="77777777" w:rsidR="00C47B72" w:rsidRPr="00B16772" w:rsidRDefault="00C47B72" w:rsidP="00C47B72">
      <w:pPr>
        <w:pStyle w:val="BodyText"/>
        <w:tabs>
          <w:tab w:val="left" w:pos="720"/>
        </w:tabs>
        <w:rPr>
          <w:rFonts w:cs="Tahoma"/>
          <w:sz w:val="22"/>
        </w:rPr>
      </w:pPr>
    </w:p>
    <w:p w14:paraId="42A823AF" w14:textId="1317C24D" w:rsidR="00013E99" w:rsidRDefault="00D43235" w:rsidP="00C47B72">
      <w:pPr>
        <w:pStyle w:val="BodyText"/>
        <w:tabs>
          <w:tab w:val="left" w:pos="720"/>
        </w:tabs>
        <w:rPr>
          <w:rFonts w:cs="Tahoma"/>
          <w:sz w:val="22"/>
        </w:rPr>
      </w:pPr>
      <w:r w:rsidRPr="00B16772">
        <w:rPr>
          <w:rFonts w:cs="Tahoma"/>
          <w:sz w:val="22"/>
        </w:rPr>
        <w:t>Berg Balance S</w:t>
      </w:r>
      <w:r w:rsidR="00994218" w:rsidRPr="00B16772">
        <w:rPr>
          <w:rFonts w:cs="Tahoma"/>
          <w:sz w:val="22"/>
        </w:rPr>
        <w:t>cale</w:t>
      </w:r>
    </w:p>
    <w:p w14:paraId="1185C264" w14:textId="6442A343" w:rsidR="006E50E0" w:rsidRPr="006E50E0" w:rsidRDefault="006E50E0" w:rsidP="00C47B72">
      <w:pPr>
        <w:pStyle w:val="BodyText"/>
        <w:tabs>
          <w:tab w:val="left" w:pos="720"/>
        </w:tabs>
        <w:rPr>
          <w:rFonts w:cs="Tahoma"/>
          <w:b w:val="0"/>
        </w:rPr>
      </w:pPr>
      <w:r>
        <w:rPr>
          <w:rFonts w:cs="Tahoma"/>
          <w:b w:val="0"/>
        </w:rPr>
        <w:t>{</w:t>
      </w:r>
      <w:proofErr w:type="spellStart"/>
      <w:r>
        <w:rPr>
          <w:rFonts w:cs="Tahoma"/>
          <w:b w:val="0"/>
        </w:rPr>
        <w:t>borgBalance</w:t>
      </w:r>
      <w:proofErr w:type="spellEnd"/>
      <w:r>
        <w:rPr>
          <w:rFonts w:cs="Tahoma"/>
          <w:b w:val="0"/>
        </w:rPr>
        <w:t>}</w:t>
      </w:r>
    </w:p>
    <w:p w14:paraId="6D78E733" w14:textId="77777777" w:rsidR="00E26F83" w:rsidRPr="00B16772" w:rsidRDefault="00E26F83" w:rsidP="003630B5">
      <w:pPr>
        <w:tabs>
          <w:tab w:val="left" w:pos="3645"/>
        </w:tabs>
        <w:rPr>
          <w:rFonts w:ascii="Tahoma" w:hAnsi="Tahoma" w:cs="Tahoma"/>
        </w:rPr>
      </w:pPr>
    </w:p>
    <w:p w14:paraId="524A8889" w14:textId="77777777" w:rsidR="00013E99" w:rsidRPr="006E50E0" w:rsidRDefault="00C47B72" w:rsidP="003630B5">
      <w:pPr>
        <w:tabs>
          <w:tab w:val="left" w:pos="3645"/>
        </w:tabs>
        <w:rPr>
          <w:rFonts w:ascii="Tahoma" w:hAnsi="Tahoma" w:cs="Tahoma"/>
          <w:b/>
          <w:sz w:val="22"/>
          <w:szCs w:val="22"/>
        </w:rPr>
      </w:pPr>
      <w:r w:rsidRPr="006E50E0">
        <w:rPr>
          <w:rFonts w:ascii="Tahoma" w:hAnsi="Tahoma" w:cs="Tahoma"/>
          <w:b/>
          <w:sz w:val="22"/>
          <w:szCs w:val="22"/>
        </w:rPr>
        <w:t>4.3.6</w:t>
      </w:r>
      <w:r w:rsidR="005F7417" w:rsidRPr="006E50E0">
        <w:rPr>
          <w:rFonts w:ascii="Tahoma" w:hAnsi="Tahoma" w:cs="Tahoma"/>
          <w:b/>
          <w:sz w:val="22"/>
          <w:szCs w:val="22"/>
        </w:rPr>
        <w:t xml:space="preserve"> </w:t>
      </w:r>
      <w:r w:rsidR="00154D53" w:rsidRPr="006E50E0">
        <w:rPr>
          <w:rFonts w:ascii="Tahoma" w:hAnsi="Tahoma" w:cs="Tahoma"/>
          <w:b/>
          <w:sz w:val="22"/>
          <w:szCs w:val="22"/>
        </w:rPr>
        <w:t>S</w:t>
      </w:r>
      <w:r w:rsidR="00D43235" w:rsidRPr="006E50E0">
        <w:rPr>
          <w:rFonts w:ascii="Tahoma" w:hAnsi="Tahoma" w:cs="Tahoma"/>
          <w:b/>
          <w:sz w:val="22"/>
          <w:szCs w:val="22"/>
        </w:rPr>
        <w:t>ensation</w:t>
      </w:r>
    </w:p>
    <w:p w14:paraId="0542683E" w14:textId="77777777" w:rsidR="006E50E0" w:rsidRDefault="006E50E0" w:rsidP="003630B5">
      <w:pPr>
        <w:tabs>
          <w:tab w:val="left" w:pos="3645"/>
        </w:tabs>
        <w:rPr>
          <w:rFonts w:ascii="Tahoma" w:hAnsi="Tahoma" w:cs="Tahoma"/>
          <w:bCs/>
        </w:rPr>
      </w:pPr>
      <w:r w:rsidRPr="006E50E0">
        <w:rPr>
          <w:rFonts w:ascii="Tahoma" w:hAnsi="Tahoma" w:cs="Tahoma"/>
          <w:b/>
          <w:bCs/>
        </w:rPr>
        <w:t>4.3.6.1 Upper Extremity</w:t>
      </w:r>
      <w:r>
        <w:rPr>
          <w:rFonts w:ascii="Tahoma" w:hAnsi="Tahoma" w:cs="Tahoma"/>
          <w:bCs/>
        </w:rPr>
        <w:t xml:space="preserve"> </w:t>
      </w:r>
    </w:p>
    <w:p w14:paraId="1EB578AE" w14:textId="721BC31E" w:rsidR="00A90261" w:rsidRDefault="004C5D80" w:rsidP="003630B5">
      <w:pPr>
        <w:tabs>
          <w:tab w:val="left" w:pos="3645"/>
        </w:tabs>
        <w:rPr>
          <w:rFonts w:ascii="Tahoma" w:hAnsi="Tahoma" w:cs="Tahoma"/>
          <w:bCs/>
        </w:rPr>
      </w:pPr>
      <w:r>
        <w:rPr>
          <w:rFonts w:ascii="Tahoma" w:hAnsi="Tahoma" w:cs="Tahoma"/>
          <w:bCs/>
        </w:rPr>
        <w:t>{</w:t>
      </w:r>
      <w:proofErr w:type="spellStart"/>
      <w:r>
        <w:rPr>
          <w:rFonts w:ascii="Tahoma" w:hAnsi="Tahoma" w:cs="Tahoma"/>
          <w:bCs/>
        </w:rPr>
        <w:t>sensation</w:t>
      </w:r>
      <w:r w:rsidR="006E50E0">
        <w:rPr>
          <w:rFonts w:ascii="Tahoma" w:hAnsi="Tahoma" w:cs="Tahoma"/>
          <w:bCs/>
        </w:rPr>
        <w:t>Upper</w:t>
      </w:r>
      <w:proofErr w:type="spellEnd"/>
      <w:r>
        <w:rPr>
          <w:rFonts w:ascii="Tahoma" w:hAnsi="Tahoma" w:cs="Tahoma"/>
          <w:bCs/>
        </w:rPr>
        <w:t>}</w:t>
      </w:r>
    </w:p>
    <w:p w14:paraId="2E194CF6" w14:textId="77777777" w:rsidR="006E50E0" w:rsidRDefault="006E50E0" w:rsidP="003630B5">
      <w:pPr>
        <w:tabs>
          <w:tab w:val="left" w:pos="3645"/>
        </w:tabs>
        <w:rPr>
          <w:rFonts w:ascii="Tahoma" w:hAnsi="Tahoma" w:cs="Tahoma"/>
          <w:bCs/>
        </w:rPr>
      </w:pPr>
    </w:p>
    <w:p w14:paraId="6CF2A076" w14:textId="60AF75E6" w:rsidR="006E50E0" w:rsidRDefault="006E50E0" w:rsidP="006E50E0">
      <w:pPr>
        <w:tabs>
          <w:tab w:val="left" w:pos="3645"/>
        </w:tabs>
        <w:rPr>
          <w:rFonts w:ascii="Tahoma" w:hAnsi="Tahoma" w:cs="Tahoma"/>
          <w:bCs/>
        </w:rPr>
      </w:pPr>
      <w:r w:rsidRPr="006E50E0">
        <w:rPr>
          <w:rFonts w:ascii="Tahoma" w:hAnsi="Tahoma" w:cs="Tahoma"/>
          <w:b/>
          <w:bCs/>
        </w:rPr>
        <w:t>4.3.6.</w:t>
      </w:r>
      <w:r>
        <w:rPr>
          <w:rFonts w:ascii="Tahoma" w:hAnsi="Tahoma" w:cs="Tahoma"/>
          <w:b/>
          <w:bCs/>
        </w:rPr>
        <w:t>2</w:t>
      </w:r>
      <w:r w:rsidRPr="006E50E0">
        <w:rPr>
          <w:rFonts w:ascii="Tahoma" w:hAnsi="Tahoma" w:cs="Tahoma"/>
          <w:b/>
          <w:bCs/>
        </w:rPr>
        <w:t xml:space="preserve"> </w:t>
      </w:r>
      <w:r>
        <w:rPr>
          <w:rFonts w:ascii="Tahoma" w:hAnsi="Tahoma" w:cs="Tahoma"/>
          <w:b/>
          <w:bCs/>
        </w:rPr>
        <w:t>Trunk</w:t>
      </w:r>
      <w:r w:rsidRPr="006E50E0">
        <w:rPr>
          <w:rFonts w:ascii="Tahoma" w:hAnsi="Tahoma" w:cs="Tahoma"/>
          <w:b/>
          <w:bCs/>
        </w:rPr>
        <w:t xml:space="preserve"> Extremity</w:t>
      </w:r>
      <w:r>
        <w:rPr>
          <w:rFonts w:ascii="Tahoma" w:hAnsi="Tahoma" w:cs="Tahoma"/>
          <w:bCs/>
        </w:rPr>
        <w:t xml:space="preserve"> </w:t>
      </w:r>
    </w:p>
    <w:p w14:paraId="3302C3AE" w14:textId="4B9F97BA" w:rsidR="006E50E0" w:rsidRDefault="006E50E0" w:rsidP="006E50E0">
      <w:pPr>
        <w:tabs>
          <w:tab w:val="left" w:pos="3645"/>
        </w:tabs>
        <w:rPr>
          <w:rFonts w:ascii="Tahoma" w:hAnsi="Tahoma" w:cs="Tahoma"/>
          <w:bCs/>
        </w:rPr>
      </w:pPr>
      <w:r>
        <w:rPr>
          <w:rFonts w:ascii="Tahoma" w:hAnsi="Tahoma" w:cs="Tahoma"/>
          <w:bCs/>
        </w:rPr>
        <w:t>{</w:t>
      </w:r>
      <w:proofErr w:type="spellStart"/>
      <w:r>
        <w:rPr>
          <w:rFonts w:ascii="Tahoma" w:hAnsi="Tahoma" w:cs="Tahoma"/>
          <w:bCs/>
        </w:rPr>
        <w:t>sensationTrunk</w:t>
      </w:r>
      <w:proofErr w:type="spellEnd"/>
      <w:r>
        <w:rPr>
          <w:rFonts w:ascii="Tahoma" w:hAnsi="Tahoma" w:cs="Tahoma"/>
          <w:bCs/>
        </w:rPr>
        <w:t>}</w:t>
      </w:r>
    </w:p>
    <w:p w14:paraId="448CAABD" w14:textId="77777777" w:rsidR="006E50E0" w:rsidRDefault="006E50E0" w:rsidP="006E50E0">
      <w:pPr>
        <w:tabs>
          <w:tab w:val="left" w:pos="3645"/>
        </w:tabs>
        <w:rPr>
          <w:rFonts w:ascii="Tahoma" w:hAnsi="Tahoma" w:cs="Tahoma"/>
          <w:bCs/>
        </w:rPr>
      </w:pPr>
    </w:p>
    <w:p w14:paraId="13466B44" w14:textId="53513236" w:rsidR="006E50E0" w:rsidRDefault="006E50E0" w:rsidP="006E50E0">
      <w:pPr>
        <w:tabs>
          <w:tab w:val="left" w:pos="3645"/>
        </w:tabs>
        <w:rPr>
          <w:rFonts w:ascii="Tahoma" w:hAnsi="Tahoma" w:cs="Tahoma"/>
          <w:bCs/>
        </w:rPr>
      </w:pPr>
      <w:r w:rsidRPr="006E50E0">
        <w:rPr>
          <w:rFonts w:ascii="Tahoma" w:hAnsi="Tahoma" w:cs="Tahoma"/>
          <w:b/>
          <w:bCs/>
        </w:rPr>
        <w:t>4.3.6.</w:t>
      </w:r>
      <w:r>
        <w:rPr>
          <w:rFonts w:ascii="Tahoma" w:hAnsi="Tahoma" w:cs="Tahoma"/>
          <w:b/>
          <w:bCs/>
        </w:rPr>
        <w:t>3</w:t>
      </w:r>
      <w:r w:rsidRPr="006E50E0">
        <w:rPr>
          <w:rFonts w:ascii="Tahoma" w:hAnsi="Tahoma" w:cs="Tahoma"/>
          <w:b/>
          <w:bCs/>
        </w:rPr>
        <w:t xml:space="preserve"> </w:t>
      </w:r>
      <w:r>
        <w:rPr>
          <w:rFonts w:ascii="Tahoma" w:hAnsi="Tahoma" w:cs="Tahoma"/>
          <w:b/>
          <w:bCs/>
        </w:rPr>
        <w:t>Lower</w:t>
      </w:r>
      <w:r w:rsidRPr="006E50E0">
        <w:rPr>
          <w:rFonts w:ascii="Tahoma" w:hAnsi="Tahoma" w:cs="Tahoma"/>
          <w:b/>
          <w:bCs/>
        </w:rPr>
        <w:t xml:space="preserve"> Extremity</w:t>
      </w:r>
      <w:r>
        <w:rPr>
          <w:rFonts w:ascii="Tahoma" w:hAnsi="Tahoma" w:cs="Tahoma"/>
          <w:bCs/>
        </w:rPr>
        <w:t xml:space="preserve"> </w:t>
      </w:r>
    </w:p>
    <w:p w14:paraId="0F8DBD30" w14:textId="2FF101D8" w:rsidR="006E50E0" w:rsidRPr="00B16772" w:rsidRDefault="006E50E0" w:rsidP="006E50E0">
      <w:pPr>
        <w:tabs>
          <w:tab w:val="left" w:pos="3645"/>
        </w:tabs>
        <w:rPr>
          <w:rFonts w:ascii="Tahoma" w:hAnsi="Tahoma" w:cs="Tahoma"/>
          <w:bCs/>
        </w:rPr>
      </w:pPr>
      <w:r>
        <w:rPr>
          <w:rFonts w:ascii="Tahoma" w:hAnsi="Tahoma" w:cs="Tahoma"/>
          <w:bCs/>
        </w:rPr>
        <w:t>{</w:t>
      </w:r>
      <w:proofErr w:type="spellStart"/>
      <w:r>
        <w:rPr>
          <w:rFonts w:ascii="Tahoma" w:hAnsi="Tahoma" w:cs="Tahoma"/>
          <w:bCs/>
        </w:rPr>
        <w:t>sensationLower</w:t>
      </w:r>
      <w:proofErr w:type="spellEnd"/>
      <w:r>
        <w:rPr>
          <w:rFonts w:ascii="Tahoma" w:hAnsi="Tahoma" w:cs="Tahoma"/>
          <w:bCs/>
        </w:rPr>
        <w:t>}</w:t>
      </w:r>
    </w:p>
    <w:p w14:paraId="6E24C27F" w14:textId="77777777" w:rsidR="006E50E0" w:rsidRPr="00B16772" w:rsidRDefault="006E50E0" w:rsidP="006E50E0">
      <w:pPr>
        <w:tabs>
          <w:tab w:val="left" w:pos="3645"/>
        </w:tabs>
        <w:rPr>
          <w:rFonts w:ascii="Tahoma" w:hAnsi="Tahoma" w:cs="Tahoma"/>
          <w:bCs/>
        </w:rPr>
      </w:pPr>
    </w:p>
    <w:p w14:paraId="47F3BEFC" w14:textId="77777777" w:rsidR="006E50E0" w:rsidRPr="00B16772" w:rsidRDefault="006E50E0" w:rsidP="003630B5">
      <w:pPr>
        <w:tabs>
          <w:tab w:val="left" w:pos="3645"/>
        </w:tabs>
        <w:rPr>
          <w:rFonts w:ascii="Tahoma" w:hAnsi="Tahoma" w:cs="Tahoma"/>
          <w:bCs/>
        </w:rPr>
      </w:pPr>
    </w:p>
    <w:p w14:paraId="32E37025" w14:textId="30D9838F" w:rsidR="00C2470F" w:rsidRDefault="00C47B72" w:rsidP="003630B5">
      <w:pPr>
        <w:tabs>
          <w:tab w:val="left" w:pos="3645"/>
        </w:tabs>
        <w:rPr>
          <w:rFonts w:ascii="Tahoma" w:hAnsi="Tahoma" w:cs="Tahoma"/>
          <w:b/>
        </w:rPr>
      </w:pPr>
      <w:r w:rsidRPr="00B16772">
        <w:rPr>
          <w:rFonts w:ascii="Tahoma" w:hAnsi="Tahoma" w:cs="Tahoma"/>
          <w:b/>
        </w:rPr>
        <w:t>4.3.7</w:t>
      </w:r>
      <w:r w:rsidR="005F7417" w:rsidRPr="00B16772">
        <w:rPr>
          <w:rFonts w:ascii="Tahoma" w:hAnsi="Tahoma" w:cs="Tahoma"/>
          <w:b/>
        </w:rPr>
        <w:t xml:space="preserve"> </w:t>
      </w:r>
      <w:r w:rsidR="000E51DA" w:rsidRPr="00B16772">
        <w:rPr>
          <w:rFonts w:ascii="Tahoma" w:hAnsi="Tahoma" w:cs="Tahoma"/>
          <w:b/>
        </w:rPr>
        <w:t>C</w:t>
      </w:r>
      <w:r w:rsidR="00C2470F" w:rsidRPr="00B16772">
        <w:rPr>
          <w:rFonts w:ascii="Tahoma" w:hAnsi="Tahoma" w:cs="Tahoma"/>
          <w:b/>
        </w:rPr>
        <w:t>o-ordination</w:t>
      </w:r>
    </w:p>
    <w:p w14:paraId="2398D07B" w14:textId="6D40E13D" w:rsidR="00871AAA" w:rsidRPr="00871AAA" w:rsidRDefault="00871AAA" w:rsidP="003630B5">
      <w:pPr>
        <w:tabs>
          <w:tab w:val="left" w:pos="3645"/>
        </w:tabs>
        <w:rPr>
          <w:rFonts w:ascii="Tahoma" w:hAnsi="Tahoma" w:cs="Tahoma"/>
        </w:rPr>
      </w:pPr>
      <w:r>
        <w:rPr>
          <w:rFonts w:ascii="Tahoma" w:hAnsi="Tahoma" w:cs="Tahoma"/>
        </w:rPr>
        <w:t>{coordination}</w:t>
      </w:r>
    </w:p>
    <w:p w14:paraId="5D71715C" w14:textId="77777777" w:rsidR="00C56A80" w:rsidRPr="00B16772" w:rsidRDefault="00C56A80" w:rsidP="003630B5">
      <w:pPr>
        <w:tabs>
          <w:tab w:val="left" w:pos="3645"/>
        </w:tabs>
        <w:rPr>
          <w:rFonts w:ascii="Tahoma" w:hAnsi="Tahoma" w:cs="Tahoma"/>
        </w:rPr>
      </w:pPr>
    </w:p>
    <w:p w14:paraId="1F2111A4" w14:textId="444DDA4E" w:rsidR="004C5D80" w:rsidRPr="00B16772" w:rsidRDefault="00C47B72" w:rsidP="00980A46">
      <w:pPr>
        <w:tabs>
          <w:tab w:val="right" w:pos="9026"/>
        </w:tabs>
        <w:rPr>
          <w:rFonts w:ascii="Tahoma" w:hAnsi="Tahoma" w:cs="Tahoma"/>
          <w:b/>
        </w:rPr>
      </w:pPr>
      <w:r w:rsidRPr="00B16772">
        <w:rPr>
          <w:rFonts w:ascii="Tahoma" w:hAnsi="Tahoma" w:cs="Tahoma"/>
          <w:b/>
        </w:rPr>
        <w:t>4.3.8</w:t>
      </w:r>
      <w:r w:rsidR="005F7417" w:rsidRPr="00B16772">
        <w:rPr>
          <w:rFonts w:ascii="Tahoma" w:hAnsi="Tahoma" w:cs="Tahoma"/>
          <w:b/>
        </w:rPr>
        <w:t xml:space="preserve"> </w:t>
      </w:r>
      <w:r w:rsidR="00980A46" w:rsidRPr="00B16772">
        <w:rPr>
          <w:rFonts w:ascii="Tahoma" w:hAnsi="Tahoma" w:cs="Tahoma"/>
          <w:b/>
        </w:rPr>
        <w:t>Posture</w:t>
      </w:r>
    </w:p>
    <w:p w14:paraId="45023374" w14:textId="3BE4AB3B" w:rsidR="00043BA1" w:rsidRPr="00EB7373" w:rsidRDefault="00EB7373" w:rsidP="00AE3AA0">
      <w:pPr>
        <w:tabs>
          <w:tab w:val="left" w:pos="3645"/>
        </w:tabs>
        <w:rPr>
          <w:rFonts w:ascii="Tahoma" w:hAnsi="Tahoma" w:cs="Tahoma"/>
        </w:rPr>
      </w:pPr>
      <w:r>
        <w:rPr>
          <w:rFonts w:ascii="Tahoma" w:hAnsi="Tahoma" w:cs="Tahoma"/>
        </w:rPr>
        <w:t>{posture}</w:t>
      </w:r>
    </w:p>
    <w:p w14:paraId="1220B4D1" w14:textId="77777777" w:rsidR="00871AAA" w:rsidRPr="00B16772" w:rsidRDefault="00871AAA" w:rsidP="00AE3AA0">
      <w:pPr>
        <w:tabs>
          <w:tab w:val="left" w:pos="3645"/>
        </w:tabs>
        <w:rPr>
          <w:rFonts w:ascii="Tahoma" w:hAnsi="Tahoma" w:cs="Tahoma"/>
          <w:u w:val="single"/>
        </w:rPr>
      </w:pPr>
    </w:p>
    <w:p w14:paraId="007CD5DE" w14:textId="77777777" w:rsidR="00960736" w:rsidRPr="00B16772" w:rsidRDefault="00C47B72" w:rsidP="003630B5">
      <w:pPr>
        <w:tabs>
          <w:tab w:val="left" w:pos="3645"/>
        </w:tabs>
        <w:rPr>
          <w:rFonts w:ascii="Tahoma" w:hAnsi="Tahoma" w:cs="Tahoma"/>
          <w:b/>
        </w:rPr>
      </w:pPr>
      <w:r w:rsidRPr="00B16772">
        <w:rPr>
          <w:rFonts w:ascii="Tahoma" w:hAnsi="Tahoma" w:cs="Tahoma"/>
          <w:b/>
        </w:rPr>
        <w:t>4.3.9</w:t>
      </w:r>
      <w:r w:rsidR="00904952" w:rsidRPr="00B16772">
        <w:rPr>
          <w:rFonts w:ascii="Tahoma" w:hAnsi="Tahoma" w:cs="Tahoma"/>
          <w:b/>
        </w:rPr>
        <w:t xml:space="preserve"> </w:t>
      </w:r>
      <w:r w:rsidR="00980A46" w:rsidRPr="00B16772">
        <w:rPr>
          <w:rFonts w:ascii="Tahoma" w:hAnsi="Tahoma" w:cs="Tahoma"/>
          <w:b/>
        </w:rPr>
        <w:t>M</w:t>
      </w:r>
      <w:r w:rsidR="00C2470F" w:rsidRPr="00B16772">
        <w:rPr>
          <w:rFonts w:ascii="Tahoma" w:hAnsi="Tahoma" w:cs="Tahoma"/>
          <w:b/>
        </w:rPr>
        <w:t>obility</w:t>
      </w:r>
    </w:p>
    <w:p w14:paraId="08F12111" w14:textId="6D0DDF56" w:rsidR="00D43235" w:rsidRPr="00871AAA" w:rsidRDefault="004C5D80" w:rsidP="00CA68B5">
      <w:pPr>
        <w:tabs>
          <w:tab w:val="left" w:pos="3645"/>
        </w:tabs>
        <w:rPr>
          <w:rFonts w:ascii="Tahoma" w:hAnsi="Tahoma" w:cs="Tahoma"/>
        </w:rPr>
      </w:pPr>
      <w:r w:rsidRPr="00871AAA">
        <w:rPr>
          <w:rFonts w:ascii="Tahoma" w:hAnsi="Tahoma" w:cs="Tahoma"/>
        </w:rPr>
        <w:t>{mobility}</w:t>
      </w:r>
    </w:p>
    <w:p w14:paraId="483DE1F3" w14:textId="77777777" w:rsidR="00871AAA" w:rsidRPr="00B16772" w:rsidRDefault="00871AAA" w:rsidP="00CA68B5">
      <w:pPr>
        <w:tabs>
          <w:tab w:val="left" w:pos="3645"/>
        </w:tabs>
        <w:rPr>
          <w:rFonts w:ascii="Tahoma" w:hAnsi="Tahoma" w:cs="Tahoma"/>
          <w:b/>
        </w:rPr>
      </w:pPr>
    </w:p>
    <w:p w14:paraId="258E47D1" w14:textId="77777777" w:rsidR="00960736" w:rsidRPr="00B16772" w:rsidRDefault="00C47B72" w:rsidP="003630B5">
      <w:pPr>
        <w:tabs>
          <w:tab w:val="left" w:pos="3645"/>
        </w:tabs>
        <w:rPr>
          <w:rFonts w:ascii="Tahoma" w:hAnsi="Tahoma" w:cs="Tahoma"/>
          <w:b/>
        </w:rPr>
      </w:pPr>
      <w:r w:rsidRPr="00B16772">
        <w:rPr>
          <w:rFonts w:ascii="Tahoma" w:hAnsi="Tahoma" w:cs="Tahoma"/>
          <w:b/>
        </w:rPr>
        <w:t>4.</w:t>
      </w:r>
      <w:r w:rsidR="0035232B" w:rsidRPr="00B16772">
        <w:rPr>
          <w:rFonts w:ascii="Tahoma" w:hAnsi="Tahoma" w:cs="Tahoma"/>
          <w:b/>
        </w:rPr>
        <w:t>3</w:t>
      </w:r>
      <w:r w:rsidRPr="00B16772">
        <w:rPr>
          <w:rFonts w:ascii="Tahoma" w:hAnsi="Tahoma" w:cs="Tahoma"/>
          <w:b/>
        </w:rPr>
        <w:t>.10</w:t>
      </w:r>
      <w:r w:rsidR="00904952" w:rsidRPr="00B16772">
        <w:rPr>
          <w:rFonts w:ascii="Tahoma" w:hAnsi="Tahoma" w:cs="Tahoma"/>
          <w:b/>
        </w:rPr>
        <w:t xml:space="preserve"> </w:t>
      </w:r>
      <w:r w:rsidR="00AC5FC5" w:rsidRPr="00B16772">
        <w:rPr>
          <w:rFonts w:ascii="Tahoma" w:hAnsi="Tahoma" w:cs="Tahoma"/>
          <w:b/>
        </w:rPr>
        <w:t>G</w:t>
      </w:r>
      <w:r w:rsidR="00D43235" w:rsidRPr="00B16772">
        <w:rPr>
          <w:rFonts w:ascii="Tahoma" w:hAnsi="Tahoma" w:cs="Tahoma"/>
          <w:b/>
        </w:rPr>
        <w:t>ait</w:t>
      </w:r>
    </w:p>
    <w:p w14:paraId="6E669112" w14:textId="68B07116" w:rsidR="00DA48AB" w:rsidRPr="00B16772" w:rsidRDefault="004C5D80" w:rsidP="00161F91">
      <w:pPr>
        <w:tabs>
          <w:tab w:val="left" w:pos="3645"/>
        </w:tabs>
        <w:rPr>
          <w:rFonts w:ascii="Tahoma" w:hAnsi="Tahoma" w:cs="Tahoma"/>
        </w:rPr>
      </w:pPr>
      <w:r>
        <w:rPr>
          <w:rFonts w:ascii="Tahoma" w:hAnsi="Tahoma" w:cs="Tahoma"/>
        </w:rPr>
        <w:t>{gait}</w:t>
      </w:r>
    </w:p>
    <w:p w14:paraId="2F6F25D5" w14:textId="77777777" w:rsidR="00871AAA" w:rsidRDefault="00871AAA" w:rsidP="001F753B">
      <w:pPr>
        <w:tabs>
          <w:tab w:val="left" w:pos="7753"/>
        </w:tabs>
        <w:rPr>
          <w:rFonts w:ascii="Tahoma" w:hAnsi="Tahoma" w:cs="Tahoma"/>
          <w:b/>
        </w:rPr>
      </w:pPr>
    </w:p>
    <w:p w14:paraId="3B580902" w14:textId="77777777" w:rsidR="00871AAA" w:rsidRDefault="00871AAA" w:rsidP="001F753B">
      <w:pPr>
        <w:tabs>
          <w:tab w:val="left" w:pos="7753"/>
        </w:tabs>
        <w:rPr>
          <w:rFonts w:ascii="Tahoma" w:hAnsi="Tahoma" w:cs="Tahoma"/>
          <w:b/>
          <w:sz w:val="22"/>
          <w:szCs w:val="22"/>
        </w:rPr>
      </w:pPr>
      <w:r w:rsidRPr="00871AAA">
        <w:rPr>
          <w:rFonts w:ascii="Tahoma" w:hAnsi="Tahoma" w:cs="Tahoma"/>
          <w:b/>
          <w:sz w:val="22"/>
          <w:szCs w:val="22"/>
        </w:rPr>
        <w:t>Repetitive Tolerance Protocol Assessment</w:t>
      </w:r>
    </w:p>
    <w:p w14:paraId="329F29EF" w14:textId="77777777" w:rsidR="00871AAA" w:rsidRPr="00C1104B" w:rsidRDefault="00871AAA" w:rsidP="001F753B">
      <w:pPr>
        <w:tabs>
          <w:tab w:val="left" w:pos="7753"/>
        </w:tabs>
        <w:rPr>
          <w:rFonts w:ascii="Tahoma" w:hAnsi="Tahoma" w:cs="Tahoma"/>
          <w:b/>
        </w:rPr>
      </w:pPr>
      <w:r w:rsidRPr="00C1104B">
        <w:rPr>
          <w:rFonts w:ascii="Tahoma" w:hAnsi="Tahoma" w:cs="Tahoma"/>
          <w:b/>
        </w:rPr>
        <w:t>Walking</w:t>
      </w:r>
    </w:p>
    <w:p w14:paraId="31B2ACE9" w14:textId="77777777" w:rsidR="00871AAA" w:rsidRPr="00C1104B" w:rsidRDefault="00871AAA" w:rsidP="001F753B">
      <w:pPr>
        <w:tabs>
          <w:tab w:val="left" w:pos="7753"/>
        </w:tabs>
        <w:rPr>
          <w:rFonts w:ascii="Tahoma" w:hAnsi="Tahoma" w:cs="Tahoma"/>
        </w:rPr>
      </w:pPr>
      <w:r w:rsidRPr="00C1104B">
        <w:rPr>
          <w:rFonts w:ascii="Tahoma" w:hAnsi="Tahoma" w:cs="Tahoma"/>
        </w:rPr>
        <w:t>{walking}</w:t>
      </w:r>
    </w:p>
    <w:p w14:paraId="60FCDC06" w14:textId="77777777" w:rsidR="00C1104B" w:rsidRPr="00C1104B" w:rsidRDefault="00C1104B" w:rsidP="001F753B">
      <w:pPr>
        <w:tabs>
          <w:tab w:val="left" w:pos="7753"/>
        </w:tabs>
        <w:rPr>
          <w:rFonts w:ascii="Tahoma" w:hAnsi="Tahoma" w:cs="Tahoma"/>
          <w:b/>
        </w:rPr>
      </w:pPr>
    </w:p>
    <w:p w14:paraId="330CF41E" w14:textId="77777777" w:rsidR="00C1104B" w:rsidRPr="00C1104B" w:rsidRDefault="00C1104B" w:rsidP="001F753B">
      <w:pPr>
        <w:tabs>
          <w:tab w:val="left" w:pos="7753"/>
        </w:tabs>
        <w:rPr>
          <w:rFonts w:ascii="Tahoma" w:hAnsi="Tahoma" w:cs="Tahoma"/>
          <w:b/>
        </w:rPr>
      </w:pPr>
      <w:r w:rsidRPr="00C1104B">
        <w:rPr>
          <w:rFonts w:ascii="Tahoma" w:hAnsi="Tahoma" w:cs="Tahoma"/>
          <w:b/>
        </w:rPr>
        <w:lastRenderedPageBreak/>
        <w:t>Stair Climbing</w:t>
      </w:r>
    </w:p>
    <w:p w14:paraId="157056A9" w14:textId="3D4071BB" w:rsidR="00C1104B" w:rsidRPr="00C1104B" w:rsidRDefault="00C1104B" w:rsidP="001F753B">
      <w:pPr>
        <w:tabs>
          <w:tab w:val="left" w:pos="7753"/>
        </w:tabs>
        <w:rPr>
          <w:rFonts w:ascii="Tahoma" w:hAnsi="Tahoma" w:cs="Tahoma"/>
        </w:rPr>
      </w:pPr>
      <w:r w:rsidRPr="00C1104B">
        <w:rPr>
          <w:rFonts w:ascii="Tahoma" w:hAnsi="Tahoma" w:cs="Tahoma"/>
        </w:rPr>
        <w:t>{stair</w:t>
      </w:r>
      <w:r w:rsidR="00F909AB">
        <w:rPr>
          <w:rFonts w:ascii="Tahoma" w:hAnsi="Tahoma" w:cs="Tahoma"/>
        </w:rPr>
        <w:t>C</w:t>
      </w:r>
      <w:bookmarkStart w:id="0" w:name="_GoBack"/>
      <w:bookmarkEnd w:id="0"/>
      <w:r w:rsidRPr="00C1104B">
        <w:rPr>
          <w:rFonts w:ascii="Tahoma" w:hAnsi="Tahoma" w:cs="Tahoma"/>
        </w:rPr>
        <w:t>limbing}</w:t>
      </w:r>
    </w:p>
    <w:p w14:paraId="0F8D82E8" w14:textId="77777777" w:rsidR="00C1104B" w:rsidRPr="00C1104B" w:rsidRDefault="00C1104B" w:rsidP="001F753B">
      <w:pPr>
        <w:tabs>
          <w:tab w:val="left" w:pos="7753"/>
        </w:tabs>
        <w:rPr>
          <w:rFonts w:ascii="Tahoma" w:hAnsi="Tahoma" w:cs="Tahoma"/>
          <w:b/>
        </w:rPr>
      </w:pPr>
    </w:p>
    <w:p w14:paraId="006C2B5A" w14:textId="77777777" w:rsidR="00C1104B" w:rsidRPr="00C1104B" w:rsidRDefault="00C1104B" w:rsidP="001F753B">
      <w:pPr>
        <w:tabs>
          <w:tab w:val="left" w:pos="7753"/>
        </w:tabs>
        <w:rPr>
          <w:rFonts w:ascii="Tahoma" w:hAnsi="Tahoma" w:cs="Tahoma"/>
        </w:rPr>
      </w:pPr>
      <w:r w:rsidRPr="00C1104B">
        <w:rPr>
          <w:rFonts w:ascii="Tahoma" w:hAnsi="Tahoma" w:cs="Tahoma"/>
          <w:b/>
        </w:rPr>
        <w:t>Balance</w:t>
      </w:r>
    </w:p>
    <w:p w14:paraId="72603C17" w14:textId="77777777" w:rsidR="00C1104B" w:rsidRPr="00C1104B" w:rsidRDefault="00C1104B" w:rsidP="001F753B">
      <w:pPr>
        <w:tabs>
          <w:tab w:val="left" w:pos="7753"/>
        </w:tabs>
        <w:rPr>
          <w:rFonts w:ascii="Tahoma" w:hAnsi="Tahoma" w:cs="Tahoma"/>
        </w:rPr>
      </w:pPr>
      <w:r w:rsidRPr="00C1104B">
        <w:rPr>
          <w:rFonts w:ascii="Tahoma" w:hAnsi="Tahoma" w:cs="Tahoma"/>
        </w:rPr>
        <w:t>{balance}</w:t>
      </w:r>
    </w:p>
    <w:p w14:paraId="7C7301D5" w14:textId="77777777" w:rsidR="00C1104B" w:rsidRPr="00C1104B" w:rsidRDefault="00C1104B" w:rsidP="001F753B">
      <w:pPr>
        <w:tabs>
          <w:tab w:val="left" w:pos="7753"/>
        </w:tabs>
        <w:rPr>
          <w:rFonts w:ascii="Tahoma" w:hAnsi="Tahoma" w:cs="Tahoma"/>
          <w:b/>
        </w:rPr>
      </w:pPr>
    </w:p>
    <w:p w14:paraId="083099F6" w14:textId="77777777" w:rsidR="00C1104B" w:rsidRPr="00C1104B" w:rsidRDefault="00C1104B" w:rsidP="001F753B">
      <w:pPr>
        <w:tabs>
          <w:tab w:val="left" w:pos="7753"/>
        </w:tabs>
        <w:rPr>
          <w:rFonts w:ascii="Tahoma" w:hAnsi="Tahoma" w:cs="Tahoma"/>
          <w:b/>
        </w:rPr>
      </w:pPr>
      <w:r w:rsidRPr="00C1104B">
        <w:rPr>
          <w:rFonts w:ascii="Tahoma" w:hAnsi="Tahoma" w:cs="Tahoma"/>
          <w:b/>
        </w:rPr>
        <w:t>Ladder Work</w:t>
      </w:r>
    </w:p>
    <w:p w14:paraId="01D89126" w14:textId="77777777" w:rsidR="00C1104B" w:rsidRPr="00C1104B" w:rsidRDefault="00C1104B" w:rsidP="001F753B">
      <w:pPr>
        <w:tabs>
          <w:tab w:val="left" w:pos="7753"/>
        </w:tabs>
        <w:rPr>
          <w:rFonts w:ascii="Tahoma" w:hAnsi="Tahoma" w:cs="Tahoma"/>
        </w:rPr>
      </w:pPr>
      <w:r w:rsidRPr="00C1104B">
        <w:rPr>
          <w:rFonts w:ascii="Tahoma" w:hAnsi="Tahoma" w:cs="Tahoma"/>
        </w:rPr>
        <w:t>{</w:t>
      </w:r>
      <w:proofErr w:type="spellStart"/>
      <w:r w:rsidRPr="00C1104B">
        <w:rPr>
          <w:rFonts w:ascii="Tahoma" w:hAnsi="Tahoma" w:cs="Tahoma"/>
        </w:rPr>
        <w:t>ladderWork</w:t>
      </w:r>
      <w:proofErr w:type="spellEnd"/>
      <w:r w:rsidRPr="00C1104B">
        <w:rPr>
          <w:rFonts w:ascii="Tahoma" w:hAnsi="Tahoma" w:cs="Tahoma"/>
        </w:rPr>
        <w:t>}</w:t>
      </w:r>
    </w:p>
    <w:p w14:paraId="32735378" w14:textId="77777777" w:rsidR="00C1104B" w:rsidRPr="00C1104B" w:rsidRDefault="00C1104B" w:rsidP="001F753B">
      <w:pPr>
        <w:tabs>
          <w:tab w:val="left" w:pos="7753"/>
        </w:tabs>
        <w:rPr>
          <w:rFonts w:ascii="Tahoma" w:hAnsi="Tahoma" w:cs="Tahoma"/>
          <w:b/>
        </w:rPr>
      </w:pPr>
    </w:p>
    <w:p w14:paraId="1EF67FAA" w14:textId="77777777" w:rsidR="00C1104B" w:rsidRPr="00C1104B" w:rsidRDefault="00C1104B" w:rsidP="001F753B">
      <w:pPr>
        <w:tabs>
          <w:tab w:val="left" w:pos="7753"/>
        </w:tabs>
        <w:rPr>
          <w:rFonts w:ascii="Tahoma" w:hAnsi="Tahoma" w:cs="Tahoma"/>
          <w:b/>
        </w:rPr>
      </w:pPr>
      <w:r w:rsidRPr="00C1104B">
        <w:rPr>
          <w:rFonts w:ascii="Tahoma" w:hAnsi="Tahoma" w:cs="Tahoma"/>
          <w:b/>
        </w:rPr>
        <w:t>Repetitive Squatting</w:t>
      </w:r>
    </w:p>
    <w:p w14:paraId="38A12A05" w14:textId="28A5089B" w:rsidR="00C1104B" w:rsidRPr="00C1104B" w:rsidRDefault="00C1104B" w:rsidP="001F753B">
      <w:pPr>
        <w:tabs>
          <w:tab w:val="left" w:pos="7753"/>
        </w:tabs>
        <w:rPr>
          <w:rFonts w:ascii="Tahoma" w:hAnsi="Tahoma" w:cs="Tahoma"/>
        </w:rPr>
      </w:pPr>
      <w:r w:rsidRPr="00C1104B">
        <w:rPr>
          <w:rFonts w:ascii="Tahoma" w:hAnsi="Tahoma" w:cs="Tahoma"/>
        </w:rPr>
        <w:t>{</w:t>
      </w:r>
      <w:proofErr w:type="spellStart"/>
      <w:r w:rsidRPr="00C1104B">
        <w:rPr>
          <w:rFonts w:ascii="Tahoma" w:hAnsi="Tahoma" w:cs="Tahoma"/>
        </w:rPr>
        <w:t>repetitiveSquatting</w:t>
      </w:r>
      <w:proofErr w:type="spellEnd"/>
      <w:r w:rsidRPr="00C1104B">
        <w:rPr>
          <w:rFonts w:ascii="Tahoma" w:hAnsi="Tahoma" w:cs="Tahoma"/>
        </w:rPr>
        <w:t>}</w:t>
      </w:r>
    </w:p>
    <w:p w14:paraId="3B5E78F4" w14:textId="77777777" w:rsidR="00C1104B" w:rsidRPr="00C1104B" w:rsidRDefault="00C1104B" w:rsidP="001F753B">
      <w:pPr>
        <w:tabs>
          <w:tab w:val="left" w:pos="7753"/>
        </w:tabs>
        <w:rPr>
          <w:rFonts w:ascii="Tahoma" w:hAnsi="Tahoma" w:cs="Tahoma"/>
          <w:b/>
        </w:rPr>
      </w:pPr>
    </w:p>
    <w:p w14:paraId="41134948" w14:textId="77777777" w:rsidR="00C1104B" w:rsidRPr="00C1104B" w:rsidRDefault="00C1104B" w:rsidP="001F753B">
      <w:pPr>
        <w:tabs>
          <w:tab w:val="left" w:pos="7753"/>
        </w:tabs>
        <w:rPr>
          <w:rFonts w:ascii="Tahoma" w:hAnsi="Tahoma" w:cs="Tahoma"/>
          <w:b/>
        </w:rPr>
      </w:pPr>
      <w:r w:rsidRPr="00C1104B">
        <w:rPr>
          <w:rFonts w:ascii="Tahoma" w:hAnsi="Tahoma" w:cs="Tahoma"/>
          <w:b/>
        </w:rPr>
        <w:t xml:space="preserve">Repetitive Foot Motion </w:t>
      </w:r>
    </w:p>
    <w:p w14:paraId="329F249D" w14:textId="77777777" w:rsidR="00C1104B" w:rsidRPr="00C1104B" w:rsidRDefault="00C1104B" w:rsidP="001F753B">
      <w:pPr>
        <w:tabs>
          <w:tab w:val="left" w:pos="7753"/>
        </w:tabs>
        <w:rPr>
          <w:rFonts w:ascii="Tahoma" w:hAnsi="Tahoma" w:cs="Tahoma"/>
        </w:rPr>
      </w:pPr>
      <w:r w:rsidRPr="00C1104B">
        <w:rPr>
          <w:rFonts w:ascii="Tahoma" w:hAnsi="Tahoma" w:cs="Tahoma"/>
        </w:rPr>
        <w:t>{</w:t>
      </w:r>
      <w:proofErr w:type="spellStart"/>
      <w:r w:rsidRPr="00C1104B">
        <w:rPr>
          <w:rFonts w:ascii="Tahoma" w:hAnsi="Tahoma" w:cs="Tahoma"/>
        </w:rPr>
        <w:t>repetitiveFootMotion</w:t>
      </w:r>
      <w:proofErr w:type="spellEnd"/>
      <w:r w:rsidRPr="00C1104B">
        <w:rPr>
          <w:rFonts w:ascii="Tahoma" w:hAnsi="Tahoma" w:cs="Tahoma"/>
        </w:rPr>
        <w:t>}</w:t>
      </w:r>
    </w:p>
    <w:p w14:paraId="7709DD16" w14:textId="77777777" w:rsidR="00C1104B" w:rsidRPr="00C1104B" w:rsidRDefault="00C1104B" w:rsidP="001F753B">
      <w:pPr>
        <w:tabs>
          <w:tab w:val="left" w:pos="7753"/>
        </w:tabs>
        <w:rPr>
          <w:rFonts w:ascii="Tahoma" w:hAnsi="Tahoma" w:cs="Tahoma"/>
          <w:b/>
        </w:rPr>
      </w:pPr>
    </w:p>
    <w:p w14:paraId="2E706620" w14:textId="77777777" w:rsidR="00C1104B" w:rsidRPr="00C1104B" w:rsidRDefault="00C1104B" w:rsidP="001F753B">
      <w:pPr>
        <w:tabs>
          <w:tab w:val="left" w:pos="7753"/>
        </w:tabs>
        <w:rPr>
          <w:rFonts w:ascii="Tahoma" w:hAnsi="Tahoma" w:cs="Tahoma"/>
          <w:b/>
        </w:rPr>
      </w:pPr>
      <w:r w:rsidRPr="00C1104B">
        <w:rPr>
          <w:rFonts w:ascii="Tahoma" w:hAnsi="Tahoma" w:cs="Tahoma"/>
          <w:b/>
        </w:rPr>
        <w:t>Crawling</w:t>
      </w:r>
    </w:p>
    <w:p w14:paraId="6FD85E04" w14:textId="3B14F9E1" w:rsidR="00D43235" w:rsidRPr="00871AAA" w:rsidRDefault="00C1104B" w:rsidP="001F753B">
      <w:pPr>
        <w:tabs>
          <w:tab w:val="left" w:pos="7753"/>
        </w:tabs>
        <w:rPr>
          <w:rFonts w:ascii="Tahoma" w:hAnsi="Tahoma" w:cs="Tahoma"/>
          <w:b/>
          <w:sz w:val="22"/>
          <w:szCs w:val="22"/>
        </w:rPr>
      </w:pPr>
      <w:r w:rsidRPr="00C1104B">
        <w:rPr>
          <w:rFonts w:ascii="Tahoma" w:hAnsi="Tahoma" w:cs="Tahoma"/>
        </w:rPr>
        <w:t>{crawling}</w:t>
      </w:r>
      <w:r w:rsidR="001F753B" w:rsidRPr="00871AAA">
        <w:rPr>
          <w:rFonts w:ascii="Tahoma" w:hAnsi="Tahoma" w:cs="Tahoma"/>
          <w:b/>
          <w:sz w:val="22"/>
          <w:szCs w:val="22"/>
        </w:rPr>
        <w:tab/>
      </w:r>
    </w:p>
    <w:p w14:paraId="5A9BB0AB" w14:textId="77777777" w:rsidR="00960736" w:rsidRPr="00B16772" w:rsidRDefault="00960736" w:rsidP="00CA68B5">
      <w:pPr>
        <w:tabs>
          <w:tab w:val="left" w:pos="1710"/>
        </w:tabs>
        <w:rPr>
          <w:rFonts w:ascii="Tahoma" w:hAnsi="Tahoma" w:cs="Tahoma"/>
          <w:b/>
        </w:rPr>
      </w:pPr>
      <w:r w:rsidRPr="00B16772">
        <w:rPr>
          <w:rFonts w:ascii="Tahoma" w:hAnsi="Tahoma" w:cs="Tahoma"/>
          <w:b/>
          <w:sz w:val="22"/>
        </w:rPr>
        <w:t xml:space="preserve">4.4 </w:t>
      </w:r>
      <w:r w:rsidR="00C2122F" w:rsidRPr="00B16772">
        <w:rPr>
          <w:rFonts w:ascii="Tahoma" w:hAnsi="Tahoma" w:cs="Tahoma"/>
          <w:b/>
          <w:sz w:val="22"/>
        </w:rPr>
        <w:t>C</w:t>
      </w:r>
      <w:r w:rsidRPr="00B16772">
        <w:rPr>
          <w:rFonts w:ascii="Tahoma" w:hAnsi="Tahoma" w:cs="Tahoma"/>
          <w:b/>
          <w:sz w:val="22"/>
        </w:rPr>
        <w:t>ognitive</w:t>
      </w:r>
      <w:r w:rsidR="00683364" w:rsidRPr="00B16772">
        <w:rPr>
          <w:rFonts w:ascii="Tahoma" w:hAnsi="Tahoma" w:cs="Tahoma"/>
          <w:b/>
          <w:sz w:val="22"/>
        </w:rPr>
        <w:t xml:space="preserve"> assessment</w:t>
      </w:r>
      <w:r w:rsidRPr="00B16772">
        <w:rPr>
          <w:rFonts w:ascii="Tahoma" w:hAnsi="Tahoma" w:cs="Tahoma"/>
          <w:b/>
          <w:sz w:val="22"/>
        </w:rPr>
        <w:t xml:space="preserve"> </w:t>
      </w:r>
      <w:r w:rsidR="00CA68B5" w:rsidRPr="00B16772">
        <w:rPr>
          <w:rFonts w:ascii="Tahoma" w:hAnsi="Tahoma" w:cs="Tahoma"/>
          <w:b/>
        </w:rPr>
        <w:tab/>
      </w:r>
    </w:p>
    <w:p w14:paraId="21D57BA5" w14:textId="77777777" w:rsidR="00AC5FC5" w:rsidRPr="00B16772" w:rsidRDefault="00AC5FC5" w:rsidP="003630B5">
      <w:pPr>
        <w:tabs>
          <w:tab w:val="left" w:pos="3645"/>
        </w:tabs>
        <w:rPr>
          <w:rFonts w:ascii="Tahoma" w:hAnsi="Tahoma" w:cs="Tahoma"/>
          <w:b/>
          <w:sz w:val="22"/>
        </w:rPr>
      </w:pPr>
    </w:p>
    <w:p w14:paraId="15F53585" w14:textId="77777777" w:rsidR="00D43235" w:rsidRPr="00B16772" w:rsidRDefault="00E63A18" w:rsidP="003630B5">
      <w:pPr>
        <w:tabs>
          <w:tab w:val="left" w:pos="3645"/>
        </w:tabs>
        <w:rPr>
          <w:rFonts w:ascii="Tahoma" w:hAnsi="Tahoma" w:cs="Tahoma"/>
          <w:b/>
        </w:rPr>
      </w:pPr>
      <w:r w:rsidRPr="00B16772">
        <w:rPr>
          <w:rFonts w:ascii="Tahoma" w:hAnsi="Tahoma" w:cs="Tahoma"/>
          <w:b/>
        </w:rPr>
        <w:t xml:space="preserve">4.4.1 </w:t>
      </w:r>
      <w:r w:rsidR="00AC5FC5" w:rsidRPr="00B16772">
        <w:rPr>
          <w:rFonts w:ascii="Tahoma" w:hAnsi="Tahoma" w:cs="Tahoma"/>
          <w:b/>
        </w:rPr>
        <w:t>A</w:t>
      </w:r>
      <w:r w:rsidR="00960736" w:rsidRPr="00B16772">
        <w:rPr>
          <w:rFonts w:ascii="Tahoma" w:hAnsi="Tahoma" w:cs="Tahoma"/>
          <w:b/>
        </w:rPr>
        <w:t>ttention</w:t>
      </w:r>
      <w:r w:rsidR="00FB5368" w:rsidRPr="00B16772">
        <w:rPr>
          <w:rFonts w:ascii="Tahoma" w:hAnsi="Tahoma" w:cs="Tahoma"/>
          <w:b/>
        </w:rPr>
        <w:t xml:space="preserve"> and </w:t>
      </w:r>
      <w:r w:rsidR="00AC5FC5" w:rsidRPr="00B16772">
        <w:rPr>
          <w:rFonts w:ascii="Tahoma" w:hAnsi="Tahoma" w:cs="Tahoma"/>
          <w:b/>
        </w:rPr>
        <w:t>C</w:t>
      </w:r>
      <w:r w:rsidR="00FB5368" w:rsidRPr="00B16772">
        <w:rPr>
          <w:rFonts w:ascii="Tahoma" w:hAnsi="Tahoma" w:cs="Tahoma"/>
          <w:b/>
        </w:rPr>
        <w:t>oncentration</w:t>
      </w:r>
    </w:p>
    <w:p w14:paraId="0338559F" w14:textId="77777777" w:rsidR="005F7417" w:rsidRPr="00B16772" w:rsidRDefault="005F7417" w:rsidP="003630B5">
      <w:pPr>
        <w:tabs>
          <w:tab w:val="left" w:pos="3645"/>
        </w:tabs>
        <w:rPr>
          <w:rFonts w:ascii="Tahoma" w:hAnsi="Tahoma" w:cs="Tahoma"/>
        </w:rPr>
      </w:pPr>
    </w:p>
    <w:p w14:paraId="233963AB" w14:textId="77777777" w:rsidR="00960736" w:rsidRPr="00B16772" w:rsidRDefault="00E63A18" w:rsidP="003630B5">
      <w:pPr>
        <w:tabs>
          <w:tab w:val="left" w:pos="3645"/>
        </w:tabs>
        <w:rPr>
          <w:rFonts w:ascii="Tahoma" w:hAnsi="Tahoma" w:cs="Tahoma"/>
          <w:b/>
        </w:rPr>
      </w:pPr>
      <w:r w:rsidRPr="00B16772">
        <w:rPr>
          <w:rFonts w:ascii="Tahoma" w:hAnsi="Tahoma" w:cs="Tahoma"/>
          <w:b/>
        </w:rPr>
        <w:t xml:space="preserve">4.4.2 </w:t>
      </w:r>
      <w:r w:rsidR="00AC5FC5" w:rsidRPr="00B16772">
        <w:rPr>
          <w:rFonts w:ascii="Tahoma" w:hAnsi="Tahoma" w:cs="Tahoma"/>
          <w:b/>
        </w:rPr>
        <w:t>M</w:t>
      </w:r>
      <w:r w:rsidR="00FB5368" w:rsidRPr="00B16772">
        <w:rPr>
          <w:rFonts w:ascii="Tahoma" w:hAnsi="Tahoma" w:cs="Tahoma"/>
          <w:b/>
        </w:rPr>
        <w:t>emory</w:t>
      </w:r>
    </w:p>
    <w:p w14:paraId="6BB165B9" w14:textId="77777777" w:rsidR="00AC5FC5" w:rsidRPr="00B16772" w:rsidRDefault="00AC5FC5" w:rsidP="003630B5">
      <w:pPr>
        <w:tabs>
          <w:tab w:val="left" w:pos="3645"/>
        </w:tabs>
        <w:rPr>
          <w:rFonts w:ascii="Tahoma" w:hAnsi="Tahoma" w:cs="Tahoma"/>
        </w:rPr>
      </w:pPr>
    </w:p>
    <w:p w14:paraId="0F984972" w14:textId="77777777" w:rsidR="00AC5FC5" w:rsidRPr="00B16772" w:rsidRDefault="000A5A5E" w:rsidP="003630B5">
      <w:pPr>
        <w:tabs>
          <w:tab w:val="left" w:pos="3645"/>
        </w:tabs>
        <w:rPr>
          <w:rFonts w:ascii="Tahoma" w:hAnsi="Tahoma" w:cs="Tahoma"/>
        </w:rPr>
      </w:pPr>
      <w:r w:rsidRPr="00B16772">
        <w:rPr>
          <w:rFonts w:ascii="Tahoma" w:hAnsi="Tahoma" w:cs="Tahoma"/>
        </w:rPr>
        <w:t xml:space="preserve">4.4.2.1 </w:t>
      </w:r>
      <w:r w:rsidR="00AC5FC5" w:rsidRPr="00B16772">
        <w:rPr>
          <w:rFonts w:ascii="Tahoma" w:hAnsi="Tahoma" w:cs="Tahoma"/>
        </w:rPr>
        <w:t>S</w:t>
      </w:r>
      <w:r w:rsidR="00FB5368" w:rsidRPr="00B16772">
        <w:rPr>
          <w:rFonts w:ascii="Tahoma" w:hAnsi="Tahoma" w:cs="Tahoma"/>
        </w:rPr>
        <w:t xml:space="preserve">hort term: </w:t>
      </w:r>
    </w:p>
    <w:p w14:paraId="03637E4C" w14:textId="77777777" w:rsidR="00182893" w:rsidRPr="00B16772" w:rsidRDefault="00182893" w:rsidP="003630B5">
      <w:pPr>
        <w:tabs>
          <w:tab w:val="left" w:pos="3645"/>
        </w:tabs>
        <w:rPr>
          <w:rFonts w:ascii="Tahoma" w:hAnsi="Tahoma" w:cs="Tahoma"/>
        </w:rPr>
      </w:pPr>
    </w:p>
    <w:p w14:paraId="1AF0E854" w14:textId="77777777" w:rsidR="00FB5368" w:rsidRPr="00B16772" w:rsidRDefault="000A5A5E" w:rsidP="00FB5368">
      <w:pPr>
        <w:pStyle w:val="BodyText"/>
        <w:rPr>
          <w:rFonts w:cs="Tahoma"/>
          <w:b w:val="0"/>
        </w:rPr>
      </w:pPr>
      <w:r w:rsidRPr="00B16772">
        <w:rPr>
          <w:rFonts w:cs="Tahoma"/>
          <w:b w:val="0"/>
        </w:rPr>
        <w:t xml:space="preserve">4.4.2.2 </w:t>
      </w:r>
      <w:r w:rsidR="00AC5FC5" w:rsidRPr="00B16772">
        <w:rPr>
          <w:rFonts w:cs="Tahoma"/>
          <w:b w:val="0"/>
        </w:rPr>
        <w:t>L</w:t>
      </w:r>
      <w:r w:rsidR="00FB5368" w:rsidRPr="00B16772">
        <w:rPr>
          <w:rFonts w:cs="Tahoma"/>
          <w:b w:val="0"/>
        </w:rPr>
        <w:t xml:space="preserve">ong term: </w:t>
      </w:r>
    </w:p>
    <w:p w14:paraId="270D9344" w14:textId="77777777" w:rsidR="00D36386" w:rsidRPr="00B16772" w:rsidRDefault="00D36386" w:rsidP="00FB5368">
      <w:pPr>
        <w:pStyle w:val="BodyText"/>
        <w:rPr>
          <w:rFonts w:cs="Tahoma"/>
          <w:b w:val="0"/>
          <w:sz w:val="18"/>
        </w:rPr>
      </w:pPr>
    </w:p>
    <w:p w14:paraId="09BD1126" w14:textId="77777777" w:rsidR="00396900" w:rsidRPr="00B16772" w:rsidRDefault="00396900" w:rsidP="003630B5">
      <w:pPr>
        <w:tabs>
          <w:tab w:val="left" w:pos="3645"/>
        </w:tabs>
        <w:rPr>
          <w:rFonts w:ascii="Tahoma" w:hAnsi="Tahoma" w:cs="Tahoma"/>
        </w:rPr>
      </w:pPr>
    </w:p>
    <w:p w14:paraId="35479654" w14:textId="77777777" w:rsidR="00CA68B5" w:rsidRPr="00B16772" w:rsidRDefault="00E63A18" w:rsidP="00CA68B5">
      <w:pPr>
        <w:tabs>
          <w:tab w:val="left" w:pos="3645"/>
        </w:tabs>
        <w:rPr>
          <w:rFonts w:ascii="Tahoma" w:hAnsi="Tahoma" w:cs="Tahoma"/>
          <w:b/>
        </w:rPr>
      </w:pPr>
      <w:r w:rsidRPr="00B16772">
        <w:rPr>
          <w:rFonts w:ascii="Tahoma" w:hAnsi="Tahoma" w:cs="Tahoma"/>
          <w:b/>
        </w:rPr>
        <w:t xml:space="preserve">4.4.3 </w:t>
      </w:r>
      <w:r w:rsidR="00CA68B5" w:rsidRPr="00B16772">
        <w:rPr>
          <w:rFonts w:ascii="Tahoma" w:hAnsi="Tahoma" w:cs="Tahoma"/>
          <w:b/>
        </w:rPr>
        <w:t>Insight</w:t>
      </w:r>
    </w:p>
    <w:p w14:paraId="6E4C41F4" w14:textId="77777777" w:rsidR="00882363" w:rsidRPr="00B16772" w:rsidRDefault="00882363" w:rsidP="00CA68B5">
      <w:pPr>
        <w:tabs>
          <w:tab w:val="left" w:pos="3645"/>
        </w:tabs>
        <w:rPr>
          <w:rFonts w:ascii="Tahoma" w:hAnsi="Tahoma" w:cs="Tahoma"/>
        </w:rPr>
      </w:pPr>
    </w:p>
    <w:p w14:paraId="3A8D5EAF" w14:textId="1FFE3209" w:rsidR="00CA68B5" w:rsidRPr="00B16772" w:rsidRDefault="00E63A18" w:rsidP="00B16772">
      <w:pPr>
        <w:pStyle w:val="BodyText"/>
        <w:rPr>
          <w:rFonts w:cs="Tahoma"/>
          <w:b w:val="0"/>
        </w:rPr>
      </w:pPr>
      <w:r w:rsidRPr="00B16772">
        <w:rPr>
          <w:rFonts w:cs="Tahoma"/>
        </w:rPr>
        <w:t xml:space="preserve">4.4.4 </w:t>
      </w:r>
      <w:r w:rsidR="00CA68B5" w:rsidRPr="00B16772">
        <w:rPr>
          <w:rFonts w:cs="Tahoma"/>
        </w:rPr>
        <w:t xml:space="preserve">Reading </w:t>
      </w:r>
    </w:p>
    <w:p w14:paraId="5C763990" w14:textId="77777777" w:rsidR="00CA68B5" w:rsidRPr="00B16772" w:rsidRDefault="00CA68B5" w:rsidP="00CA68B5">
      <w:pPr>
        <w:pStyle w:val="BodyText"/>
        <w:rPr>
          <w:rFonts w:cs="Tahoma"/>
          <w:b w:val="0"/>
        </w:rPr>
      </w:pPr>
    </w:p>
    <w:p w14:paraId="3E8B28EC" w14:textId="77777777" w:rsidR="00CA68B5" w:rsidRPr="00B16772" w:rsidRDefault="00E63A18" w:rsidP="00CA68B5">
      <w:pPr>
        <w:pStyle w:val="BodyText"/>
        <w:rPr>
          <w:rFonts w:cs="Tahoma"/>
        </w:rPr>
      </w:pPr>
      <w:r w:rsidRPr="00B16772">
        <w:rPr>
          <w:rFonts w:cs="Tahoma"/>
        </w:rPr>
        <w:t xml:space="preserve">4.4.5 </w:t>
      </w:r>
      <w:r w:rsidR="00D43235" w:rsidRPr="00B16772">
        <w:rPr>
          <w:rFonts w:cs="Tahoma"/>
        </w:rPr>
        <w:t>Speech</w:t>
      </w:r>
    </w:p>
    <w:p w14:paraId="0D748321" w14:textId="77777777" w:rsidR="00CA68B5" w:rsidRPr="00B16772" w:rsidRDefault="00CA68B5" w:rsidP="00CA68B5">
      <w:pPr>
        <w:pStyle w:val="Header"/>
        <w:tabs>
          <w:tab w:val="clear" w:pos="4320"/>
          <w:tab w:val="clear" w:pos="8640"/>
        </w:tabs>
        <w:rPr>
          <w:rFonts w:ascii="Tahoma" w:hAnsi="Tahoma" w:cs="Tahoma"/>
          <w:b/>
          <w:bCs/>
        </w:rPr>
      </w:pPr>
    </w:p>
    <w:p w14:paraId="49D739B1" w14:textId="77777777" w:rsidR="00CA68B5" w:rsidRPr="00B16772" w:rsidRDefault="00E63A18" w:rsidP="00CA68B5">
      <w:pPr>
        <w:pStyle w:val="BodyText"/>
        <w:rPr>
          <w:rFonts w:cs="Tahoma"/>
        </w:rPr>
      </w:pPr>
      <w:r w:rsidRPr="00B16772">
        <w:rPr>
          <w:rFonts w:cs="Tahoma"/>
        </w:rPr>
        <w:t xml:space="preserve">4.4.6 </w:t>
      </w:r>
      <w:r w:rsidR="00D43235" w:rsidRPr="00B16772">
        <w:rPr>
          <w:rFonts w:cs="Tahoma"/>
        </w:rPr>
        <w:t>Writing</w:t>
      </w:r>
    </w:p>
    <w:p w14:paraId="5EABCA6C" w14:textId="77777777" w:rsidR="00FB3B22" w:rsidRPr="00B16772" w:rsidRDefault="00FB3B22" w:rsidP="00CA68B5">
      <w:pPr>
        <w:pStyle w:val="Header"/>
        <w:tabs>
          <w:tab w:val="clear" w:pos="4320"/>
          <w:tab w:val="clear" w:pos="8640"/>
        </w:tabs>
        <w:rPr>
          <w:rFonts w:ascii="Tahoma" w:hAnsi="Tahoma" w:cs="Tahoma"/>
        </w:rPr>
      </w:pPr>
    </w:p>
    <w:p w14:paraId="7F816C32" w14:textId="77777777" w:rsidR="00CA68B5" w:rsidRPr="00B16772" w:rsidRDefault="00E63A18" w:rsidP="00CA68B5">
      <w:pPr>
        <w:tabs>
          <w:tab w:val="left" w:pos="3645"/>
        </w:tabs>
        <w:rPr>
          <w:rFonts w:ascii="Tahoma" w:hAnsi="Tahoma" w:cs="Tahoma"/>
          <w:b/>
        </w:rPr>
      </w:pPr>
      <w:r w:rsidRPr="00B16772">
        <w:rPr>
          <w:rFonts w:ascii="Tahoma" w:hAnsi="Tahoma" w:cs="Tahoma"/>
          <w:b/>
        </w:rPr>
        <w:t xml:space="preserve">4.4.7 </w:t>
      </w:r>
      <w:r w:rsidR="00D43235" w:rsidRPr="00B16772">
        <w:rPr>
          <w:rFonts w:ascii="Tahoma" w:hAnsi="Tahoma" w:cs="Tahoma"/>
          <w:b/>
        </w:rPr>
        <w:t>Visual perception</w:t>
      </w:r>
    </w:p>
    <w:p w14:paraId="457FBDE2" w14:textId="77777777" w:rsidR="00484042" w:rsidRPr="00B16772" w:rsidRDefault="00484042" w:rsidP="00CA68B5">
      <w:pPr>
        <w:pStyle w:val="BodyText"/>
        <w:rPr>
          <w:rFonts w:cs="Tahoma"/>
          <w:b w:val="0"/>
        </w:rPr>
      </w:pPr>
    </w:p>
    <w:p w14:paraId="50A466A2" w14:textId="77777777" w:rsidR="005B4CC4" w:rsidRPr="00B16772" w:rsidRDefault="005B4CC4" w:rsidP="00D43235">
      <w:pPr>
        <w:tabs>
          <w:tab w:val="left" w:pos="2250"/>
        </w:tabs>
        <w:rPr>
          <w:rFonts w:ascii="Tahoma" w:hAnsi="Tahoma" w:cs="Tahoma"/>
          <w:b/>
          <w:sz w:val="22"/>
        </w:rPr>
      </w:pPr>
      <w:r w:rsidRPr="00B16772">
        <w:rPr>
          <w:rFonts w:ascii="Tahoma" w:hAnsi="Tahoma" w:cs="Tahoma"/>
          <w:b/>
          <w:sz w:val="22"/>
        </w:rPr>
        <w:t>4.5</w:t>
      </w:r>
      <w:r w:rsidR="00FE09C9" w:rsidRPr="00B16772">
        <w:rPr>
          <w:rFonts w:ascii="Tahoma" w:hAnsi="Tahoma" w:cs="Tahoma"/>
          <w:b/>
          <w:sz w:val="22"/>
        </w:rPr>
        <w:t xml:space="preserve"> </w:t>
      </w:r>
      <w:r w:rsidR="00D36386" w:rsidRPr="00B16772">
        <w:rPr>
          <w:rFonts w:ascii="Tahoma" w:hAnsi="Tahoma" w:cs="Tahoma"/>
          <w:b/>
          <w:sz w:val="22"/>
        </w:rPr>
        <w:t>A</w:t>
      </w:r>
      <w:r w:rsidRPr="00B16772">
        <w:rPr>
          <w:rFonts w:ascii="Tahoma" w:hAnsi="Tahoma" w:cs="Tahoma"/>
          <w:b/>
          <w:sz w:val="22"/>
        </w:rPr>
        <w:t>ffect</w:t>
      </w:r>
      <w:r w:rsidR="00D43235" w:rsidRPr="00B16772">
        <w:rPr>
          <w:rFonts w:ascii="Tahoma" w:hAnsi="Tahoma" w:cs="Tahoma"/>
          <w:b/>
          <w:sz w:val="22"/>
        </w:rPr>
        <w:tab/>
      </w:r>
    </w:p>
    <w:p w14:paraId="4FE48D02" w14:textId="77777777" w:rsidR="0095328E" w:rsidRPr="00B16772" w:rsidRDefault="0095328E" w:rsidP="007C0ADF">
      <w:pPr>
        <w:tabs>
          <w:tab w:val="left" w:pos="2250"/>
        </w:tabs>
        <w:rPr>
          <w:rFonts w:ascii="Tahoma" w:hAnsi="Tahoma" w:cs="Tahoma"/>
          <w:sz w:val="22"/>
        </w:rPr>
      </w:pPr>
    </w:p>
    <w:p w14:paraId="0E027287" w14:textId="77777777" w:rsidR="00FB5368" w:rsidRPr="00B16772" w:rsidRDefault="005B4CC4" w:rsidP="00FB5368">
      <w:pPr>
        <w:tabs>
          <w:tab w:val="left" w:pos="3645"/>
        </w:tabs>
        <w:rPr>
          <w:rFonts w:ascii="Tahoma" w:hAnsi="Tahoma" w:cs="Tahoma"/>
          <w:b/>
          <w:sz w:val="22"/>
        </w:rPr>
      </w:pPr>
      <w:r w:rsidRPr="00B16772">
        <w:rPr>
          <w:rFonts w:ascii="Tahoma" w:hAnsi="Tahoma" w:cs="Tahoma"/>
          <w:b/>
          <w:sz w:val="22"/>
        </w:rPr>
        <w:t xml:space="preserve">4.6 </w:t>
      </w:r>
      <w:r w:rsidR="00DF2865" w:rsidRPr="00B16772">
        <w:rPr>
          <w:rFonts w:ascii="Tahoma" w:hAnsi="Tahoma" w:cs="Tahoma"/>
          <w:b/>
          <w:sz w:val="22"/>
        </w:rPr>
        <w:t>M</w:t>
      </w:r>
      <w:r w:rsidRPr="00B16772">
        <w:rPr>
          <w:rFonts w:ascii="Tahoma" w:hAnsi="Tahoma" w:cs="Tahoma"/>
          <w:b/>
          <w:sz w:val="22"/>
        </w:rPr>
        <w:t>otivation</w:t>
      </w:r>
    </w:p>
    <w:p w14:paraId="49D0A4BB" w14:textId="77777777" w:rsidR="00CA68B5" w:rsidRPr="00B16772" w:rsidRDefault="00CA68B5" w:rsidP="00FB5368">
      <w:pPr>
        <w:tabs>
          <w:tab w:val="left" w:pos="3645"/>
        </w:tabs>
        <w:rPr>
          <w:rFonts w:ascii="Tahoma" w:hAnsi="Tahoma" w:cs="Tahoma"/>
        </w:rPr>
      </w:pPr>
    </w:p>
    <w:p w14:paraId="644C836E" w14:textId="77777777" w:rsidR="005B4CC4" w:rsidRPr="00B16772" w:rsidRDefault="005B4CC4" w:rsidP="003630B5">
      <w:pPr>
        <w:tabs>
          <w:tab w:val="left" w:pos="3645"/>
        </w:tabs>
        <w:rPr>
          <w:rFonts w:ascii="Tahoma" w:hAnsi="Tahoma" w:cs="Tahoma"/>
          <w:b/>
          <w:sz w:val="22"/>
        </w:rPr>
      </w:pPr>
      <w:r w:rsidRPr="00B16772">
        <w:rPr>
          <w:rFonts w:ascii="Tahoma" w:hAnsi="Tahoma" w:cs="Tahoma"/>
          <w:b/>
          <w:sz w:val="22"/>
        </w:rPr>
        <w:t xml:space="preserve">4.7 </w:t>
      </w:r>
      <w:r w:rsidR="00C96CDB" w:rsidRPr="00B16772">
        <w:rPr>
          <w:rFonts w:ascii="Tahoma" w:hAnsi="Tahoma" w:cs="Tahoma"/>
          <w:b/>
          <w:sz w:val="22"/>
        </w:rPr>
        <w:t>F</w:t>
      </w:r>
      <w:r w:rsidRPr="00B16772">
        <w:rPr>
          <w:rFonts w:ascii="Tahoma" w:hAnsi="Tahoma" w:cs="Tahoma"/>
          <w:b/>
          <w:sz w:val="22"/>
        </w:rPr>
        <w:t>unctional</w:t>
      </w:r>
    </w:p>
    <w:p w14:paraId="665B0992" w14:textId="77777777" w:rsidR="00C96CDB" w:rsidRPr="00B16772" w:rsidRDefault="00C96CDB" w:rsidP="003630B5">
      <w:pPr>
        <w:tabs>
          <w:tab w:val="left" w:pos="3645"/>
        </w:tabs>
        <w:rPr>
          <w:rFonts w:ascii="Tahoma" w:hAnsi="Tahoma" w:cs="Tahoma"/>
          <w:b/>
        </w:rPr>
      </w:pPr>
    </w:p>
    <w:p w14:paraId="4D8B147C" w14:textId="77777777" w:rsidR="005B4CC4" w:rsidRPr="00B16772" w:rsidRDefault="007D47B4" w:rsidP="003630B5">
      <w:pPr>
        <w:tabs>
          <w:tab w:val="left" w:pos="3645"/>
        </w:tabs>
        <w:rPr>
          <w:rFonts w:ascii="Tahoma" w:hAnsi="Tahoma" w:cs="Tahoma"/>
          <w:b/>
        </w:rPr>
      </w:pPr>
      <w:r w:rsidRPr="00B16772">
        <w:rPr>
          <w:rFonts w:ascii="Tahoma" w:hAnsi="Tahoma" w:cs="Tahoma"/>
          <w:b/>
        </w:rPr>
        <w:t xml:space="preserve">4.7.1 </w:t>
      </w:r>
      <w:r w:rsidR="00C96CDB" w:rsidRPr="00B16772">
        <w:rPr>
          <w:rFonts w:ascii="Tahoma" w:hAnsi="Tahoma" w:cs="Tahoma"/>
          <w:b/>
        </w:rPr>
        <w:t>P</w:t>
      </w:r>
      <w:r w:rsidR="005B4CC4" w:rsidRPr="00B16772">
        <w:rPr>
          <w:rFonts w:ascii="Tahoma" w:hAnsi="Tahoma" w:cs="Tahoma"/>
          <w:b/>
        </w:rPr>
        <w:t>ersonal care</w:t>
      </w:r>
      <w:r w:rsidR="00CA68B5" w:rsidRPr="00B16772">
        <w:rPr>
          <w:rFonts w:ascii="Tahoma" w:hAnsi="Tahoma" w:cs="Tahoma"/>
          <w:b/>
        </w:rPr>
        <w:t>:</w:t>
      </w:r>
    </w:p>
    <w:p w14:paraId="6F392AC1" w14:textId="77777777" w:rsidR="00C96CDB" w:rsidRPr="00B16772" w:rsidRDefault="00C96CDB" w:rsidP="00DA2314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</w:p>
    <w:p w14:paraId="7F2A16DC" w14:textId="77777777" w:rsidR="00DA2314" w:rsidRPr="00B16772" w:rsidRDefault="007D47B4" w:rsidP="00DA2314">
      <w:pPr>
        <w:pStyle w:val="Header"/>
        <w:tabs>
          <w:tab w:val="clear" w:pos="4320"/>
          <w:tab w:val="clear" w:pos="8640"/>
        </w:tabs>
        <w:rPr>
          <w:rFonts w:ascii="Tahoma" w:hAnsi="Tahoma"/>
          <w:b/>
        </w:rPr>
      </w:pPr>
      <w:r w:rsidRPr="00B16772">
        <w:rPr>
          <w:rFonts w:ascii="Tahoma" w:hAnsi="Tahoma"/>
          <w:b/>
        </w:rPr>
        <w:t xml:space="preserve">4.7.2 </w:t>
      </w:r>
      <w:r w:rsidR="00DA2314" w:rsidRPr="00B16772">
        <w:rPr>
          <w:rFonts w:ascii="Tahoma" w:hAnsi="Tahoma"/>
          <w:b/>
        </w:rPr>
        <w:t>Sleeping</w:t>
      </w:r>
    </w:p>
    <w:p w14:paraId="13340F5F" w14:textId="77777777" w:rsidR="00AA6C11" w:rsidRPr="00B16772" w:rsidRDefault="00AA6C11" w:rsidP="00065AA1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</w:p>
    <w:p w14:paraId="4F3E6DA0" w14:textId="77777777" w:rsidR="005B4CC4" w:rsidRPr="00B16772" w:rsidRDefault="007D47B4" w:rsidP="003630B5">
      <w:pPr>
        <w:tabs>
          <w:tab w:val="left" w:pos="3645"/>
        </w:tabs>
        <w:rPr>
          <w:rFonts w:ascii="Tahoma" w:hAnsi="Tahoma" w:cs="Tahoma"/>
          <w:b/>
        </w:rPr>
      </w:pPr>
      <w:r w:rsidRPr="00B16772">
        <w:rPr>
          <w:rFonts w:ascii="Tahoma" w:hAnsi="Tahoma" w:cs="Tahoma"/>
          <w:b/>
        </w:rPr>
        <w:t>4.7.3</w:t>
      </w:r>
      <w:r w:rsidR="005F7417" w:rsidRPr="00B16772">
        <w:rPr>
          <w:rFonts w:ascii="Tahoma" w:hAnsi="Tahoma" w:cs="Tahoma"/>
          <w:b/>
        </w:rPr>
        <w:t xml:space="preserve"> </w:t>
      </w:r>
      <w:r w:rsidR="00C96CDB" w:rsidRPr="00B16772">
        <w:rPr>
          <w:rFonts w:ascii="Tahoma" w:hAnsi="Tahoma" w:cs="Tahoma"/>
          <w:b/>
        </w:rPr>
        <w:t>H</w:t>
      </w:r>
      <w:r w:rsidR="005B4CC4" w:rsidRPr="00B16772">
        <w:rPr>
          <w:rFonts w:ascii="Tahoma" w:hAnsi="Tahoma" w:cs="Tahoma"/>
          <w:b/>
        </w:rPr>
        <w:t>ome management</w:t>
      </w:r>
      <w:r w:rsidR="00CA68B5" w:rsidRPr="00B16772">
        <w:rPr>
          <w:rFonts w:ascii="Tahoma" w:hAnsi="Tahoma" w:cs="Tahoma"/>
          <w:b/>
        </w:rPr>
        <w:t>:</w:t>
      </w:r>
    </w:p>
    <w:p w14:paraId="5378B3F8" w14:textId="77777777" w:rsidR="009D49A9" w:rsidRPr="00B16772" w:rsidRDefault="00182893" w:rsidP="00182893">
      <w:pPr>
        <w:tabs>
          <w:tab w:val="left" w:pos="3645"/>
        </w:tabs>
        <w:rPr>
          <w:rFonts w:ascii="Tahoma" w:hAnsi="Tahoma" w:cs="Tahoma"/>
          <w:b/>
        </w:rPr>
      </w:pPr>
      <w:r w:rsidRPr="00B16772">
        <w:rPr>
          <w:rFonts w:ascii="Tahoma" w:hAnsi="Tahoma" w:cs="Tahoma"/>
          <w:b/>
        </w:rPr>
        <w:tab/>
      </w:r>
    </w:p>
    <w:p w14:paraId="589D0F6D" w14:textId="77777777" w:rsidR="005B4CC4" w:rsidRPr="00B16772" w:rsidRDefault="003A2771" w:rsidP="003630B5">
      <w:pPr>
        <w:tabs>
          <w:tab w:val="left" w:pos="3645"/>
        </w:tabs>
        <w:rPr>
          <w:rFonts w:ascii="Tahoma" w:hAnsi="Tahoma" w:cs="Tahoma"/>
          <w:b/>
        </w:rPr>
      </w:pPr>
      <w:r w:rsidRPr="00B16772">
        <w:rPr>
          <w:rFonts w:ascii="Tahoma" w:hAnsi="Tahoma" w:cs="Tahoma"/>
          <w:b/>
        </w:rPr>
        <w:t xml:space="preserve">4.7.4 </w:t>
      </w:r>
      <w:r w:rsidR="00C96CDB" w:rsidRPr="00B16772">
        <w:rPr>
          <w:rFonts w:ascii="Tahoma" w:hAnsi="Tahoma" w:cs="Tahoma"/>
          <w:b/>
        </w:rPr>
        <w:t>L</w:t>
      </w:r>
      <w:r w:rsidR="005B4CC4" w:rsidRPr="00B16772">
        <w:rPr>
          <w:rFonts w:ascii="Tahoma" w:hAnsi="Tahoma" w:cs="Tahoma"/>
          <w:b/>
        </w:rPr>
        <w:t>e</w:t>
      </w:r>
      <w:r w:rsidR="00C96CDB" w:rsidRPr="00B16772">
        <w:rPr>
          <w:rFonts w:ascii="Tahoma" w:hAnsi="Tahoma" w:cs="Tahoma"/>
          <w:b/>
        </w:rPr>
        <w:t>i</w:t>
      </w:r>
      <w:r w:rsidR="005B4CC4" w:rsidRPr="00B16772">
        <w:rPr>
          <w:rFonts w:ascii="Tahoma" w:hAnsi="Tahoma" w:cs="Tahoma"/>
          <w:b/>
        </w:rPr>
        <w:t>sure</w:t>
      </w:r>
      <w:r w:rsidR="00CA68B5" w:rsidRPr="00B16772">
        <w:rPr>
          <w:rFonts w:ascii="Tahoma" w:hAnsi="Tahoma" w:cs="Tahoma"/>
          <w:b/>
        </w:rPr>
        <w:t>:</w:t>
      </w:r>
    </w:p>
    <w:p w14:paraId="3EA8F66F" w14:textId="77777777" w:rsidR="00065AA1" w:rsidRPr="00B16772" w:rsidRDefault="00065AA1" w:rsidP="003630B5">
      <w:pPr>
        <w:tabs>
          <w:tab w:val="left" w:pos="3645"/>
        </w:tabs>
        <w:rPr>
          <w:rFonts w:ascii="Tahoma" w:hAnsi="Tahoma" w:cs="Tahoma"/>
        </w:rPr>
      </w:pPr>
    </w:p>
    <w:p w14:paraId="7302DEF5" w14:textId="77777777" w:rsidR="00DA2314" w:rsidRPr="00B16772" w:rsidRDefault="003A2771" w:rsidP="003630B5">
      <w:pPr>
        <w:tabs>
          <w:tab w:val="left" w:pos="3645"/>
        </w:tabs>
        <w:rPr>
          <w:rFonts w:ascii="Tahoma" w:hAnsi="Tahoma" w:cs="Tahoma"/>
          <w:b/>
        </w:rPr>
      </w:pPr>
      <w:r w:rsidRPr="00B16772">
        <w:rPr>
          <w:rFonts w:ascii="Tahoma" w:hAnsi="Tahoma" w:cs="Tahoma"/>
          <w:b/>
        </w:rPr>
        <w:t xml:space="preserve">4.7.5 </w:t>
      </w:r>
      <w:r w:rsidR="00DA2314" w:rsidRPr="00B16772">
        <w:rPr>
          <w:rFonts w:ascii="Tahoma" w:hAnsi="Tahoma" w:cs="Tahoma"/>
          <w:b/>
        </w:rPr>
        <w:t xml:space="preserve">Driving: </w:t>
      </w:r>
    </w:p>
    <w:p w14:paraId="67135300" w14:textId="5C13E92E" w:rsidR="00013E99" w:rsidRPr="00B16772" w:rsidRDefault="00D43235" w:rsidP="00B16772">
      <w:pPr>
        <w:tabs>
          <w:tab w:val="left" w:pos="1065"/>
        </w:tabs>
        <w:rPr>
          <w:rFonts w:ascii="Tahoma" w:hAnsi="Tahoma" w:cs="Tahoma"/>
          <w:b/>
          <w:sz w:val="18"/>
        </w:rPr>
      </w:pPr>
      <w:r w:rsidRPr="00B16772">
        <w:rPr>
          <w:rFonts w:ascii="Tahoma" w:hAnsi="Tahoma" w:cs="Tahoma"/>
          <w:b/>
        </w:rPr>
        <w:tab/>
      </w:r>
    </w:p>
    <w:p w14:paraId="6B641B23" w14:textId="77777777" w:rsidR="00ED26EA" w:rsidRPr="00B16772" w:rsidRDefault="00ED26EA" w:rsidP="003630B5">
      <w:pPr>
        <w:tabs>
          <w:tab w:val="left" w:pos="3645"/>
        </w:tabs>
        <w:rPr>
          <w:rFonts w:ascii="Tahoma" w:hAnsi="Tahoma" w:cs="Tahoma"/>
          <w:b/>
          <w:sz w:val="18"/>
        </w:rPr>
      </w:pPr>
    </w:p>
    <w:p w14:paraId="7A71FC61" w14:textId="77777777" w:rsidR="00021C2B" w:rsidRPr="00B16772" w:rsidRDefault="00DA2314" w:rsidP="003630B5">
      <w:pPr>
        <w:tabs>
          <w:tab w:val="left" w:pos="3645"/>
        </w:tabs>
        <w:rPr>
          <w:rFonts w:ascii="Tahoma" w:hAnsi="Tahoma" w:cs="Tahoma"/>
          <w:b/>
          <w:sz w:val="22"/>
        </w:rPr>
      </w:pPr>
      <w:r w:rsidRPr="00B16772">
        <w:rPr>
          <w:rFonts w:ascii="Tahoma" w:hAnsi="Tahoma" w:cs="Tahoma"/>
          <w:b/>
          <w:sz w:val="22"/>
        </w:rPr>
        <w:t>4.8 Work Assessment</w:t>
      </w:r>
    </w:p>
    <w:p w14:paraId="01EC2062" w14:textId="77777777" w:rsidR="008A3B45" w:rsidRPr="00B16772" w:rsidRDefault="008A3B45" w:rsidP="003630B5">
      <w:pPr>
        <w:tabs>
          <w:tab w:val="left" w:pos="3645"/>
        </w:tabs>
        <w:rPr>
          <w:rFonts w:ascii="Tahoma" w:hAnsi="Tahoma" w:cs="Tahoma"/>
          <w:b/>
          <w:sz w:val="22"/>
        </w:rPr>
      </w:pPr>
    </w:p>
    <w:p w14:paraId="5AA30EEA" w14:textId="77777777" w:rsidR="00A6132B" w:rsidRPr="00B16772" w:rsidRDefault="00A6132B" w:rsidP="003630B5">
      <w:pPr>
        <w:tabs>
          <w:tab w:val="left" w:pos="3645"/>
        </w:tabs>
        <w:rPr>
          <w:rFonts w:ascii="Tahoma" w:hAnsi="Tahoma" w:cs="Tahoma"/>
          <w:b/>
        </w:rPr>
      </w:pPr>
      <w:r w:rsidRPr="00B16772">
        <w:rPr>
          <w:rFonts w:ascii="Tahoma" w:hAnsi="Tahoma" w:cs="Tahoma"/>
          <w:b/>
        </w:rPr>
        <w:t>4.8.1</w:t>
      </w:r>
      <w:r w:rsidR="000C0D4D" w:rsidRPr="00B16772">
        <w:rPr>
          <w:rFonts w:ascii="Tahoma" w:hAnsi="Tahoma" w:cs="Tahoma"/>
          <w:b/>
        </w:rPr>
        <w:t xml:space="preserve"> </w:t>
      </w:r>
      <w:r w:rsidRPr="00B16772">
        <w:rPr>
          <w:rFonts w:ascii="Tahoma" w:hAnsi="Tahoma" w:cs="Tahoma"/>
          <w:b/>
        </w:rPr>
        <w:t xml:space="preserve">  Job Description</w:t>
      </w:r>
    </w:p>
    <w:p w14:paraId="01F1FCF0" w14:textId="77777777" w:rsidR="00452AFB" w:rsidRPr="00B16772" w:rsidRDefault="00452AFB" w:rsidP="00F546A5">
      <w:pPr>
        <w:pStyle w:val="Header"/>
        <w:tabs>
          <w:tab w:val="clear" w:pos="4320"/>
          <w:tab w:val="clear" w:pos="8640"/>
        </w:tabs>
        <w:rPr>
          <w:rFonts w:ascii="Tahoma" w:hAnsi="Tahoma" w:cs="Tahoma"/>
        </w:rPr>
      </w:pPr>
    </w:p>
    <w:p w14:paraId="3B8138FD" w14:textId="77777777" w:rsidR="00A6132B" w:rsidRPr="00B16772" w:rsidRDefault="00A6132B" w:rsidP="00A6132B">
      <w:pPr>
        <w:pStyle w:val="Header"/>
        <w:tabs>
          <w:tab w:val="clear" w:pos="4320"/>
          <w:tab w:val="clear" w:pos="8640"/>
        </w:tabs>
        <w:rPr>
          <w:rFonts w:ascii="Tahoma" w:hAnsi="Tahoma" w:cs="Tahoma"/>
        </w:rPr>
      </w:pPr>
      <w:proofErr w:type="gramStart"/>
      <w:r w:rsidRPr="00B16772">
        <w:rPr>
          <w:rFonts w:ascii="Tahoma" w:hAnsi="Tahoma" w:cs="Tahoma"/>
        </w:rPr>
        <w:t>4.8.1.2  Work</w:t>
      </w:r>
      <w:proofErr w:type="gramEnd"/>
      <w:r w:rsidRPr="00B16772">
        <w:rPr>
          <w:rFonts w:ascii="Tahoma" w:hAnsi="Tahoma" w:cs="Tahoma"/>
        </w:rPr>
        <w:t xml:space="preserve"> assessment</w:t>
      </w:r>
    </w:p>
    <w:p w14:paraId="4E4C7938" w14:textId="66D33654" w:rsidR="0093624C" w:rsidRPr="00B16772" w:rsidRDefault="0093624C" w:rsidP="008018C5">
      <w:pPr>
        <w:pStyle w:val="Header"/>
        <w:tabs>
          <w:tab w:val="clear" w:pos="4320"/>
          <w:tab w:val="clear" w:pos="8640"/>
        </w:tabs>
        <w:suppressAutoHyphens/>
        <w:rPr>
          <w:rFonts w:ascii="Tahoma" w:hAnsi="Tahoma"/>
        </w:rPr>
      </w:pPr>
    </w:p>
    <w:p w14:paraId="4FD81E50" w14:textId="77777777" w:rsidR="0093624C" w:rsidRPr="00B16772" w:rsidRDefault="0093624C" w:rsidP="008018C5">
      <w:pPr>
        <w:pStyle w:val="Header"/>
        <w:tabs>
          <w:tab w:val="clear" w:pos="4320"/>
          <w:tab w:val="clear" w:pos="8640"/>
        </w:tabs>
        <w:suppressAutoHyphens/>
        <w:rPr>
          <w:rFonts w:ascii="Tahoma" w:hAnsi="Tahoma"/>
        </w:rPr>
      </w:pPr>
    </w:p>
    <w:p w14:paraId="4AC485E9" w14:textId="77777777" w:rsidR="00DA2314" w:rsidRPr="00B16772" w:rsidRDefault="000E2DEA" w:rsidP="003630B5">
      <w:pPr>
        <w:tabs>
          <w:tab w:val="left" w:pos="3645"/>
        </w:tabs>
        <w:rPr>
          <w:rFonts w:ascii="Tahoma" w:hAnsi="Tahoma" w:cs="Tahoma"/>
          <w:b/>
        </w:rPr>
      </w:pPr>
      <w:r w:rsidRPr="00B16772">
        <w:rPr>
          <w:rFonts w:ascii="Tahoma" w:hAnsi="Tahoma" w:cs="Tahoma"/>
          <w:b/>
          <w:sz w:val="24"/>
        </w:rPr>
        <w:t xml:space="preserve">5. </w:t>
      </w:r>
      <w:r w:rsidR="00DA2314" w:rsidRPr="00B16772">
        <w:rPr>
          <w:rFonts w:ascii="Tahoma" w:hAnsi="Tahoma" w:cs="Tahoma"/>
          <w:b/>
          <w:sz w:val="24"/>
        </w:rPr>
        <w:t>Summary</w:t>
      </w:r>
    </w:p>
    <w:p w14:paraId="70521495" w14:textId="77777777" w:rsidR="00021C2B" w:rsidRPr="00B16772" w:rsidRDefault="00021C2B" w:rsidP="003630B5">
      <w:pPr>
        <w:tabs>
          <w:tab w:val="left" w:pos="3645"/>
        </w:tabs>
        <w:rPr>
          <w:rFonts w:ascii="Tahoma" w:hAnsi="Tahoma" w:cs="Tahoma"/>
          <w:sz w:val="22"/>
        </w:rPr>
      </w:pPr>
    </w:p>
    <w:p w14:paraId="17EC8946" w14:textId="77777777" w:rsidR="000E2DEA" w:rsidRPr="00B16772" w:rsidRDefault="000E2DEA" w:rsidP="003630B5">
      <w:pPr>
        <w:tabs>
          <w:tab w:val="left" w:pos="3645"/>
        </w:tabs>
        <w:rPr>
          <w:rFonts w:ascii="Tahoma" w:hAnsi="Tahoma" w:cs="Tahoma"/>
          <w:b/>
        </w:rPr>
      </w:pPr>
      <w:r w:rsidRPr="00B16772">
        <w:rPr>
          <w:rFonts w:ascii="Tahoma" w:hAnsi="Tahoma" w:cs="Tahoma"/>
          <w:b/>
          <w:sz w:val="22"/>
        </w:rPr>
        <w:t>5.1</w:t>
      </w:r>
      <w:r w:rsidR="00367DD1" w:rsidRPr="00B16772">
        <w:rPr>
          <w:rFonts w:ascii="Tahoma" w:hAnsi="Tahoma" w:cs="Tahoma"/>
          <w:b/>
          <w:sz w:val="22"/>
        </w:rPr>
        <w:t xml:space="preserve"> </w:t>
      </w:r>
      <w:r w:rsidR="0068316E" w:rsidRPr="00B16772">
        <w:rPr>
          <w:rFonts w:ascii="Tahoma" w:hAnsi="Tahoma" w:cs="Tahoma"/>
          <w:b/>
          <w:sz w:val="22"/>
        </w:rPr>
        <w:t>D</w:t>
      </w:r>
      <w:r w:rsidRPr="00B16772">
        <w:rPr>
          <w:rFonts w:ascii="Tahoma" w:hAnsi="Tahoma" w:cs="Tahoma"/>
          <w:b/>
          <w:sz w:val="22"/>
        </w:rPr>
        <w:t>iscussion</w:t>
      </w:r>
    </w:p>
    <w:p w14:paraId="685B00B1" w14:textId="77777777" w:rsidR="0068316E" w:rsidRPr="00B16772" w:rsidRDefault="0068316E" w:rsidP="0068316E">
      <w:pPr>
        <w:rPr>
          <w:rFonts w:ascii="Tahoma" w:hAnsi="Tahoma"/>
        </w:rPr>
      </w:pPr>
    </w:p>
    <w:p w14:paraId="06368456" w14:textId="77777777" w:rsidR="00D43235" w:rsidRPr="00B16772" w:rsidRDefault="008458E4" w:rsidP="00226E80">
      <w:pPr>
        <w:rPr>
          <w:rFonts w:ascii="Tahoma" w:hAnsi="Tahoma"/>
        </w:rPr>
      </w:pPr>
      <w:r w:rsidRPr="00B16772">
        <w:rPr>
          <w:rFonts w:ascii="Tahoma" w:hAnsi="Tahoma"/>
        </w:rPr>
        <w:t xml:space="preserve">5.1.1. </w:t>
      </w:r>
      <w:r w:rsidR="00764229" w:rsidRPr="00B16772">
        <w:rPr>
          <w:rFonts w:ascii="Tahoma" w:hAnsi="Tahoma"/>
        </w:rPr>
        <w:t>L</w:t>
      </w:r>
      <w:r w:rsidR="000E2DEA" w:rsidRPr="00B16772">
        <w:rPr>
          <w:rFonts w:ascii="Tahoma" w:hAnsi="Tahoma"/>
        </w:rPr>
        <w:t>oss of amenities</w:t>
      </w:r>
    </w:p>
    <w:p w14:paraId="17008E3E" w14:textId="77777777" w:rsidR="00226E80" w:rsidRPr="00B16772" w:rsidRDefault="00226E80" w:rsidP="00226E80">
      <w:pPr>
        <w:rPr>
          <w:rFonts w:ascii="Tahoma" w:hAnsi="Tahoma"/>
        </w:rPr>
      </w:pPr>
    </w:p>
    <w:p w14:paraId="0B5D9F51" w14:textId="77777777" w:rsidR="00D43235" w:rsidRPr="00B16772" w:rsidRDefault="008458E4" w:rsidP="00226E80">
      <w:pPr>
        <w:rPr>
          <w:rFonts w:ascii="Tahoma" w:hAnsi="Tahoma"/>
        </w:rPr>
      </w:pPr>
      <w:r w:rsidRPr="00B16772">
        <w:rPr>
          <w:rFonts w:ascii="Tahoma" w:hAnsi="Tahoma"/>
        </w:rPr>
        <w:t xml:space="preserve">5.1.2 </w:t>
      </w:r>
      <w:r w:rsidR="00226E80" w:rsidRPr="00B16772">
        <w:rPr>
          <w:rFonts w:ascii="Tahoma" w:hAnsi="Tahoma"/>
        </w:rPr>
        <w:t>Residual work capacity</w:t>
      </w:r>
    </w:p>
    <w:p w14:paraId="21B5A225" w14:textId="77777777" w:rsidR="0085285E" w:rsidRPr="00B16772" w:rsidRDefault="0085285E" w:rsidP="00226E80">
      <w:pPr>
        <w:rPr>
          <w:rFonts w:ascii="Tahoma" w:hAnsi="Tahoma"/>
        </w:rPr>
      </w:pPr>
    </w:p>
    <w:p w14:paraId="7EDF1CAD" w14:textId="77777777" w:rsidR="00536FFF" w:rsidRPr="00B16772" w:rsidRDefault="00536FFF" w:rsidP="008018C5">
      <w:pPr>
        <w:tabs>
          <w:tab w:val="left" w:pos="3645"/>
        </w:tabs>
        <w:rPr>
          <w:rFonts w:ascii="Tahoma" w:hAnsi="Tahoma" w:cs="Tahoma"/>
        </w:rPr>
      </w:pPr>
    </w:p>
    <w:p w14:paraId="505C202B" w14:textId="77777777" w:rsidR="00DA2314" w:rsidRPr="00B16772" w:rsidRDefault="000E2DEA" w:rsidP="000E2DEA">
      <w:pPr>
        <w:tabs>
          <w:tab w:val="left" w:pos="3645"/>
        </w:tabs>
        <w:rPr>
          <w:rFonts w:ascii="Tahoma" w:hAnsi="Tahoma" w:cs="Tahoma"/>
          <w:b/>
          <w:sz w:val="22"/>
        </w:rPr>
      </w:pPr>
      <w:r w:rsidRPr="00B16772">
        <w:rPr>
          <w:rFonts w:ascii="Tahoma" w:hAnsi="Tahoma" w:cs="Tahoma"/>
          <w:b/>
          <w:sz w:val="22"/>
        </w:rPr>
        <w:t>5.2 Recommendations</w:t>
      </w:r>
    </w:p>
    <w:p w14:paraId="3321780D" w14:textId="77777777" w:rsidR="005F0BAE" w:rsidRPr="00B16772" w:rsidRDefault="005F0BAE" w:rsidP="00764229">
      <w:pPr>
        <w:pStyle w:val="Default"/>
        <w:rPr>
          <w:rFonts w:ascii="Tahoma" w:hAnsi="Tahoma" w:cs="Tahoma"/>
          <w:b/>
          <w:bCs/>
          <w:sz w:val="20"/>
          <w:szCs w:val="20"/>
        </w:rPr>
      </w:pPr>
    </w:p>
    <w:p w14:paraId="26074984" w14:textId="77777777" w:rsidR="00764229" w:rsidRPr="00B16772" w:rsidRDefault="003502DB" w:rsidP="00764229">
      <w:pPr>
        <w:pStyle w:val="Default"/>
        <w:rPr>
          <w:rFonts w:ascii="Tahoma" w:hAnsi="Tahoma" w:cs="Tahoma"/>
          <w:sz w:val="20"/>
          <w:szCs w:val="20"/>
        </w:rPr>
      </w:pPr>
      <w:r w:rsidRPr="00B16772">
        <w:rPr>
          <w:rFonts w:ascii="Tahoma" w:hAnsi="Tahoma" w:cs="Tahoma"/>
          <w:b/>
          <w:bCs/>
          <w:sz w:val="20"/>
          <w:szCs w:val="20"/>
        </w:rPr>
        <w:t>5.2.1</w:t>
      </w:r>
      <w:r w:rsidR="00764229" w:rsidRPr="00B16772">
        <w:rPr>
          <w:rFonts w:ascii="Tahoma" w:hAnsi="Tahoma" w:cs="Tahoma"/>
          <w:b/>
          <w:bCs/>
          <w:sz w:val="20"/>
          <w:szCs w:val="20"/>
        </w:rPr>
        <w:t xml:space="preserve"> Future Medical Expenses </w:t>
      </w:r>
    </w:p>
    <w:p w14:paraId="56F59937" w14:textId="77777777" w:rsidR="00B70ED4" w:rsidRPr="00B16772" w:rsidRDefault="00B70ED4" w:rsidP="00764229">
      <w:pPr>
        <w:pStyle w:val="Default"/>
        <w:rPr>
          <w:b/>
          <w:bCs/>
          <w:sz w:val="20"/>
          <w:szCs w:val="20"/>
        </w:rPr>
      </w:pPr>
    </w:p>
    <w:p w14:paraId="2703AFAB" w14:textId="77777777" w:rsidR="00764229" w:rsidRPr="00B16772" w:rsidRDefault="003502DB" w:rsidP="00764229">
      <w:pPr>
        <w:pStyle w:val="Default"/>
        <w:rPr>
          <w:rFonts w:ascii="Tahoma" w:hAnsi="Tahoma" w:cs="Tahoma"/>
          <w:sz w:val="20"/>
          <w:szCs w:val="20"/>
        </w:rPr>
      </w:pPr>
      <w:r w:rsidRPr="00B16772">
        <w:rPr>
          <w:rFonts w:ascii="Tahoma" w:hAnsi="Tahoma" w:cs="Tahoma"/>
          <w:b/>
          <w:bCs/>
          <w:sz w:val="20"/>
          <w:szCs w:val="20"/>
        </w:rPr>
        <w:t>5.2.2</w:t>
      </w:r>
      <w:r w:rsidR="00764229" w:rsidRPr="00B16772">
        <w:rPr>
          <w:rFonts w:ascii="Tahoma" w:hAnsi="Tahoma" w:cs="Tahoma"/>
          <w:b/>
          <w:bCs/>
          <w:sz w:val="20"/>
          <w:szCs w:val="20"/>
        </w:rPr>
        <w:t xml:space="preserve"> Future Medication and Surgical Intervention </w:t>
      </w:r>
    </w:p>
    <w:p w14:paraId="3EAD9368" w14:textId="77777777" w:rsidR="008D614B" w:rsidRPr="00B16772" w:rsidRDefault="008D614B" w:rsidP="00764229">
      <w:pPr>
        <w:pStyle w:val="Default"/>
        <w:rPr>
          <w:rFonts w:ascii="Tahoma" w:hAnsi="Tahoma" w:cs="Tahoma"/>
          <w:b/>
          <w:bCs/>
          <w:sz w:val="20"/>
          <w:szCs w:val="20"/>
        </w:rPr>
      </w:pPr>
    </w:p>
    <w:p w14:paraId="23FCDC2B" w14:textId="77777777" w:rsidR="00764229" w:rsidRPr="002F7610" w:rsidRDefault="003502DB" w:rsidP="00764229">
      <w:pPr>
        <w:pStyle w:val="Default"/>
        <w:rPr>
          <w:rFonts w:ascii="Tahoma" w:hAnsi="Tahoma" w:cs="Tahoma"/>
          <w:sz w:val="20"/>
          <w:szCs w:val="20"/>
        </w:rPr>
      </w:pPr>
      <w:r w:rsidRPr="00B16772">
        <w:rPr>
          <w:rFonts w:ascii="Tahoma" w:hAnsi="Tahoma" w:cs="Tahoma"/>
          <w:b/>
          <w:bCs/>
          <w:sz w:val="20"/>
          <w:szCs w:val="20"/>
        </w:rPr>
        <w:t>5.2.3</w:t>
      </w:r>
      <w:r w:rsidR="00764229" w:rsidRPr="00B16772">
        <w:rPr>
          <w:rFonts w:ascii="Tahoma" w:hAnsi="Tahoma" w:cs="Tahoma"/>
          <w:b/>
          <w:bCs/>
          <w:sz w:val="20"/>
          <w:szCs w:val="20"/>
        </w:rPr>
        <w:t xml:space="preserve"> Supplementary Health Services</w:t>
      </w:r>
      <w:r w:rsidR="00764229" w:rsidRPr="002F7610">
        <w:rPr>
          <w:rFonts w:ascii="Tahoma" w:hAnsi="Tahoma" w:cs="Tahoma"/>
          <w:b/>
          <w:bCs/>
          <w:sz w:val="20"/>
          <w:szCs w:val="20"/>
        </w:rPr>
        <w:t xml:space="preserve"> </w:t>
      </w:r>
    </w:p>
    <w:p w14:paraId="5EE5D3B5" w14:textId="77777777" w:rsidR="00683364" w:rsidRDefault="00683364" w:rsidP="00764229">
      <w:pPr>
        <w:pStyle w:val="Default"/>
        <w:rPr>
          <w:b/>
          <w:bCs/>
          <w:sz w:val="20"/>
          <w:szCs w:val="20"/>
        </w:rPr>
      </w:pPr>
    </w:p>
    <w:p w14:paraId="31F7C0D0" w14:textId="77777777" w:rsidR="00764229" w:rsidRPr="002F7610" w:rsidRDefault="003502DB" w:rsidP="00764229">
      <w:pPr>
        <w:pStyle w:val="Default"/>
        <w:rPr>
          <w:rFonts w:ascii="Tahoma" w:hAnsi="Tahoma" w:cs="Tahoma"/>
          <w:sz w:val="20"/>
          <w:szCs w:val="20"/>
        </w:rPr>
      </w:pPr>
      <w:r w:rsidRPr="00B16772">
        <w:rPr>
          <w:rFonts w:ascii="Tahoma" w:hAnsi="Tahoma" w:cs="Tahoma"/>
          <w:b/>
          <w:bCs/>
          <w:sz w:val="20"/>
          <w:szCs w:val="20"/>
        </w:rPr>
        <w:t>5.2.4</w:t>
      </w:r>
      <w:r w:rsidR="00764229" w:rsidRPr="00B16772">
        <w:rPr>
          <w:rFonts w:ascii="Tahoma" w:hAnsi="Tahoma" w:cs="Tahoma"/>
          <w:b/>
          <w:bCs/>
          <w:sz w:val="20"/>
          <w:szCs w:val="20"/>
        </w:rPr>
        <w:t xml:space="preserve"> Physiotherapy</w:t>
      </w:r>
      <w:r w:rsidR="00764229" w:rsidRPr="002F7610">
        <w:rPr>
          <w:rFonts w:ascii="Tahoma" w:hAnsi="Tahoma" w:cs="Tahoma"/>
          <w:b/>
          <w:bCs/>
          <w:sz w:val="20"/>
          <w:szCs w:val="20"/>
        </w:rPr>
        <w:t xml:space="preserve"> </w:t>
      </w:r>
    </w:p>
    <w:p w14:paraId="0B4FF982" w14:textId="77777777" w:rsidR="00764229" w:rsidRPr="00B16772" w:rsidRDefault="00764229" w:rsidP="00EC1411">
      <w:pPr>
        <w:pStyle w:val="Default"/>
        <w:numPr>
          <w:ilvl w:val="2"/>
          <w:numId w:val="12"/>
        </w:numPr>
        <w:rPr>
          <w:rFonts w:ascii="Tahoma" w:hAnsi="Tahoma" w:cs="Tahoma"/>
          <w:sz w:val="20"/>
          <w:szCs w:val="20"/>
        </w:rPr>
      </w:pPr>
      <w:r w:rsidRPr="00B16772">
        <w:rPr>
          <w:rFonts w:ascii="Tahoma" w:hAnsi="Tahoma" w:cs="Tahoma"/>
          <w:b/>
          <w:bCs/>
          <w:sz w:val="20"/>
          <w:szCs w:val="20"/>
        </w:rPr>
        <w:t xml:space="preserve">Psychology </w:t>
      </w:r>
    </w:p>
    <w:p w14:paraId="1623B6D0" w14:textId="77777777" w:rsidR="007420E8" w:rsidRDefault="007420E8" w:rsidP="00764229">
      <w:pPr>
        <w:pStyle w:val="Default"/>
        <w:rPr>
          <w:sz w:val="20"/>
          <w:szCs w:val="20"/>
        </w:rPr>
      </w:pPr>
    </w:p>
    <w:p w14:paraId="73290115" w14:textId="6FDDD94C" w:rsidR="00764229" w:rsidRPr="002F7610" w:rsidRDefault="003E2D97" w:rsidP="00536FFF">
      <w:pPr>
        <w:pStyle w:val="Default"/>
        <w:rPr>
          <w:rFonts w:ascii="Tahoma" w:hAnsi="Tahoma" w:cs="Tahoma"/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t>{</w:t>
      </w:r>
      <w:r w:rsidR="00B16772">
        <w:rPr>
          <w:rFonts w:ascii="Tahoma" w:hAnsi="Tahoma" w:cs="Tahoma"/>
          <w:sz w:val="20"/>
          <w:szCs w:val="20"/>
        </w:rPr>
        <w:t>psychology</w:t>
      </w:r>
      <w:r>
        <w:rPr>
          <w:rFonts w:ascii="Tahoma" w:hAnsi="Tahoma" w:cs="Tahoma"/>
          <w:sz w:val="20"/>
          <w:szCs w:val="20"/>
        </w:rPr>
        <w:t>}</w:t>
      </w:r>
    </w:p>
    <w:p w14:paraId="071B7353" w14:textId="77777777" w:rsidR="008A2B0D" w:rsidRDefault="008A2B0D" w:rsidP="00764229">
      <w:pPr>
        <w:pStyle w:val="Default"/>
        <w:rPr>
          <w:rFonts w:ascii="Tahoma" w:hAnsi="Tahoma" w:cs="Tahoma"/>
          <w:b/>
          <w:bCs/>
          <w:sz w:val="20"/>
          <w:szCs w:val="20"/>
        </w:rPr>
      </w:pPr>
    </w:p>
    <w:p w14:paraId="4323F1D2" w14:textId="77777777" w:rsidR="008A2B0D" w:rsidRPr="00B16772" w:rsidRDefault="008A2B0D" w:rsidP="00EC1411">
      <w:pPr>
        <w:pStyle w:val="Default"/>
        <w:numPr>
          <w:ilvl w:val="2"/>
          <w:numId w:val="10"/>
        </w:numPr>
        <w:rPr>
          <w:rFonts w:ascii="Tahoma" w:hAnsi="Tahoma" w:cs="Tahoma"/>
          <w:b/>
          <w:bCs/>
          <w:sz w:val="20"/>
          <w:szCs w:val="20"/>
        </w:rPr>
      </w:pPr>
      <w:r>
        <w:rPr>
          <w:rFonts w:ascii="Tahoma" w:hAnsi="Tahoma" w:cs="Tahoma"/>
          <w:b/>
          <w:bCs/>
          <w:sz w:val="20"/>
          <w:szCs w:val="20"/>
        </w:rPr>
        <w:t xml:space="preserve"> </w:t>
      </w:r>
      <w:r w:rsidRPr="00B16772">
        <w:rPr>
          <w:rFonts w:ascii="Tahoma" w:hAnsi="Tahoma" w:cs="Tahoma"/>
          <w:b/>
          <w:bCs/>
          <w:sz w:val="20"/>
          <w:szCs w:val="20"/>
        </w:rPr>
        <w:t>Occupational Therapy</w:t>
      </w:r>
    </w:p>
    <w:p w14:paraId="5500E7BE" w14:textId="77777777" w:rsidR="008A2B0D" w:rsidRDefault="008A2B0D" w:rsidP="00764229">
      <w:pPr>
        <w:pStyle w:val="Default"/>
        <w:rPr>
          <w:rFonts w:ascii="Tahoma" w:hAnsi="Tahoma" w:cs="Tahoma"/>
          <w:b/>
          <w:bCs/>
          <w:sz w:val="20"/>
          <w:szCs w:val="20"/>
        </w:rPr>
      </w:pPr>
    </w:p>
    <w:p w14:paraId="4CE84242" w14:textId="42EA5BE7" w:rsidR="00643397" w:rsidRPr="00726FFC" w:rsidRDefault="003E2D97" w:rsidP="00726FFC">
      <w:pPr>
        <w:jc w:val="both"/>
        <w:rPr>
          <w:rFonts w:ascii="Tahoma" w:hAnsi="Tahoma" w:cs="Tahoma"/>
          <w:lang w:val="en-GB"/>
        </w:rPr>
      </w:pPr>
      <w:r>
        <w:rPr>
          <w:rFonts w:ascii="Tahoma" w:hAnsi="Tahoma" w:cs="Tahoma"/>
          <w:lang w:val="en-GB"/>
        </w:rPr>
        <w:t>{</w:t>
      </w:r>
      <w:proofErr w:type="spellStart"/>
      <w:r w:rsidR="00726FFC">
        <w:rPr>
          <w:rFonts w:ascii="Tahoma" w:hAnsi="Tahoma" w:cs="Tahoma"/>
          <w:lang w:val="en-GB"/>
        </w:rPr>
        <w:t>occupationalTherapy</w:t>
      </w:r>
      <w:proofErr w:type="spellEnd"/>
      <w:r>
        <w:rPr>
          <w:rFonts w:ascii="Tahoma" w:hAnsi="Tahoma" w:cs="Tahoma"/>
          <w:lang w:val="en-GB"/>
        </w:rPr>
        <w:t>}</w:t>
      </w:r>
    </w:p>
    <w:p w14:paraId="0542CB13" w14:textId="77777777" w:rsidR="008A2B0D" w:rsidRPr="00643397" w:rsidRDefault="008A2B0D" w:rsidP="00764229">
      <w:pPr>
        <w:pStyle w:val="Default"/>
        <w:rPr>
          <w:rFonts w:ascii="Tahoma" w:hAnsi="Tahoma" w:cs="Tahoma"/>
          <w:bCs/>
          <w:sz w:val="20"/>
          <w:szCs w:val="20"/>
        </w:rPr>
      </w:pPr>
    </w:p>
    <w:p w14:paraId="6E755D5C" w14:textId="77777777" w:rsidR="007420E8" w:rsidRPr="002F7610" w:rsidRDefault="008A2B0D" w:rsidP="00764229">
      <w:pPr>
        <w:pStyle w:val="Default"/>
        <w:rPr>
          <w:rFonts w:ascii="Tahoma" w:hAnsi="Tahoma" w:cs="Tahoma"/>
          <w:sz w:val="20"/>
          <w:szCs w:val="20"/>
        </w:rPr>
      </w:pPr>
      <w:r w:rsidRPr="00726FFC">
        <w:rPr>
          <w:rFonts w:ascii="Tahoma" w:hAnsi="Tahoma" w:cs="Tahoma"/>
          <w:b/>
          <w:bCs/>
          <w:sz w:val="20"/>
          <w:szCs w:val="20"/>
        </w:rPr>
        <w:t>5.2.7</w:t>
      </w:r>
      <w:r w:rsidR="00764229" w:rsidRPr="00726FFC">
        <w:rPr>
          <w:rFonts w:ascii="Tahoma" w:hAnsi="Tahoma" w:cs="Tahoma"/>
          <w:b/>
          <w:bCs/>
          <w:sz w:val="20"/>
          <w:szCs w:val="20"/>
        </w:rPr>
        <w:t xml:space="preserve"> Special and Adapted Equipment</w:t>
      </w:r>
      <w:r w:rsidR="00764229" w:rsidRPr="002F7610">
        <w:rPr>
          <w:rFonts w:ascii="Tahoma" w:hAnsi="Tahoma" w:cs="Tahoma"/>
          <w:b/>
          <w:bCs/>
          <w:sz w:val="20"/>
          <w:szCs w:val="20"/>
        </w:rPr>
        <w:t xml:space="preserve"> </w:t>
      </w:r>
    </w:p>
    <w:p w14:paraId="2CF59EF2" w14:textId="46B4EA4A" w:rsidR="00764229" w:rsidRDefault="00764229" w:rsidP="00764229">
      <w:pPr>
        <w:pStyle w:val="Default"/>
        <w:rPr>
          <w:rFonts w:ascii="Tahoma" w:hAnsi="Tahoma" w:cs="Tahoma"/>
          <w:sz w:val="20"/>
          <w:szCs w:val="20"/>
        </w:rPr>
      </w:pPr>
    </w:p>
    <w:p w14:paraId="258CF040" w14:textId="7A231F14" w:rsidR="00726FFC" w:rsidRDefault="003E2D97" w:rsidP="00764229">
      <w:pPr>
        <w:pStyle w:val="Default"/>
        <w:rPr>
          <w:rFonts w:ascii="Tahoma" w:hAnsi="Tahoma" w:cs="Tahoma"/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t>{</w:t>
      </w:r>
      <w:proofErr w:type="spellStart"/>
      <w:r w:rsidR="00726FFC">
        <w:rPr>
          <w:rFonts w:ascii="Tahoma" w:hAnsi="Tahoma" w:cs="Tahoma"/>
          <w:sz w:val="20"/>
          <w:szCs w:val="20"/>
        </w:rPr>
        <w:t>specialEquipment</w:t>
      </w:r>
      <w:proofErr w:type="spellEnd"/>
      <w:r>
        <w:rPr>
          <w:rFonts w:ascii="Tahoma" w:hAnsi="Tahoma" w:cs="Tahoma"/>
          <w:sz w:val="20"/>
          <w:szCs w:val="20"/>
        </w:rPr>
        <w:t>}</w:t>
      </w:r>
    </w:p>
    <w:p w14:paraId="65DF6CE6" w14:textId="62A29D78" w:rsidR="00B37EA3" w:rsidRDefault="00B37EA3" w:rsidP="00764229">
      <w:pPr>
        <w:pStyle w:val="Default"/>
        <w:rPr>
          <w:rFonts w:ascii="Tahoma" w:hAnsi="Tahoma" w:cs="Tahoma"/>
          <w:sz w:val="20"/>
          <w:szCs w:val="20"/>
          <w:lang w:val="en-US"/>
        </w:rPr>
      </w:pPr>
    </w:p>
    <w:p w14:paraId="137FE03C" w14:textId="2BCA16E5" w:rsidR="0093624C" w:rsidRDefault="0093624C" w:rsidP="00764229">
      <w:pPr>
        <w:pStyle w:val="Default"/>
        <w:rPr>
          <w:rFonts w:ascii="Tahoma" w:hAnsi="Tahoma" w:cs="Tahoma"/>
          <w:sz w:val="20"/>
          <w:szCs w:val="20"/>
          <w:lang w:val="en-US"/>
        </w:rPr>
      </w:pPr>
    </w:p>
    <w:p w14:paraId="02DD1268" w14:textId="7617D0A2" w:rsidR="0093624C" w:rsidRDefault="0093624C" w:rsidP="00764229">
      <w:pPr>
        <w:pStyle w:val="Default"/>
        <w:rPr>
          <w:rFonts w:ascii="Tahoma" w:hAnsi="Tahoma" w:cs="Tahoma"/>
          <w:sz w:val="20"/>
          <w:szCs w:val="20"/>
          <w:lang w:val="en-US"/>
        </w:rPr>
      </w:pPr>
    </w:p>
    <w:p w14:paraId="0AABC12E" w14:textId="7A1EC285" w:rsidR="0093624C" w:rsidRDefault="0093624C" w:rsidP="00764229">
      <w:pPr>
        <w:pStyle w:val="Default"/>
        <w:rPr>
          <w:rFonts w:ascii="Tahoma" w:hAnsi="Tahoma" w:cs="Tahoma"/>
          <w:sz w:val="20"/>
          <w:szCs w:val="20"/>
          <w:lang w:val="en-US"/>
        </w:rPr>
      </w:pPr>
    </w:p>
    <w:p w14:paraId="09196D18" w14:textId="77777777" w:rsidR="0093624C" w:rsidRDefault="0093624C" w:rsidP="00764229">
      <w:pPr>
        <w:pStyle w:val="Default"/>
        <w:rPr>
          <w:rFonts w:ascii="Tahoma" w:hAnsi="Tahoma" w:cs="Tahoma"/>
          <w:sz w:val="20"/>
          <w:szCs w:val="20"/>
          <w:lang w:val="en-US"/>
        </w:rPr>
      </w:pPr>
    </w:p>
    <w:p w14:paraId="147D0165" w14:textId="77777777" w:rsidR="007F7D6E" w:rsidRPr="007F7D6E" w:rsidRDefault="007F7D6E" w:rsidP="007F7D6E">
      <w:pPr>
        <w:rPr>
          <w:rFonts w:ascii="Tahoma" w:hAnsi="Tahoma" w:cs="Tahoma"/>
          <w:lang w:val="en-GB"/>
        </w:rPr>
      </w:pPr>
    </w:p>
    <w:p w14:paraId="1AAB430E" w14:textId="77777777" w:rsidR="00764229" w:rsidRPr="00726FFC" w:rsidRDefault="00683364" w:rsidP="00683364">
      <w:pPr>
        <w:pStyle w:val="Default"/>
        <w:rPr>
          <w:rFonts w:ascii="Tahoma" w:hAnsi="Tahoma" w:cs="Tahoma"/>
          <w:b/>
          <w:bCs/>
          <w:sz w:val="20"/>
          <w:szCs w:val="20"/>
        </w:rPr>
      </w:pPr>
      <w:r w:rsidRPr="00726FFC">
        <w:rPr>
          <w:rFonts w:ascii="Tahoma" w:hAnsi="Tahoma" w:cs="Tahoma"/>
          <w:b/>
          <w:bCs/>
          <w:sz w:val="20"/>
          <w:szCs w:val="20"/>
        </w:rPr>
        <w:t xml:space="preserve">5.2.8   </w:t>
      </w:r>
      <w:r w:rsidR="00764229" w:rsidRPr="00726FFC">
        <w:rPr>
          <w:rFonts w:ascii="Tahoma" w:hAnsi="Tahoma" w:cs="Tahoma"/>
          <w:b/>
          <w:bCs/>
          <w:sz w:val="20"/>
          <w:szCs w:val="20"/>
        </w:rPr>
        <w:t xml:space="preserve">Assistance Required </w:t>
      </w:r>
    </w:p>
    <w:p w14:paraId="37382EE0" w14:textId="77777777" w:rsidR="007420E8" w:rsidRPr="00726FFC" w:rsidRDefault="007420E8" w:rsidP="00764229">
      <w:pPr>
        <w:pStyle w:val="Default"/>
        <w:rPr>
          <w:rFonts w:ascii="Tahoma" w:hAnsi="Tahoma" w:cs="Tahoma"/>
          <w:sz w:val="20"/>
          <w:szCs w:val="20"/>
        </w:rPr>
      </w:pPr>
    </w:p>
    <w:p w14:paraId="016B2976" w14:textId="77777777" w:rsidR="00643397" w:rsidRPr="00683364" w:rsidRDefault="00683364" w:rsidP="00683364">
      <w:pPr>
        <w:jc w:val="both"/>
        <w:rPr>
          <w:rFonts w:ascii="Tahoma" w:hAnsi="Tahoma" w:cs="Tahoma"/>
          <w:lang w:val="en-GB"/>
        </w:rPr>
      </w:pPr>
      <w:r w:rsidRPr="00726FFC">
        <w:rPr>
          <w:rFonts w:ascii="Tahoma" w:hAnsi="Tahoma" w:cs="Tahoma"/>
          <w:lang w:val="en-GB"/>
        </w:rPr>
        <w:t xml:space="preserve">5.2.8.1 </w:t>
      </w:r>
      <w:r w:rsidR="00CD1C2D" w:rsidRPr="00726FFC">
        <w:rPr>
          <w:rFonts w:ascii="Tahoma" w:hAnsi="Tahoma" w:cs="Tahoma"/>
          <w:lang w:val="en-GB"/>
        </w:rPr>
        <w:t xml:space="preserve">  </w:t>
      </w:r>
      <w:r w:rsidR="00643397" w:rsidRPr="00726FFC">
        <w:rPr>
          <w:rFonts w:ascii="Tahoma" w:hAnsi="Tahoma" w:cs="Tahoma"/>
          <w:lang w:val="en-GB"/>
        </w:rPr>
        <w:t>Case Management</w:t>
      </w:r>
    </w:p>
    <w:p w14:paraId="07223E6E" w14:textId="77777777" w:rsidR="00CD1C2D" w:rsidRPr="00CD1C2D" w:rsidRDefault="00CD1C2D" w:rsidP="00CD1C2D">
      <w:pPr>
        <w:ind w:left="360"/>
        <w:jc w:val="both"/>
        <w:rPr>
          <w:rFonts w:ascii="Tahoma" w:hAnsi="Tahoma" w:cs="Tahoma"/>
          <w:b/>
          <w:lang w:val="en-GB"/>
        </w:rPr>
      </w:pPr>
    </w:p>
    <w:p w14:paraId="070048AB" w14:textId="42B21930" w:rsidR="00AD6551" w:rsidRPr="00726FFC" w:rsidRDefault="003E2D97" w:rsidP="00726FFC">
      <w:pPr>
        <w:jc w:val="both"/>
        <w:rPr>
          <w:rFonts w:ascii="Tahoma" w:hAnsi="Tahoma" w:cs="Tahoma"/>
          <w:lang w:val="en-GB"/>
        </w:rPr>
      </w:pPr>
      <w:r>
        <w:rPr>
          <w:rFonts w:ascii="Tahoma" w:hAnsi="Tahoma" w:cs="Tahoma"/>
          <w:lang w:val="en-GB"/>
        </w:rPr>
        <w:t>{</w:t>
      </w:r>
      <w:r w:rsidR="00726FFC">
        <w:rPr>
          <w:rFonts w:ascii="Tahoma" w:hAnsi="Tahoma" w:cs="Tahoma"/>
          <w:lang w:val="en-GB"/>
        </w:rPr>
        <w:t>caseManagement1</w:t>
      </w:r>
      <w:r>
        <w:rPr>
          <w:rFonts w:ascii="Tahoma" w:hAnsi="Tahoma" w:cs="Tahoma"/>
          <w:lang w:val="en-GB"/>
        </w:rPr>
        <w:t>}</w:t>
      </w:r>
    </w:p>
    <w:p w14:paraId="30F06F89" w14:textId="77777777" w:rsidR="00AD6551" w:rsidRDefault="00AD6551" w:rsidP="00AD6551">
      <w:pPr>
        <w:jc w:val="both"/>
        <w:rPr>
          <w:rFonts w:ascii="Tahoma" w:hAnsi="Tahoma" w:cs="Tahoma"/>
          <w:lang w:val="en-GB"/>
        </w:rPr>
      </w:pPr>
    </w:p>
    <w:p w14:paraId="42DC5333" w14:textId="6C4375DA" w:rsidR="00116AA5" w:rsidRDefault="00FC1253" w:rsidP="00726FFC">
      <w:pPr>
        <w:pStyle w:val="Default"/>
        <w:rPr>
          <w:rFonts w:ascii="Tahoma" w:hAnsi="Tahoma" w:cs="Tahoma"/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t>5.2.</w:t>
      </w:r>
      <w:r w:rsidR="00683364">
        <w:rPr>
          <w:rFonts w:ascii="Tahoma" w:hAnsi="Tahoma" w:cs="Tahoma"/>
          <w:sz w:val="20"/>
          <w:szCs w:val="20"/>
        </w:rPr>
        <w:t>8</w:t>
      </w:r>
      <w:r w:rsidR="00CE5624">
        <w:rPr>
          <w:rFonts w:ascii="Tahoma" w:hAnsi="Tahoma" w:cs="Tahoma"/>
          <w:sz w:val="20"/>
          <w:szCs w:val="20"/>
        </w:rPr>
        <w:t>.2</w:t>
      </w:r>
      <w:proofErr w:type="gramStart"/>
      <w:r>
        <w:rPr>
          <w:rFonts w:ascii="Tahoma" w:hAnsi="Tahoma" w:cs="Tahoma"/>
          <w:sz w:val="20"/>
          <w:szCs w:val="20"/>
        </w:rPr>
        <w:t xml:space="preserve">  </w:t>
      </w:r>
      <w:r w:rsidR="00B4219B">
        <w:rPr>
          <w:rFonts w:ascii="Tahoma" w:hAnsi="Tahoma" w:cs="Tahoma"/>
          <w:sz w:val="20"/>
          <w:szCs w:val="20"/>
        </w:rPr>
        <w:t xml:space="preserve"> </w:t>
      </w:r>
      <w:r w:rsidR="003E2D97">
        <w:rPr>
          <w:rFonts w:ascii="Tahoma" w:hAnsi="Tahoma" w:cs="Tahoma"/>
          <w:sz w:val="20"/>
          <w:szCs w:val="20"/>
        </w:rPr>
        <w:t>{</w:t>
      </w:r>
      <w:proofErr w:type="gramEnd"/>
      <w:r w:rsidR="00726FFC">
        <w:rPr>
          <w:rFonts w:ascii="Tahoma" w:hAnsi="Tahoma" w:cs="Tahoma"/>
          <w:sz w:val="20"/>
          <w:szCs w:val="20"/>
        </w:rPr>
        <w:t>caseManagement2</w:t>
      </w:r>
      <w:r w:rsidR="003E2D97">
        <w:rPr>
          <w:rFonts w:ascii="Tahoma" w:hAnsi="Tahoma" w:cs="Tahoma"/>
          <w:sz w:val="20"/>
          <w:szCs w:val="20"/>
        </w:rPr>
        <w:t>}</w:t>
      </w:r>
    </w:p>
    <w:p w14:paraId="1970A9B7" w14:textId="77777777" w:rsidR="00643397" w:rsidRPr="002F7610" w:rsidRDefault="00643397" w:rsidP="00764229">
      <w:pPr>
        <w:pStyle w:val="Default"/>
        <w:rPr>
          <w:rFonts w:ascii="Tahoma" w:hAnsi="Tahoma" w:cs="Tahoma"/>
          <w:sz w:val="20"/>
          <w:szCs w:val="20"/>
        </w:rPr>
      </w:pPr>
    </w:p>
    <w:p w14:paraId="122B9153" w14:textId="77777777" w:rsidR="007420E8" w:rsidRPr="002F7610" w:rsidRDefault="00536FFF" w:rsidP="007420E8">
      <w:pPr>
        <w:pStyle w:val="Default"/>
        <w:rPr>
          <w:rFonts w:ascii="Tahoma" w:hAnsi="Tahoma" w:cs="Tahoma"/>
          <w:b/>
          <w:bCs/>
          <w:sz w:val="20"/>
          <w:szCs w:val="20"/>
        </w:rPr>
      </w:pPr>
      <w:r w:rsidRPr="00726FFC">
        <w:rPr>
          <w:rFonts w:ascii="Tahoma" w:hAnsi="Tahoma" w:cs="Tahoma"/>
          <w:b/>
          <w:bCs/>
          <w:sz w:val="20"/>
          <w:szCs w:val="20"/>
        </w:rPr>
        <w:t>5.2.</w:t>
      </w:r>
      <w:r w:rsidR="00683364" w:rsidRPr="00726FFC">
        <w:rPr>
          <w:rFonts w:ascii="Tahoma" w:hAnsi="Tahoma" w:cs="Tahoma"/>
          <w:b/>
          <w:bCs/>
          <w:sz w:val="20"/>
          <w:szCs w:val="20"/>
        </w:rPr>
        <w:t>9</w:t>
      </w:r>
      <w:r w:rsidR="007420E8" w:rsidRPr="00726FFC">
        <w:rPr>
          <w:rFonts w:ascii="Tahoma" w:hAnsi="Tahoma" w:cs="Tahoma"/>
          <w:b/>
          <w:bCs/>
          <w:sz w:val="20"/>
          <w:szCs w:val="20"/>
        </w:rPr>
        <w:t xml:space="preserve"> Transportation Costs</w:t>
      </w:r>
      <w:r w:rsidR="007420E8" w:rsidRPr="002F7610">
        <w:rPr>
          <w:rFonts w:ascii="Tahoma" w:hAnsi="Tahoma" w:cs="Tahoma"/>
          <w:b/>
          <w:bCs/>
          <w:sz w:val="20"/>
          <w:szCs w:val="20"/>
        </w:rPr>
        <w:t xml:space="preserve"> </w:t>
      </w:r>
    </w:p>
    <w:p w14:paraId="2C72C757" w14:textId="77777777" w:rsidR="007420E8" w:rsidRDefault="007420E8" w:rsidP="007420E8">
      <w:pPr>
        <w:pStyle w:val="Default"/>
        <w:rPr>
          <w:sz w:val="20"/>
          <w:szCs w:val="20"/>
        </w:rPr>
      </w:pPr>
    </w:p>
    <w:p w14:paraId="4A561232" w14:textId="57766487" w:rsidR="00764229" w:rsidRDefault="003E2D97" w:rsidP="007420E8">
      <w:pPr>
        <w:rPr>
          <w:rFonts w:ascii="Tahoma" w:hAnsi="Tahoma" w:cs="Tahoma"/>
        </w:rPr>
      </w:pPr>
      <w:r>
        <w:rPr>
          <w:rFonts w:ascii="Tahoma" w:hAnsi="Tahoma" w:cs="Tahoma"/>
        </w:rPr>
        <w:t>{</w:t>
      </w:r>
      <w:proofErr w:type="spellStart"/>
      <w:r w:rsidR="00726FFC">
        <w:rPr>
          <w:rFonts w:ascii="Tahoma" w:hAnsi="Tahoma" w:cs="Tahoma"/>
        </w:rPr>
        <w:t>transportationCosts</w:t>
      </w:r>
      <w:proofErr w:type="spellEnd"/>
      <w:r>
        <w:rPr>
          <w:rFonts w:ascii="Tahoma" w:hAnsi="Tahoma" w:cs="Tahoma"/>
        </w:rPr>
        <w:t>}</w:t>
      </w:r>
    </w:p>
    <w:p w14:paraId="37F11592" w14:textId="36D56565" w:rsidR="00726FFC" w:rsidRDefault="00726FFC" w:rsidP="00C2470F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  <w:bookmarkStart w:id="1" w:name="_Hlk18996213"/>
      <w:bookmarkStart w:id="2" w:name="_Hlk18996385"/>
    </w:p>
    <w:p w14:paraId="339FA7FD" w14:textId="735B2805" w:rsidR="00726FFC" w:rsidRDefault="00726FFC">
      <w:pPr>
        <w:spacing w:after="200" w:line="276" w:lineRule="auto"/>
        <w:rPr>
          <w:rFonts w:ascii="Tahoma" w:hAnsi="Tahoma"/>
        </w:rPr>
      </w:pPr>
      <w:r>
        <w:rPr>
          <w:rFonts w:ascii="Tahoma" w:hAnsi="Tahoma"/>
        </w:rPr>
        <w:br w:type="page"/>
      </w:r>
    </w:p>
    <w:p w14:paraId="0B1B4387" w14:textId="77777777" w:rsidR="00726FFC" w:rsidRDefault="00726FFC" w:rsidP="00C2470F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</w:p>
    <w:p w14:paraId="4F253D9A" w14:textId="4BC583B9" w:rsidR="00E014D8" w:rsidRPr="00550CA3" w:rsidRDefault="00E014D8" w:rsidP="00C2470F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  <w:r w:rsidRPr="00550CA3">
        <w:rPr>
          <w:rFonts w:ascii="Tahoma" w:hAnsi="Tahoma"/>
        </w:rPr>
        <w:t>The writer reserves the right to alter her opinion if any new information comes to hand.</w:t>
      </w:r>
    </w:p>
    <w:bookmarkEnd w:id="1"/>
    <w:p w14:paraId="62B91762" w14:textId="77777777" w:rsidR="00E014D8" w:rsidRPr="00550CA3" w:rsidRDefault="00E014D8" w:rsidP="00C2470F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</w:p>
    <w:p w14:paraId="71C2EDA7" w14:textId="77777777" w:rsidR="00E014D8" w:rsidRPr="00550CA3" w:rsidRDefault="00E014D8" w:rsidP="00C2470F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</w:p>
    <w:p w14:paraId="534A8956" w14:textId="77777777" w:rsidR="00C2470F" w:rsidRPr="00550CA3" w:rsidRDefault="00C2470F" w:rsidP="00C2470F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  <w:r w:rsidRPr="00550CA3">
        <w:rPr>
          <w:rFonts w:ascii="Tahoma" w:hAnsi="Tahoma"/>
        </w:rPr>
        <w:t>Please contact me for further information if necessary.</w:t>
      </w:r>
    </w:p>
    <w:p w14:paraId="6D838873" w14:textId="77777777" w:rsidR="00C2470F" w:rsidRPr="00550CA3" w:rsidRDefault="00C2470F" w:rsidP="00C2470F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</w:p>
    <w:p w14:paraId="6A16864E" w14:textId="77777777" w:rsidR="00C2470F" w:rsidRPr="00550CA3" w:rsidRDefault="00C2470F" w:rsidP="00C2470F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</w:p>
    <w:p w14:paraId="7D2B5924" w14:textId="77777777" w:rsidR="00C2470F" w:rsidRPr="00550CA3" w:rsidRDefault="00C2470F" w:rsidP="00C2470F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  <w:r w:rsidRPr="00550CA3">
        <w:rPr>
          <w:rFonts w:ascii="Tahoma" w:hAnsi="Tahoma"/>
        </w:rPr>
        <w:t xml:space="preserve">Thank you for the referral. </w:t>
      </w:r>
    </w:p>
    <w:p w14:paraId="0307AF1F" w14:textId="77777777" w:rsidR="00C2470F" w:rsidRPr="00550CA3" w:rsidRDefault="00C2470F" w:rsidP="00C2470F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  <w:r w:rsidRPr="00550CA3">
        <w:rPr>
          <w:rFonts w:ascii="Tahoma" w:hAnsi="Tahoma"/>
          <w:noProof/>
          <w:lang w:val="en-ZA" w:eastAsia="en-ZA"/>
        </w:rPr>
        <w:drawing>
          <wp:inline distT="0" distB="0" distL="0" distR="0" wp14:anchorId="62B10515" wp14:editId="3C1CE7D9">
            <wp:extent cx="1809750" cy="1038225"/>
            <wp:effectExtent l="1905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9750" cy="10382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8D5E13F" w14:textId="77777777" w:rsidR="00C2470F" w:rsidRPr="00550CA3" w:rsidRDefault="00C2470F" w:rsidP="00C2470F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  <w:r w:rsidRPr="00550CA3">
        <w:rPr>
          <w:rFonts w:ascii="Tahoma" w:hAnsi="Tahoma"/>
        </w:rPr>
        <w:t>Ansie van Zyl</w:t>
      </w:r>
    </w:p>
    <w:p w14:paraId="202F1571" w14:textId="77777777" w:rsidR="00F32760" w:rsidRDefault="00C2470F" w:rsidP="00B4219B">
      <w:pPr>
        <w:pStyle w:val="Header"/>
        <w:tabs>
          <w:tab w:val="clear" w:pos="4320"/>
          <w:tab w:val="clear" w:pos="8640"/>
        </w:tabs>
        <w:rPr>
          <w:rFonts w:ascii="Tahoma" w:hAnsi="Tahoma" w:cs="Tahoma"/>
        </w:rPr>
      </w:pPr>
      <w:r w:rsidRPr="00550CA3">
        <w:rPr>
          <w:rFonts w:ascii="Tahoma" w:hAnsi="Tahoma"/>
        </w:rPr>
        <w:t>Occupational Therapist</w:t>
      </w:r>
    </w:p>
    <w:bookmarkEnd w:id="2"/>
    <w:p w14:paraId="49565B94" w14:textId="77777777" w:rsidR="00E23679" w:rsidRDefault="00E23679" w:rsidP="003630B5">
      <w:pPr>
        <w:tabs>
          <w:tab w:val="left" w:pos="3645"/>
        </w:tabs>
        <w:rPr>
          <w:rFonts w:ascii="Tahoma" w:hAnsi="Tahoma" w:cs="Tahoma"/>
        </w:rPr>
      </w:pPr>
    </w:p>
    <w:p w14:paraId="11041A34" w14:textId="77777777" w:rsidR="00E23679" w:rsidRDefault="00E23679" w:rsidP="003630B5">
      <w:pPr>
        <w:tabs>
          <w:tab w:val="left" w:pos="3645"/>
        </w:tabs>
        <w:rPr>
          <w:rFonts w:ascii="Tahoma" w:hAnsi="Tahoma" w:cs="Tahoma"/>
        </w:rPr>
      </w:pPr>
    </w:p>
    <w:p w14:paraId="656E03C5" w14:textId="77777777" w:rsidR="00E23679" w:rsidRDefault="00E23679" w:rsidP="003630B5">
      <w:pPr>
        <w:tabs>
          <w:tab w:val="left" w:pos="3645"/>
        </w:tabs>
        <w:rPr>
          <w:rFonts w:ascii="Tahoma" w:hAnsi="Tahoma" w:cs="Tahoma"/>
        </w:rPr>
      </w:pPr>
    </w:p>
    <w:p w14:paraId="48939653" w14:textId="77777777" w:rsidR="00F32760" w:rsidRDefault="00F32760" w:rsidP="003630B5">
      <w:pPr>
        <w:tabs>
          <w:tab w:val="left" w:pos="3645"/>
        </w:tabs>
        <w:rPr>
          <w:rFonts w:ascii="Tahoma" w:hAnsi="Tahoma" w:cs="Tahoma"/>
        </w:rPr>
      </w:pPr>
    </w:p>
    <w:p w14:paraId="60FACE5C" w14:textId="77777777" w:rsidR="00F32760" w:rsidRDefault="00F32760" w:rsidP="003630B5">
      <w:pPr>
        <w:tabs>
          <w:tab w:val="left" w:pos="3645"/>
        </w:tabs>
        <w:rPr>
          <w:rFonts w:ascii="Tahoma" w:hAnsi="Tahoma" w:cs="Tahoma"/>
        </w:rPr>
      </w:pPr>
    </w:p>
    <w:p w14:paraId="10CB81F5" w14:textId="77777777" w:rsidR="00F32760" w:rsidRDefault="00F32760" w:rsidP="003630B5">
      <w:pPr>
        <w:tabs>
          <w:tab w:val="left" w:pos="3645"/>
        </w:tabs>
        <w:rPr>
          <w:rFonts w:ascii="Tahoma" w:hAnsi="Tahoma" w:cs="Tahoma"/>
        </w:rPr>
      </w:pPr>
    </w:p>
    <w:p w14:paraId="6A454202" w14:textId="77777777" w:rsidR="008F5BF0" w:rsidRDefault="008F5BF0" w:rsidP="003630B5">
      <w:pPr>
        <w:tabs>
          <w:tab w:val="left" w:pos="3645"/>
        </w:tabs>
        <w:rPr>
          <w:rFonts w:ascii="Tahoma" w:hAnsi="Tahoma" w:cs="Tahoma"/>
        </w:rPr>
      </w:pPr>
    </w:p>
    <w:p w14:paraId="7E0234CB" w14:textId="77777777" w:rsidR="002F6DCE" w:rsidRDefault="002F6DCE" w:rsidP="003630B5">
      <w:pPr>
        <w:tabs>
          <w:tab w:val="left" w:pos="3645"/>
        </w:tabs>
        <w:rPr>
          <w:rFonts w:ascii="Tahoma" w:hAnsi="Tahoma" w:cs="Tahoma"/>
        </w:rPr>
      </w:pPr>
    </w:p>
    <w:p w14:paraId="35B0496E" w14:textId="77777777" w:rsidR="002F6DCE" w:rsidRDefault="002F6DCE" w:rsidP="003630B5">
      <w:pPr>
        <w:tabs>
          <w:tab w:val="left" w:pos="3645"/>
        </w:tabs>
        <w:rPr>
          <w:rFonts w:ascii="Tahoma" w:hAnsi="Tahoma" w:cs="Tahoma"/>
        </w:rPr>
      </w:pPr>
    </w:p>
    <w:p w14:paraId="46FDDA33" w14:textId="77777777" w:rsidR="002F6DCE" w:rsidRDefault="002F6DCE" w:rsidP="003630B5">
      <w:pPr>
        <w:tabs>
          <w:tab w:val="left" w:pos="3645"/>
        </w:tabs>
        <w:rPr>
          <w:rFonts w:ascii="Tahoma" w:hAnsi="Tahoma" w:cs="Tahoma"/>
        </w:rPr>
      </w:pPr>
    </w:p>
    <w:p w14:paraId="13A8BD2F" w14:textId="77777777" w:rsidR="002F6DCE" w:rsidRDefault="002F6DCE" w:rsidP="003630B5">
      <w:pPr>
        <w:tabs>
          <w:tab w:val="left" w:pos="3645"/>
        </w:tabs>
        <w:rPr>
          <w:rFonts w:ascii="Tahoma" w:hAnsi="Tahoma" w:cs="Tahoma"/>
        </w:rPr>
      </w:pPr>
    </w:p>
    <w:p w14:paraId="4B6E61B5" w14:textId="77777777" w:rsidR="002F6DCE" w:rsidRDefault="002F6DCE" w:rsidP="003630B5">
      <w:pPr>
        <w:tabs>
          <w:tab w:val="left" w:pos="3645"/>
        </w:tabs>
        <w:rPr>
          <w:rFonts w:ascii="Tahoma" w:hAnsi="Tahoma" w:cs="Tahoma"/>
        </w:rPr>
      </w:pPr>
    </w:p>
    <w:p w14:paraId="64A727FB" w14:textId="77777777" w:rsidR="002F6DCE" w:rsidRDefault="002F6DCE" w:rsidP="003630B5">
      <w:pPr>
        <w:tabs>
          <w:tab w:val="left" w:pos="3645"/>
        </w:tabs>
        <w:rPr>
          <w:rFonts w:ascii="Tahoma" w:hAnsi="Tahoma" w:cs="Tahoma"/>
        </w:rPr>
      </w:pPr>
    </w:p>
    <w:p w14:paraId="7BB5B01B" w14:textId="77777777" w:rsidR="002F6DCE" w:rsidRDefault="002F6DCE" w:rsidP="003630B5">
      <w:pPr>
        <w:tabs>
          <w:tab w:val="left" w:pos="3645"/>
        </w:tabs>
        <w:rPr>
          <w:rFonts w:ascii="Tahoma" w:hAnsi="Tahoma" w:cs="Tahoma"/>
        </w:rPr>
      </w:pPr>
    </w:p>
    <w:p w14:paraId="0431F98B" w14:textId="77777777" w:rsidR="002F6DCE" w:rsidRDefault="002F6DCE" w:rsidP="003630B5">
      <w:pPr>
        <w:tabs>
          <w:tab w:val="left" w:pos="3645"/>
        </w:tabs>
        <w:rPr>
          <w:rFonts w:ascii="Tahoma" w:hAnsi="Tahoma" w:cs="Tahoma"/>
        </w:rPr>
      </w:pPr>
    </w:p>
    <w:p w14:paraId="0C3EF52F" w14:textId="77777777" w:rsidR="002F6DCE" w:rsidRDefault="002F6DCE" w:rsidP="003630B5">
      <w:pPr>
        <w:tabs>
          <w:tab w:val="left" w:pos="3645"/>
        </w:tabs>
        <w:rPr>
          <w:rFonts w:ascii="Tahoma" w:hAnsi="Tahoma" w:cs="Tahoma"/>
        </w:rPr>
      </w:pPr>
    </w:p>
    <w:p w14:paraId="6650BB94" w14:textId="77777777" w:rsidR="002F6DCE" w:rsidRDefault="002F6DCE" w:rsidP="003630B5">
      <w:pPr>
        <w:tabs>
          <w:tab w:val="left" w:pos="3645"/>
        </w:tabs>
        <w:rPr>
          <w:rFonts w:ascii="Tahoma" w:hAnsi="Tahoma" w:cs="Tahoma"/>
        </w:rPr>
      </w:pPr>
    </w:p>
    <w:p w14:paraId="4238FCC0" w14:textId="77777777" w:rsidR="002F6DCE" w:rsidRDefault="002F6DCE" w:rsidP="003630B5">
      <w:pPr>
        <w:tabs>
          <w:tab w:val="left" w:pos="3645"/>
        </w:tabs>
        <w:rPr>
          <w:rFonts w:ascii="Tahoma" w:hAnsi="Tahoma" w:cs="Tahoma"/>
        </w:rPr>
      </w:pPr>
    </w:p>
    <w:p w14:paraId="1F451F61" w14:textId="77777777" w:rsidR="002F6DCE" w:rsidRDefault="002F6DCE" w:rsidP="003630B5">
      <w:pPr>
        <w:tabs>
          <w:tab w:val="left" w:pos="3645"/>
        </w:tabs>
        <w:rPr>
          <w:rFonts w:ascii="Tahoma" w:hAnsi="Tahoma" w:cs="Tahoma"/>
        </w:rPr>
      </w:pPr>
    </w:p>
    <w:p w14:paraId="39D1869C" w14:textId="77777777" w:rsidR="002F6DCE" w:rsidRDefault="002F6DCE" w:rsidP="003630B5">
      <w:pPr>
        <w:tabs>
          <w:tab w:val="left" w:pos="3645"/>
        </w:tabs>
        <w:rPr>
          <w:rFonts w:ascii="Tahoma" w:hAnsi="Tahoma" w:cs="Tahoma"/>
        </w:rPr>
      </w:pPr>
    </w:p>
    <w:p w14:paraId="3625D541" w14:textId="77777777" w:rsidR="002F6DCE" w:rsidRDefault="002F6DCE" w:rsidP="003630B5">
      <w:pPr>
        <w:tabs>
          <w:tab w:val="left" w:pos="3645"/>
        </w:tabs>
        <w:rPr>
          <w:rFonts w:ascii="Tahoma" w:hAnsi="Tahoma" w:cs="Tahoma"/>
        </w:rPr>
      </w:pPr>
    </w:p>
    <w:p w14:paraId="6472FC7F" w14:textId="77777777" w:rsidR="002F6DCE" w:rsidRDefault="002F6DCE" w:rsidP="003630B5">
      <w:pPr>
        <w:tabs>
          <w:tab w:val="left" w:pos="3645"/>
        </w:tabs>
        <w:rPr>
          <w:rFonts w:ascii="Tahoma" w:hAnsi="Tahoma" w:cs="Tahoma"/>
        </w:rPr>
      </w:pPr>
    </w:p>
    <w:sectPr w:rsidR="002F6DCE" w:rsidSect="00ED5764">
      <w:headerReference w:type="default" r:id="rId10"/>
      <w:footerReference w:type="default" r:id="rId11"/>
      <w:pgSz w:w="11906" w:h="16838"/>
      <w:pgMar w:top="1135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6A64565" w14:textId="77777777" w:rsidR="00BA067C" w:rsidRDefault="00BA067C" w:rsidP="00670711">
      <w:r>
        <w:separator/>
      </w:r>
    </w:p>
  </w:endnote>
  <w:endnote w:type="continuationSeparator" w:id="0">
    <w:p w14:paraId="03B4A39A" w14:textId="77777777" w:rsidR="00BA067C" w:rsidRDefault="00BA067C" w:rsidP="0067071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39301327"/>
      <w:docPartObj>
        <w:docPartGallery w:val="Page Numbers (Bottom of Page)"/>
        <w:docPartUnique/>
      </w:docPartObj>
    </w:sdtPr>
    <w:sdtEndPr/>
    <w:sdtContent>
      <w:p w14:paraId="2522B2E5" w14:textId="77777777" w:rsidR="00324F1D" w:rsidRDefault="00324F1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2</w:t>
        </w:r>
        <w:r>
          <w:rPr>
            <w:noProof/>
          </w:rPr>
          <w:fldChar w:fldCharType="end"/>
        </w:r>
      </w:p>
    </w:sdtContent>
  </w:sdt>
  <w:p w14:paraId="3F35C0A6" w14:textId="77777777" w:rsidR="00324F1D" w:rsidRDefault="00324F1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9A6D31B" w14:textId="77777777" w:rsidR="00BA067C" w:rsidRDefault="00BA067C" w:rsidP="00670711">
      <w:r>
        <w:separator/>
      </w:r>
    </w:p>
  </w:footnote>
  <w:footnote w:type="continuationSeparator" w:id="0">
    <w:p w14:paraId="0FBB6F04" w14:textId="77777777" w:rsidR="00BA067C" w:rsidRDefault="00BA067C" w:rsidP="0067071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5A16AF7" w14:textId="14D10FE6" w:rsidR="00324F1D" w:rsidRPr="00590E87" w:rsidRDefault="00324F1D" w:rsidP="00EC2EBB">
    <w:pPr>
      <w:tabs>
        <w:tab w:val="left" w:pos="7710"/>
      </w:tabs>
      <w:rPr>
        <w:rFonts w:ascii="Tahoma" w:hAnsi="Tahoma"/>
      </w:rPr>
    </w:pPr>
    <w:r w:rsidRPr="00590E87">
      <w:rPr>
        <w:rFonts w:ascii="Tahoma" w:hAnsi="Tahoma"/>
      </w:rPr>
      <w:t xml:space="preserve">Functional Capacity Evaluation  </w:t>
    </w:r>
    <w:r>
      <w:rPr>
        <w:rFonts w:ascii="Tahoma" w:hAnsi="Tahoma"/>
      </w:rPr>
      <w:t xml:space="preserve">                                                                    </w:t>
    </w:r>
    <w:proofErr w:type="gramStart"/>
    <w:r>
      <w:rPr>
        <w:rFonts w:ascii="Tahoma" w:hAnsi="Tahoma"/>
      </w:rPr>
      <w:t xml:space="preserve">   </w:t>
    </w:r>
    <w:r w:rsidR="003E2D97">
      <w:rPr>
        <w:rFonts w:ascii="Tahoma" w:hAnsi="Tahoma"/>
      </w:rPr>
      <w:t>{</w:t>
    </w:r>
    <w:proofErr w:type="spellStart"/>
    <w:proofErr w:type="gramEnd"/>
    <w:r w:rsidR="00550CA3">
      <w:rPr>
        <w:rFonts w:ascii="Tahoma" w:hAnsi="Tahoma"/>
      </w:rPr>
      <w:t>fullName</w:t>
    </w:r>
    <w:proofErr w:type="spellEnd"/>
    <w:r w:rsidR="003E2D97">
      <w:rPr>
        <w:rFonts w:ascii="Tahoma" w:hAnsi="Tahoma"/>
      </w:rPr>
      <w:t>}</w:t>
    </w:r>
    <w:r>
      <w:rPr>
        <w:rFonts w:ascii="Tahoma" w:hAnsi="Tahoma"/>
      </w:rPr>
      <w:t xml:space="preserve">                                          </w:t>
    </w:r>
  </w:p>
  <w:p w14:paraId="7C9170E0" w14:textId="5EEF71E0" w:rsidR="00324F1D" w:rsidRPr="006209DD" w:rsidRDefault="00324F1D" w:rsidP="00914F6A">
    <w:pPr>
      <w:rPr>
        <w:rFonts w:ascii="Tahoma" w:hAnsi="Tahoma"/>
        <w:lang w:val="en-ZA"/>
      </w:rPr>
    </w:pPr>
    <w:r w:rsidRPr="006209DD">
      <w:rPr>
        <w:rFonts w:ascii="Tahoma" w:hAnsi="Tahoma"/>
        <w:lang w:val="en-ZA"/>
      </w:rPr>
      <w:t xml:space="preserve">Ansie van </w:t>
    </w:r>
    <w:proofErr w:type="gramStart"/>
    <w:r w:rsidRPr="006209DD">
      <w:rPr>
        <w:rFonts w:ascii="Tahoma" w:hAnsi="Tahoma"/>
        <w:lang w:val="en-ZA"/>
      </w:rPr>
      <w:t>Zyl  (</w:t>
    </w:r>
    <w:proofErr w:type="gramEnd"/>
    <w:r w:rsidRPr="006209DD">
      <w:rPr>
        <w:rFonts w:ascii="Tahoma" w:hAnsi="Tahoma"/>
        <w:lang w:val="en-ZA"/>
      </w:rPr>
      <w:t xml:space="preserve">OT)                                                                                     </w:t>
    </w:r>
    <w:r>
      <w:rPr>
        <w:rFonts w:ascii="Tahoma" w:hAnsi="Tahoma"/>
        <w:lang w:val="en-ZA"/>
      </w:rPr>
      <w:t xml:space="preserve">    </w:t>
    </w:r>
    <w:r w:rsidR="003E2D97">
      <w:rPr>
        <w:rFonts w:ascii="Tahoma" w:hAnsi="Tahoma"/>
        <w:lang w:val="en-ZA"/>
      </w:rPr>
      <w:t>{</w:t>
    </w:r>
    <w:r w:rsidR="00550CA3">
      <w:rPr>
        <w:rFonts w:ascii="Tahoma" w:hAnsi="Tahoma"/>
        <w:lang w:val="en-ZA"/>
      </w:rPr>
      <w:t>today</w:t>
    </w:r>
    <w:r w:rsidR="003E2D97">
      <w:rPr>
        <w:rFonts w:ascii="Tahoma" w:hAnsi="Tahoma"/>
        <w:lang w:val="en-ZA"/>
      </w:rPr>
      <w:t>}</w:t>
    </w:r>
  </w:p>
  <w:p w14:paraId="72A437D5" w14:textId="77777777" w:rsidR="00324F1D" w:rsidRPr="006209DD" w:rsidRDefault="00324F1D" w:rsidP="001C5700">
    <w:pPr>
      <w:pStyle w:val="Header"/>
      <w:rPr>
        <w:lang w:val="en-ZA"/>
      </w:rPr>
    </w:pPr>
  </w:p>
  <w:p w14:paraId="20FEED54" w14:textId="77777777" w:rsidR="00324F1D" w:rsidRPr="006209DD" w:rsidRDefault="00324F1D">
    <w:pPr>
      <w:pStyle w:val="Header"/>
      <w:rPr>
        <w:lang w:val="en-ZA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9"/>
    <w:multiLevelType w:val="singleLevel"/>
    <w:tmpl w:val="BCB02C5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0000003"/>
    <w:multiLevelType w:val="singleLevel"/>
    <w:tmpl w:val="00000003"/>
    <w:name w:val="WW8Num3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</w:abstractNum>
  <w:abstractNum w:abstractNumId="2" w15:restartNumberingAfterBreak="0">
    <w:nsid w:val="01943E77"/>
    <w:multiLevelType w:val="hybridMultilevel"/>
    <w:tmpl w:val="518865A6"/>
    <w:lvl w:ilvl="0" w:tplc="98CA0D2A">
      <w:numFmt w:val="bullet"/>
      <w:lvlText w:val=""/>
      <w:lvlJc w:val="left"/>
      <w:pPr>
        <w:ind w:left="720" w:hanging="360"/>
      </w:pPr>
      <w:rPr>
        <w:rFonts w:ascii="Symbol" w:eastAsiaTheme="minorHAnsi" w:hAnsi="Symbol" w:cs="Tahoma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5C59DB"/>
    <w:multiLevelType w:val="multilevel"/>
    <w:tmpl w:val="030AE8BC"/>
    <w:lvl w:ilvl="0">
      <w:start w:val="5"/>
      <w:numFmt w:val="decimal"/>
      <w:lvlText w:val="%1"/>
      <w:lvlJc w:val="left"/>
      <w:pPr>
        <w:ind w:left="480" w:hanging="480"/>
      </w:pPr>
      <w:rPr>
        <w:rFonts w:hint="default"/>
        <w:b/>
      </w:rPr>
    </w:lvl>
    <w:lvl w:ilvl="1">
      <w:start w:val="2"/>
      <w:numFmt w:val="decimal"/>
      <w:lvlText w:val="%1.%2"/>
      <w:lvlJc w:val="left"/>
      <w:pPr>
        <w:ind w:left="480" w:hanging="480"/>
      </w:pPr>
      <w:rPr>
        <w:rFonts w:hint="default"/>
        <w:b/>
      </w:rPr>
    </w:lvl>
    <w:lvl w:ilvl="2">
      <w:start w:val="5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b/>
      </w:rPr>
    </w:lvl>
  </w:abstractNum>
  <w:abstractNum w:abstractNumId="4" w15:restartNumberingAfterBreak="0">
    <w:nsid w:val="23F767D6"/>
    <w:multiLevelType w:val="hybridMultilevel"/>
    <w:tmpl w:val="BAE67E3E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4174E73"/>
    <w:multiLevelType w:val="hybridMultilevel"/>
    <w:tmpl w:val="AAF8586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5736AA6"/>
    <w:multiLevelType w:val="multilevel"/>
    <w:tmpl w:val="30BABE6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</w:rPr>
    </w:lvl>
    <w:lvl w:ilvl="1">
      <w:start w:val="1"/>
      <w:numFmt w:val="decimal"/>
      <w:isLgl/>
      <w:lvlText w:val="%1.%2"/>
      <w:lvlJc w:val="left"/>
      <w:pPr>
        <w:tabs>
          <w:tab w:val="num" w:pos="525"/>
        </w:tabs>
        <w:ind w:left="525" w:hanging="52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7" w15:restartNumberingAfterBreak="0">
    <w:nsid w:val="28E51F5D"/>
    <w:multiLevelType w:val="multilevel"/>
    <w:tmpl w:val="B260A9C2"/>
    <w:lvl w:ilvl="0">
      <w:start w:val="5"/>
      <w:numFmt w:val="decimal"/>
      <w:lvlText w:val="%1"/>
      <w:lvlJc w:val="left"/>
      <w:pPr>
        <w:ind w:left="600" w:hanging="60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42" w:hanging="600"/>
      </w:pPr>
      <w:rPr>
        <w:rFonts w:hint="default"/>
      </w:rPr>
    </w:lvl>
    <w:lvl w:ilvl="2">
      <w:start w:val="6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2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8" w15:restartNumberingAfterBreak="0">
    <w:nsid w:val="2B953E97"/>
    <w:multiLevelType w:val="multilevel"/>
    <w:tmpl w:val="CF685748"/>
    <w:lvl w:ilvl="0">
      <w:start w:val="5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480" w:hanging="480"/>
      </w:pPr>
      <w:rPr>
        <w:rFonts w:hint="default"/>
      </w:rPr>
    </w:lvl>
    <w:lvl w:ilvl="2">
      <w:start w:val="6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9" w15:restartNumberingAfterBreak="0">
    <w:nsid w:val="2DBE2029"/>
    <w:multiLevelType w:val="hybridMultilevel"/>
    <w:tmpl w:val="78B0836E"/>
    <w:lvl w:ilvl="0" w:tplc="1C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F864384"/>
    <w:multiLevelType w:val="multilevel"/>
    <w:tmpl w:val="CA081596"/>
    <w:lvl w:ilvl="0">
      <w:start w:val="4"/>
      <w:numFmt w:val="decimal"/>
      <w:lvlText w:val="%1"/>
      <w:lvlJc w:val="left"/>
      <w:pPr>
        <w:ind w:left="600" w:hanging="600"/>
      </w:pPr>
      <w:rPr>
        <w:rFonts w:hint="default"/>
      </w:rPr>
    </w:lvl>
    <w:lvl w:ilvl="1">
      <w:start w:val="7"/>
      <w:numFmt w:val="decimal"/>
      <w:lvlText w:val="%1.%2"/>
      <w:lvlJc w:val="left"/>
      <w:pPr>
        <w:ind w:left="600" w:hanging="600"/>
      </w:pPr>
      <w:rPr>
        <w:rFonts w:hint="default"/>
      </w:rPr>
    </w:lvl>
    <w:lvl w:ilvl="2">
      <w:start w:val="3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2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1" w15:restartNumberingAfterBreak="0">
    <w:nsid w:val="4EE60CA4"/>
    <w:multiLevelType w:val="hybridMultilevel"/>
    <w:tmpl w:val="4998D0A8"/>
    <w:lvl w:ilvl="0" w:tplc="1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503A0AD2"/>
    <w:multiLevelType w:val="hybridMultilevel"/>
    <w:tmpl w:val="2EAE2ACE"/>
    <w:lvl w:ilvl="0" w:tplc="D72E7A32">
      <w:numFmt w:val="decimal"/>
      <w:lvlText w:val="%1"/>
      <w:lvlJc w:val="left"/>
      <w:pPr>
        <w:tabs>
          <w:tab w:val="num" w:pos="720"/>
        </w:tabs>
        <w:ind w:left="720" w:hanging="360"/>
      </w:pPr>
    </w:lvl>
    <w:lvl w:ilvl="1" w:tplc="1C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1C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C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C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1C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C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1C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56BA6966"/>
    <w:multiLevelType w:val="hybridMultilevel"/>
    <w:tmpl w:val="8D4AF66A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9467E63"/>
    <w:multiLevelType w:val="hybridMultilevel"/>
    <w:tmpl w:val="C9C06896"/>
    <w:lvl w:ilvl="0" w:tplc="1C090001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cs="Times New Roman" w:hint="default"/>
      </w:rPr>
    </w:lvl>
    <w:lvl w:ilvl="1" w:tplc="1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4"/>
  </w:num>
  <w:num w:numId="3">
    <w:abstractNumId w:val="0"/>
  </w:num>
  <w:num w:numId="4">
    <w:abstractNumId w:val="11"/>
  </w:num>
  <w:num w:numId="5">
    <w:abstractNumId w:val="14"/>
  </w:num>
  <w:num w:numId="6">
    <w:abstractNumId w:val="1"/>
  </w:num>
  <w:num w:numId="7">
    <w:abstractNumId w:val="9"/>
  </w:num>
  <w:num w:numId="8">
    <w:abstractNumId w:val="1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5"/>
  </w:num>
  <w:num w:numId="10">
    <w:abstractNumId w:val="8"/>
  </w:num>
  <w:num w:numId="11">
    <w:abstractNumId w:val="7"/>
  </w:num>
  <w:num w:numId="12">
    <w:abstractNumId w:val="3"/>
  </w:num>
  <w:num w:numId="13">
    <w:abstractNumId w:val="10"/>
  </w:num>
  <w:num w:numId="14">
    <w:abstractNumId w:val="2"/>
  </w:num>
  <w:num w:numId="15">
    <w:abstractNumId w:val="13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 fillcolor="none [3212]" strokecolor="none [3212]">
      <v:fill color="none [3212]"/>
      <v:stroke color="none [3212]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K1NDYytzQ0MDA3NzdR0lEKTi0uzszPAykwrgUAB/KpLiwAAAA="/>
  </w:docVars>
  <w:rsids>
    <w:rsidRoot w:val="003630B5"/>
    <w:rsid w:val="00000C04"/>
    <w:rsid w:val="00000FC3"/>
    <w:rsid w:val="000011B1"/>
    <w:rsid w:val="0000165E"/>
    <w:rsid w:val="00001763"/>
    <w:rsid w:val="00001871"/>
    <w:rsid w:val="00001958"/>
    <w:rsid w:val="00001BA1"/>
    <w:rsid w:val="00001C30"/>
    <w:rsid w:val="00001C47"/>
    <w:rsid w:val="00001E94"/>
    <w:rsid w:val="00001FA2"/>
    <w:rsid w:val="000027B0"/>
    <w:rsid w:val="000031D7"/>
    <w:rsid w:val="00003D8C"/>
    <w:rsid w:val="00004343"/>
    <w:rsid w:val="00004E33"/>
    <w:rsid w:val="00005C83"/>
    <w:rsid w:val="00005DE2"/>
    <w:rsid w:val="00006C9B"/>
    <w:rsid w:val="00007C01"/>
    <w:rsid w:val="00011775"/>
    <w:rsid w:val="00011E31"/>
    <w:rsid w:val="00012028"/>
    <w:rsid w:val="0001254E"/>
    <w:rsid w:val="000128F7"/>
    <w:rsid w:val="00012948"/>
    <w:rsid w:val="00012E9E"/>
    <w:rsid w:val="00013431"/>
    <w:rsid w:val="00013530"/>
    <w:rsid w:val="00013E99"/>
    <w:rsid w:val="000140A4"/>
    <w:rsid w:val="00014789"/>
    <w:rsid w:val="0001497A"/>
    <w:rsid w:val="00014D50"/>
    <w:rsid w:val="00014EC9"/>
    <w:rsid w:val="00015297"/>
    <w:rsid w:val="00015471"/>
    <w:rsid w:val="00016A68"/>
    <w:rsid w:val="00016F77"/>
    <w:rsid w:val="0001734C"/>
    <w:rsid w:val="00017CB9"/>
    <w:rsid w:val="00020514"/>
    <w:rsid w:val="000208A7"/>
    <w:rsid w:val="00020E4F"/>
    <w:rsid w:val="00020E8A"/>
    <w:rsid w:val="000217D5"/>
    <w:rsid w:val="00021B18"/>
    <w:rsid w:val="00021C2B"/>
    <w:rsid w:val="00021C9B"/>
    <w:rsid w:val="00021F34"/>
    <w:rsid w:val="00023077"/>
    <w:rsid w:val="000230E6"/>
    <w:rsid w:val="000238AC"/>
    <w:rsid w:val="000239EC"/>
    <w:rsid w:val="00023AF9"/>
    <w:rsid w:val="00023F3D"/>
    <w:rsid w:val="000241EA"/>
    <w:rsid w:val="00024800"/>
    <w:rsid w:val="00024F44"/>
    <w:rsid w:val="000253E5"/>
    <w:rsid w:val="00025FE5"/>
    <w:rsid w:val="00026514"/>
    <w:rsid w:val="00026707"/>
    <w:rsid w:val="000267BB"/>
    <w:rsid w:val="00026983"/>
    <w:rsid w:val="000269FA"/>
    <w:rsid w:val="00026A38"/>
    <w:rsid w:val="00026B6C"/>
    <w:rsid w:val="00027533"/>
    <w:rsid w:val="0002783F"/>
    <w:rsid w:val="00027901"/>
    <w:rsid w:val="00027B5E"/>
    <w:rsid w:val="00027C42"/>
    <w:rsid w:val="00027E8E"/>
    <w:rsid w:val="0003012A"/>
    <w:rsid w:val="00030195"/>
    <w:rsid w:val="000302AF"/>
    <w:rsid w:val="000304E5"/>
    <w:rsid w:val="00030598"/>
    <w:rsid w:val="000307F1"/>
    <w:rsid w:val="00030C77"/>
    <w:rsid w:val="000313D8"/>
    <w:rsid w:val="0003190C"/>
    <w:rsid w:val="00032884"/>
    <w:rsid w:val="00032B5F"/>
    <w:rsid w:val="000341EC"/>
    <w:rsid w:val="0003454A"/>
    <w:rsid w:val="00034DF3"/>
    <w:rsid w:val="000351E2"/>
    <w:rsid w:val="000353E4"/>
    <w:rsid w:val="00035956"/>
    <w:rsid w:val="00035C5A"/>
    <w:rsid w:val="00035D01"/>
    <w:rsid w:val="000362C6"/>
    <w:rsid w:val="00036465"/>
    <w:rsid w:val="000366E4"/>
    <w:rsid w:val="00036DFE"/>
    <w:rsid w:val="000372A1"/>
    <w:rsid w:val="00037451"/>
    <w:rsid w:val="000376AE"/>
    <w:rsid w:val="00040032"/>
    <w:rsid w:val="000405B1"/>
    <w:rsid w:val="00040D24"/>
    <w:rsid w:val="0004170F"/>
    <w:rsid w:val="00041C8C"/>
    <w:rsid w:val="00041CFF"/>
    <w:rsid w:val="00042758"/>
    <w:rsid w:val="000427C8"/>
    <w:rsid w:val="000438FC"/>
    <w:rsid w:val="0004393A"/>
    <w:rsid w:val="0004398C"/>
    <w:rsid w:val="00043BA1"/>
    <w:rsid w:val="000448B7"/>
    <w:rsid w:val="00044A3C"/>
    <w:rsid w:val="00044C61"/>
    <w:rsid w:val="00045719"/>
    <w:rsid w:val="00046047"/>
    <w:rsid w:val="00046535"/>
    <w:rsid w:val="00046686"/>
    <w:rsid w:val="00046A15"/>
    <w:rsid w:val="000471A3"/>
    <w:rsid w:val="000502EB"/>
    <w:rsid w:val="00050446"/>
    <w:rsid w:val="00050708"/>
    <w:rsid w:val="000512DD"/>
    <w:rsid w:val="0005208B"/>
    <w:rsid w:val="0005225A"/>
    <w:rsid w:val="0005275A"/>
    <w:rsid w:val="00053263"/>
    <w:rsid w:val="00053529"/>
    <w:rsid w:val="00053569"/>
    <w:rsid w:val="0005357A"/>
    <w:rsid w:val="000538D2"/>
    <w:rsid w:val="00053AE1"/>
    <w:rsid w:val="00053C02"/>
    <w:rsid w:val="00054523"/>
    <w:rsid w:val="00054B64"/>
    <w:rsid w:val="00054D26"/>
    <w:rsid w:val="00055670"/>
    <w:rsid w:val="00056D44"/>
    <w:rsid w:val="00056D88"/>
    <w:rsid w:val="00057211"/>
    <w:rsid w:val="0005766F"/>
    <w:rsid w:val="000579F6"/>
    <w:rsid w:val="00057CDC"/>
    <w:rsid w:val="000609A1"/>
    <w:rsid w:val="000612B8"/>
    <w:rsid w:val="00061FB3"/>
    <w:rsid w:val="000623CC"/>
    <w:rsid w:val="00062CE9"/>
    <w:rsid w:val="00062F3C"/>
    <w:rsid w:val="0006318A"/>
    <w:rsid w:val="0006369A"/>
    <w:rsid w:val="00063896"/>
    <w:rsid w:val="00063933"/>
    <w:rsid w:val="0006449E"/>
    <w:rsid w:val="00065353"/>
    <w:rsid w:val="00065AA1"/>
    <w:rsid w:val="00065EB9"/>
    <w:rsid w:val="00066866"/>
    <w:rsid w:val="000669BB"/>
    <w:rsid w:val="00066C34"/>
    <w:rsid w:val="0006763D"/>
    <w:rsid w:val="00070152"/>
    <w:rsid w:val="00071F22"/>
    <w:rsid w:val="0007287D"/>
    <w:rsid w:val="00072DAF"/>
    <w:rsid w:val="00072E94"/>
    <w:rsid w:val="00073055"/>
    <w:rsid w:val="000734C3"/>
    <w:rsid w:val="0007375A"/>
    <w:rsid w:val="00073BA4"/>
    <w:rsid w:val="00073F8D"/>
    <w:rsid w:val="00074013"/>
    <w:rsid w:val="00074541"/>
    <w:rsid w:val="00074880"/>
    <w:rsid w:val="00074A2D"/>
    <w:rsid w:val="00074A67"/>
    <w:rsid w:val="00074EA5"/>
    <w:rsid w:val="00075031"/>
    <w:rsid w:val="00075313"/>
    <w:rsid w:val="000756D8"/>
    <w:rsid w:val="000760A4"/>
    <w:rsid w:val="0007652A"/>
    <w:rsid w:val="00076C95"/>
    <w:rsid w:val="00076E64"/>
    <w:rsid w:val="0007704C"/>
    <w:rsid w:val="00077147"/>
    <w:rsid w:val="0008037C"/>
    <w:rsid w:val="00081150"/>
    <w:rsid w:val="0008139D"/>
    <w:rsid w:val="00081F03"/>
    <w:rsid w:val="000824F6"/>
    <w:rsid w:val="00082745"/>
    <w:rsid w:val="00082DE1"/>
    <w:rsid w:val="000830A2"/>
    <w:rsid w:val="000830B8"/>
    <w:rsid w:val="00083C23"/>
    <w:rsid w:val="00083C31"/>
    <w:rsid w:val="00084204"/>
    <w:rsid w:val="000845F8"/>
    <w:rsid w:val="00085969"/>
    <w:rsid w:val="00085EF0"/>
    <w:rsid w:val="00086C1A"/>
    <w:rsid w:val="000873B4"/>
    <w:rsid w:val="00087607"/>
    <w:rsid w:val="00087EAB"/>
    <w:rsid w:val="00087ED6"/>
    <w:rsid w:val="00090D4E"/>
    <w:rsid w:val="000913BA"/>
    <w:rsid w:val="00091B2C"/>
    <w:rsid w:val="00092687"/>
    <w:rsid w:val="0009295D"/>
    <w:rsid w:val="000929F3"/>
    <w:rsid w:val="00092E96"/>
    <w:rsid w:val="00093A25"/>
    <w:rsid w:val="00093BDB"/>
    <w:rsid w:val="0009435E"/>
    <w:rsid w:val="00094893"/>
    <w:rsid w:val="000951A2"/>
    <w:rsid w:val="000951D7"/>
    <w:rsid w:val="00095CBA"/>
    <w:rsid w:val="00095D5B"/>
    <w:rsid w:val="00096444"/>
    <w:rsid w:val="00096AC4"/>
    <w:rsid w:val="00097194"/>
    <w:rsid w:val="00097256"/>
    <w:rsid w:val="000974AF"/>
    <w:rsid w:val="00097AB1"/>
    <w:rsid w:val="00097D70"/>
    <w:rsid w:val="000A0661"/>
    <w:rsid w:val="000A0A87"/>
    <w:rsid w:val="000A0F9F"/>
    <w:rsid w:val="000A0FB3"/>
    <w:rsid w:val="000A13F5"/>
    <w:rsid w:val="000A19E6"/>
    <w:rsid w:val="000A2945"/>
    <w:rsid w:val="000A3223"/>
    <w:rsid w:val="000A3570"/>
    <w:rsid w:val="000A39F4"/>
    <w:rsid w:val="000A3BBC"/>
    <w:rsid w:val="000A3FA1"/>
    <w:rsid w:val="000A4B8B"/>
    <w:rsid w:val="000A4BF6"/>
    <w:rsid w:val="000A520E"/>
    <w:rsid w:val="000A561D"/>
    <w:rsid w:val="000A5A5E"/>
    <w:rsid w:val="000A630A"/>
    <w:rsid w:val="000A6B6C"/>
    <w:rsid w:val="000A6F27"/>
    <w:rsid w:val="000A72FE"/>
    <w:rsid w:val="000A7B62"/>
    <w:rsid w:val="000B1AB4"/>
    <w:rsid w:val="000B1B9F"/>
    <w:rsid w:val="000B1BB8"/>
    <w:rsid w:val="000B283E"/>
    <w:rsid w:val="000B2B36"/>
    <w:rsid w:val="000B37EB"/>
    <w:rsid w:val="000B3E9F"/>
    <w:rsid w:val="000B49D6"/>
    <w:rsid w:val="000B4D31"/>
    <w:rsid w:val="000B519D"/>
    <w:rsid w:val="000B58B6"/>
    <w:rsid w:val="000B5F86"/>
    <w:rsid w:val="000B6EDF"/>
    <w:rsid w:val="000B6F98"/>
    <w:rsid w:val="000B7AA4"/>
    <w:rsid w:val="000B7D82"/>
    <w:rsid w:val="000C00F4"/>
    <w:rsid w:val="000C028B"/>
    <w:rsid w:val="000C0469"/>
    <w:rsid w:val="000C05CE"/>
    <w:rsid w:val="000C08E7"/>
    <w:rsid w:val="000C0C02"/>
    <w:rsid w:val="000C0D4D"/>
    <w:rsid w:val="000C0E43"/>
    <w:rsid w:val="000C1671"/>
    <w:rsid w:val="000C1C7F"/>
    <w:rsid w:val="000C20C6"/>
    <w:rsid w:val="000C2A34"/>
    <w:rsid w:val="000C2B2D"/>
    <w:rsid w:val="000C3064"/>
    <w:rsid w:val="000C3728"/>
    <w:rsid w:val="000C386F"/>
    <w:rsid w:val="000C456A"/>
    <w:rsid w:val="000C47C2"/>
    <w:rsid w:val="000C4AC9"/>
    <w:rsid w:val="000C4E14"/>
    <w:rsid w:val="000C4FA7"/>
    <w:rsid w:val="000C556B"/>
    <w:rsid w:val="000C5639"/>
    <w:rsid w:val="000C5B00"/>
    <w:rsid w:val="000C5B49"/>
    <w:rsid w:val="000C5D00"/>
    <w:rsid w:val="000C5F84"/>
    <w:rsid w:val="000C6166"/>
    <w:rsid w:val="000C714F"/>
    <w:rsid w:val="000C7CFF"/>
    <w:rsid w:val="000D0D9A"/>
    <w:rsid w:val="000D12F9"/>
    <w:rsid w:val="000D1852"/>
    <w:rsid w:val="000D1C05"/>
    <w:rsid w:val="000D1FBC"/>
    <w:rsid w:val="000D24BD"/>
    <w:rsid w:val="000D275A"/>
    <w:rsid w:val="000D2F6C"/>
    <w:rsid w:val="000D3026"/>
    <w:rsid w:val="000D316B"/>
    <w:rsid w:val="000D34FB"/>
    <w:rsid w:val="000D39CA"/>
    <w:rsid w:val="000D3C0A"/>
    <w:rsid w:val="000D4193"/>
    <w:rsid w:val="000D43F3"/>
    <w:rsid w:val="000D44E7"/>
    <w:rsid w:val="000D4B58"/>
    <w:rsid w:val="000D4D42"/>
    <w:rsid w:val="000D5098"/>
    <w:rsid w:val="000D5187"/>
    <w:rsid w:val="000D5E5B"/>
    <w:rsid w:val="000D6257"/>
    <w:rsid w:val="000D6619"/>
    <w:rsid w:val="000D671E"/>
    <w:rsid w:val="000D6902"/>
    <w:rsid w:val="000D6E5F"/>
    <w:rsid w:val="000D6E91"/>
    <w:rsid w:val="000D7702"/>
    <w:rsid w:val="000D7705"/>
    <w:rsid w:val="000D7939"/>
    <w:rsid w:val="000D7A0B"/>
    <w:rsid w:val="000E0778"/>
    <w:rsid w:val="000E07A7"/>
    <w:rsid w:val="000E1B1E"/>
    <w:rsid w:val="000E2A88"/>
    <w:rsid w:val="000E2DEA"/>
    <w:rsid w:val="000E3029"/>
    <w:rsid w:val="000E3325"/>
    <w:rsid w:val="000E347B"/>
    <w:rsid w:val="000E3C0A"/>
    <w:rsid w:val="000E4A0A"/>
    <w:rsid w:val="000E51DA"/>
    <w:rsid w:val="000E6039"/>
    <w:rsid w:val="000E61A6"/>
    <w:rsid w:val="000E66E6"/>
    <w:rsid w:val="000E66F1"/>
    <w:rsid w:val="000E7604"/>
    <w:rsid w:val="000E7A84"/>
    <w:rsid w:val="000E7B6B"/>
    <w:rsid w:val="000E7ECB"/>
    <w:rsid w:val="000E7FE0"/>
    <w:rsid w:val="000F01C1"/>
    <w:rsid w:val="000F0354"/>
    <w:rsid w:val="000F0AA9"/>
    <w:rsid w:val="000F0B0C"/>
    <w:rsid w:val="000F11FF"/>
    <w:rsid w:val="000F144A"/>
    <w:rsid w:val="000F1784"/>
    <w:rsid w:val="000F1A98"/>
    <w:rsid w:val="000F297C"/>
    <w:rsid w:val="000F2CA5"/>
    <w:rsid w:val="000F2EDA"/>
    <w:rsid w:val="000F3B6F"/>
    <w:rsid w:val="000F4663"/>
    <w:rsid w:val="000F4E34"/>
    <w:rsid w:val="000F500D"/>
    <w:rsid w:val="000F5344"/>
    <w:rsid w:val="000F5418"/>
    <w:rsid w:val="000F59A9"/>
    <w:rsid w:val="000F5F49"/>
    <w:rsid w:val="000F602E"/>
    <w:rsid w:val="000F624A"/>
    <w:rsid w:val="000F6540"/>
    <w:rsid w:val="000F6558"/>
    <w:rsid w:val="000F6ED3"/>
    <w:rsid w:val="000F7A27"/>
    <w:rsid w:val="000F7BC7"/>
    <w:rsid w:val="000F7C4C"/>
    <w:rsid w:val="00100D45"/>
    <w:rsid w:val="00101999"/>
    <w:rsid w:val="00101B74"/>
    <w:rsid w:val="00101FD1"/>
    <w:rsid w:val="00102708"/>
    <w:rsid w:val="001028D4"/>
    <w:rsid w:val="00102C81"/>
    <w:rsid w:val="00103A80"/>
    <w:rsid w:val="0010414A"/>
    <w:rsid w:val="0010452B"/>
    <w:rsid w:val="00104919"/>
    <w:rsid w:val="00104E23"/>
    <w:rsid w:val="001054EC"/>
    <w:rsid w:val="001072EB"/>
    <w:rsid w:val="001074EB"/>
    <w:rsid w:val="0010783E"/>
    <w:rsid w:val="00110183"/>
    <w:rsid w:val="001103E3"/>
    <w:rsid w:val="00110C05"/>
    <w:rsid w:val="001113E8"/>
    <w:rsid w:val="00111425"/>
    <w:rsid w:val="0011186C"/>
    <w:rsid w:val="001118E8"/>
    <w:rsid w:val="00112582"/>
    <w:rsid w:val="001128A8"/>
    <w:rsid w:val="001147F3"/>
    <w:rsid w:val="001150FB"/>
    <w:rsid w:val="001152B5"/>
    <w:rsid w:val="001158F0"/>
    <w:rsid w:val="00115A0F"/>
    <w:rsid w:val="00115B00"/>
    <w:rsid w:val="00115B53"/>
    <w:rsid w:val="00115CD6"/>
    <w:rsid w:val="001169B2"/>
    <w:rsid w:val="00116AA5"/>
    <w:rsid w:val="001171B1"/>
    <w:rsid w:val="00117581"/>
    <w:rsid w:val="001178B6"/>
    <w:rsid w:val="001179EE"/>
    <w:rsid w:val="0012009D"/>
    <w:rsid w:val="00120AF8"/>
    <w:rsid w:val="00120B45"/>
    <w:rsid w:val="00120F57"/>
    <w:rsid w:val="00121004"/>
    <w:rsid w:val="00121AC9"/>
    <w:rsid w:val="00121ECE"/>
    <w:rsid w:val="00121ED7"/>
    <w:rsid w:val="00122226"/>
    <w:rsid w:val="0012282A"/>
    <w:rsid w:val="00123521"/>
    <w:rsid w:val="00123C63"/>
    <w:rsid w:val="00123F88"/>
    <w:rsid w:val="00124E9C"/>
    <w:rsid w:val="0012507F"/>
    <w:rsid w:val="00125354"/>
    <w:rsid w:val="001257FC"/>
    <w:rsid w:val="0012583C"/>
    <w:rsid w:val="00125B8E"/>
    <w:rsid w:val="00125BC7"/>
    <w:rsid w:val="00125E3B"/>
    <w:rsid w:val="0012690C"/>
    <w:rsid w:val="00126A05"/>
    <w:rsid w:val="00126AB2"/>
    <w:rsid w:val="00126C72"/>
    <w:rsid w:val="00126D2E"/>
    <w:rsid w:val="00126FEE"/>
    <w:rsid w:val="00127255"/>
    <w:rsid w:val="001274DD"/>
    <w:rsid w:val="001277BE"/>
    <w:rsid w:val="00127941"/>
    <w:rsid w:val="00127B0E"/>
    <w:rsid w:val="00127C82"/>
    <w:rsid w:val="00127EF7"/>
    <w:rsid w:val="00130477"/>
    <w:rsid w:val="0013056B"/>
    <w:rsid w:val="00130956"/>
    <w:rsid w:val="00130973"/>
    <w:rsid w:val="001315A8"/>
    <w:rsid w:val="00131BE9"/>
    <w:rsid w:val="0013213D"/>
    <w:rsid w:val="001325BF"/>
    <w:rsid w:val="00132A2A"/>
    <w:rsid w:val="00132B90"/>
    <w:rsid w:val="00132D5E"/>
    <w:rsid w:val="00133396"/>
    <w:rsid w:val="00133817"/>
    <w:rsid w:val="00134140"/>
    <w:rsid w:val="001349F3"/>
    <w:rsid w:val="00134AC6"/>
    <w:rsid w:val="0013563E"/>
    <w:rsid w:val="00136432"/>
    <w:rsid w:val="001368A7"/>
    <w:rsid w:val="00140226"/>
    <w:rsid w:val="001406C1"/>
    <w:rsid w:val="00140B5A"/>
    <w:rsid w:val="00140D55"/>
    <w:rsid w:val="00141E9C"/>
    <w:rsid w:val="00142018"/>
    <w:rsid w:val="0014243D"/>
    <w:rsid w:val="001426D3"/>
    <w:rsid w:val="00142A14"/>
    <w:rsid w:val="00142C81"/>
    <w:rsid w:val="001435B2"/>
    <w:rsid w:val="001436E6"/>
    <w:rsid w:val="0014470E"/>
    <w:rsid w:val="00144913"/>
    <w:rsid w:val="00144DE7"/>
    <w:rsid w:val="0014525B"/>
    <w:rsid w:val="001459FE"/>
    <w:rsid w:val="00145E87"/>
    <w:rsid w:val="0014658D"/>
    <w:rsid w:val="001466A1"/>
    <w:rsid w:val="00147347"/>
    <w:rsid w:val="0014737C"/>
    <w:rsid w:val="00147BBF"/>
    <w:rsid w:val="00147F5B"/>
    <w:rsid w:val="001506EC"/>
    <w:rsid w:val="0015144A"/>
    <w:rsid w:val="00152759"/>
    <w:rsid w:val="00152830"/>
    <w:rsid w:val="001529C1"/>
    <w:rsid w:val="001531AF"/>
    <w:rsid w:val="001535FF"/>
    <w:rsid w:val="00153626"/>
    <w:rsid w:val="0015471B"/>
    <w:rsid w:val="001548B8"/>
    <w:rsid w:val="00154B89"/>
    <w:rsid w:val="00154D53"/>
    <w:rsid w:val="001560EF"/>
    <w:rsid w:val="0015619A"/>
    <w:rsid w:val="00156266"/>
    <w:rsid w:val="00156937"/>
    <w:rsid w:val="00156987"/>
    <w:rsid w:val="001573C0"/>
    <w:rsid w:val="001574BB"/>
    <w:rsid w:val="0015766F"/>
    <w:rsid w:val="001608FF"/>
    <w:rsid w:val="00160995"/>
    <w:rsid w:val="00160B5E"/>
    <w:rsid w:val="00160E5E"/>
    <w:rsid w:val="001612B4"/>
    <w:rsid w:val="00161844"/>
    <w:rsid w:val="00161B4C"/>
    <w:rsid w:val="00161C4C"/>
    <w:rsid w:val="00161C8B"/>
    <w:rsid w:val="00161F5D"/>
    <w:rsid w:val="00161F91"/>
    <w:rsid w:val="0016204B"/>
    <w:rsid w:val="00162714"/>
    <w:rsid w:val="001628DA"/>
    <w:rsid w:val="00162D57"/>
    <w:rsid w:val="00162FF4"/>
    <w:rsid w:val="00163A14"/>
    <w:rsid w:val="0016450D"/>
    <w:rsid w:val="00164959"/>
    <w:rsid w:val="00165464"/>
    <w:rsid w:val="00165769"/>
    <w:rsid w:val="00165E21"/>
    <w:rsid w:val="00166236"/>
    <w:rsid w:val="00166400"/>
    <w:rsid w:val="00166AE8"/>
    <w:rsid w:val="00166CC7"/>
    <w:rsid w:val="00166DF2"/>
    <w:rsid w:val="00167B16"/>
    <w:rsid w:val="00167FEC"/>
    <w:rsid w:val="00170644"/>
    <w:rsid w:val="0017071F"/>
    <w:rsid w:val="00170D7D"/>
    <w:rsid w:val="001711C7"/>
    <w:rsid w:val="00171DFF"/>
    <w:rsid w:val="00172864"/>
    <w:rsid w:val="00172CCD"/>
    <w:rsid w:val="00173454"/>
    <w:rsid w:val="001738B1"/>
    <w:rsid w:val="00173C8D"/>
    <w:rsid w:val="00173CF3"/>
    <w:rsid w:val="00173E21"/>
    <w:rsid w:val="0017422D"/>
    <w:rsid w:val="00174881"/>
    <w:rsid w:val="00174C15"/>
    <w:rsid w:val="001754B4"/>
    <w:rsid w:val="00175F13"/>
    <w:rsid w:val="001764B6"/>
    <w:rsid w:val="00176960"/>
    <w:rsid w:val="00176C75"/>
    <w:rsid w:val="00176DD5"/>
    <w:rsid w:val="001770F1"/>
    <w:rsid w:val="00177192"/>
    <w:rsid w:val="00177E98"/>
    <w:rsid w:val="001803BF"/>
    <w:rsid w:val="001805FC"/>
    <w:rsid w:val="00180CDD"/>
    <w:rsid w:val="00180E5B"/>
    <w:rsid w:val="00181241"/>
    <w:rsid w:val="00181804"/>
    <w:rsid w:val="00181A87"/>
    <w:rsid w:val="00182893"/>
    <w:rsid w:val="00183FF0"/>
    <w:rsid w:val="00184A3A"/>
    <w:rsid w:val="00184E5D"/>
    <w:rsid w:val="00184F61"/>
    <w:rsid w:val="00184F93"/>
    <w:rsid w:val="00184FEC"/>
    <w:rsid w:val="00185616"/>
    <w:rsid w:val="0018572A"/>
    <w:rsid w:val="001857FB"/>
    <w:rsid w:val="00185B4A"/>
    <w:rsid w:val="00186135"/>
    <w:rsid w:val="00186D5F"/>
    <w:rsid w:val="00187A49"/>
    <w:rsid w:val="00187BF4"/>
    <w:rsid w:val="00187CBE"/>
    <w:rsid w:val="0019049D"/>
    <w:rsid w:val="00190654"/>
    <w:rsid w:val="0019089F"/>
    <w:rsid w:val="00190FA2"/>
    <w:rsid w:val="00190FAF"/>
    <w:rsid w:val="00191A8B"/>
    <w:rsid w:val="001926ED"/>
    <w:rsid w:val="00192C3B"/>
    <w:rsid w:val="00192F90"/>
    <w:rsid w:val="00193280"/>
    <w:rsid w:val="0019335C"/>
    <w:rsid w:val="00193DB3"/>
    <w:rsid w:val="00194289"/>
    <w:rsid w:val="00194541"/>
    <w:rsid w:val="00194CE1"/>
    <w:rsid w:val="001950D7"/>
    <w:rsid w:val="001952AD"/>
    <w:rsid w:val="001959CF"/>
    <w:rsid w:val="00195CD4"/>
    <w:rsid w:val="00195DDF"/>
    <w:rsid w:val="00196035"/>
    <w:rsid w:val="00196776"/>
    <w:rsid w:val="00196837"/>
    <w:rsid w:val="001968B2"/>
    <w:rsid w:val="001A013A"/>
    <w:rsid w:val="001A076A"/>
    <w:rsid w:val="001A15B1"/>
    <w:rsid w:val="001A15CC"/>
    <w:rsid w:val="001A16D8"/>
    <w:rsid w:val="001A16FE"/>
    <w:rsid w:val="001A227E"/>
    <w:rsid w:val="001A23DC"/>
    <w:rsid w:val="001A278A"/>
    <w:rsid w:val="001A2CAD"/>
    <w:rsid w:val="001A30DC"/>
    <w:rsid w:val="001A3377"/>
    <w:rsid w:val="001A409D"/>
    <w:rsid w:val="001A4135"/>
    <w:rsid w:val="001A5149"/>
    <w:rsid w:val="001A516B"/>
    <w:rsid w:val="001A532F"/>
    <w:rsid w:val="001A55AD"/>
    <w:rsid w:val="001A5C82"/>
    <w:rsid w:val="001A623E"/>
    <w:rsid w:val="001A6C99"/>
    <w:rsid w:val="001A71B1"/>
    <w:rsid w:val="001A74D7"/>
    <w:rsid w:val="001A779B"/>
    <w:rsid w:val="001B01A4"/>
    <w:rsid w:val="001B073C"/>
    <w:rsid w:val="001B113A"/>
    <w:rsid w:val="001B12D8"/>
    <w:rsid w:val="001B1339"/>
    <w:rsid w:val="001B183D"/>
    <w:rsid w:val="001B1C2C"/>
    <w:rsid w:val="001B1F3B"/>
    <w:rsid w:val="001B2C7D"/>
    <w:rsid w:val="001B32F8"/>
    <w:rsid w:val="001B35C2"/>
    <w:rsid w:val="001B37F7"/>
    <w:rsid w:val="001B44BF"/>
    <w:rsid w:val="001B483E"/>
    <w:rsid w:val="001B5301"/>
    <w:rsid w:val="001B57F9"/>
    <w:rsid w:val="001B5E4F"/>
    <w:rsid w:val="001B70F4"/>
    <w:rsid w:val="001B750A"/>
    <w:rsid w:val="001B77F9"/>
    <w:rsid w:val="001B7B38"/>
    <w:rsid w:val="001B7C27"/>
    <w:rsid w:val="001B7CE7"/>
    <w:rsid w:val="001C00F4"/>
    <w:rsid w:val="001C08CF"/>
    <w:rsid w:val="001C0AA9"/>
    <w:rsid w:val="001C0C51"/>
    <w:rsid w:val="001C11E0"/>
    <w:rsid w:val="001C12E2"/>
    <w:rsid w:val="001C16AA"/>
    <w:rsid w:val="001C1798"/>
    <w:rsid w:val="001C261F"/>
    <w:rsid w:val="001C366F"/>
    <w:rsid w:val="001C3B7A"/>
    <w:rsid w:val="001C4071"/>
    <w:rsid w:val="001C41A5"/>
    <w:rsid w:val="001C45D0"/>
    <w:rsid w:val="001C5700"/>
    <w:rsid w:val="001C5E18"/>
    <w:rsid w:val="001C5EC2"/>
    <w:rsid w:val="001C6241"/>
    <w:rsid w:val="001C6A4A"/>
    <w:rsid w:val="001C6C33"/>
    <w:rsid w:val="001C6C57"/>
    <w:rsid w:val="001C750D"/>
    <w:rsid w:val="001C7D21"/>
    <w:rsid w:val="001C7E27"/>
    <w:rsid w:val="001C7FD8"/>
    <w:rsid w:val="001D0204"/>
    <w:rsid w:val="001D0294"/>
    <w:rsid w:val="001D0722"/>
    <w:rsid w:val="001D0E97"/>
    <w:rsid w:val="001D10A8"/>
    <w:rsid w:val="001D115B"/>
    <w:rsid w:val="001D1547"/>
    <w:rsid w:val="001D1730"/>
    <w:rsid w:val="001D1798"/>
    <w:rsid w:val="001D1BCD"/>
    <w:rsid w:val="001D1E40"/>
    <w:rsid w:val="001D29F8"/>
    <w:rsid w:val="001D2AC5"/>
    <w:rsid w:val="001D2CD7"/>
    <w:rsid w:val="001D2CDF"/>
    <w:rsid w:val="001D329D"/>
    <w:rsid w:val="001D3FF0"/>
    <w:rsid w:val="001D401A"/>
    <w:rsid w:val="001D4546"/>
    <w:rsid w:val="001D46FF"/>
    <w:rsid w:val="001D4DC4"/>
    <w:rsid w:val="001D52B5"/>
    <w:rsid w:val="001D5991"/>
    <w:rsid w:val="001D5CF8"/>
    <w:rsid w:val="001D636E"/>
    <w:rsid w:val="001D6CD3"/>
    <w:rsid w:val="001D7438"/>
    <w:rsid w:val="001D779D"/>
    <w:rsid w:val="001D77CB"/>
    <w:rsid w:val="001D77E7"/>
    <w:rsid w:val="001D7A12"/>
    <w:rsid w:val="001E1C47"/>
    <w:rsid w:val="001E1C6F"/>
    <w:rsid w:val="001E1DFA"/>
    <w:rsid w:val="001E204C"/>
    <w:rsid w:val="001E2121"/>
    <w:rsid w:val="001E212A"/>
    <w:rsid w:val="001E29A9"/>
    <w:rsid w:val="001E2D3C"/>
    <w:rsid w:val="001E2DCF"/>
    <w:rsid w:val="001E2FD7"/>
    <w:rsid w:val="001E312C"/>
    <w:rsid w:val="001E3872"/>
    <w:rsid w:val="001E39B4"/>
    <w:rsid w:val="001E3D38"/>
    <w:rsid w:val="001E3E6E"/>
    <w:rsid w:val="001E3F6A"/>
    <w:rsid w:val="001E401E"/>
    <w:rsid w:val="001E48D3"/>
    <w:rsid w:val="001E4ADC"/>
    <w:rsid w:val="001E5239"/>
    <w:rsid w:val="001E5372"/>
    <w:rsid w:val="001E64E9"/>
    <w:rsid w:val="001E6881"/>
    <w:rsid w:val="001E735E"/>
    <w:rsid w:val="001E75BC"/>
    <w:rsid w:val="001E7AB9"/>
    <w:rsid w:val="001F05F5"/>
    <w:rsid w:val="001F084B"/>
    <w:rsid w:val="001F095F"/>
    <w:rsid w:val="001F177A"/>
    <w:rsid w:val="001F18AB"/>
    <w:rsid w:val="001F1D2A"/>
    <w:rsid w:val="001F21E3"/>
    <w:rsid w:val="001F2870"/>
    <w:rsid w:val="001F2CF6"/>
    <w:rsid w:val="001F3069"/>
    <w:rsid w:val="001F32ED"/>
    <w:rsid w:val="001F3C68"/>
    <w:rsid w:val="001F40A7"/>
    <w:rsid w:val="001F4928"/>
    <w:rsid w:val="001F51DA"/>
    <w:rsid w:val="001F52C5"/>
    <w:rsid w:val="001F53B3"/>
    <w:rsid w:val="001F5613"/>
    <w:rsid w:val="001F667B"/>
    <w:rsid w:val="001F753B"/>
    <w:rsid w:val="001F7F3D"/>
    <w:rsid w:val="00200A59"/>
    <w:rsid w:val="0020135A"/>
    <w:rsid w:val="00201D06"/>
    <w:rsid w:val="0020230C"/>
    <w:rsid w:val="00202C96"/>
    <w:rsid w:val="00202D8F"/>
    <w:rsid w:val="00202E46"/>
    <w:rsid w:val="0020318E"/>
    <w:rsid w:val="002033F6"/>
    <w:rsid w:val="00203EF9"/>
    <w:rsid w:val="00205357"/>
    <w:rsid w:val="0020571C"/>
    <w:rsid w:val="00205744"/>
    <w:rsid w:val="002057DD"/>
    <w:rsid w:val="00205839"/>
    <w:rsid w:val="0020661D"/>
    <w:rsid w:val="00206706"/>
    <w:rsid w:val="0020677A"/>
    <w:rsid w:val="00206D30"/>
    <w:rsid w:val="00206D40"/>
    <w:rsid w:val="00206E52"/>
    <w:rsid w:val="00206F60"/>
    <w:rsid w:val="00207DD7"/>
    <w:rsid w:val="00207F6E"/>
    <w:rsid w:val="00210502"/>
    <w:rsid w:val="00210B47"/>
    <w:rsid w:val="00210EC2"/>
    <w:rsid w:val="00210F0D"/>
    <w:rsid w:val="00211024"/>
    <w:rsid w:val="0021105D"/>
    <w:rsid w:val="002123B4"/>
    <w:rsid w:val="0021305B"/>
    <w:rsid w:val="002138C7"/>
    <w:rsid w:val="00214120"/>
    <w:rsid w:val="00214406"/>
    <w:rsid w:val="00214B9B"/>
    <w:rsid w:val="00214F84"/>
    <w:rsid w:val="00215471"/>
    <w:rsid w:val="002154EA"/>
    <w:rsid w:val="002155BA"/>
    <w:rsid w:val="00215BD0"/>
    <w:rsid w:val="00216489"/>
    <w:rsid w:val="00216BDE"/>
    <w:rsid w:val="00217919"/>
    <w:rsid w:val="00217CCA"/>
    <w:rsid w:val="002202F1"/>
    <w:rsid w:val="00220A1F"/>
    <w:rsid w:val="00220BFE"/>
    <w:rsid w:val="00220E8E"/>
    <w:rsid w:val="00220F20"/>
    <w:rsid w:val="00220F99"/>
    <w:rsid w:val="002215FC"/>
    <w:rsid w:val="002229CE"/>
    <w:rsid w:val="002230E5"/>
    <w:rsid w:val="0022407B"/>
    <w:rsid w:val="00224087"/>
    <w:rsid w:val="00224553"/>
    <w:rsid w:val="00224872"/>
    <w:rsid w:val="00224973"/>
    <w:rsid w:val="00225427"/>
    <w:rsid w:val="00225CF5"/>
    <w:rsid w:val="00225F50"/>
    <w:rsid w:val="00226A3B"/>
    <w:rsid w:val="00226C00"/>
    <w:rsid w:val="00226E80"/>
    <w:rsid w:val="0022717C"/>
    <w:rsid w:val="00227194"/>
    <w:rsid w:val="0022731D"/>
    <w:rsid w:val="00227750"/>
    <w:rsid w:val="0022796D"/>
    <w:rsid w:val="00230275"/>
    <w:rsid w:val="002304D5"/>
    <w:rsid w:val="00230E3C"/>
    <w:rsid w:val="00231151"/>
    <w:rsid w:val="00231CF3"/>
    <w:rsid w:val="00232439"/>
    <w:rsid w:val="0023255A"/>
    <w:rsid w:val="00233302"/>
    <w:rsid w:val="002333EA"/>
    <w:rsid w:val="00233688"/>
    <w:rsid w:val="00233C36"/>
    <w:rsid w:val="002341AA"/>
    <w:rsid w:val="0023426B"/>
    <w:rsid w:val="00234AFC"/>
    <w:rsid w:val="00234D1B"/>
    <w:rsid w:val="00234E27"/>
    <w:rsid w:val="00234E7C"/>
    <w:rsid w:val="00235604"/>
    <w:rsid w:val="00235948"/>
    <w:rsid w:val="00235EBF"/>
    <w:rsid w:val="002362D5"/>
    <w:rsid w:val="00240AF4"/>
    <w:rsid w:val="00240C4B"/>
    <w:rsid w:val="00240DC0"/>
    <w:rsid w:val="00242339"/>
    <w:rsid w:val="00242924"/>
    <w:rsid w:val="00242EAB"/>
    <w:rsid w:val="002434BF"/>
    <w:rsid w:val="002440DC"/>
    <w:rsid w:val="0024438D"/>
    <w:rsid w:val="002448AF"/>
    <w:rsid w:val="0024497C"/>
    <w:rsid w:val="00245187"/>
    <w:rsid w:val="00245919"/>
    <w:rsid w:val="00246076"/>
    <w:rsid w:val="002460FC"/>
    <w:rsid w:val="00246797"/>
    <w:rsid w:val="00246AF8"/>
    <w:rsid w:val="0025127A"/>
    <w:rsid w:val="00252040"/>
    <w:rsid w:val="002531DC"/>
    <w:rsid w:val="002532F4"/>
    <w:rsid w:val="00253978"/>
    <w:rsid w:val="00255CC1"/>
    <w:rsid w:val="00256560"/>
    <w:rsid w:val="00256E29"/>
    <w:rsid w:val="00257CD4"/>
    <w:rsid w:val="00257D76"/>
    <w:rsid w:val="002603D5"/>
    <w:rsid w:val="0026064F"/>
    <w:rsid w:val="002609CB"/>
    <w:rsid w:val="002612E4"/>
    <w:rsid w:val="00261FBC"/>
    <w:rsid w:val="00262293"/>
    <w:rsid w:val="002623E6"/>
    <w:rsid w:val="00262575"/>
    <w:rsid w:val="00262B6B"/>
    <w:rsid w:val="00262BC9"/>
    <w:rsid w:val="00262F47"/>
    <w:rsid w:val="002630B4"/>
    <w:rsid w:val="002635D1"/>
    <w:rsid w:val="00263CF5"/>
    <w:rsid w:val="00263D74"/>
    <w:rsid w:val="00264456"/>
    <w:rsid w:val="00264C4E"/>
    <w:rsid w:val="0026543F"/>
    <w:rsid w:val="002654E2"/>
    <w:rsid w:val="00265DA2"/>
    <w:rsid w:val="002662D5"/>
    <w:rsid w:val="002665DE"/>
    <w:rsid w:val="00266658"/>
    <w:rsid w:val="00266712"/>
    <w:rsid w:val="00267DD9"/>
    <w:rsid w:val="0027037A"/>
    <w:rsid w:val="0027052E"/>
    <w:rsid w:val="002705DA"/>
    <w:rsid w:val="00270821"/>
    <w:rsid w:val="002708C1"/>
    <w:rsid w:val="00270DBB"/>
    <w:rsid w:val="00271418"/>
    <w:rsid w:val="0027203C"/>
    <w:rsid w:val="00272207"/>
    <w:rsid w:val="00272D80"/>
    <w:rsid w:val="00272F44"/>
    <w:rsid w:val="002748F6"/>
    <w:rsid w:val="00275099"/>
    <w:rsid w:val="002751A5"/>
    <w:rsid w:val="00275E49"/>
    <w:rsid w:val="00275F2F"/>
    <w:rsid w:val="002768D7"/>
    <w:rsid w:val="00276CC5"/>
    <w:rsid w:val="00276ECF"/>
    <w:rsid w:val="00276F3D"/>
    <w:rsid w:val="00277650"/>
    <w:rsid w:val="00277809"/>
    <w:rsid w:val="00277E0C"/>
    <w:rsid w:val="00280127"/>
    <w:rsid w:val="00280337"/>
    <w:rsid w:val="002803A5"/>
    <w:rsid w:val="00280801"/>
    <w:rsid w:val="00281122"/>
    <w:rsid w:val="0028142C"/>
    <w:rsid w:val="0028169B"/>
    <w:rsid w:val="002817A7"/>
    <w:rsid w:val="00281DE4"/>
    <w:rsid w:val="00281E7A"/>
    <w:rsid w:val="00281EC7"/>
    <w:rsid w:val="0028246C"/>
    <w:rsid w:val="002827E4"/>
    <w:rsid w:val="00282BAD"/>
    <w:rsid w:val="002830FD"/>
    <w:rsid w:val="00283428"/>
    <w:rsid w:val="00283AFB"/>
    <w:rsid w:val="00283D3E"/>
    <w:rsid w:val="00283D9F"/>
    <w:rsid w:val="0028423B"/>
    <w:rsid w:val="00284905"/>
    <w:rsid w:val="00284A4E"/>
    <w:rsid w:val="002850F1"/>
    <w:rsid w:val="00285222"/>
    <w:rsid w:val="00285524"/>
    <w:rsid w:val="00286188"/>
    <w:rsid w:val="00286626"/>
    <w:rsid w:val="00286DB8"/>
    <w:rsid w:val="00286E7E"/>
    <w:rsid w:val="00286EDC"/>
    <w:rsid w:val="00287115"/>
    <w:rsid w:val="00287474"/>
    <w:rsid w:val="0029081F"/>
    <w:rsid w:val="00290A97"/>
    <w:rsid w:val="002913C1"/>
    <w:rsid w:val="00291522"/>
    <w:rsid w:val="00291682"/>
    <w:rsid w:val="00291C92"/>
    <w:rsid w:val="0029227D"/>
    <w:rsid w:val="00292455"/>
    <w:rsid w:val="00292586"/>
    <w:rsid w:val="0029273C"/>
    <w:rsid w:val="00292759"/>
    <w:rsid w:val="00292C63"/>
    <w:rsid w:val="00293E72"/>
    <w:rsid w:val="00293F81"/>
    <w:rsid w:val="00294131"/>
    <w:rsid w:val="00294988"/>
    <w:rsid w:val="002949CB"/>
    <w:rsid w:val="00294D0D"/>
    <w:rsid w:val="00295216"/>
    <w:rsid w:val="002959EA"/>
    <w:rsid w:val="00295E4B"/>
    <w:rsid w:val="0029626D"/>
    <w:rsid w:val="00297204"/>
    <w:rsid w:val="00297818"/>
    <w:rsid w:val="002A030C"/>
    <w:rsid w:val="002A05F2"/>
    <w:rsid w:val="002A0FCE"/>
    <w:rsid w:val="002A1302"/>
    <w:rsid w:val="002A1318"/>
    <w:rsid w:val="002A133D"/>
    <w:rsid w:val="002A15A5"/>
    <w:rsid w:val="002A1867"/>
    <w:rsid w:val="002A1D60"/>
    <w:rsid w:val="002A1D6E"/>
    <w:rsid w:val="002A2144"/>
    <w:rsid w:val="002A24BD"/>
    <w:rsid w:val="002A2C48"/>
    <w:rsid w:val="002A2E65"/>
    <w:rsid w:val="002A2F00"/>
    <w:rsid w:val="002A558E"/>
    <w:rsid w:val="002A560C"/>
    <w:rsid w:val="002A5902"/>
    <w:rsid w:val="002A6E0D"/>
    <w:rsid w:val="002A786A"/>
    <w:rsid w:val="002B0012"/>
    <w:rsid w:val="002B0C00"/>
    <w:rsid w:val="002B0EB2"/>
    <w:rsid w:val="002B0F45"/>
    <w:rsid w:val="002B12D1"/>
    <w:rsid w:val="002B1396"/>
    <w:rsid w:val="002B156E"/>
    <w:rsid w:val="002B18DF"/>
    <w:rsid w:val="002B1D7A"/>
    <w:rsid w:val="002B2206"/>
    <w:rsid w:val="002B22BC"/>
    <w:rsid w:val="002B274F"/>
    <w:rsid w:val="002B2AB0"/>
    <w:rsid w:val="002B31C1"/>
    <w:rsid w:val="002B38A0"/>
    <w:rsid w:val="002B400D"/>
    <w:rsid w:val="002B4216"/>
    <w:rsid w:val="002B42FD"/>
    <w:rsid w:val="002B4820"/>
    <w:rsid w:val="002B4DF1"/>
    <w:rsid w:val="002B504C"/>
    <w:rsid w:val="002B5067"/>
    <w:rsid w:val="002B510F"/>
    <w:rsid w:val="002B6560"/>
    <w:rsid w:val="002B6A3D"/>
    <w:rsid w:val="002B6CE2"/>
    <w:rsid w:val="002C05C2"/>
    <w:rsid w:val="002C074A"/>
    <w:rsid w:val="002C1DB9"/>
    <w:rsid w:val="002C1E73"/>
    <w:rsid w:val="002C2EA3"/>
    <w:rsid w:val="002C2EB3"/>
    <w:rsid w:val="002C3247"/>
    <w:rsid w:val="002C350D"/>
    <w:rsid w:val="002C364F"/>
    <w:rsid w:val="002C3928"/>
    <w:rsid w:val="002C4682"/>
    <w:rsid w:val="002C4997"/>
    <w:rsid w:val="002C4DB2"/>
    <w:rsid w:val="002C4DB9"/>
    <w:rsid w:val="002C5452"/>
    <w:rsid w:val="002C55E5"/>
    <w:rsid w:val="002C5645"/>
    <w:rsid w:val="002C5E25"/>
    <w:rsid w:val="002C6053"/>
    <w:rsid w:val="002C6592"/>
    <w:rsid w:val="002C70E3"/>
    <w:rsid w:val="002C73E8"/>
    <w:rsid w:val="002C7F31"/>
    <w:rsid w:val="002C7FB0"/>
    <w:rsid w:val="002D0030"/>
    <w:rsid w:val="002D138C"/>
    <w:rsid w:val="002D1802"/>
    <w:rsid w:val="002D18E7"/>
    <w:rsid w:val="002D1C46"/>
    <w:rsid w:val="002D1F7B"/>
    <w:rsid w:val="002D204B"/>
    <w:rsid w:val="002D2219"/>
    <w:rsid w:val="002D27B0"/>
    <w:rsid w:val="002D29B3"/>
    <w:rsid w:val="002D2E26"/>
    <w:rsid w:val="002D2E6D"/>
    <w:rsid w:val="002D3AC7"/>
    <w:rsid w:val="002D3F1D"/>
    <w:rsid w:val="002D4985"/>
    <w:rsid w:val="002D4F24"/>
    <w:rsid w:val="002D6106"/>
    <w:rsid w:val="002D639F"/>
    <w:rsid w:val="002D667D"/>
    <w:rsid w:val="002D6F4E"/>
    <w:rsid w:val="002E0C00"/>
    <w:rsid w:val="002E0E1D"/>
    <w:rsid w:val="002E1803"/>
    <w:rsid w:val="002E1C40"/>
    <w:rsid w:val="002E1CB2"/>
    <w:rsid w:val="002E1F7B"/>
    <w:rsid w:val="002E208A"/>
    <w:rsid w:val="002E2156"/>
    <w:rsid w:val="002E21CC"/>
    <w:rsid w:val="002E2367"/>
    <w:rsid w:val="002E2730"/>
    <w:rsid w:val="002E2827"/>
    <w:rsid w:val="002E3415"/>
    <w:rsid w:val="002E3706"/>
    <w:rsid w:val="002E3BEB"/>
    <w:rsid w:val="002E44A3"/>
    <w:rsid w:val="002E54DC"/>
    <w:rsid w:val="002E6B43"/>
    <w:rsid w:val="002E6F8D"/>
    <w:rsid w:val="002E70DB"/>
    <w:rsid w:val="002E7452"/>
    <w:rsid w:val="002E7825"/>
    <w:rsid w:val="002E7E68"/>
    <w:rsid w:val="002F00F5"/>
    <w:rsid w:val="002F01DF"/>
    <w:rsid w:val="002F07F1"/>
    <w:rsid w:val="002F0B07"/>
    <w:rsid w:val="002F2657"/>
    <w:rsid w:val="002F2C65"/>
    <w:rsid w:val="002F2DE7"/>
    <w:rsid w:val="002F32C5"/>
    <w:rsid w:val="002F351B"/>
    <w:rsid w:val="002F38DA"/>
    <w:rsid w:val="002F43CF"/>
    <w:rsid w:val="002F4428"/>
    <w:rsid w:val="002F4984"/>
    <w:rsid w:val="002F4A06"/>
    <w:rsid w:val="002F4F6E"/>
    <w:rsid w:val="002F4FBD"/>
    <w:rsid w:val="002F52C4"/>
    <w:rsid w:val="002F56F3"/>
    <w:rsid w:val="002F5A8D"/>
    <w:rsid w:val="002F6A7A"/>
    <w:rsid w:val="002F6A9C"/>
    <w:rsid w:val="002F6B98"/>
    <w:rsid w:val="002F6DCE"/>
    <w:rsid w:val="002F75CB"/>
    <w:rsid w:val="002F7610"/>
    <w:rsid w:val="002F7CFE"/>
    <w:rsid w:val="002F7F40"/>
    <w:rsid w:val="003000BE"/>
    <w:rsid w:val="003001C2"/>
    <w:rsid w:val="0030044E"/>
    <w:rsid w:val="0030063A"/>
    <w:rsid w:val="003006CB"/>
    <w:rsid w:val="003016D5"/>
    <w:rsid w:val="00301892"/>
    <w:rsid w:val="00301AE0"/>
    <w:rsid w:val="00301F10"/>
    <w:rsid w:val="00302D16"/>
    <w:rsid w:val="00302E79"/>
    <w:rsid w:val="00302F78"/>
    <w:rsid w:val="00303032"/>
    <w:rsid w:val="00304679"/>
    <w:rsid w:val="0030471A"/>
    <w:rsid w:val="00305A35"/>
    <w:rsid w:val="003061C4"/>
    <w:rsid w:val="0030639B"/>
    <w:rsid w:val="00306826"/>
    <w:rsid w:val="00306883"/>
    <w:rsid w:val="00306911"/>
    <w:rsid w:val="00306F28"/>
    <w:rsid w:val="003074E3"/>
    <w:rsid w:val="003074FB"/>
    <w:rsid w:val="00307C86"/>
    <w:rsid w:val="003102A8"/>
    <w:rsid w:val="00310485"/>
    <w:rsid w:val="00311FEF"/>
    <w:rsid w:val="00312728"/>
    <w:rsid w:val="00312891"/>
    <w:rsid w:val="0031309E"/>
    <w:rsid w:val="003130F7"/>
    <w:rsid w:val="00313D9E"/>
    <w:rsid w:val="00314466"/>
    <w:rsid w:val="00314E63"/>
    <w:rsid w:val="003158AA"/>
    <w:rsid w:val="003159E5"/>
    <w:rsid w:val="003164ED"/>
    <w:rsid w:val="0031710C"/>
    <w:rsid w:val="00317168"/>
    <w:rsid w:val="003212DE"/>
    <w:rsid w:val="00321551"/>
    <w:rsid w:val="003218E2"/>
    <w:rsid w:val="00321BE1"/>
    <w:rsid w:val="00322674"/>
    <w:rsid w:val="00322D53"/>
    <w:rsid w:val="0032430F"/>
    <w:rsid w:val="00324802"/>
    <w:rsid w:val="00324F1D"/>
    <w:rsid w:val="00325940"/>
    <w:rsid w:val="00326317"/>
    <w:rsid w:val="003266ED"/>
    <w:rsid w:val="00326CED"/>
    <w:rsid w:val="00326EDB"/>
    <w:rsid w:val="00326FDF"/>
    <w:rsid w:val="00327624"/>
    <w:rsid w:val="00327CA2"/>
    <w:rsid w:val="0033089C"/>
    <w:rsid w:val="00330C41"/>
    <w:rsid w:val="00330E77"/>
    <w:rsid w:val="00330F98"/>
    <w:rsid w:val="00331331"/>
    <w:rsid w:val="003313B3"/>
    <w:rsid w:val="0033194D"/>
    <w:rsid w:val="00331C65"/>
    <w:rsid w:val="00332DBC"/>
    <w:rsid w:val="00332F63"/>
    <w:rsid w:val="0033355A"/>
    <w:rsid w:val="0033364F"/>
    <w:rsid w:val="00333947"/>
    <w:rsid w:val="00334013"/>
    <w:rsid w:val="00334235"/>
    <w:rsid w:val="003347E6"/>
    <w:rsid w:val="00334C4F"/>
    <w:rsid w:val="00335556"/>
    <w:rsid w:val="003358A4"/>
    <w:rsid w:val="00335AEE"/>
    <w:rsid w:val="00335D43"/>
    <w:rsid w:val="00335E8B"/>
    <w:rsid w:val="003363E3"/>
    <w:rsid w:val="003366A4"/>
    <w:rsid w:val="00337599"/>
    <w:rsid w:val="003379D3"/>
    <w:rsid w:val="00337E1B"/>
    <w:rsid w:val="00337E3D"/>
    <w:rsid w:val="00340014"/>
    <w:rsid w:val="00340213"/>
    <w:rsid w:val="00340599"/>
    <w:rsid w:val="00340E61"/>
    <w:rsid w:val="00340EEE"/>
    <w:rsid w:val="003410F4"/>
    <w:rsid w:val="00341197"/>
    <w:rsid w:val="0034252A"/>
    <w:rsid w:val="00342950"/>
    <w:rsid w:val="003429A5"/>
    <w:rsid w:val="00342BE5"/>
    <w:rsid w:val="00343507"/>
    <w:rsid w:val="00343623"/>
    <w:rsid w:val="003444A6"/>
    <w:rsid w:val="003444DC"/>
    <w:rsid w:val="00344519"/>
    <w:rsid w:val="00345701"/>
    <w:rsid w:val="00345E2E"/>
    <w:rsid w:val="003465BB"/>
    <w:rsid w:val="00346E98"/>
    <w:rsid w:val="003475AE"/>
    <w:rsid w:val="00347DF0"/>
    <w:rsid w:val="0035023D"/>
    <w:rsid w:val="003502DB"/>
    <w:rsid w:val="00350B8B"/>
    <w:rsid w:val="00350C38"/>
    <w:rsid w:val="00351335"/>
    <w:rsid w:val="0035185D"/>
    <w:rsid w:val="00351D1F"/>
    <w:rsid w:val="003521FB"/>
    <w:rsid w:val="0035232B"/>
    <w:rsid w:val="00353266"/>
    <w:rsid w:val="0035350B"/>
    <w:rsid w:val="003543AE"/>
    <w:rsid w:val="0035453E"/>
    <w:rsid w:val="003549CE"/>
    <w:rsid w:val="00354BDD"/>
    <w:rsid w:val="00355CD6"/>
    <w:rsid w:val="00355D59"/>
    <w:rsid w:val="00355E98"/>
    <w:rsid w:val="00356055"/>
    <w:rsid w:val="0035693D"/>
    <w:rsid w:val="00357096"/>
    <w:rsid w:val="00357363"/>
    <w:rsid w:val="0036076A"/>
    <w:rsid w:val="00360DE8"/>
    <w:rsid w:val="003610CC"/>
    <w:rsid w:val="003616A8"/>
    <w:rsid w:val="0036171B"/>
    <w:rsid w:val="003620CD"/>
    <w:rsid w:val="0036226F"/>
    <w:rsid w:val="00362274"/>
    <w:rsid w:val="00362A1C"/>
    <w:rsid w:val="003630B5"/>
    <w:rsid w:val="00363180"/>
    <w:rsid w:val="00363605"/>
    <w:rsid w:val="003636FB"/>
    <w:rsid w:val="00363D1B"/>
    <w:rsid w:val="00363EC4"/>
    <w:rsid w:val="003649D1"/>
    <w:rsid w:val="00364BA7"/>
    <w:rsid w:val="003651F6"/>
    <w:rsid w:val="00365315"/>
    <w:rsid w:val="003663CC"/>
    <w:rsid w:val="00366498"/>
    <w:rsid w:val="00366822"/>
    <w:rsid w:val="00366D1F"/>
    <w:rsid w:val="00366F7F"/>
    <w:rsid w:val="00367085"/>
    <w:rsid w:val="003671DF"/>
    <w:rsid w:val="003674FC"/>
    <w:rsid w:val="00367512"/>
    <w:rsid w:val="00367C25"/>
    <w:rsid w:val="00367DD1"/>
    <w:rsid w:val="00370A25"/>
    <w:rsid w:val="00370D2A"/>
    <w:rsid w:val="00370DA8"/>
    <w:rsid w:val="0037146D"/>
    <w:rsid w:val="003715E4"/>
    <w:rsid w:val="00371977"/>
    <w:rsid w:val="003719FB"/>
    <w:rsid w:val="00372342"/>
    <w:rsid w:val="00372AB0"/>
    <w:rsid w:val="003742B6"/>
    <w:rsid w:val="003746C9"/>
    <w:rsid w:val="0037472B"/>
    <w:rsid w:val="003751CA"/>
    <w:rsid w:val="003755F0"/>
    <w:rsid w:val="0037561F"/>
    <w:rsid w:val="0037731F"/>
    <w:rsid w:val="00380149"/>
    <w:rsid w:val="00380C68"/>
    <w:rsid w:val="00380CA2"/>
    <w:rsid w:val="00381892"/>
    <w:rsid w:val="0038263B"/>
    <w:rsid w:val="00382AD8"/>
    <w:rsid w:val="00382E91"/>
    <w:rsid w:val="00383201"/>
    <w:rsid w:val="0038358B"/>
    <w:rsid w:val="0038476D"/>
    <w:rsid w:val="00384943"/>
    <w:rsid w:val="003849D2"/>
    <w:rsid w:val="00384CD9"/>
    <w:rsid w:val="003853B5"/>
    <w:rsid w:val="0038606F"/>
    <w:rsid w:val="00387512"/>
    <w:rsid w:val="003878D0"/>
    <w:rsid w:val="00390B3E"/>
    <w:rsid w:val="00391064"/>
    <w:rsid w:val="00391069"/>
    <w:rsid w:val="003910B2"/>
    <w:rsid w:val="003911D6"/>
    <w:rsid w:val="0039182D"/>
    <w:rsid w:val="00391F5A"/>
    <w:rsid w:val="003921FA"/>
    <w:rsid w:val="00392BC5"/>
    <w:rsid w:val="00393664"/>
    <w:rsid w:val="003949CD"/>
    <w:rsid w:val="00395FBC"/>
    <w:rsid w:val="00396268"/>
    <w:rsid w:val="0039641A"/>
    <w:rsid w:val="00396900"/>
    <w:rsid w:val="00396F47"/>
    <w:rsid w:val="00397C16"/>
    <w:rsid w:val="00397D82"/>
    <w:rsid w:val="003A0094"/>
    <w:rsid w:val="003A0892"/>
    <w:rsid w:val="003A12C6"/>
    <w:rsid w:val="003A171C"/>
    <w:rsid w:val="003A2064"/>
    <w:rsid w:val="003A226D"/>
    <w:rsid w:val="003A2771"/>
    <w:rsid w:val="003A3324"/>
    <w:rsid w:val="003A41EF"/>
    <w:rsid w:val="003A4862"/>
    <w:rsid w:val="003A4BCF"/>
    <w:rsid w:val="003A4E12"/>
    <w:rsid w:val="003A54AC"/>
    <w:rsid w:val="003A6169"/>
    <w:rsid w:val="003A653C"/>
    <w:rsid w:val="003A6A91"/>
    <w:rsid w:val="003A78C7"/>
    <w:rsid w:val="003A7A62"/>
    <w:rsid w:val="003A7C90"/>
    <w:rsid w:val="003B0049"/>
    <w:rsid w:val="003B03E5"/>
    <w:rsid w:val="003B10E9"/>
    <w:rsid w:val="003B13B1"/>
    <w:rsid w:val="003B20D8"/>
    <w:rsid w:val="003B2D01"/>
    <w:rsid w:val="003B2FD4"/>
    <w:rsid w:val="003B341F"/>
    <w:rsid w:val="003B36C3"/>
    <w:rsid w:val="003B3A89"/>
    <w:rsid w:val="003B3FE2"/>
    <w:rsid w:val="003B456F"/>
    <w:rsid w:val="003B592F"/>
    <w:rsid w:val="003B638F"/>
    <w:rsid w:val="003B6B56"/>
    <w:rsid w:val="003B6C72"/>
    <w:rsid w:val="003B76E7"/>
    <w:rsid w:val="003B7992"/>
    <w:rsid w:val="003B7F9E"/>
    <w:rsid w:val="003C05EA"/>
    <w:rsid w:val="003C0948"/>
    <w:rsid w:val="003C11FF"/>
    <w:rsid w:val="003C18DF"/>
    <w:rsid w:val="003C1D18"/>
    <w:rsid w:val="003C1F84"/>
    <w:rsid w:val="003C1FFC"/>
    <w:rsid w:val="003C298F"/>
    <w:rsid w:val="003C2ABD"/>
    <w:rsid w:val="003C32C6"/>
    <w:rsid w:val="003C337A"/>
    <w:rsid w:val="003C37FC"/>
    <w:rsid w:val="003C3906"/>
    <w:rsid w:val="003C43D7"/>
    <w:rsid w:val="003C44E5"/>
    <w:rsid w:val="003C539F"/>
    <w:rsid w:val="003C6260"/>
    <w:rsid w:val="003C6999"/>
    <w:rsid w:val="003C6B37"/>
    <w:rsid w:val="003C70ED"/>
    <w:rsid w:val="003C77C3"/>
    <w:rsid w:val="003D0424"/>
    <w:rsid w:val="003D05AA"/>
    <w:rsid w:val="003D0E2C"/>
    <w:rsid w:val="003D119C"/>
    <w:rsid w:val="003D11BD"/>
    <w:rsid w:val="003D20D2"/>
    <w:rsid w:val="003D2420"/>
    <w:rsid w:val="003D25B1"/>
    <w:rsid w:val="003D28B6"/>
    <w:rsid w:val="003D2DF5"/>
    <w:rsid w:val="003D328D"/>
    <w:rsid w:val="003D3907"/>
    <w:rsid w:val="003D3C1A"/>
    <w:rsid w:val="003D3C4B"/>
    <w:rsid w:val="003D4173"/>
    <w:rsid w:val="003D42D4"/>
    <w:rsid w:val="003D4A68"/>
    <w:rsid w:val="003D4A79"/>
    <w:rsid w:val="003D4D09"/>
    <w:rsid w:val="003D544A"/>
    <w:rsid w:val="003D5459"/>
    <w:rsid w:val="003D59F1"/>
    <w:rsid w:val="003D60DA"/>
    <w:rsid w:val="003D69D3"/>
    <w:rsid w:val="003D6BC9"/>
    <w:rsid w:val="003D6D47"/>
    <w:rsid w:val="003D6EB7"/>
    <w:rsid w:val="003D6ECE"/>
    <w:rsid w:val="003E0136"/>
    <w:rsid w:val="003E0957"/>
    <w:rsid w:val="003E10F1"/>
    <w:rsid w:val="003E19C1"/>
    <w:rsid w:val="003E25AC"/>
    <w:rsid w:val="003E2A83"/>
    <w:rsid w:val="003E2A8C"/>
    <w:rsid w:val="003E2D97"/>
    <w:rsid w:val="003E2E3E"/>
    <w:rsid w:val="003E3AA7"/>
    <w:rsid w:val="003E3D6E"/>
    <w:rsid w:val="003E4E23"/>
    <w:rsid w:val="003E5872"/>
    <w:rsid w:val="003E5D49"/>
    <w:rsid w:val="003E5E56"/>
    <w:rsid w:val="003E60EB"/>
    <w:rsid w:val="003E61BD"/>
    <w:rsid w:val="003E6C56"/>
    <w:rsid w:val="003E709D"/>
    <w:rsid w:val="003F00C6"/>
    <w:rsid w:val="003F0AA1"/>
    <w:rsid w:val="003F2461"/>
    <w:rsid w:val="003F265A"/>
    <w:rsid w:val="003F2B46"/>
    <w:rsid w:val="003F2BD6"/>
    <w:rsid w:val="003F3725"/>
    <w:rsid w:val="003F399B"/>
    <w:rsid w:val="003F3A27"/>
    <w:rsid w:val="003F3D60"/>
    <w:rsid w:val="003F43B5"/>
    <w:rsid w:val="003F516B"/>
    <w:rsid w:val="003F5624"/>
    <w:rsid w:val="003F5F50"/>
    <w:rsid w:val="003F5FAD"/>
    <w:rsid w:val="003F68C6"/>
    <w:rsid w:val="003F75B8"/>
    <w:rsid w:val="003F7802"/>
    <w:rsid w:val="003F7C30"/>
    <w:rsid w:val="003F7EB0"/>
    <w:rsid w:val="0040092D"/>
    <w:rsid w:val="00400AD6"/>
    <w:rsid w:val="00400C4C"/>
    <w:rsid w:val="00400ECF"/>
    <w:rsid w:val="00401404"/>
    <w:rsid w:val="00402256"/>
    <w:rsid w:val="00402813"/>
    <w:rsid w:val="00402F36"/>
    <w:rsid w:val="00403409"/>
    <w:rsid w:val="00403490"/>
    <w:rsid w:val="0040377C"/>
    <w:rsid w:val="00403D14"/>
    <w:rsid w:val="00404330"/>
    <w:rsid w:val="00404377"/>
    <w:rsid w:val="00404557"/>
    <w:rsid w:val="00404657"/>
    <w:rsid w:val="0040491E"/>
    <w:rsid w:val="00404984"/>
    <w:rsid w:val="0040664E"/>
    <w:rsid w:val="0040670E"/>
    <w:rsid w:val="00407599"/>
    <w:rsid w:val="00407D85"/>
    <w:rsid w:val="00410046"/>
    <w:rsid w:val="00410ACE"/>
    <w:rsid w:val="00410C8F"/>
    <w:rsid w:val="00411464"/>
    <w:rsid w:val="00411A13"/>
    <w:rsid w:val="00411F05"/>
    <w:rsid w:val="00411F2B"/>
    <w:rsid w:val="00411FCC"/>
    <w:rsid w:val="004121D1"/>
    <w:rsid w:val="00412C16"/>
    <w:rsid w:val="004130AF"/>
    <w:rsid w:val="004135D3"/>
    <w:rsid w:val="00413724"/>
    <w:rsid w:val="00413745"/>
    <w:rsid w:val="00413836"/>
    <w:rsid w:val="00413D9F"/>
    <w:rsid w:val="004140CD"/>
    <w:rsid w:val="004143D8"/>
    <w:rsid w:val="00414861"/>
    <w:rsid w:val="00414E6A"/>
    <w:rsid w:val="0041519B"/>
    <w:rsid w:val="004154FE"/>
    <w:rsid w:val="00415DCB"/>
    <w:rsid w:val="004165EF"/>
    <w:rsid w:val="00416CC5"/>
    <w:rsid w:val="00416FE9"/>
    <w:rsid w:val="004174A2"/>
    <w:rsid w:val="00421AB1"/>
    <w:rsid w:val="00421AEB"/>
    <w:rsid w:val="00422A84"/>
    <w:rsid w:val="00422C7A"/>
    <w:rsid w:val="0042303C"/>
    <w:rsid w:val="00423248"/>
    <w:rsid w:val="0042357C"/>
    <w:rsid w:val="0042376F"/>
    <w:rsid w:val="00423A59"/>
    <w:rsid w:val="00424208"/>
    <w:rsid w:val="00425208"/>
    <w:rsid w:val="0042563B"/>
    <w:rsid w:val="00425B22"/>
    <w:rsid w:val="00425B62"/>
    <w:rsid w:val="00426492"/>
    <w:rsid w:val="00426561"/>
    <w:rsid w:val="00426864"/>
    <w:rsid w:val="00426C8B"/>
    <w:rsid w:val="00427199"/>
    <w:rsid w:val="00427A0A"/>
    <w:rsid w:val="0043044D"/>
    <w:rsid w:val="004304C8"/>
    <w:rsid w:val="00430685"/>
    <w:rsid w:val="00430951"/>
    <w:rsid w:val="00430B90"/>
    <w:rsid w:val="0043120A"/>
    <w:rsid w:val="004318A0"/>
    <w:rsid w:val="00431A54"/>
    <w:rsid w:val="00432BAF"/>
    <w:rsid w:val="00432FB5"/>
    <w:rsid w:val="00433434"/>
    <w:rsid w:val="00433526"/>
    <w:rsid w:val="00433A49"/>
    <w:rsid w:val="00433D24"/>
    <w:rsid w:val="0043481D"/>
    <w:rsid w:val="00434C45"/>
    <w:rsid w:val="00435C12"/>
    <w:rsid w:val="004367BE"/>
    <w:rsid w:val="0043683D"/>
    <w:rsid w:val="00436B4B"/>
    <w:rsid w:val="00436E59"/>
    <w:rsid w:val="00437A8F"/>
    <w:rsid w:val="00437EBC"/>
    <w:rsid w:val="004409F8"/>
    <w:rsid w:val="00440AE8"/>
    <w:rsid w:val="00440BB8"/>
    <w:rsid w:val="00441184"/>
    <w:rsid w:val="00442444"/>
    <w:rsid w:val="00442927"/>
    <w:rsid w:val="00443450"/>
    <w:rsid w:val="00443566"/>
    <w:rsid w:val="004436DC"/>
    <w:rsid w:val="00443832"/>
    <w:rsid w:val="00443E9B"/>
    <w:rsid w:val="00443EDB"/>
    <w:rsid w:val="00443FCE"/>
    <w:rsid w:val="00444230"/>
    <w:rsid w:val="00444286"/>
    <w:rsid w:val="004445B0"/>
    <w:rsid w:val="0044498F"/>
    <w:rsid w:val="00444C15"/>
    <w:rsid w:val="00445EEB"/>
    <w:rsid w:val="004460E9"/>
    <w:rsid w:val="00446DF3"/>
    <w:rsid w:val="00446E9E"/>
    <w:rsid w:val="00447172"/>
    <w:rsid w:val="00447258"/>
    <w:rsid w:val="004473DB"/>
    <w:rsid w:val="004506B0"/>
    <w:rsid w:val="00450BB6"/>
    <w:rsid w:val="00451318"/>
    <w:rsid w:val="00451D70"/>
    <w:rsid w:val="00451F51"/>
    <w:rsid w:val="0045226F"/>
    <w:rsid w:val="00452AFB"/>
    <w:rsid w:val="00452BC7"/>
    <w:rsid w:val="00453763"/>
    <w:rsid w:val="004537A0"/>
    <w:rsid w:val="00453B8B"/>
    <w:rsid w:val="00453DEE"/>
    <w:rsid w:val="00454521"/>
    <w:rsid w:val="004546DF"/>
    <w:rsid w:val="00455313"/>
    <w:rsid w:val="0045558A"/>
    <w:rsid w:val="004558B2"/>
    <w:rsid w:val="00456570"/>
    <w:rsid w:val="00456AD8"/>
    <w:rsid w:val="00456E13"/>
    <w:rsid w:val="00457370"/>
    <w:rsid w:val="004602AD"/>
    <w:rsid w:val="004605F7"/>
    <w:rsid w:val="0046139E"/>
    <w:rsid w:val="004617F2"/>
    <w:rsid w:val="00461DBC"/>
    <w:rsid w:val="0046205F"/>
    <w:rsid w:val="004621A9"/>
    <w:rsid w:val="0046290D"/>
    <w:rsid w:val="0046309E"/>
    <w:rsid w:val="00464615"/>
    <w:rsid w:val="00464F32"/>
    <w:rsid w:val="00465101"/>
    <w:rsid w:val="00465137"/>
    <w:rsid w:val="0046574A"/>
    <w:rsid w:val="00465A24"/>
    <w:rsid w:val="00465EC3"/>
    <w:rsid w:val="00466677"/>
    <w:rsid w:val="004666DD"/>
    <w:rsid w:val="00467208"/>
    <w:rsid w:val="00467238"/>
    <w:rsid w:val="00467548"/>
    <w:rsid w:val="00470037"/>
    <w:rsid w:val="004708E1"/>
    <w:rsid w:val="00472887"/>
    <w:rsid w:val="004728BF"/>
    <w:rsid w:val="00473352"/>
    <w:rsid w:val="0047377B"/>
    <w:rsid w:val="00473BEA"/>
    <w:rsid w:val="00474C8C"/>
    <w:rsid w:val="00474F05"/>
    <w:rsid w:val="00475AAC"/>
    <w:rsid w:val="0047629D"/>
    <w:rsid w:val="00476308"/>
    <w:rsid w:val="004763B2"/>
    <w:rsid w:val="00476585"/>
    <w:rsid w:val="00476825"/>
    <w:rsid w:val="0047740D"/>
    <w:rsid w:val="004776EC"/>
    <w:rsid w:val="00477911"/>
    <w:rsid w:val="004807CF"/>
    <w:rsid w:val="004817E5"/>
    <w:rsid w:val="00481A97"/>
    <w:rsid w:val="00481AF0"/>
    <w:rsid w:val="0048219A"/>
    <w:rsid w:val="0048222A"/>
    <w:rsid w:val="00482BA9"/>
    <w:rsid w:val="00482DDE"/>
    <w:rsid w:val="004830B7"/>
    <w:rsid w:val="004833B1"/>
    <w:rsid w:val="00483E47"/>
    <w:rsid w:val="00484042"/>
    <w:rsid w:val="004841E2"/>
    <w:rsid w:val="00484645"/>
    <w:rsid w:val="0048481D"/>
    <w:rsid w:val="00484BE9"/>
    <w:rsid w:val="00485151"/>
    <w:rsid w:val="0048523F"/>
    <w:rsid w:val="00485A3E"/>
    <w:rsid w:val="00485BC1"/>
    <w:rsid w:val="00485C57"/>
    <w:rsid w:val="00486558"/>
    <w:rsid w:val="00486820"/>
    <w:rsid w:val="00486893"/>
    <w:rsid w:val="00486E9B"/>
    <w:rsid w:val="00487327"/>
    <w:rsid w:val="0048768C"/>
    <w:rsid w:val="00487935"/>
    <w:rsid w:val="004879ED"/>
    <w:rsid w:val="00487FA9"/>
    <w:rsid w:val="004909DE"/>
    <w:rsid w:val="004910F3"/>
    <w:rsid w:val="004912D4"/>
    <w:rsid w:val="00491410"/>
    <w:rsid w:val="004918A8"/>
    <w:rsid w:val="00491B55"/>
    <w:rsid w:val="00491CA0"/>
    <w:rsid w:val="00492F3C"/>
    <w:rsid w:val="00493490"/>
    <w:rsid w:val="00493503"/>
    <w:rsid w:val="00494A2D"/>
    <w:rsid w:val="00495106"/>
    <w:rsid w:val="0049521B"/>
    <w:rsid w:val="00495369"/>
    <w:rsid w:val="00495C98"/>
    <w:rsid w:val="0049603A"/>
    <w:rsid w:val="004962DA"/>
    <w:rsid w:val="00496A0F"/>
    <w:rsid w:val="00496E50"/>
    <w:rsid w:val="00497108"/>
    <w:rsid w:val="004972E7"/>
    <w:rsid w:val="0049789C"/>
    <w:rsid w:val="004979C2"/>
    <w:rsid w:val="00497E87"/>
    <w:rsid w:val="004A03FE"/>
    <w:rsid w:val="004A05C8"/>
    <w:rsid w:val="004A074F"/>
    <w:rsid w:val="004A0887"/>
    <w:rsid w:val="004A185F"/>
    <w:rsid w:val="004A1BD1"/>
    <w:rsid w:val="004A2019"/>
    <w:rsid w:val="004A26FC"/>
    <w:rsid w:val="004A2A67"/>
    <w:rsid w:val="004A2EBC"/>
    <w:rsid w:val="004A30D0"/>
    <w:rsid w:val="004A321A"/>
    <w:rsid w:val="004A3733"/>
    <w:rsid w:val="004A386F"/>
    <w:rsid w:val="004A3D49"/>
    <w:rsid w:val="004A42A0"/>
    <w:rsid w:val="004A4838"/>
    <w:rsid w:val="004A4A57"/>
    <w:rsid w:val="004A4DC4"/>
    <w:rsid w:val="004A54F8"/>
    <w:rsid w:val="004A5807"/>
    <w:rsid w:val="004A58E4"/>
    <w:rsid w:val="004A5CE9"/>
    <w:rsid w:val="004A5E19"/>
    <w:rsid w:val="004A6316"/>
    <w:rsid w:val="004A6762"/>
    <w:rsid w:val="004A708E"/>
    <w:rsid w:val="004A7643"/>
    <w:rsid w:val="004A7A08"/>
    <w:rsid w:val="004B064F"/>
    <w:rsid w:val="004B0D04"/>
    <w:rsid w:val="004B0F06"/>
    <w:rsid w:val="004B1004"/>
    <w:rsid w:val="004B105D"/>
    <w:rsid w:val="004B1470"/>
    <w:rsid w:val="004B21FB"/>
    <w:rsid w:val="004B22B4"/>
    <w:rsid w:val="004B2438"/>
    <w:rsid w:val="004B2533"/>
    <w:rsid w:val="004B2844"/>
    <w:rsid w:val="004B2C7F"/>
    <w:rsid w:val="004B3049"/>
    <w:rsid w:val="004B326F"/>
    <w:rsid w:val="004B5997"/>
    <w:rsid w:val="004B61D6"/>
    <w:rsid w:val="004B6B10"/>
    <w:rsid w:val="004B790B"/>
    <w:rsid w:val="004C05D5"/>
    <w:rsid w:val="004C067A"/>
    <w:rsid w:val="004C0EF7"/>
    <w:rsid w:val="004C15FE"/>
    <w:rsid w:val="004C1CA2"/>
    <w:rsid w:val="004C1F57"/>
    <w:rsid w:val="004C2225"/>
    <w:rsid w:val="004C3013"/>
    <w:rsid w:val="004C32C8"/>
    <w:rsid w:val="004C34AB"/>
    <w:rsid w:val="004C4007"/>
    <w:rsid w:val="004C4DB1"/>
    <w:rsid w:val="004C5A91"/>
    <w:rsid w:val="004C5D80"/>
    <w:rsid w:val="004C6C90"/>
    <w:rsid w:val="004C7664"/>
    <w:rsid w:val="004C76F9"/>
    <w:rsid w:val="004C797D"/>
    <w:rsid w:val="004C79B9"/>
    <w:rsid w:val="004C7A5B"/>
    <w:rsid w:val="004C7BEB"/>
    <w:rsid w:val="004D00FE"/>
    <w:rsid w:val="004D06EC"/>
    <w:rsid w:val="004D0A62"/>
    <w:rsid w:val="004D0B3B"/>
    <w:rsid w:val="004D1089"/>
    <w:rsid w:val="004D14B4"/>
    <w:rsid w:val="004D16D6"/>
    <w:rsid w:val="004D17BD"/>
    <w:rsid w:val="004D1B97"/>
    <w:rsid w:val="004D1F48"/>
    <w:rsid w:val="004D245E"/>
    <w:rsid w:val="004D2A58"/>
    <w:rsid w:val="004D3DC5"/>
    <w:rsid w:val="004D468C"/>
    <w:rsid w:val="004D4C11"/>
    <w:rsid w:val="004D533B"/>
    <w:rsid w:val="004D58F3"/>
    <w:rsid w:val="004D5E33"/>
    <w:rsid w:val="004D6263"/>
    <w:rsid w:val="004D6CAD"/>
    <w:rsid w:val="004D6E5B"/>
    <w:rsid w:val="004D6E9C"/>
    <w:rsid w:val="004D72A1"/>
    <w:rsid w:val="004D7A11"/>
    <w:rsid w:val="004D7DF3"/>
    <w:rsid w:val="004D7E3B"/>
    <w:rsid w:val="004E01EF"/>
    <w:rsid w:val="004E0A93"/>
    <w:rsid w:val="004E0BC0"/>
    <w:rsid w:val="004E0C22"/>
    <w:rsid w:val="004E0CB9"/>
    <w:rsid w:val="004E1000"/>
    <w:rsid w:val="004E12A1"/>
    <w:rsid w:val="004E13B7"/>
    <w:rsid w:val="004E19AD"/>
    <w:rsid w:val="004E2196"/>
    <w:rsid w:val="004E24DA"/>
    <w:rsid w:val="004E2C41"/>
    <w:rsid w:val="004E3521"/>
    <w:rsid w:val="004E3B99"/>
    <w:rsid w:val="004E4E5F"/>
    <w:rsid w:val="004E530D"/>
    <w:rsid w:val="004E547F"/>
    <w:rsid w:val="004E5F57"/>
    <w:rsid w:val="004E64E0"/>
    <w:rsid w:val="004E66CC"/>
    <w:rsid w:val="004E679C"/>
    <w:rsid w:val="004E6F7E"/>
    <w:rsid w:val="004E739C"/>
    <w:rsid w:val="004E7B94"/>
    <w:rsid w:val="004E7DE1"/>
    <w:rsid w:val="004F042E"/>
    <w:rsid w:val="004F09C0"/>
    <w:rsid w:val="004F0B49"/>
    <w:rsid w:val="004F0BDC"/>
    <w:rsid w:val="004F1561"/>
    <w:rsid w:val="004F15B0"/>
    <w:rsid w:val="004F20B3"/>
    <w:rsid w:val="004F3352"/>
    <w:rsid w:val="004F3492"/>
    <w:rsid w:val="004F361F"/>
    <w:rsid w:val="004F36A6"/>
    <w:rsid w:val="004F39B6"/>
    <w:rsid w:val="004F3E4D"/>
    <w:rsid w:val="004F3ED3"/>
    <w:rsid w:val="004F47A9"/>
    <w:rsid w:val="004F4D35"/>
    <w:rsid w:val="004F4DF1"/>
    <w:rsid w:val="004F54AD"/>
    <w:rsid w:val="004F55E1"/>
    <w:rsid w:val="004F5951"/>
    <w:rsid w:val="004F5C0B"/>
    <w:rsid w:val="004F5C87"/>
    <w:rsid w:val="004F5CC3"/>
    <w:rsid w:val="004F5CD0"/>
    <w:rsid w:val="004F5EA5"/>
    <w:rsid w:val="004F68FF"/>
    <w:rsid w:val="004F704B"/>
    <w:rsid w:val="004F7361"/>
    <w:rsid w:val="00501135"/>
    <w:rsid w:val="0050134E"/>
    <w:rsid w:val="00502F2B"/>
    <w:rsid w:val="0050336D"/>
    <w:rsid w:val="00503AED"/>
    <w:rsid w:val="0050413D"/>
    <w:rsid w:val="0050548A"/>
    <w:rsid w:val="0050556E"/>
    <w:rsid w:val="00505CEB"/>
    <w:rsid w:val="00505DB2"/>
    <w:rsid w:val="00505E53"/>
    <w:rsid w:val="005062B1"/>
    <w:rsid w:val="00506452"/>
    <w:rsid w:val="005068AC"/>
    <w:rsid w:val="00507451"/>
    <w:rsid w:val="00507725"/>
    <w:rsid w:val="00507755"/>
    <w:rsid w:val="00510007"/>
    <w:rsid w:val="005105F4"/>
    <w:rsid w:val="0051062E"/>
    <w:rsid w:val="00510666"/>
    <w:rsid w:val="00510C02"/>
    <w:rsid w:val="00511993"/>
    <w:rsid w:val="00511DED"/>
    <w:rsid w:val="00512280"/>
    <w:rsid w:val="0051240E"/>
    <w:rsid w:val="005127A6"/>
    <w:rsid w:val="0051333C"/>
    <w:rsid w:val="005136CF"/>
    <w:rsid w:val="00514A71"/>
    <w:rsid w:val="0051522C"/>
    <w:rsid w:val="005153D0"/>
    <w:rsid w:val="00515456"/>
    <w:rsid w:val="00515493"/>
    <w:rsid w:val="00516A8E"/>
    <w:rsid w:val="00517114"/>
    <w:rsid w:val="0051749D"/>
    <w:rsid w:val="005176A9"/>
    <w:rsid w:val="0051771F"/>
    <w:rsid w:val="00517828"/>
    <w:rsid w:val="00517CBA"/>
    <w:rsid w:val="00520310"/>
    <w:rsid w:val="0052066F"/>
    <w:rsid w:val="00520BB4"/>
    <w:rsid w:val="005213AE"/>
    <w:rsid w:val="005214EA"/>
    <w:rsid w:val="00522093"/>
    <w:rsid w:val="00522889"/>
    <w:rsid w:val="005228DC"/>
    <w:rsid w:val="00522A7A"/>
    <w:rsid w:val="00522CD4"/>
    <w:rsid w:val="0052384A"/>
    <w:rsid w:val="00523A88"/>
    <w:rsid w:val="00523D1F"/>
    <w:rsid w:val="005240AC"/>
    <w:rsid w:val="00524481"/>
    <w:rsid w:val="00524C10"/>
    <w:rsid w:val="00524D06"/>
    <w:rsid w:val="00525272"/>
    <w:rsid w:val="005252F2"/>
    <w:rsid w:val="0052587D"/>
    <w:rsid w:val="00525F3F"/>
    <w:rsid w:val="00526ACF"/>
    <w:rsid w:val="00526AF4"/>
    <w:rsid w:val="0052721C"/>
    <w:rsid w:val="00530423"/>
    <w:rsid w:val="005305BB"/>
    <w:rsid w:val="00530D0E"/>
    <w:rsid w:val="0053151F"/>
    <w:rsid w:val="00531989"/>
    <w:rsid w:val="00531D95"/>
    <w:rsid w:val="00531F2F"/>
    <w:rsid w:val="0053217C"/>
    <w:rsid w:val="005326AC"/>
    <w:rsid w:val="0053299B"/>
    <w:rsid w:val="00532DF4"/>
    <w:rsid w:val="00533398"/>
    <w:rsid w:val="00533525"/>
    <w:rsid w:val="00533632"/>
    <w:rsid w:val="00533DE3"/>
    <w:rsid w:val="005344CA"/>
    <w:rsid w:val="005347D2"/>
    <w:rsid w:val="00534CFF"/>
    <w:rsid w:val="00535558"/>
    <w:rsid w:val="00535D71"/>
    <w:rsid w:val="00535DB3"/>
    <w:rsid w:val="0053602E"/>
    <w:rsid w:val="00536227"/>
    <w:rsid w:val="00536DC1"/>
    <w:rsid w:val="00536FFF"/>
    <w:rsid w:val="0054028B"/>
    <w:rsid w:val="00540956"/>
    <w:rsid w:val="00540FE5"/>
    <w:rsid w:val="0054124A"/>
    <w:rsid w:val="005418B4"/>
    <w:rsid w:val="00542308"/>
    <w:rsid w:val="00542803"/>
    <w:rsid w:val="0054289D"/>
    <w:rsid w:val="00542B55"/>
    <w:rsid w:val="005440F3"/>
    <w:rsid w:val="0054430A"/>
    <w:rsid w:val="00544CC6"/>
    <w:rsid w:val="00544D0B"/>
    <w:rsid w:val="005453BB"/>
    <w:rsid w:val="00545DA1"/>
    <w:rsid w:val="00545FC6"/>
    <w:rsid w:val="005464A0"/>
    <w:rsid w:val="00546924"/>
    <w:rsid w:val="00547322"/>
    <w:rsid w:val="0054767E"/>
    <w:rsid w:val="005478D0"/>
    <w:rsid w:val="00550CA3"/>
    <w:rsid w:val="00550D05"/>
    <w:rsid w:val="00550F9E"/>
    <w:rsid w:val="00551877"/>
    <w:rsid w:val="00551ECD"/>
    <w:rsid w:val="00552196"/>
    <w:rsid w:val="0055294E"/>
    <w:rsid w:val="00552B66"/>
    <w:rsid w:val="00552C41"/>
    <w:rsid w:val="0055300E"/>
    <w:rsid w:val="005533EC"/>
    <w:rsid w:val="005541C3"/>
    <w:rsid w:val="00554215"/>
    <w:rsid w:val="0055438A"/>
    <w:rsid w:val="0055473D"/>
    <w:rsid w:val="00554BF6"/>
    <w:rsid w:val="00554EFF"/>
    <w:rsid w:val="005553D1"/>
    <w:rsid w:val="00555422"/>
    <w:rsid w:val="0055552C"/>
    <w:rsid w:val="005556FA"/>
    <w:rsid w:val="00555D21"/>
    <w:rsid w:val="00556288"/>
    <w:rsid w:val="005565DC"/>
    <w:rsid w:val="00556C19"/>
    <w:rsid w:val="00556FAD"/>
    <w:rsid w:val="00557231"/>
    <w:rsid w:val="0055741E"/>
    <w:rsid w:val="0056027B"/>
    <w:rsid w:val="00560F33"/>
    <w:rsid w:val="005613CC"/>
    <w:rsid w:val="00561C79"/>
    <w:rsid w:val="00561D51"/>
    <w:rsid w:val="00561EE3"/>
    <w:rsid w:val="00562137"/>
    <w:rsid w:val="00562252"/>
    <w:rsid w:val="005623B7"/>
    <w:rsid w:val="00562F0C"/>
    <w:rsid w:val="00563398"/>
    <w:rsid w:val="005633C7"/>
    <w:rsid w:val="00564406"/>
    <w:rsid w:val="005644DA"/>
    <w:rsid w:val="0056496D"/>
    <w:rsid w:val="00564FE4"/>
    <w:rsid w:val="0056523A"/>
    <w:rsid w:val="00565818"/>
    <w:rsid w:val="00565B7E"/>
    <w:rsid w:val="00565F84"/>
    <w:rsid w:val="00565FA2"/>
    <w:rsid w:val="0056600F"/>
    <w:rsid w:val="005666B7"/>
    <w:rsid w:val="00566952"/>
    <w:rsid w:val="00566EE3"/>
    <w:rsid w:val="005674D5"/>
    <w:rsid w:val="00570A79"/>
    <w:rsid w:val="00570BA8"/>
    <w:rsid w:val="00571C68"/>
    <w:rsid w:val="00572018"/>
    <w:rsid w:val="00572862"/>
    <w:rsid w:val="00572964"/>
    <w:rsid w:val="00572BBF"/>
    <w:rsid w:val="00573DE8"/>
    <w:rsid w:val="00574280"/>
    <w:rsid w:val="005746E3"/>
    <w:rsid w:val="005749D7"/>
    <w:rsid w:val="005752F0"/>
    <w:rsid w:val="00575E08"/>
    <w:rsid w:val="00575F51"/>
    <w:rsid w:val="0057680D"/>
    <w:rsid w:val="00576888"/>
    <w:rsid w:val="005769B1"/>
    <w:rsid w:val="00576EDC"/>
    <w:rsid w:val="0057718E"/>
    <w:rsid w:val="00577987"/>
    <w:rsid w:val="00577B43"/>
    <w:rsid w:val="00577B63"/>
    <w:rsid w:val="0058042C"/>
    <w:rsid w:val="0058139B"/>
    <w:rsid w:val="005813C8"/>
    <w:rsid w:val="00582F06"/>
    <w:rsid w:val="00582F56"/>
    <w:rsid w:val="00583042"/>
    <w:rsid w:val="005830A3"/>
    <w:rsid w:val="00583338"/>
    <w:rsid w:val="005838EE"/>
    <w:rsid w:val="00583ACF"/>
    <w:rsid w:val="00583B8A"/>
    <w:rsid w:val="0058426D"/>
    <w:rsid w:val="005843C4"/>
    <w:rsid w:val="00584527"/>
    <w:rsid w:val="005846D1"/>
    <w:rsid w:val="00584864"/>
    <w:rsid w:val="005860E8"/>
    <w:rsid w:val="0058642C"/>
    <w:rsid w:val="00586B65"/>
    <w:rsid w:val="00587403"/>
    <w:rsid w:val="005879DF"/>
    <w:rsid w:val="00587D5C"/>
    <w:rsid w:val="005905F7"/>
    <w:rsid w:val="00590990"/>
    <w:rsid w:val="00590E68"/>
    <w:rsid w:val="00590E87"/>
    <w:rsid w:val="00590EEA"/>
    <w:rsid w:val="0059107B"/>
    <w:rsid w:val="0059165F"/>
    <w:rsid w:val="00591723"/>
    <w:rsid w:val="00591A34"/>
    <w:rsid w:val="005927F7"/>
    <w:rsid w:val="00592C2D"/>
    <w:rsid w:val="005932A2"/>
    <w:rsid w:val="005933D4"/>
    <w:rsid w:val="005937ED"/>
    <w:rsid w:val="00593970"/>
    <w:rsid w:val="00593C67"/>
    <w:rsid w:val="00593DB7"/>
    <w:rsid w:val="005940CF"/>
    <w:rsid w:val="0059430F"/>
    <w:rsid w:val="00595369"/>
    <w:rsid w:val="00595A60"/>
    <w:rsid w:val="00597166"/>
    <w:rsid w:val="00597379"/>
    <w:rsid w:val="00597E09"/>
    <w:rsid w:val="005A0157"/>
    <w:rsid w:val="005A0BA1"/>
    <w:rsid w:val="005A0C37"/>
    <w:rsid w:val="005A1839"/>
    <w:rsid w:val="005A18AE"/>
    <w:rsid w:val="005A1BFF"/>
    <w:rsid w:val="005A2230"/>
    <w:rsid w:val="005A300A"/>
    <w:rsid w:val="005A35F5"/>
    <w:rsid w:val="005A3DFE"/>
    <w:rsid w:val="005A3EBC"/>
    <w:rsid w:val="005A4BA7"/>
    <w:rsid w:val="005A4E81"/>
    <w:rsid w:val="005A5078"/>
    <w:rsid w:val="005A5655"/>
    <w:rsid w:val="005A64B2"/>
    <w:rsid w:val="005A64F8"/>
    <w:rsid w:val="005A69DF"/>
    <w:rsid w:val="005A7066"/>
    <w:rsid w:val="005A717F"/>
    <w:rsid w:val="005A74E1"/>
    <w:rsid w:val="005A754E"/>
    <w:rsid w:val="005A79D1"/>
    <w:rsid w:val="005A7BF3"/>
    <w:rsid w:val="005A7DAD"/>
    <w:rsid w:val="005B01C6"/>
    <w:rsid w:val="005B07E9"/>
    <w:rsid w:val="005B0ED0"/>
    <w:rsid w:val="005B17D9"/>
    <w:rsid w:val="005B1E06"/>
    <w:rsid w:val="005B2189"/>
    <w:rsid w:val="005B225E"/>
    <w:rsid w:val="005B22D7"/>
    <w:rsid w:val="005B2B5D"/>
    <w:rsid w:val="005B2E50"/>
    <w:rsid w:val="005B337F"/>
    <w:rsid w:val="005B3857"/>
    <w:rsid w:val="005B3AC7"/>
    <w:rsid w:val="005B3D8C"/>
    <w:rsid w:val="005B44FD"/>
    <w:rsid w:val="005B4600"/>
    <w:rsid w:val="005B475B"/>
    <w:rsid w:val="005B4CC4"/>
    <w:rsid w:val="005B59C4"/>
    <w:rsid w:val="005B5F7B"/>
    <w:rsid w:val="005B7114"/>
    <w:rsid w:val="005B73FB"/>
    <w:rsid w:val="005B750D"/>
    <w:rsid w:val="005B7EDC"/>
    <w:rsid w:val="005C0051"/>
    <w:rsid w:val="005C0742"/>
    <w:rsid w:val="005C0786"/>
    <w:rsid w:val="005C0F47"/>
    <w:rsid w:val="005C11F7"/>
    <w:rsid w:val="005C1992"/>
    <w:rsid w:val="005C1C95"/>
    <w:rsid w:val="005C28BF"/>
    <w:rsid w:val="005C2ABA"/>
    <w:rsid w:val="005C2FE6"/>
    <w:rsid w:val="005C33F0"/>
    <w:rsid w:val="005C357D"/>
    <w:rsid w:val="005C437C"/>
    <w:rsid w:val="005C4E3F"/>
    <w:rsid w:val="005C4F5C"/>
    <w:rsid w:val="005C4FD9"/>
    <w:rsid w:val="005C5006"/>
    <w:rsid w:val="005C5055"/>
    <w:rsid w:val="005C550F"/>
    <w:rsid w:val="005C5EEF"/>
    <w:rsid w:val="005C6124"/>
    <w:rsid w:val="005C62EF"/>
    <w:rsid w:val="005C7133"/>
    <w:rsid w:val="005C7494"/>
    <w:rsid w:val="005C754C"/>
    <w:rsid w:val="005C7AAA"/>
    <w:rsid w:val="005D0901"/>
    <w:rsid w:val="005D1114"/>
    <w:rsid w:val="005D119E"/>
    <w:rsid w:val="005D180E"/>
    <w:rsid w:val="005D1A27"/>
    <w:rsid w:val="005D1D2A"/>
    <w:rsid w:val="005D1ECB"/>
    <w:rsid w:val="005D2FFF"/>
    <w:rsid w:val="005D34E3"/>
    <w:rsid w:val="005D3660"/>
    <w:rsid w:val="005D49CB"/>
    <w:rsid w:val="005D52E0"/>
    <w:rsid w:val="005D56CE"/>
    <w:rsid w:val="005D571D"/>
    <w:rsid w:val="005D6085"/>
    <w:rsid w:val="005D715A"/>
    <w:rsid w:val="005D74BA"/>
    <w:rsid w:val="005D787B"/>
    <w:rsid w:val="005D7F3C"/>
    <w:rsid w:val="005D7F82"/>
    <w:rsid w:val="005E0308"/>
    <w:rsid w:val="005E243F"/>
    <w:rsid w:val="005E2555"/>
    <w:rsid w:val="005E3856"/>
    <w:rsid w:val="005E4172"/>
    <w:rsid w:val="005E43EA"/>
    <w:rsid w:val="005E4D3D"/>
    <w:rsid w:val="005E4E27"/>
    <w:rsid w:val="005E510F"/>
    <w:rsid w:val="005E577E"/>
    <w:rsid w:val="005E5D6B"/>
    <w:rsid w:val="005E6257"/>
    <w:rsid w:val="005E63B2"/>
    <w:rsid w:val="005E6BE1"/>
    <w:rsid w:val="005E6D1F"/>
    <w:rsid w:val="005E7454"/>
    <w:rsid w:val="005E759E"/>
    <w:rsid w:val="005E79E5"/>
    <w:rsid w:val="005E7A62"/>
    <w:rsid w:val="005E7A9C"/>
    <w:rsid w:val="005E7DB4"/>
    <w:rsid w:val="005F0682"/>
    <w:rsid w:val="005F06B5"/>
    <w:rsid w:val="005F0BAE"/>
    <w:rsid w:val="005F1A14"/>
    <w:rsid w:val="005F1BE1"/>
    <w:rsid w:val="005F1EE1"/>
    <w:rsid w:val="005F36F4"/>
    <w:rsid w:val="005F3918"/>
    <w:rsid w:val="005F3B3D"/>
    <w:rsid w:val="005F4082"/>
    <w:rsid w:val="005F4A84"/>
    <w:rsid w:val="005F535C"/>
    <w:rsid w:val="005F5637"/>
    <w:rsid w:val="005F5FED"/>
    <w:rsid w:val="005F689F"/>
    <w:rsid w:val="005F6D4A"/>
    <w:rsid w:val="005F7417"/>
    <w:rsid w:val="005F7843"/>
    <w:rsid w:val="005F7E89"/>
    <w:rsid w:val="00600187"/>
    <w:rsid w:val="00601B7E"/>
    <w:rsid w:val="00601E7E"/>
    <w:rsid w:val="00602402"/>
    <w:rsid w:val="00602639"/>
    <w:rsid w:val="0060278E"/>
    <w:rsid w:val="00603188"/>
    <w:rsid w:val="00603200"/>
    <w:rsid w:val="00603300"/>
    <w:rsid w:val="00603A91"/>
    <w:rsid w:val="00603DDB"/>
    <w:rsid w:val="00604704"/>
    <w:rsid w:val="00605148"/>
    <w:rsid w:val="006055C8"/>
    <w:rsid w:val="0060596D"/>
    <w:rsid w:val="006062A4"/>
    <w:rsid w:val="00606505"/>
    <w:rsid w:val="00606EE3"/>
    <w:rsid w:val="00607002"/>
    <w:rsid w:val="00607521"/>
    <w:rsid w:val="00607888"/>
    <w:rsid w:val="00607BBC"/>
    <w:rsid w:val="0061075C"/>
    <w:rsid w:val="00610C58"/>
    <w:rsid w:val="00610C6B"/>
    <w:rsid w:val="00610F08"/>
    <w:rsid w:val="0061194D"/>
    <w:rsid w:val="00611BFD"/>
    <w:rsid w:val="00612723"/>
    <w:rsid w:val="006149F9"/>
    <w:rsid w:val="00614D07"/>
    <w:rsid w:val="006156A2"/>
    <w:rsid w:val="00615A62"/>
    <w:rsid w:val="00615CE7"/>
    <w:rsid w:val="0062017D"/>
    <w:rsid w:val="006207BC"/>
    <w:rsid w:val="006209DD"/>
    <w:rsid w:val="00620B2D"/>
    <w:rsid w:val="00620F4F"/>
    <w:rsid w:val="006210D2"/>
    <w:rsid w:val="00621339"/>
    <w:rsid w:val="006216D4"/>
    <w:rsid w:val="00621C21"/>
    <w:rsid w:val="006220FD"/>
    <w:rsid w:val="006228EE"/>
    <w:rsid w:val="00622C36"/>
    <w:rsid w:val="00622FAE"/>
    <w:rsid w:val="00623131"/>
    <w:rsid w:val="0062338B"/>
    <w:rsid w:val="006246B9"/>
    <w:rsid w:val="0062471F"/>
    <w:rsid w:val="00624BBE"/>
    <w:rsid w:val="00624DA4"/>
    <w:rsid w:val="006253EF"/>
    <w:rsid w:val="00625A00"/>
    <w:rsid w:val="00625BA2"/>
    <w:rsid w:val="00625E35"/>
    <w:rsid w:val="00626268"/>
    <w:rsid w:val="00626603"/>
    <w:rsid w:val="006268B9"/>
    <w:rsid w:val="006269A4"/>
    <w:rsid w:val="00627766"/>
    <w:rsid w:val="006300B0"/>
    <w:rsid w:val="0063014E"/>
    <w:rsid w:val="00630517"/>
    <w:rsid w:val="00630572"/>
    <w:rsid w:val="006308B5"/>
    <w:rsid w:val="00630936"/>
    <w:rsid w:val="00631851"/>
    <w:rsid w:val="00631A70"/>
    <w:rsid w:val="0063241B"/>
    <w:rsid w:val="00632481"/>
    <w:rsid w:val="00632752"/>
    <w:rsid w:val="00633C9D"/>
    <w:rsid w:val="00633D25"/>
    <w:rsid w:val="00634420"/>
    <w:rsid w:val="00634851"/>
    <w:rsid w:val="006348ED"/>
    <w:rsid w:val="00635186"/>
    <w:rsid w:val="006351A0"/>
    <w:rsid w:val="006351DE"/>
    <w:rsid w:val="00635D75"/>
    <w:rsid w:val="00636043"/>
    <w:rsid w:val="00636960"/>
    <w:rsid w:val="00636A6A"/>
    <w:rsid w:val="006401FA"/>
    <w:rsid w:val="006414C8"/>
    <w:rsid w:val="0064298C"/>
    <w:rsid w:val="00642D1E"/>
    <w:rsid w:val="00643397"/>
    <w:rsid w:val="00643B97"/>
    <w:rsid w:val="00643E94"/>
    <w:rsid w:val="0064401F"/>
    <w:rsid w:val="00644252"/>
    <w:rsid w:val="006443E2"/>
    <w:rsid w:val="006447C2"/>
    <w:rsid w:val="00644E18"/>
    <w:rsid w:val="00645437"/>
    <w:rsid w:val="00645CFB"/>
    <w:rsid w:val="00645FA0"/>
    <w:rsid w:val="00646A30"/>
    <w:rsid w:val="006476C6"/>
    <w:rsid w:val="00647A4E"/>
    <w:rsid w:val="00650065"/>
    <w:rsid w:val="0065050A"/>
    <w:rsid w:val="0065058A"/>
    <w:rsid w:val="006505EF"/>
    <w:rsid w:val="00650B70"/>
    <w:rsid w:val="00650E2F"/>
    <w:rsid w:val="00651556"/>
    <w:rsid w:val="006515C6"/>
    <w:rsid w:val="0065178E"/>
    <w:rsid w:val="00651F85"/>
    <w:rsid w:val="00652AC0"/>
    <w:rsid w:val="00652BA1"/>
    <w:rsid w:val="00652FCE"/>
    <w:rsid w:val="00652FF7"/>
    <w:rsid w:val="006534F5"/>
    <w:rsid w:val="00653D70"/>
    <w:rsid w:val="00654458"/>
    <w:rsid w:val="00655452"/>
    <w:rsid w:val="0065610B"/>
    <w:rsid w:val="00656593"/>
    <w:rsid w:val="006565E0"/>
    <w:rsid w:val="00657E89"/>
    <w:rsid w:val="00661CBB"/>
    <w:rsid w:val="00661DFF"/>
    <w:rsid w:val="0066210E"/>
    <w:rsid w:val="0066237D"/>
    <w:rsid w:val="00662533"/>
    <w:rsid w:val="0066271F"/>
    <w:rsid w:val="00662BF1"/>
    <w:rsid w:val="0066358C"/>
    <w:rsid w:val="00663F8B"/>
    <w:rsid w:val="00664D4C"/>
    <w:rsid w:val="00665243"/>
    <w:rsid w:val="006658C1"/>
    <w:rsid w:val="00665CCF"/>
    <w:rsid w:val="00665DD7"/>
    <w:rsid w:val="0066734C"/>
    <w:rsid w:val="0066735B"/>
    <w:rsid w:val="00667467"/>
    <w:rsid w:val="006675D6"/>
    <w:rsid w:val="00667958"/>
    <w:rsid w:val="00667C06"/>
    <w:rsid w:val="00670711"/>
    <w:rsid w:val="00670712"/>
    <w:rsid w:val="0067077B"/>
    <w:rsid w:val="00670973"/>
    <w:rsid w:val="00670B25"/>
    <w:rsid w:val="00670CB1"/>
    <w:rsid w:val="006713C6"/>
    <w:rsid w:val="00671A7C"/>
    <w:rsid w:val="006726D7"/>
    <w:rsid w:val="00672C8F"/>
    <w:rsid w:val="00672EC7"/>
    <w:rsid w:val="006731F3"/>
    <w:rsid w:val="00673D1E"/>
    <w:rsid w:val="0067440E"/>
    <w:rsid w:val="00675025"/>
    <w:rsid w:val="00675CFA"/>
    <w:rsid w:val="00675E0C"/>
    <w:rsid w:val="00676E32"/>
    <w:rsid w:val="00676FF0"/>
    <w:rsid w:val="0067773C"/>
    <w:rsid w:val="00677A2B"/>
    <w:rsid w:val="0068105A"/>
    <w:rsid w:val="006812DB"/>
    <w:rsid w:val="00681578"/>
    <w:rsid w:val="006816EC"/>
    <w:rsid w:val="006818CB"/>
    <w:rsid w:val="006818D2"/>
    <w:rsid w:val="00681957"/>
    <w:rsid w:val="00681998"/>
    <w:rsid w:val="00681BE8"/>
    <w:rsid w:val="00682048"/>
    <w:rsid w:val="006826B4"/>
    <w:rsid w:val="006828B8"/>
    <w:rsid w:val="00682BD1"/>
    <w:rsid w:val="006830E8"/>
    <w:rsid w:val="0068316E"/>
    <w:rsid w:val="00683364"/>
    <w:rsid w:val="00683AD0"/>
    <w:rsid w:val="00683BF7"/>
    <w:rsid w:val="00683DA6"/>
    <w:rsid w:val="00683FF5"/>
    <w:rsid w:val="00684086"/>
    <w:rsid w:val="006846E2"/>
    <w:rsid w:val="00684A58"/>
    <w:rsid w:val="006853F8"/>
    <w:rsid w:val="006855FC"/>
    <w:rsid w:val="0068572E"/>
    <w:rsid w:val="00687006"/>
    <w:rsid w:val="0068717E"/>
    <w:rsid w:val="0068784A"/>
    <w:rsid w:val="00687A9C"/>
    <w:rsid w:val="00687E96"/>
    <w:rsid w:val="00690281"/>
    <w:rsid w:val="006903D9"/>
    <w:rsid w:val="00690584"/>
    <w:rsid w:val="00690AA6"/>
    <w:rsid w:val="00690ADB"/>
    <w:rsid w:val="0069184E"/>
    <w:rsid w:val="00691D1A"/>
    <w:rsid w:val="00691D7A"/>
    <w:rsid w:val="00692400"/>
    <w:rsid w:val="006925E7"/>
    <w:rsid w:val="00692F25"/>
    <w:rsid w:val="006936D8"/>
    <w:rsid w:val="00693885"/>
    <w:rsid w:val="00693B19"/>
    <w:rsid w:val="006943FE"/>
    <w:rsid w:val="00694A1D"/>
    <w:rsid w:val="006951C8"/>
    <w:rsid w:val="00695406"/>
    <w:rsid w:val="0069613A"/>
    <w:rsid w:val="0069660E"/>
    <w:rsid w:val="0069674C"/>
    <w:rsid w:val="006A0888"/>
    <w:rsid w:val="006A0D73"/>
    <w:rsid w:val="006A0F37"/>
    <w:rsid w:val="006A1134"/>
    <w:rsid w:val="006A1190"/>
    <w:rsid w:val="006A12E5"/>
    <w:rsid w:val="006A18CE"/>
    <w:rsid w:val="006A193E"/>
    <w:rsid w:val="006A1EB4"/>
    <w:rsid w:val="006A1FBA"/>
    <w:rsid w:val="006A216B"/>
    <w:rsid w:val="006A2439"/>
    <w:rsid w:val="006A2942"/>
    <w:rsid w:val="006A3A65"/>
    <w:rsid w:val="006A3E00"/>
    <w:rsid w:val="006A3E03"/>
    <w:rsid w:val="006A4394"/>
    <w:rsid w:val="006A48A1"/>
    <w:rsid w:val="006A4A85"/>
    <w:rsid w:val="006A4AE1"/>
    <w:rsid w:val="006A4B07"/>
    <w:rsid w:val="006A4B8D"/>
    <w:rsid w:val="006A4EC8"/>
    <w:rsid w:val="006A5CB4"/>
    <w:rsid w:val="006A5CCD"/>
    <w:rsid w:val="006A6506"/>
    <w:rsid w:val="006A67E0"/>
    <w:rsid w:val="006A6835"/>
    <w:rsid w:val="006A6C33"/>
    <w:rsid w:val="006A6C3C"/>
    <w:rsid w:val="006A7024"/>
    <w:rsid w:val="006A795C"/>
    <w:rsid w:val="006B0753"/>
    <w:rsid w:val="006B11EA"/>
    <w:rsid w:val="006B1D2E"/>
    <w:rsid w:val="006B1F82"/>
    <w:rsid w:val="006B1FD6"/>
    <w:rsid w:val="006B336E"/>
    <w:rsid w:val="006B33A5"/>
    <w:rsid w:val="006B50AC"/>
    <w:rsid w:val="006B5124"/>
    <w:rsid w:val="006B55AA"/>
    <w:rsid w:val="006B5CB3"/>
    <w:rsid w:val="006B62BA"/>
    <w:rsid w:val="006B7313"/>
    <w:rsid w:val="006B76AA"/>
    <w:rsid w:val="006B7917"/>
    <w:rsid w:val="006B7AA0"/>
    <w:rsid w:val="006B7B38"/>
    <w:rsid w:val="006B7B7B"/>
    <w:rsid w:val="006C1BD8"/>
    <w:rsid w:val="006C1C70"/>
    <w:rsid w:val="006C1ED5"/>
    <w:rsid w:val="006C20E0"/>
    <w:rsid w:val="006C2162"/>
    <w:rsid w:val="006C2F0C"/>
    <w:rsid w:val="006C321B"/>
    <w:rsid w:val="006C342E"/>
    <w:rsid w:val="006C383E"/>
    <w:rsid w:val="006C389D"/>
    <w:rsid w:val="006C3CBF"/>
    <w:rsid w:val="006C3D0B"/>
    <w:rsid w:val="006C3DFE"/>
    <w:rsid w:val="006C3E40"/>
    <w:rsid w:val="006C4456"/>
    <w:rsid w:val="006C49A9"/>
    <w:rsid w:val="006C49AB"/>
    <w:rsid w:val="006C4A98"/>
    <w:rsid w:val="006C5050"/>
    <w:rsid w:val="006C5F9A"/>
    <w:rsid w:val="006C7D21"/>
    <w:rsid w:val="006D096B"/>
    <w:rsid w:val="006D0A73"/>
    <w:rsid w:val="006D0B82"/>
    <w:rsid w:val="006D103D"/>
    <w:rsid w:val="006D12CF"/>
    <w:rsid w:val="006D1364"/>
    <w:rsid w:val="006D13C3"/>
    <w:rsid w:val="006D1634"/>
    <w:rsid w:val="006D1676"/>
    <w:rsid w:val="006D16F0"/>
    <w:rsid w:val="006D1A3D"/>
    <w:rsid w:val="006D1CE2"/>
    <w:rsid w:val="006D2369"/>
    <w:rsid w:val="006D275C"/>
    <w:rsid w:val="006D2B4C"/>
    <w:rsid w:val="006D31C8"/>
    <w:rsid w:val="006D3FA5"/>
    <w:rsid w:val="006D3FAF"/>
    <w:rsid w:val="006D4E92"/>
    <w:rsid w:val="006D4FCD"/>
    <w:rsid w:val="006D525A"/>
    <w:rsid w:val="006D590A"/>
    <w:rsid w:val="006D5A80"/>
    <w:rsid w:val="006D6074"/>
    <w:rsid w:val="006D69DD"/>
    <w:rsid w:val="006D6E03"/>
    <w:rsid w:val="006D7AA3"/>
    <w:rsid w:val="006D7CA3"/>
    <w:rsid w:val="006D7CE8"/>
    <w:rsid w:val="006E010C"/>
    <w:rsid w:val="006E04F8"/>
    <w:rsid w:val="006E0511"/>
    <w:rsid w:val="006E05DF"/>
    <w:rsid w:val="006E0AD1"/>
    <w:rsid w:val="006E0B02"/>
    <w:rsid w:val="006E0BAC"/>
    <w:rsid w:val="006E0FF2"/>
    <w:rsid w:val="006E18E2"/>
    <w:rsid w:val="006E1E41"/>
    <w:rsid w:val="006E1E96"/>
    <w:rsid w:val="006E2065"/>
    <w:rsid w:val="006E276B"/>
    <w:rsid w:val="006E2807"/>
    <w:rsid w:val="006E3166"/>
    <w:rsid w:val="006E35CD"/>
    <w:rsid w:val="006E3701"/>
    <w:rsid w:val="006E3720"/>
    <w:rsid w:val="006E3C80"/>
    <w:rsid w:val="006E4A1D"/>
    <w:rsid w:val="006E50E0"/>
    <w:rsid w:val="006E51ED"/>
    <w:rsid w:val="006E52C1"/>
    <w:rsid w:val="006E540F"/>
    <w:rsid w:val="006E5900"/>
    <w:rsid w:val="006E5DE1"/>
    <w:rsid w:val="006E6624"/>
    <w:rsid w:val="006E78F1"/>
    <w:rsid w:val="006E7EBA"/>
    <w:rsid w:val="006E7FF1"/>
    <w:rsid w:val="006F0186"/>
    <w:rsid w:val="006F0789"/>
    <w:rsid w:val="006F0A74"/>
    <w:rsid w:val="006F14D2"/>
    <w:rsid w:val="006F1716"/>
    <w:rsid w:val="006F1E19"/>
    <w:rsid w:val="006F1EB7"/>
    <w:rsid w:val="006F2275"/>
    <w:rsid w:val="006F2882"/>
    <w:rsid w:val="006F2CD8"/>
    <w:rsid w:val="006F31E2"/>
    <w:rsid w:val="006F332D"/>
    <w:rsid w:val="006F3B0B"/>
    <w:rsid w:val="006F3B69"/>
    <w:rsid w:val="006F3BF0"/>
    <w:rsid w:val="006F3C57"/>
    <w:rsid w:val="006F5FE8"/>
    <w:rsid w:val="006F666B"/>
    <w:rsid w:val="006F66C0"/>
    <w:rsid w:val="006F677D"/>
    <w:rsid w:val="006F6DA3"/>
    <w:rsid w:val="006F7139"/>
    <w:rsid w:val="006F76D3"/>
    <w:rsid w:val="006F76E5"/>
    <w:rsid w:val="006F7A55"/>
    <w:rsid w:val="006F7AC2"/>
    <w:rsid w:val="006F7E3E"/>
    <w:rsid w:val="006F7F80"/>
    <w:rsid w:val="007008AB"/>
    <w:rsid w:val="00700934"/>
    <w:rsid w:val="00701069"/>
    <w:rsid w:val="00701465"/>
    <w:rsid w:val="00701785"/>
    <w:rsid w:val="00703DCC"/>
    <w:rsid w:val="0070438C"/>
    <w:rsid w:val="00704D7E"/>
    <w:rsid w:val="00704F67"/>
    <w:rsid w:val="0070550F"/>
    <w:rsid w:val="00706212"/>
    <w:rsid w:val="00706A1D"/>
    <w:rsid w:val="007079D5"/>
    <w:rsid w:val="00707DF7"/>
    <w:rsid w:val="00707FD1"/>
    <w:rsid w:val="007103B6"/>
    <w:rsid w:val="00710CB6"/>
    <w:rsid w:val="007114E9"/>
    <w:rsid w:val="00711DC9"/>
    <w:rsid w:val="00712083"/>
    <w:rsid w:val="00712929"/>
    <w:rsid w:val="00712A0B"/>
    <w:rsid w:val="00712C23"/>
    <w:rsid w:val="00712C86"/>
    <w:rsid w:val="00713325"/>
    <w:rsid w:val="0071353E"/>
    <w:rsid w:val="00713963"/>
    <w:rsid w:val="0071405A"/>
    <w:rsid w:val="007144DF"/>
    <w:rsid w:val="007156AE"/>
    <w:rsid w:val="007158F0"/>
    <w:rsid w:val="00715B8F"/>
    <w:rsid w:val="00715BEE"/>
    <w:rsid w:val="00716169"/>
    <w:rsid w:val="007165BB"/>
    <w:rsid w:val="00717154"/>
    <w:rsid w:val="007173F9"/>
    <w:rsid w:val="0071745F"/>
    <w:rsid w:val="0071751E"/>
    <w:rsid w:val="00717F89"/>
    <w:rsid w:val="00720457"/>
    <w:rsid w:val="007204C0"/>
    <w:rsid w:val="00720733"/>
    <w:rsid w:val="00721BB4"/>
    <w:rsid w:val="00721E1C"/>
    <w:rsid w:val="00721E6D"/>
    <w:rsid w:val="00721E97"/>
    <w:rsid w:val="00721E9D"/>
    <w:rsid w:val="00722064"/>
    <w:rsid w:val="007222C5"/>
    <w:rsid w:val="00722AC1"/>
    <w:rsid w:val="00722ACB"/>
    <w:rsid w:val="00722C2E"/>
    <w:rsid w:val="00722D4C"/>
    <w:rsid w:val="00724502"/>
    <w:rsid w:val="00724688"/>
    <w:rsid w:val="0072489C"/>
    <w:rsid w:val="00725123"/>
    <w:rsid w:val="007251FB"/>
    <w:rsid w:val="0072605E"/>
    <w:rsid w:val="007263D6"/>
    <w:rsid w:val="00726D5A"/>
    <w:rsid w:val="00726FFC"/>
    <w:rsid w:val="00727653"/>
    <w:rsid w:val="00727AD5"/>
    <w:rsid w:val="00727C19"/>
    <w:rsid w:val="007309A1"/>
    <w:rsid w:val="00730A79"/>
    <w:rsid w:val="00731659"/>
    <w:rsid w:val="00731A6A"/>
    <w:rsid w:val="00732075"/>
    <w:rsid w:val="00732C36"/>
    <w:rsid w:val="00732E3D"/>
    <w:rsid w:val="00732F01"/>
    <w:rsid w:val="00733588"/>
    <w:rsid w:val="007340F9"/>
    <w:rsid w:val="0073433E"/>
    <w:rsid w:val="00734343"/>
    <w:rsid w:val="00734B8B"/>
    <w:rsid w:val="00734BF4"/>
    <w:rsid w:val="007354C0"/>
    <w:rsid w:val="00735BE3"/>
    <w:rsid w:val="0073644E"/>
    <w:rsid w:val="0073652A"/>
    <w:rsid w:val="007367D9"/>
    <w:rsid w:val="00736C97"/>
    <w:rsid w:val="0073712A"/>
    <w:rsid w:val="00737D86"/>
    <w:rsid w:val="00737F74"/>
    <w:rsid w:val="00740118"/>
    <w:rsid w:val="007402B0"/>
    <w:rsid w:val="00740EB3"/>
    <w:rsid w:val="00741A40"/>
    <w:rsid w:val="007420DC"/>
    <w:rsid w:val="007420E8"/>
    <w:rsid w:val="00742948"/>
    <w:rsid w:val="00742C16"/>
    <w:rsid w:val="007431C0"/>
    <w:rsid w:val="0074378F"/>
    <w:rsid w:val="00743908"/>
    <w:rsid w:val="00743BBB"/>
    <w:rsid w:val="00743E77"/>
    <w:rsid w:val="007441C3"/>
    <w:rsid w:val="00744367"/>
    <w:rsid w:val="00744B39"/>
    <w:rsid w:val="00744ED2"/>
    <w:rsid w:val="007452C0"/>
    <w:rsid w:val="00745637"/>
    <w:rsid w:val="007457E2"/>
    <w:rsid w:val="007464E1"/>
    <w:rsid w:val="00746513"/>
    <w:rsid w:val="00746B3D"/>
    <w:rsid w:val="007502D1"/>
    <w:rsid w:val="0075086C"/>
    <w:rsid w:val="00750E6D"/>
    <w:rsid w:val="0075116F"/>
    <w:rsid w:val="00751367"/>
    <w:rsid w:val="00751764"/>
    <w:rsid w:val="0075191B"/>
    <w:rsid w:val="00751D0A"/>
    <w:rsid w:val="00752063"/>
    <w:rsid w:val="007523FD"/>
    <w:rsid w:val="0075264C"/>
    <w:rsid w:val="007527A9"/>
    <w:rsid w:val="0075329B"/>
    <w:rsid w:val="00753824"/>
    <w:rsid w:val="00754893"/>
    <w:rsid w:val="0075552F"/>
    <w:rsid w:val="0075591D"/>
    <w:rsid w:val="00755A38"/>
    <w:rsid w:val="00755A9E"/>
    <w:rsid w:val="00756F3D"/>
    <w:rsid w:val="007573DC"/>
    <w:rsid w:val="007578A2"/>
    <w:rsid w:val="00757C70"/>
    <w:rsid w:val="0076026B"/>
    <w:rsid w:val="007603FA"/>
    <w:rsid w:val="0076156D"/>
    <w:rsid w:val="0076177C"/>
    <w:rsid w:val="007619A0"/>
    <w:rsid w:val="00762429"/>
    <w:rsid w:val="00762449"/>
    <w:rsid w:val="007628C8"/>
    <w:rsid w:val="00762F79"/>
    <w:rsid w:val="00763340"/>
    <w:rsid w:val="00763342"/>
    <w:rsid w:val="007637EC"/>
    <w:rsid w:val="00763841"/>
    <w:rsid w:val="00763ABE"/>
    <w:rsid w:val="00764229"/>
    <w:rsid w:val="00764351"/>
    <w:rsid w:val="0076458B"/>
    <w:rsid w:val="00764701"/>
    <w:rsid w:val="00764C6A"/>
    <w:rsid w:val="0076528C"/>
    <w:rsid w:val="007652F1"/>
    <w:rsid w:val="00765F02"/>
    <w:rsid w:val="00766334"/>
    <w:rsid w:val="007664EF"/>
    <w:rsid w:val="00766B2D"/>
    <w:rsid w:val="00766C41"/>
    <w:rsid w:val="00767021"/>
    <w:rsid w:val="007675A9"/>
    <w:rsid w:val="007701A6"/>
    <w:rsid w:val="00770565"/>
    <w:rsid w:val="00770AE1"/>
    <w:rsid w:val="00770DD6"/>
    <w:rsid w:val="00770EA8"/>
    <w:rsid w:val="00770FDE"/>
    <w:rsid w:val="007717CC"/>
    <w:rsid w:val="00771896"/>
    <w:rsid w:val="00771D19"/>
    <w:rsid w:val="007727D9"/>
    <w:rsid w:val="0077297D"/>
    <w:rsid w:val="00772A79"/>
    <w:rsid w:val="0077330F"/>
    <w:rsid w:val="00773BB9"/>
    <w:rsid w:val="0077411B"/>
    <w:rsid w:val="00774F5A"/>
    <w:rsid w:val="00775366"/>
    <w:rsid w:val="007755C9"/>
    <w:rsid w:val="00775603"/>
    <w:rsid w:val="00775854"/>
    <w:rsid w:val="00775936"/>
    <w:rsid w:val="00775C43"/>
    <w:rsid w:val="0077633A"/>
    <w:rsid w:val="00776655"/>
    <w:rsid w:val="007769AC"/>
    <w:rsid w:val="00776C51"/>
    <w:rsid w:val="00780315"/>
    <w:rsid w:val="007808B5"/>
    <w:rsid w:val="0078125D"/>
    <w:rsid w:val="00781361"/>
    <w:rsid w:val="00781905"/>
    <w:rsid w:val="007819A8"/>
    <w:rsid w:val="00781D90"/>
    <w:rsid w:val="00781FD7"/>
    <w:rsid w:val="00782ACE"/>
    <w:rsid w:val="00783074"/>
    <w:rsid w:val="00783B78"/>
    <w:rsid w:val="007840E6"/>
    <w:rsid w:val="00784128"/>
    <w:rsid w:val="007848A7"/>
    <w:rsid w:val="00785A39"/>
    <w:rsid w:val="00786561"/>
    <w:rsid w:val="007866F2"/>
    <w:rsid w:val="00786975"/>
    <w:rsid w:val="00787F6B"/>
    <w:rsid w:val="00790436"/>
    <w:rsid w:val="00790615"/>
    <w:rsid w:val="007906DB"/>
    <w:rsid w:val="00790931"/>
    <w:rsid w:val="00790A50"/>
    <w:rsid w:val="00790B3E"/>
    <w:rsid w:val="0079213B"/>
    <w:rsid w:val="00792D9A"/>
    <w:rsid w:val="00792DE2"/>
    <w:rsid w:val="007933F5"/>
    <w:rsid w:val="007939B8"/>
    <w:rsid w:val="0079443F"/>
    <w:rsid w:val="00794800"/>
    <w:rsid w:val="007949C3"/>
    <w:rsid w:val="00794C49"/>
    <w:rsid w:val="00794CD7"/>
    <w:rsid w:val="00794DC6"/>
    <w:rsid w:val="00794DE9"/>
    <w:rsid w:val="007951B6"/>
    <w:rsid w:val="00795681"/>
    <w:rsid w:val="00795742"/>
    <w:rsid w:val="007958AB"/>
    <w:rsid w:val="00795BC0"/>
    <w:rsid w:val="0079611D"/>
    <w:rsid w:val="00797205"/>
    <w:rsid w:val="007A1104"/>
    <w:rsid w:val="007A1369"/>
    <w:rsid w:val="007A1629"/>
    <w:rsid w:val="007A18D0"/>
    <w:rsid w:val="007A203A"/>
    <w:rsid w:val="007A2608"/>
    <w:rsid w:val="007A26C7"/>
    <w:rsid w:val="007A30BD"/>
    <w:rsid w:val="007A3596"/>
    <w:rsid w:val="007A3A0C"/>
    <w:rsid w:val="007A4353"/>
    <w:rsid w:val="007A46A5"/>
    <w:rsid w:val="007A4AC6"/>
    <w:rsid w:val="007A531B"/>
    <w:rsid w:val="007A54EF"/>
    <w:rsid w:val="007A627E"/>
    <w:rsid w:val="007A63EC"/>
    <w:rsid w:val="007A733B"/>
    <w:rsid w:val="007A786C"/>
    <w:rsid w:val="007B096B"/>
    <w:rsid w:val="007B0DD2"/>
    <w:rsid w:val="007B1B5A"/>
    <w:rsid w:val="007B1EA5"/>
    <w:rsid w:val="007B29FF"/>
    <w:rsid w:val="007B2C23"/>
    <w:rsid w:val="007B3AB2"/>
    <w:rsid w:val="007B48FC"/>
    <w:rsid w:val="007B4C86"/>
    <w:rsid w:val="007B4EAE"/>
    <w:rsid w:val="007B4F97"/>
    <w:rsid w:val="007B5082"/>
    <w:rsid w:val="007B5389"/>
    <w:rsid w:val="007B540F"/>
    <w:rsid w:val="007B5425"/>
    <w:rsid w:val="007B56C5"/>
    <w:rsid w:val="007B5AA8"/>
    <w:rsid w:val="007B69AA"/>
    <w:rsid w:val="007B6BAF"/>
    <w:rsid w:val="007B70C3"/>
    <w:rsid w:val="007C04E6"/>
    <w:rsid w:val="007C0729"/>
    <w:rsid w:val="007C0933"/>
    <w:rsid w:val="007C0ADF"/>
    <w:rsid w:val="007C0D97"/>
    <w:rsid w:val="007C0FA3"/>
    <w:rsid w:val="007C148E"/>
    <w:rsid w:val="007C14E8"/>
    <w:rsid w:val="007C18C7"/>
    <w:rsid w:val="007C1BB9"/>
    <w:rsid w:val="007C245B"/>
    <w:rsid w:val="007C246E"/>
    <w:rsid w:val="007C29BC"/>
    <w:rsid w:val="007C29CA"/>
    <w:rsid w:val="007C32CD"/>
    <w:rsid w:val="007C34C4"/>
    <w:rsid w:val="007C3D5C"/>
    <w:rsid w:val="007C3F39"/>
    <w:rsid w:val="007C4380"/>
    <w:rsid w:val="007C5B0D"/>
    <w:rsid w:val="007C5CA8"/>
    <w:rsid w:val="007C6F7D"/>
    <w:rsid w:val="007C7009"/>
    <w:rsid w:val="007C7075"/>
    <w:rsid w:val="007C74BF"/>
    <w:rsid w:val="007C7DA5"/>
    <w:rsid w:val="007C7DC4"/>
    <w:rsid w:val="007D0CAE"/>
    <w:rsid w:val="007D0F54"/>
    <w:rsid w:val="007D0FB1"/>
    <w:rsid w:val="007D12F9"/>
    <w:rsid w:val="007D1790"/>
    <w:rsid w:val="007D1906"/>
    <w:rsid w:val="007D1E88"/>
    <w:rsid w:val="007D2860"/>
    <w:rsid w:val="007D2A51"/>
    <w:rsid w:val="007D3333"/>
    <w:rsid w:val="007D3526"/>
    <w:rsid w:val="007D38AA"/>
    <w:rsid w:val="007D3BAE"/>
    <w:rsid w:val="007D47B4"/>
    <w:rsid w:val="007D5191"/>
    <w:rsid w:val="007D5679"/>
    <w:rsid w:val="007D58D8"/>
    <w:rsid w:val="007D58F3"/>
    <w:rsid w:val="007D6279"/>
    <w:rsid w:val="007D7192"/>
    <w:rsid w:val="007D7EEC"/>
    <w:rsid w:val="007E0B97"/>
    <w:rsid w:val="007E1200"/>
    <w:rsid w:val="007E134B"/>
    <w:rsid w:val="007E16C1"/>
    <w:rsid w:val="007E1BDA"/>
    <w:rsid w:val="007E235B"/>
    <w:rsid w:val="007E2E41"/>
    <w:rsid w:val="007E347B"/>
    <w:rsid w:val="007E3A5E"/>
    <w:rsid w:val="007E3AFD"/>
    <w:rsid w:val="007E43BC"/>
    <w:rsid w:val="007E43D6"/>
    <w:rsid w:val="007E4C14"/>
    <w:rsid w:val="007E4D8E"/>
    <w:rsid w:val="007E5016"/>
    <w:rsid w:val="007E56D7"/>
    <w:rsid w:val="007E6068"/>
    <w:rsid w:val="007E6086"/>
    <w:rsid w:val="007E641A"/>
    <w:rsid w:val="007E716A"/>
    <w:rsid w:val="007E7539"/>
    <w:rsid w:val="007E7C01"/>
    <w:rsid w:val="007E7F0C"/>
    <w:rsid w:val="007F13CD"/>
    <w:rsid w:val="007F147B"/>
    <w:rsid w:val="007F14A5"/>
    <w:rsid w:val="007F18E6"/>
    <w:rsid w:val="007F214D"/>
    <w:rsid w:val="007F225D"/>
    <w:rsid w:val="007F23B3"/>
    <w:rsid w:val="007F24A4"/>
    <w:rsid w:val="007F272C"/>
    <w:rsid w:val="007F29E0"/>
    <w:rsid w:val="007F2A4F"/>
    <w:rsid w:val="007F2BA7"/>
    <w:rsid w:val="007F2C10"/>
    <w:rsid w:val="007F348B"/>
    <w:rsid w:val="007F404E"/>
    <w:rsid w:val="007F40A6"/>
    <w:rsid w:val="007F422F"/>
    <w:rsid w:val="007F4647"/>
    <w:rsid w:val="007F48FC"/>
    <w:rsid w:val="007F4ABB"/>
    <w:rsid w:val="007F590F"/>
    <w:rsid w:val="007F59D9"/>
    <w:rsid w:val="007F6106"/>
    <w:rsid w:val="007F72DE"/>
    <w:rsid w:val="007F756B"/>
    <w:rsid w:val="007F7D6E"/>
    <w:rsid w:val="0080001C"/>
    <w:rsid w:val="008001A0"/>
    <w:rsid w:val="00800699"/>
    <w:rsid w:val="00800934"/>
    <w:rsid w:val="008009A4"/>
    <w:rsid w:val="00800B46"/>
    <w:rsid w:val="00800EBE"/>
    <w:rsid w:val="00801063"/>
    <w:rsid w:val="008011CE"/>
    <w:rsid w:val="00801407"/>
    <w:rsid w:val="008018C5"/>
    <w:rsid w:val="008021C8"/>
    <w:rsid w:val="008022A1"/>
    <w:rsid w:val="00802324"/>
    <w:rsid w:val="00802607"/>
    <w:rsid w:val="008029E6"/>
    <w:rsid w:val="00802E68"/>
    <w:rsid w:val="008034E6"/>
    <w:rsid w:val="00803D1B"/>
    <w:rsid w:val="00804EB6"/>
    <w:rsid w:val="00805AEA"/>
    <w:rsid w:val="00805CA9"/>
    <w:rsid w:val="00806C86"/>
    <w:rsid w:val="00806D4B"/>
    <w:rsid w:val="00806FDA"/>
    <w:rsid w:val="008073CE"/>
    <w:rsid w:val="008073D6"/>
    <w:rsid w:val="0080765F"/>
    <w:rsid w:val="008079BC"/>
    <w:rsid w:val="00810489"/>
    <w:rsid w:val="0081076A"/>
    <w:rsid w:val="00810F84"/>
    <w:rsid w:val="0081114D"/>
    <w:rsid w:val="00811406"/>
    <w:rsid w:val="0081164B"/>
    <w:rsid w:val="008118E5"/>
    <w:rsid w:val="00814076"/>
    <w:rsid w:val="00814465"/>
    <w:rsid w:val="00814483"/>
    <w:rsid w:val="008148BD"/>
    <w:rsid w:val="00814CF8"/>
    <w:rsid w:val="00814CFD"/>
    <w:rsid w:val="008153C4"/>
    <w:rsid w:val="0081545B"/>
    <w:rsid w:val="008156C7"/>
    <w:rsid w:val="00815981"/>
    <w:rsid w:val="0081655F"/>
    <w:rsid w:val="008166FC"/>
    <w:rsid w:val="008169B5"/>
    <w:rsid w:val="00816BFA"/>
    <w:rsid w:val="00816C30"/>
    <w:rsid w:val="00817015"/>
    <w:rsid w:val="00817F2E"/>
    <w:rsid w:val="00820094"/>
    <w:rsid w:val="008200D9"/>
    <w:rsid w:val="00820225"/>
    <w:rsid w:val="008205B7"/>
    <w:rsid w:val="008207FC"/>
    <w:rsid w:val="008208E3"/>
    <w:rsid w:val="008209BE"/>
    <w:rsid w:val="00821F3D"/>
    <w:rsid w:val="00822661"/>
    <w:rsid w:val="00822E82"/>
    <w:rsid w:val="008230B1"/>
    <w:rsid w:val="00823154"/>
    <w:rsid w:val="008234F3"/>
    <w:rsid w:val="00823F13"/>
    <w:rsid w:val="0082412F"/>
    <w:rsid w:val="00824AC9"/>
    <w:rsid w:val="0082528D"/>
    <w:rsid w:val="008252FB"/>
    <w:rsid w:val="0082539B"/>
    <w:rsid w:val="00825B17"/>
    <w:rsid w:val="008262A2"/>
    <w:rsid w:val="00827ECD"/>
    <w:rsid w:val="008305D8"/>
    <w:rsid w:val="008314D7"/>
    <w:rsid w:val="0083187D"/>
    <w:rsid w:val="008319DB"/>
    <w:rsid w:val="00832182"/>
    <w:rsid w:val="008322DE"/>
    <w:rsid w:val="008331C5"/>
    <w:rsid w:val="00833E1D"/>
    <w:rsid w:val="0083519A"/>
    <w:rsid w:val="008354EB"/>
    <w:rsid w:val="00836288"/>
    <w:rsid w:val="00836A05"/>
    <w:rsid w:val="00837FA7"/>
    <w:rsid w:val="00840555"/>
    <w:rsid w:val="008408B0"/>
    <w:rsid w:val="00840BFC"/>
    <w:rsid w:val="00840D05"/>
    <w:rsid w:val="00841DF1"/>
    <w:rsid w:val="00842206"/>
    <w:rsid w:val="00842B14"/>
    <w:rsid w:val="008435D6"/>
    <w:rsid w:val="0084403D"/>
    <w:rsid w:val="0084436F"/>
    <w:rsid w:val="008458E4"/>
    <w:rsid w:val="00845AEC"/>
    <w:rsid w:val="00845B4A"/>
    <w:rsid w:val="00845B86"/>
    <w:rsid w:val="00846534"/>
    <w:rsid w:val="0084656F"/>
    <w:rsid w:val="0084697F"/>
    <w:rsid w:val="0084790D"/>
    <w:rsid w:val="008508E4"/>
    <w:rsid w:val="00850BD2"/>
    <w:rsid w:val="00850C2E"/>
    <w:rsid w:val="008515D7"/>
    <w:rsid w:val="00851957"/>
    <w:rsid w:val="0085285E"/>
    <w:rsid w:val="00852BBD"/>
    <w:rsid w:val="00853037"/>
    <w:rsid w:val="008535FA"/>
    <w:rsid w:val="00853A5C"/>
    <w:rsid w:val="00854F6D"/>
    <w:rsid w:val="00854FA8"/>
    <w:rsid w:val="00855000"/>
    <w:rsid w:val="008550EB"/>
    <w:rsid w:val="0085515E"/>
    <w:rsid w:val="00855179"/>
    <w:rsid w:val="008552CA"/>
    <w:rsid w:val="00855FFA"/>
    <w:rsid w:val="00856032"/>
    <w:rsid w:val="00856744"/>
    <w:rsid w:val="00856ADD"/>
    <w:rsid w:val="00856CF3"/>
    <w:rsid w:val="00857261"/>
    <w:rsid w:val="00857488"/>
    <w:rsid w:val="00857A3E"/>
    <w:rsid w:val="00857A63"/>
    <w:rsid w:val="00860740"/>
    <w:rsid w:val="0086087A"/>
    <w:rsid w:val="008609BA"/>
    <w:rsid w:val="00860CC3"/>
    <w:rsid w:val="008611D4"/>
    <w:rsid w:val="0086238F"/>
    <w:rsid w:val="008629A4"/>
    <w:rsid w:val="00862F98"/>
    <w:rsid w:val="00863B36"/>
    <w:rsid w:val="0086490F"/>
    <w:rsid w:val="00864F11"/>
    <w:rsid w:val="008659EF"/>
    <w:rsid w:val="00865B56"/>
    <w:rsid w:val="00865D9B"/>
    <w:rsid w:val="00865E75"/>
    <w:rsid w:val="00866CAA"/>
    <w:rsid w:val="00866EC6"/>
    <w:rsid w:val="008676E7"/>
    <w:rsid w:val="00867991"/>
    <w:rsid w:val="00870259"/>
    <w:rsid w:val="008702F7"/>
    <w:rsid w:val="00870802"/>
    <w:rsid w:val="008716B8"/>
    <w:rsid w:val="008717C5"/>
    <w:rsid w:val="00871AAA"/>
    <w:rsid w:val="008739B5"/>
    <w:rsid w:val="00873C07"/>
    <w:rsid w:val="00873EE4"/>
    <w:rsid w:val="008744CD"/>
    <w:rsid w:val="00874F61"/>
    <w:rsid w:val="008753F9"/>
    <w:rsid w:val="008758A3"/>
    <w:rsid w:val="00875D13"/>
    <w:rsid w:val="0087661E"/>
    <w:rsid w:val="0087696F"/>
    <w:rsid w:val="00877013"/>
    <w:rsid w:val="00877392"/>
    <w:rsid w:val="008774F8"/>
    <w:rsid w:val="00877830"/>
    <w:rsid w:val="008800DD"/>
    <w:rsid w:val="00880ACA"/>
    <w:rsid w:val="00880C14"/>
    <w:rsid w:val="0088152A"/>
    <w:rsid w:val="0088165E"/>
    <w:rsid w:val="00882017"/>
    <w:rsid w:val="00882363"/>
    <w:rsid w:val="0088238E"/>
    <w:rsid w:val="008824F8"/>
    <w:rsid w:val="00882CD5"/>
    <w:rsid w:val="00882F65"/>
    <w:rsid w:val="00883081"/>
    <w:rsid w:val="008836E8"/>
    <w:rsid w:val="008837DC"/>
    <w:rsid w:val="00883E10"/>
    <w:rsid w:val="00884513"/>
    <w:rsid w:val="00884B7E"/>
    <w:rsid w:val="00884FDF"/>
    <w:rsid w:val="00885263"/>
    <w:rsid w:val="008853E7"/>
    <w:rsid w:val="0088555F"/>
    <w:rsid w:val="00886047"/>
    <w:rsid w:val="008864D7"/>
    <w:rsid w:val="00887789"/>
    <w:rsid w:val="00887BD8"/>
    <w:rsid w:val="00887EF6"/>
    <w:rsid w:val="00890DD7"/>
    <w:rsid w:val="00891176"/>
    <w:rsid w:val="008913FB"/>
    <w:rsid w:val="0089146B"/>
    <w:rsid w:val="00891582"/>
    <w:rsid w:val="0089184A"/>
    <w:rsid w:val="00891ACC"/>
    <w:rsid w:val="00891C2C"/>
    <w:rsid w:val="00891CAC"/>
    <w:rsid w:val="0089249D"/>
    <w:rsid w:val="00892672"/>
    <w:rsid w:val="00892BF5"/>
    <w:rsid w:val="00892C54"/>
    <w:rsid w:val="00892D16"/>
    <w:rsid w:val="00892DF2"/>
    <w:rsid w:val="00892E99"/>
    <w:rsid w:val="008930E4"/>
    <w:rsid w:val="008937E7"/>
    <w:rsid w:val="00893901"/>
    <w:rsid w:val="00893C72"/>
    <w:rsid w:val="0089414E"/>
    <w:rsid w:val="0089473C"/>
    <w:rsid w:val="008948AF"/>
    <w:rsid w:val="008952BA"/>
    <w:rsid w:val="008958BC"/>
    <w:rsid w:val="00895C24"/>
    <w:rsid w:val="00895CE8"/>
    <w:rsid w:val="008961DF"/>
    <w:rsid w:val="008963F8"/>
    <w:rsid w:val="008967CA"/>
    <w:rsid w:val="00896805"/>
    <w:rsid w:val="00897357"/>
    <w:rsid w:val="00897871"/>
    <w:rsid w:val="008A085C"/>
    <w:rsid w:val="008A1681"/>
    <w:rsid w:val="008A2B0D"/>
    <w:rsid w:val="008A2FC1"/>
    <w:rsid w:val="008A32E7"/>
    <w:rsid w:val="008A368B"/>
    <w:rsid w:val="008A3990"/>
    <w:rsid w:val="008A3B45"/>
    <w:rsid w:val="008A4BEA"/>
    <w:rsid w:val="008A503F"/>
    <w:rsid w:val="008A5190"/>
    <w:rsid w:val="008A5F84"/>
    <w:rsid w:val="008A65FD"/>
    <w:rsid w:val="008A662F"/>
    <w:rsid w:val="008A66CE"/>
    <w:rsid w:val="008A6B86"/>
    <w:rsid w:val="008A73EF"/>
    <w:rsid w:val="008A7830"/>
    <w:rsid w:val="008A7F56"/>
    <w:rsid w:val="008B0599"/>
    <w:rsid w:val="008B0DA9"/>
    <w:rsid w:val="008B1236"/>
    <w:rsid w:val="008B1C24"/>
    <w:rsid w:val="008B1EAD"/>
    <w:rsid w:val="008B2149"/>
    <w:rsid w:val="008B270A"/>
    <w:rsid w:val="008B2D55"/>
    <w:rsid w:val="008B2E80"/>
    <w:rsid w:val="008B31A3"/>
    <w:rsid w:val="008B3657"/>
    <w:rsid w:val="008B3862"/>
    <w:rsid w:val="008B3CCB"/>
    <w:rsid w:val="008B4F94"/>
    <w:rsid w:val="008B5FAD"/>
    <w:rsid w:val="008B6278"/>
    <w:rsid w:val="008C0C7C"/>
    <w:rsid w:val="008C14EC"/>
    <w:rsid w:val="008C1C0F"/>
    <w:rsid w:val="008C2481"/>
    <w:rsid w:val="008C2540"/>
    <w:rsid w:val="008C2A7E"/>
    <w:rsid w:val="008C364D"/>
    <w:rsid w:val="008C3AFB"/>
    <w:rsid w:val="008C4092"/>
    <w:rsid w:val="008C4FE5"/>
    <w:rsid w:val="008C51C1"/>
    <w:rsid w:val="008C524D"/>
    <w:rsid w:val="008C7D6D"/>
    <w:rsid w:val="008D01BA"/>
    <w:rsid w:val="008D021C"/>
    <w:rsid w:val="008D14E5"/>
    <w:rsid w:val="008D17ED"/>
    <w:rsid w:val="008D2418"/>
    <w:rsid w:val="008D2C43"/>
    <w:rsid w:val="008D322B"/>
    <w:rsid w:val="008D39B0"/>
    <w:rsid w:val="008D43B0"/>
    <w:rsid w:val="008D4574"/>
    <w:rsid w:val="008D4C63"/>
    <w:rsid w:val="008D4E0D"/>
    <w:rsid w:val="008D4FD6"/>
    <w:rsid w:val="008D54B0"/>
    <w:rsid w:val="008D614B"/>
    <w:rsid w:val="008D6362"/>
    <w:rsid w:val="008D68C3"/>
    <w:rsid w:val="008D73BA"/>
    <w:rsid w:val="008D7507"/>
    <w:rsid w:val="008D7577"/>
    <w:rsid w:val="008D7CF6"/>
    <w:rsid w:val="008E0267"/>
    <w:rsid w:val="008E02DB"/>
    <w:rsid w:val="008E0E58"/>
    <w:rsid w:val="008E19E8"/>
    <w:rsid w:val="008E19F4"/>
    <w:rsid w:val="008E20A5"/>
    <w:rsid w:val="008E231B"/>
    <w:rsid w:val="008E29CE"/>
    <w:rsid w:val="008E2A84"/>
    <w:rsid w:val="008E2C9E"/>
    <w:rsid w:val="008E3170"/>
    <w:rsid w:val="008E31BA"/>
    <w:rsid w:val="008E32A7"/>
    <w:rsid w:val="008E3D18"/>
    <w:rsid w:val="008E3F1A"/>
    <w:rsid w:val="008E3FB9"/>
    <w:rsid w:val="008E4EA3"/>
    <w:rsid w:val="008E5065"/>
    <w:rsid w:val="008E5360"/>
    <w:rsid w:val="008E5391"/>
    <w:rsid w:val="008E54F7"/>
    <w:rsid w:val="008E56C2"/>
    <w:rsid w:val="008E57BF"/>
    <w:rsid w:val="008E57ED"/>
    <w:rsid w:val="008E5B2B"/>
    <w:rsid w:val="008E5CE1"/>
    <w:rsid w:val="008E6664"/>
    <w:rsid w:val="008E6A31"/>
    <w:rsid w:val="008E6A49"/>
    <w:rsid w:val="008E71E6"/>
    <w:rsid w:val="008E73A1"/>
    <w:rsid w:val="008E7C65"/>
    <w:rsid w:val="008E7CE4"/>
    <w:rsid w:val="008E7DC2"/>
    <w:rsid w:val="008E7E70"/>
    <w:rsid w:val="008F0380"/>
    <w:rsid w:val="008F07B1"/>
    <w:rsid w:val="008F110A"/>
    <w:rsid w:val="008F114A"/>
    <w:rsid w:val="008F166F"/>
    <w:rsid w:val="008F18DC"/>
    <w:rsid w:val="008F1AD2"/>
    <w:rsid w:val="008F2285"/>
    <w:rsid w:val="008F232E"/>
    <w:rsid w:val="008F2E58"/>
    <w:rsid w:val="008F34C6"/>
    <w:rsid w:val="008F5435"/>
    <w:rsid w:val="008F5BF0"/>
    <w:rsid w:val="008F5E22"/>
    <w:rsid w:val="008F62F4"/>
    <w:rsid w:val="008F6542"/>
    <w:rsid w:val="008F6812"/>
    <w:rsid w:val="008F6AF0"/>
    <w:rsid w:val="00900686"/>
    <w:rsid w:val="00900A32"/>
    <w:rsid w:val="00900BED"/>
    <w:rsid w:val="00902C4A"/>
    <w:rsid w:val="00902CD7"/>
    <w:rsid w:val="0090317B"/>
    <w:rsid w:val="00904451"/>
    <w:rsid w:val="00904952"/>
    <w:rsid w:val="00904CDB"/>
    <w:rsid w:val="00905444"/>
    <w:rsid w:val="009065B9"/>
    <w:rsid w:val="009069EE"/>
    <w:rsid w:val="009071A9"/>
    <w:rsid w:val="009073D1"/>
    <w:rsid w:val="00910178"/>
    <w:rsid w:val="00910738"/>
    <w:rsid w:val="00910A4D"/>
    <w:rsid w:val="00910BE1"/>
    <w:rsid w:val="0091191A"/>
    <w:rsid w:val="00911E1C"/>
    <w:rsid w:val="00911F95"/>
    <w:rsid w:val="009121BC"/>
    <w:rsid w:val="00912845"/>
    <w:rsid w:val="00912DA4"/>
    <w:rsid w:val="00912FA3"/>
    <w:rsid w:val="009130E5"/>
    <w:rsid w:val="00914698"/>
    <w:rsid w:val="009147E9"/>
    <w:rsid w:val="00914E28"/>
    <w:rsid w:val="00914F6A"/>
    <w:rsid w:val="00915C0A"/>
    <w:rsid w:val="00915F9B"/>
    <w:rsid w:val="009168DC"/>
    <w:rsid w:val="00916991"/>
    <w:rsid w:val="00916B5D"/>
    <w:rsid w:val="009170EB"/>
    <w:rsid w:val="00920794"/>
    <w:rsid w:val="00920C68"/>
    <w:rsid w:val="009210DD"/>
    <w:rsid w:val="00921B11"/>
    <w:rsid w:val="00922C2D"/>
    <w:rsid w:val="009234C8"/>
    <w:rsid w:val="00923976"/>
    <w:rsid w:val="00923FCF"/>
    <w:rsid w:val="00924976"/>
    <w:rsid w:val="0092498A"/>
    <w:rsid w:val="00924AAD"/>
    <w:rsid w:val="00924AD6"/>
    <w:rsid w:val="009252B5"/>
    <w:rsid w:val="00925AF4"/>
    <w:rsid w:val="00925C1F"/>
    <w:rsid w:val="00926952"/>
    <w:rsid w:val="00926BE6"/>
    <w:rsid w:val="00926ED6"/>
    <w:rsid w:val="00927CFB"/>
    <w:rsid w:val="0093006B"/>
    <w:rsid w:val="00930A3E"/>
    <w:rsid w:val="00930E3D"/>
    <w:rsid w:val="00931747"/>
    <w:rsid w:val="00931DD3"/>
    <w:rsid w:val="0093205B"/>
    <w:rsid w:val="00932253"/>
    <w:rsid w:val="009327D9"/>
    <w:rsid w:val="00932CC9"/>
    <w:rsid w:val="009343F6"/>
    <w:rsid w:val="009348F6"/>
    <w:rsid w:val="00934956"/>
    <w:rsid w:val="0093498C"/>
    <w:rsid w:val="00934CD8"/>
    <w:rsid w:val="009353DA"/>
    <w:rsid w:val="009359BE"/>
    <w:rsid w:val="0093624C"/>
    <w:rsid w:val="00936515"/>
    <w:rsid w:val="00936A9C"/>
    <w:rsid w:val="009372B9"/>
    <w:rsid w:val="00937760"/>
    <w:rsid w:val="00937F5B"/>
    <w:rsid w:val="00940182"/>
    <w:rsid w:val="00940465"/>
    <w:rsid w:val="009406A0"/>
    <w:rsid w:val="00940E30"/>
    <w:rsid w:val="009427E8"/>
    <w:rsid w:val="009431D6"/>
    <w:rsid w:val="009432A0"/>
    <w:rsid w:val="009435DE"/>
    <w:rsid w:val="0094371C"/>
    <w:rsid w:val="00943EAB"/>
    <w:rsid w:val="009442B0"/>
    <w:rsid w:val="00944D17"/>
    <w:rsid w:val="00944F5A"/>
    <w:rsid w:val="00945BCC"/>
    <w:rsid w:val="00945DBE"/>
    <w:rsid w:val="00946948"/>
    <w:rsid w:val="009475E0"/>
    <w:rsid w:val="009478B8"/>
    <w:rsid w:val="00947D45"/>
    <w:rsid w:val="0095004B"/>
    <w:rsid w:val="009505B6"/>
    <w:rsid w:val="009507BE"/>
    <w:rsid w:val="00951033"/>
    <w:rsid w:val="009510F9"/>
    <w:rsid w:val="0095160A"/>
    <w:rsid w:val="00951982"/>
    <w:rsid w:val="00951DC1"/>
    <w:rsid w:val="00952544"/>
    <w:rsid w:val="00952FB6"/>
    <w:rsid w:val="0095305D"/>
    <w:rsid w:val="0095328E"/>
    <w:rsid w:val="009532AE"/>
    <w:rsid w:val="00953899"/>
    <w:rsid w:val="00953DC1"/>
    <w:rsid w:val="00954031"/>
    <w:rsid w:val="00954A7F"/>
    <w:rsid w:val="00954AC5"/>
    <w:rsid w:val="009551B6"/>
    <w:rsid w:val="009551EC"/>
    <w:rsid w:val="00956546"/>
    <w:rsid w:val="00956B9F"/>
    <w:rsid w:val="00956EE2"/>
    <w:rsid w:val="009571D0"/>
    <w:rsid w:val="009571FB"/>
    <w:rsid w:val="009578A0"/>
    <w:rsid w:val="0095792F"/>
    <w:rsid w:val="00957A90"/>
    <w:rsid w:val="00957D02"/>
    <w:rsid w:val="009601F9"/>
    <w:rsid w:val="00960736"/>
    <w:rsid w:val="00960999"/>
    <w:rsid w:val="009616C7"/>
    <w:rsid w:val="00961868"/>
    <w:rsid w:val="0096213D"/>
    <w:rsid w:val="00962726"/>
    <w:rsid w:val="00963915"/>
    <w:rsid w:val="00963A7D"/>
    <w:rsid w:val="00964BD1"/>
    <w:rsid w:val="00964C64"/>
    <w:rsid w:val="00964CBB"/>
    <w:rsid w:val="00964DFA"/>
    <w:rsid w:val="00965430"/>
    <w:rsid w:val="009663A4"/>
    <w:rsid w:val="009676E3"/>
    <w:rsid w:val="00967835"/>
    <w:rsid w:val="009706B3"/>
    <w:rsid w:val="009707B2"/>
    <w:rsid w:val="00970A9F"/>
    <w:rsid w:val="00971EC5"/>
    <w:rsid w:val="009725E6"/>
    <w:rsid w:val="009735CB"/>
    <w:rsid w:val="00973C5B"/>
    <w:rsid w:val="00973C97"/>
    <w:rsid w:val="00973CB4"/>
    <w:rsid w:val="00973D08"/>
    <w:rsid w:val="00973FC0"/>
    <w:rsid w:val="0097425F"/>
    <w:rsid w:val="009743F6"/>
    <w:rsid w:val="00974AB5"/>
    <w:rsid w:val="0097521D"/>
    <w:rsid w:val="00975AB6"/>
    <w:rsid w:val="00975B68"/>
    <w:rsid w:val="009767A0"/>
    <w:rsid w:val="009770CD"/>
    <w:rsid w:val="0097791B"/>
    <w:rsid w:val="0097797C"/>
    <w:rsid w:val="0098010F"/>
    <w:rsid w:val="00980A46"/>
    <w:rsid w:val="00980E6E"/>
    <w:rsid w:val="00980EA1"/>
    <w:rsid w:val="00981EC8"/>
    <w:rsid w:val="00981F7F"/>
    <w:rsid w:val="0098276F"/>
    <w:rsid w:val="009833B1"/>
    <w:rsid w:val="009835FC"/>
    <w:rsid w:val="0098377F"/>
    <w:rsid w:val="00983A20"/>
    <w:rsid w:val="00983F5E"/>
    <w:rsid w:val="00984011"/>
    <w:rsid w:val="00984DC5"/>
    <w:rsid w:val="009864FC"/>
    <w:rsid w:val="00986AD3"/>
    <w:rsid w:val="00986D0E"/>
    <w:rsid w:val="00987079"/>
    <w:rsid w:val="00987983"/>
    <w:rsid w:val="00990C5D"/>
    <w:rsid w:val="00990D18"/>
    <w:rsid w:val="00990DDB"/>
    <w:rsid w:val="009911C0"/>
    <w:rsid w:val="009914FC"/>
    <w:rsid w:val="009916A0"/>
    <w:rsid w:val="00991D3C"/>
    <w:rsid w:val="00992BE4"/>
    <w:rsid w:val="00992ED4"/>
    <w:rsid w:val="00993166"/>
    <w:rsid w:val="0099331E"/>
    <w:rsid w:val="00993780"/>
    <w:rsid w:val="00994218"/>
    <w:rsid w:val="00994B98"/>
    <w:rsid w:val="00994C61"/>
    <w:rsid w:val="009963E2"/>
    <w:rsid w:val="00996928"/>
    <w:rsid w:val="00996A6A"/>
    <w:rsid w:val="00996A7D"/>
    <w:rsid w:val="00996BCC"/>
    <w:rsid w:val="00996E34"/>
    <w:rsid w:val="009971E5"/>
    <w:rsid w:val="00997330"/>
    <w:rsid w:val="0099745F"/>
    <w:rsid w:val="009974A3"/>
    <w:rsid w:val="009A0077"/>
    <w:rsid w:val="009A04D5"/>
    <w:rsid w:val="009A1D37"/>
    <w:rsid w:val="009A1DE7"/>
    <w:rsid w:val="009A2308"/>
    <w:rsid w:val="009A2791"/>
    <w:rsid w:val="009A2F69"/>
    <w:rsid w:val="009A30A7"/>
    <w:rsid w:val="009A41A4"/>
    <w:rsid w:val="009A4358"/>
    <w:rsid w:val="009A4CCE"/>
    <w:rsid w:val="009A4D6D"/>
    <w:rsid w:val="009A4D75"/>
    <w:rsid w:val="009A5BAC"/>
    <w:rsid w:val="009A5FCD"/>
    <w:rsid w:val="009A6379"/>
    <w:rsid w:val="009A6D66"/>
    <w:rsid w:val="009A7292"/>
    <w:rsid w:val="009A72CE"/>
    <w:rsid w:val="009A739A"/>
    <w:rsid w:val="009A7CEF"/>
    <w:rsid w:val="009A7EF7"/>
    <w:rsid w:val="009B0028"/>
    <w:rsid w:val="009B0FF4"/>
    <w:rsid w:val="009B1CE3"/>
    <w:rsid w:val="009B200E"/>
    <w:rsid w:val="009B20C4"/>
    <w:rsid w:val="009B23F1"/>
    <w:rsid w:val="009B2CE1"/>
    <w:rsid w:val="009B309A"/>
    <w:rsid w:val="009B39A4"/>
    <w:rsid w:val="009B3CE8"/>
    <w:rsid w:val="009B4203"/>
    <w:rsid w:val="009B43F4"/>
    <w:rsid w:val="009B4CD7"/>
    <w:rsid w:val="009B4ECA"/>
    <w:rsid w:val="009B50C8"/>
    <w:rsid w:val="009B560C"/>
    <w:rsid w:val="009B5FBA"/>
    <w:rsid w:val="009B6881"/>
    <w:rsid w:val="009B68C8"/>
    <w:rsid w:val="009B69A7"/>
    <w:rsid w:val="009B6C62"/>
    <w:rsid w:val="009B744D"/>
    <w:rsid w:val="009B7453"/>
    <w:rsid w:val="009B7772"/>
    <w:rsid w:val="009B797B"/>
    <w:rsid w:val="009B7A94"/>
    <w:rsid w:val="009C01E4"/>
    <w:rsid w:val="009C035C"/>
    <w:rsid w:val="009C080E"/>
    <w:rsid w:val="009C1243"/>
    <w:rsid w:val="009C22BE"/>
    <w:rsid w:val="009C25B3"/>
    <w:rsid w:val="009C2D0D"/>
    <w:rsid w:val="009C2EAA"/>
    <w:rsid w:val="009C494B"/>
    <w:rsid w:val="009C4A27"/>
    <w:rsid w:val="009C4E61"/>
    <w:rsid w:val="009C5167"/>
    <w:rsid w:val="009C51EA"/>
    <w:rsid w:val="009C534E"/>
    <w:rsid w:val="009C5A6E"/>
    <w:rsid w:val="009C6480"/>
    <w:rsid w:val="009C6720"/>
    <w:rsid w:val="009C6B1A"/>
    <w:rsid w:val="009C6C06"/>
    <w:rsid w:val="009C725F"/>
    <w:rsid w:val="009C7277"/>
    <w:rsid w:val="009C7A9B"/>
    <w:rsid w:val="009C7C12"/>
    <w:rsid w:val="009C7FB4"/>
    <w:rsid w:val="009D01E3"/>
    <w:rsid w:val="009D0466"/>
    <w:rsid w:val="009D05F7"/>
    <w:rsid w:val="009D0CCF"/>
    <w:rsid w:val="009D2843"/>
    <w:rsid w:val="009D3A16"/>
    <w:rsid w:val="009D3A2B"/>
    <w:rsid w:val="009D3B32"/>
    <w:rsid w:val="009D3DDB"/>
    <w:rsid w:val="009D405D"/>
    <w:rsid w:val="009D4211"/>
    <w:rsid w:val="009D45B6"/>
    <w:rsid w:val="009D4966"/>
    <w:rsid w:val="009D49A9"/>
    <w:rsid w:val="009D4C23"/>
    <w:rsid w:val="009D642E"/>
    <w:rsid w:val="009D79C3"/>
    <w:rsid w:val="009D7AD5"/>
    <w:rsid w:val="009D7C1F"/>
    <w:rsid w:val="009D7EF7"/>
    <w:rsid w:val="009E020E"/>
    <w:rsid w:val="009E0668"/>
    <w:rsid w:val="009E068F"/>
    <w:rsid w:val="009E06F8"/>
    <w:rsid w:val="009E0F35"/>
    <w:rsid w:val="009E0FA8"/>
    <w:rsid w:val="009E141F"/>
    <w:rsid w:val="009E175D"/>
    <w:rsid w:val="009E17E9"/>
    <w:rsid w:val="009E29CF"/>
    <w:rsid w:val="009E2EE5"/>
    <w:rsid w:val="009E34F0"/>
    <w:rsid w:val="009E3603"/>
    <w:rsid w:val="009E3D3B"/>
    <w:rsid w:val="009E4C69"/>
    <w:rsid w:val="009E4E16"/>
    <w:rsid w:val="009E4E3C"/>
    <w:rsid w:val="009E5992"/>
    <w:rsid w:val="009E5B1B"/>
    <w:rsid w:val="009E5DE8"/>
    <w:rsid w:val="009E6B97"/>
    <w:rsid w:val="009E6BED"/>
    <w:rsid w:val="009E6D0B"/>
    <w:rsid w:val="009E7067"/>
    <w:rsid w:val="009E787D"/>
    <w:rsid w:val="009E798D"/>
    <w:rsid w:val="009F09CE"/>
    <w:rsid w:val="009F1483"/>
    <w:rsid w:val="009F19F7"/>
    <w:rsid w:val="009F1ADE"/>
    <w:rsid w:val="009F2160"/>
    <w:rsid w:val="009F2236"/>
    <w:rsid w:val="009F2238"/>
    <w:rsid w:val="009F2DF9"/>
    <w:rsid w:val="009F40BB"/>
    <w:rsid w:val="009F41ED"/>
    <w:rsid w:val="009F4357"/>
    <w:rsid w:val="009F4544"/>
    <w:rsid w:val="009F4E99"/>
    <w:rsid w:val="009F5BB0"/>
    <w:rsid w:val="009F641B"/>
    <w:rsid w:val="009F68DB"/>
    <w:rsid w:val="009F6D80"/>
    <w:rsid w:val="009F7193"/>
    <w:rsid w:val="009F7B44"/>
    <w:rsid w:val="009F7F9F"/>
    <w:rsid w:val="00A00165"/>
    <w:rsid w:val="00A005D4"/>
    <w:rsid w:val="00A00937"/>
    <w:rsid w:val="00A00D3F"/>
    <w:rsid w:val="00A01B4F"/>
    <w:rsid w:val="00A0242C"/>
    <w:rsid w:val="00A02518"/>
    <w:rsid w:val="00A02571"/>
    <w:rsid w:val="00A02918"/>
    <w:rsid w:val="00A02F22"/>
    <w:rsid w:val="00A02FA0"/>
    <w:rsid w:val="00A03033"/>
    <w:rsid w:val="00A035E4"/>
    <w:rsid w:val="00A038FD"/>
    <w:rsid w:val="00A03E62"/>
    <w:rsid w:val="00A03EE3"/>
    <w:rsid w:val="00A044CD"/>
    <w:rsid w:val="00A04834"/>
    <w:rsid w:val="00A051D7"/>
    <w:rsid w:val="00A0545B"/>
    <w:rsid w:val="00A06168"/>
    <w:rsid w:val="00A061D3"/>
    <w:rsid w:val="00A06519"/>
    <w:rsid w:val="00A06787"/>
    <w:rsid w:val="00A073CF"/>
    <w:rsid w:val="00A0789B"/>
    <w:rsid w:val="00A07A44"/>
    <w:rsid w:val="00A07B4A"/>
    <w:rsid w:val="00A106A5"/>
    <w:rsid w:val="00A1096D"/>
    <w:rsid w:val="00A10A7B"/>
    <w:rsid w:val="00A10BDB"/>
    <w:rsid w:val="00A10E7B"/>
    <w:rsid w:val="00A10F54"/>
    <w:rsid w:val="00A111BD"/>
    <w:rsid w:val="00A11AE8"/>
    <w:rsid w:val="00A120C2"/>
    <w:rsid w:val="00A12485"/>
    <w:rsid w:val="00A1255A"/>
    <w:rsid w:val="00A127A0"/>
    <w:rsid w:val="00A12911"/>
    <w:rsid w:val="00A12E3E"/>
    <w:rsid w:val="00A12F93"/>
    <w:rsid w:val="00A13017"/>
    <w:rsid w:val="00A136EF"/>
    <w:rsid w:val="00A13B40"/>
    <w:rsid w:val="00A140ED"/>
    <w:rsid w:val="00A1433C"/>
    <w:rsid w:val="00A144F0"/>
    <w:rsid w:val="00A14587"/>
    <w:rsid w:val="00A14EBB"/>
    <w:rsid w:val="00A1542D"/>
    <w:rsid w:val="00A155DB"/>
    <w:rsid w:val="00A1583E"/>
    <w:rsid w:val="00A15B73"/>
    <w:rsid w:val="00A15E64"/>
    <w:rsid w:val="00A162BE"/>
    <w:rsid w:val="00A17532"/>
    <w:rsid w:val="00A17D1C"/>
    <w:rsid w:val="00A17E6A"/>
    <w:rsid w:val="00A20227"/>
    <w:rsid w:val="00A205B2"/>
    <w:rsid w:val="00A20AC9"/>
    <w:rsid w:val="00A20FE5"/>
    <w:rsid w:val="00A212D1"/>
    <w:rsid w:val="00A21342"/>
    <w:rsid w:val="00A218D5"/>
    <w:rsid w:val="00A2207E"/>
    <w:rsid w:val="00A233F9"/>
    <w:rsid w:val="00A23577"/>
    <w:rsid w:val="00A2388B"/>
    <w:rsid w:val="00A238D8"/>
    <w:rsid w:val="00A24198"/>
    <w:rsid w:val="00A247BA"/>
    <w:rsid w:val="00A24FCE"/>
    <w:rsid w:val="00A2518E"/>
    <w:rsid w:val="00A25445"/>
    <w:rsid w:val="00A25623"/>
    <w:rsid w:val="00A25D66"/>
    <w:rsid w:val="00A26278"/>
    <w:rsid w:val="00A266E5"/>
    <w:rsid w:val="00A26FAC"/>
    <w:rsid w:val="00A27CCE"/>
    <w:rsid w:val="00A30051"/>
    <w:rsid w:val="00A30DCD"/>
    <w:rsid w:val="00A311B2"/>
    <w:rsid w:val="00A31314"/>
    <w:rsid w:val="00A31EAF"/>
    <w:rsid w:val="00A31F60"/>
    <w:rsid w:val="00A320B6"/>
    <w:rsid w:val="00A3271C"/>
    <w:rsid w:val="00A3310B"/>
    <w:rsid w:val="00A33507"/>
    <w:rsid w:val="00A3366C"/>
    <w:rsid w:val="00A33968"/>
    <w:rsid w:val="00A339E7"/>
    <w:rsid w:val="00A347A5"/>
    <w:rsid w:val="00A3569D"/>
    <w:rsid w:val="00A35884"/>
    <w:rsid w:val="00A36AB4"/>
    <w:rsid w:val="00A36DCC"/>
    <w:rsid w:val="00A36FF2"/>
    <w:rsid w:val="00A3725F"/>
    <w:rsid w:val="00A372BA"/>
    <w:rsid w:val="00A3759B"/>
    <w:rsid w:val="00A37D5D"/>
    <w:rsid w:val="00A40FF1"/>
    <w:rsid w:val="00A41480"/>
    <w:rsid w:val="00A4169B"/>
    <w:rsid w:val="00A423F2"/>
    <w:rsid w:val="00A42BBF"/>
    <w:rsid w:val="00A42F6F"/>
    <w:rsid w:val="00A42FDF"/>
    <w:rsid w:val="00A43296"/>
    <w:rsid w:val="00A4401B"/>
    <w:rsid w:val="00A44354"/>
    <w:rsid w:val="00A45635"/>
    <w:rsid w:val="00A45718"/>
    <w:rsid w:val="00A45CB9"/>
    <w:rsid w:val="00A460FB"/>
    <w:rsid w:val="00A47C64"/>
    <w:rsid w:val="00A47EF6"/>
    <w:rsid w:val="00A500D4"/>
    <w:rsid w:val="00A50252"/>
    <w:rsid w:val="00A507D7"/>
    <w:rsid w:val="00A50D2D"/>
    <w:rsid w:val="00A50EB7"/>
    <w:rsid w:val="00A52FB1"/>
    <w:rsid w:val="00A53274"/>
    <w:rsid w:val="00A53BE2"/>
    <w:rsid w:val="00A53E1B"/>
    <w:rsid w:val="00A53EA2"/>
    <w:rsid w:val="00A541E2"/>
    <w:rsid w:val="00A54D9C"/>
    <w:rsid w:val="00A54FA8"/>
    <w:rsid w:val="00A5580D"/>
    <w:rsid w:val="00A55BC3"/>
    <w:rsid w:val="00A55F2A"/>
    <w:rsid w:val="00A5659A"/>
    <w:rsid w:val="00A56763"/>
    <w:rsid w:val="00A56911"/>
    <w:rsid w:val="00A57154"/>
    <w:rsid w:val="00A57CDA"/>
    <w:rsid w:val="00A57EDB"/>
    <w:rsid w:val="00A6009E"/>
    <w:rsid w:val="00A60196"/>
    <w:rsid w:val="00A60A4B"/>
    <w:rsid w:val="00A60F57"/>
    <w:rsid w:val="00A6132B"/>
    <w:rsid w:val="00A61F0B"/>
    <w:rsid w:val="00A62074"/>
    <w:rsid w:val="00A62246"/>
    <w:rsid w:val="00A62251"/>
    <w:rsid w:val="00A62E57"/>
    <w:rsid w:val="00A62F6A"/>
    <w:rsid w:val="00A6301F"/>
    <w:rsid w:val="00A630A2"/>
    <w:rsid w:val="00A63973"/>
    <w:rsid w:val="00A63AD6"/>
    <w:rsid w:val="00A64889"/>
    <w:rsid w:val="00A64A13"/>
    <w:rsid w:val="00A64FFD"/>
    <w:rsid w:val="00A652B2"/>
    <w:rsid w:val="00A653F8"/>
    <w:rsid w:val="00A654E5"/>
    <w:rsid w:val="00A6574E"/>
    <w:rsid w:val="00A65BDF"/>
    <w:rsid w:val="00A65C52"/>
    <w:rsid w:val="00A65CC6"/>
    <w:rsid w:val="00A65CC8"/>
    <w:rsid w:val="00A65EC9"/>
    <w:rsid w:val="00A65F9A"/>
    <w:rsid w:val="00A66609"/>
    <w:rsid w:val="00A66B00"/>
    <w:rsid w:val="00A66C28"/>
    <w:rsid w:val="00A70264"/>
    <w:rsid w:val="00A713A4"/>
    <w:rsid w:val="00A72726"/>
    <w:rsid w:val="00A730E1"/>
    <w:rsid w:val="00A73153"/>
    <w:rsid w:val="00A7397F"/>
    <w:rsid w:val="00A73CAD"/>
    <w:rsid w:val="00A7407E"/>
    <w:rsid w:val="00A748C3"/>
    <w:rsid w:val="00A74E6C"/>
    <w:rsid w:val="00A750C1"/>
    <w:rsid w:val="00A7519F"/>
    <w:rsid w:val="00A75618"/>
    <w:rsid w:val="00A758EF"/>
    <w:rsid w:val="00A75F9C"/>
    <w:rsid w:val="00A76610"/>
    <w:rsid w:val="00A7666F"/>
    <w:rsid w:val="00A77024"/>
    <w:rsid w:val="00A7735F"/>
    <w:rsid w:val="00A7752D"/>
    <w:rsid w:val="00A77852"/>
    <w:rsid w:val="00A807E8"/>
    <w:rsid w:val="00A810DE"/>
    <w:rsid w:val="00A813E8"/>
    <w:rsid w:val="00A8153C"/>
    <w:rsid w:val="00A81F0C"/>
    <w:rsid w:val="00A827D8"/>
    <w:rsid w:val="00A83C25"/>
    <w:rsid w:val="00A83E21"/>
    <w:rsid w:val="00A85172"/>
    <w:rsid w:val="00A85228"/>
    <w:rsid w:val="00A86452"/>
    <w:rsid w:val="00A8691B"/>
    <w:rsid w:val="00A86E6C"/>
    <w:rsid w:val="00A87087"/>
    <w:rsid w:val="00A87439"/>
    <w:rsid w:val="00A8753F"/>
    <w:rsid w:val="00A87B60"/>
    <w:rsid w:val="00A87D34"/>
    <w:rsid w:val="00A90261"/>
    <w:rsid w:val="00A905BC"/>
    <w:rsid w:val="00A90F68"/>
    <w:rsid w:val="00A92315"/>
    <w:rsid w:val="00A92587"/>
    <w:rsid w:val="00A92983"/>
    <w:rsid w:val="00A92F22"/>
    <w:rsid w:val="00A931DC"/>
    <w:rsid w:val="00A93C04"/>
    <w:rsid w:val="00A9458C"/>
    <w:rsid w:val="00A947F2"/>
    <w:rsid w:val="00A94C76"/>
    <w:rsid w:val="00A95390"/>
    <w:rsid w:val="00A95412"/>
    <w:rsid w:val="00A9563C"/>
    <w:rsid w:val="00A95C82"/>
    <w:rsid w:val="00A95DC1"/>
    <w:rsid w:val="00A96063"/>
    <w:rsid w:val="00A9630D"/>
    <w:rsid w:val="00A963C6"/>
    <w:rsid w:val="00A966C5"/>
    <w:rsid w:val="00A966CB"/>
    <w:rsid w:val="00A968B6"/>
    <w:rsid w:val="00A973DA"/>
    <w:rsid w:val="00A97656"/>
    <w:rsid w:val="00A979E9"/>
    <w:rsid w:val="00A97D85"/>
    <w:rsid w:val="00AA0318"/>
    <w:rsid w:val="00AA08E7"/>
    <w:rsid w:val="00AA0E40"/>
    <w:rsid w:val="00AA0FA1"/>
    <w:rsid w:val="00AA14CC"/>
    <w:rsid w:val="00AA1C4C"/>
    <w:rsid w:val="00AA1F0D"/>
    <w:rsid w:val="00AA1FCD"/>
    <w:rsid w:val="00AA2102"/>
    <w:rsid w:val="00AA2318"/>
    <w:rsid w:val="00AA23A5"/>
    <w:rsid w:val="00AA2C92"/>
    <w:rsid w:val="00AA2FD1"/>
    <w:rsid w:val="00AA31D7"/>
    <w:rsid w:val="00AA3D0D"/>
    <w:rsid w:val="00AA4A65"/>
    <w:rsid w:val="00AA55C4"/>
    <w:rsid w:val="00AA5C5A"/>
    <w:rsid w:val="00AA5CC6"/>
    <w:rsid w:val="00AA5D8D"/>
    <w:rsid w:val="00AA62C1"/>
    <w:rsid w:val="00AA69C7"/>
    <w:rsid w:val="00AA6C11"/>
    <w:rsid w:val="00AA6FF7"/>
    <w:rsid w:val="00AA6FF9"/>
    <w:rsid w:val="00AA70CF"/>
    <w:rsid w:val="00AA7658"/>
    <w:rsid w:val="00AB04A3"/>
    <w:rsid w:val="00AB0570"/>
    <w:rsid w:val="00AB0A73"/>
    <w:rsid w:val="00AB1803"/>
    <w:rsid w:val="00AB18B7"/>
    <w:rsid w:val="00AB18E8"/>
    <w:rsid w:val="00AB1C2D"/>
    <w:rsid w:val="00AB2111"/>
    <w:rsid w:val="00AB305C"/>
    <w:rsid w:val="00AB30C8"/>
    <w:rsid w:val="00AB344A"/>
    <w:rsid w:val="00AB3766"/>
    <w:rsid w:val="00AB3D83"/>
    <w:rsid w:val="00AB3EC8"/>
    <w:rsid w:val="00AB419F"/>
    <w:rsid w:val="00AB41CB"/>
    <w:rsid w:val="00AB4F04"/>
    <w:rsid w:val="00AB4FFE"/>
    <w:rsid w:val="00AB5435"/>
    <w:rsid w:val="00AB5482"/>
    <w:rsid w:val="00AB5DF0"/>
    <w:rsid w:val="00AB6726"/>
    <w:rsid w:val="00AB67AE"/>
    <w:rsid w:val="00AB70AF"/>
    <w:rsid w:val="00AB7523"/>
    <w:rsid w:val="00AB78CA"/>
    <w:rsid w:val="00AB7BA7"/>
    <w:rsid w:val="00AB7C79"/>
    <w:rsid w:val="00AB7CA7"/>
    <w:rsid w:val="00AC03B8"/>
    <w:rsid w:val="00AC067C"/>
    <w:rsid w:val="00AC092F"/>
    <w:rsid w:val="00AC0D1A"/>
    <w:rsid w:val="00AC170A"/>
    <w:rsid w:val="00AC1B2C"/>
    <w:rsid w:val="00AC20F5"/>
    <w:rsid w:val="00AC2304"/>
    <w:rsid w:val="00AC294F"/>
    <w:rsid w:val="00AC2977"/>
    <w:rsid w:val="00AC2AAA"/>
    <w:rsid w:val="00AC2B4D"/>
    <w:rsid w:val="00AC2ED8"/>
    <w:rsid w:val="00AC3108"/>
    <w:rsid w:val="00AC354E"/>
    <w:rsid w:val="00AC3936"/>
    <w:rsid w:val="00AC3E4B"/>
    <w:rsid w:val="00AC4667"/>
    <w:rsid w:val="00AC47A7"/>
    <w:rsid w:val="00AC535A"/>
    <w:rsid w:val="00AC5FC5"/>
    <w:rsid w:val="00AC60B7"/>
    <w:rsid w:val="00AC6571"/>
    <w:rsid w:val="00AC6863"/>
    <w:rsid w:val="00AC7572"/>
    <w:rsid w:val="00AC7AD7"/>
    <w:rsid w:val="00AC7D63"/>
    <w:rsid w:val="00AC7D94"/>
    <w:rsid w:val="00AD061A"/>
    <w:rsid w:val="00AD0985"/>
    <w:rsid w:val="00AD0D89"/>
    <w:rsid w:val="00AD0E7E"/>
    <w:rsid w:val="00AD1EB9"/>
    <w:rsid w:val="00AD20D0"/>
    <w:rsid w:val="00AD22D9"/>
    <w:rsid w:val="00AD249D"/>
    <w:rsid w:val="00AD286F"/>
    <w:rsid w:val="00AD2D00"/>
    <w:rsid w:val="00AD3369"/>
    <w:rsid w:val="00AD3E02"/>
    <w:rsid w:val="00AD4E9B"/>
    <w:rsid w:val="00AD4F49"/>
    <w:rsid w:val="00AD5AEE"/>
    <w:rsid w:val="00AD618E"/>
    <w:rsid w:val="00AD6551"/>
    <w:rsid w:val="00AD7C56"/>
    <w:rsid w:val="00AE0032"/>
    <w:rsid w:val="00AE019C"/>
    <w:rsid w:val="00AE0A92"/>
    <w:rsid w:val="00AE0EE8"/>
    <w:rsid w:val="00AE121E"/>
    <w:rsid w:val="00AE1264"/>
    <w:rsid w:val="00AE12CD"/>
    <w:rsid w:val="00AE172E"/>
    <w:rsid w:val="00AE36E8"/>
    <w:rsid w:val="00AE3AA0"/>
    <w:rsid w:val="00AE3C58"/>
    <w:rsid w:val="00AE4051"/>
    <w:rsid w:val="00AE406F"/>
    <w:rsid w:val="00AE412F"/>
    <w:rsid w:val="00AE441F"/>
    <w:rsid w:val="00AE465C"/>
    <w:rsid w:val="00AE4849"/>
    <w:rsid w:val="00AE49FA"/>
    <w:rsid w:val="00AE4A47"/>
    <w:rsid w:val="00AE4DBB"/>
    <w:rsid w:val="00AE5023"/>
    <w:rsid w:val="00AE54F5"/>
    <w:rsid w:val="00AE55BF"/>
    <w:rsid w:val="00AE585B"/>
    <w:rsid w:val="00AE5A30"/>
    <w:rsid w:val="00AE62F2"/>
    <w:rsid w:val="00AE6D3A"/>
    <w:rsid w:val="00AE7006"/>
    <w:rsid w:val="00AE7117"/>
    <w:rsid w:val="00AE7AC6"/>
    <w:rsid w:val="00AF0453"/>
    <w:rsid w:val="00AF0D2E"/>
    <w:rsid w:val="00AF0F23"/>
    <w:rsid w:val="00AF1039"/>
    <w:rsid w:val="00AF1908"/>
    <w:rsid w:val="00AF1950"/>
    <w:rsid w:val="00AF1ACB"/>
    <w:rsid w:val="00AF1B5B"/>
    <w:rsid w:val="00AF2341"/>
    <w:rsid w:val="00AF2F3C"/>
    <w:rsid w:val="00AF31E5"/>
    <w:rsid w:val="00AF33AB"/>
    <w:rsid w:val="00AF3988"/>
    <w:rsid w:val="00AF3F1B"/>
    <w:rsid w:val="00AF4251"/>
    <w:rsid w:val="00AF4B48"/>
    <w:rsid w:val="00AF4FBF"/>
    <w:rsid w:val="00AF5EE6"/>
    <w:rsid w:val="00AF69C3"/>
    <w:rsid w:val="00AF6FE5"/>
    <w:rsid w:val="00AF7029"/>
    <w:rsid w:val="00AF74F1"/>
    <w:rsid w:val="00AF77E7"/>
    <w:rsid w:val="00B01B99"/>
    <w:rsid w:val="00B01C59"/>
    <w:rsid w:val="00B024EE"/>
    <w:rsid w:val="00B02812"/>
    <w:rsid w:val="00B02915"/>
    <w:rsid w:val="00B02B97"/>
    <w:rsid w:val="00B02E2D"/>
    <w:rsid w:val="00B031D2"/>
    <w:rsid w:val="00B04248"/>
    <w:rsid w:val="00B04B86"/>
    <w:rsid w:val="00B04EE3"/>
    <w:rsid w:val="00B0547A"/>
    <w:rsid w:val="00B06D74"/>
    <w:rsid w:val="00B06E86"/>
    <w:rsid w:val="00B07794"/>
    <w:rsid w:val="00B07913"/>
    <w:rsid w:val="00B0798A"/>
    <w:rsid w:val="00B106CA"/>
    <w:rsid w:val="00B10888"/>
    <w:rsid w:val="00B10CAB"/>
    <w:rsid w:val="00B1109D"/>
    <w:rsid w:val="00B1145B"/>
    <w:rsid w:val="00B1145E"/>
    <w:rsid w:val="00B114DA"/>
    <w:rsid w:val="00B11EDF"/>
    <w:rsid w:val="00B11F4C"/>
    <w:rsid w:val="00B123DE"/>
    <w:rsid w:val="00B12421"/>
    <w:rsid w:val="00B1275D"/>
    <w:rsid w:val="00B130DF"/>
    <w:rsid w:val="00B1314F"/>
    <w:rsid w:val="00B134D4"/>
    <w:rsid w:val="00B139D8"/>
    <w:rsid w:val="00B140C3"/>
    <w:rsid w:val="00B14F1F"/>
    <w:rsid w:val="00B15436"/>
    <w:rsid w:val="00B154B0"/>
    <w:rsid w:val="00B155D7"/>
    <w:rsid w:val="00B1560E"/>
    <w:rsid w:val="00B157C1"/>
    <w:rsid w:val="00B1580D"/>
    <w:rsid w:val="00B15884"/>
    <w:rsid w:val="00B15A9D"/>
    <w:rsid w:val="00B163E5"/>
    <w:rsid w:val="00B16652"/>
    <w:rsid w:val="00B16772"/>
    <w:rsid w:val="00B167E1"/>
    <w:rsid w:val="00B16BC6"/>
    <w:rsid w:val="00B17537"/>
    <w:rsid w:val="00B1778B"/>
    <w:rsid w:val="00B17BEA"/>
    <w:rsid w:val="00B17D4F"/>
    <w:rsid w:val="00B209BC"/>
    <w:rsid w:val="00B210D9"/>
    <w:rsid w:val="00B21E9E"/>
    <w:rsid w:val="00B221D6"/>
    <w:rsid w:val="00B22337"/>
    <w:rsid w:val="00B224CF"/>
    <w:rsid w:val="00B228E5"/>
    <w:rsid w:val="00B22963"/>
    <w:rsid w:val="00B22A9C"/>
    <w:rsid w:val="00B22F52"/>
    <w:rsid w:val="00B23163"/>
    <w:rsid w:val="00B234EC"/>
    <w:rsid w:val="00B23534"/>
    <w:rsid w:val="00B23F1E"/>
    <w:rsid w:val="00B243A3"/>
    <w:rsid w:val="00B2464D"/>
    <w:rsid w:val="00B248F3"/>
    <w:rsid w:val="00B25150"/>
    <w:rsid w:val="00B25B97"/>
    <w:rsid w:val="00B262CC"/>
    <w:rsid w:val="00B26DC8"/>
    <w:rsid w:val="00B27A99"/>
    <w:rsid w:val="00B31470"/>
    <w:rsid w:val="00B3180F"/>
    <w:rsid w:val="00B32A17"/>
    <w:rsid w:val="00B32A37"/>
    <w:rsid w:val="00B32BFD"/>
    <w:rsid w:val="00B330E9"/>
    <w:rsid w:val="00B33251"/>
    <w:rsid w:val="00B332FB"/>
    <w:rsid w:val="00B3383E"/>
    <w:rsid w:val="00B33BA5"/>
    <w:rsid w:val="00B33BA9"/>
    <w:rsid w:val="00B33E79"/>
    <w:rsid w:val="00B34428"/>
    <w:rsid w:val="00B34B51"/>
    <w:rsid w:val="00B35108"/>
    <w:rsid w:val="00B3555C"/>
    <w:rsid w:val="00B35694"/>
    <w:rsid w:val="00B366EE"/>
    <w:rsid w:val="00B36AB7"/>
    <w:rsid w:val="00B36E5B"/>
    <w:rsid w:val="00B36E72"/>
    <w:rsid w:val="00B370CE"/>
    <w:rsid w:val="00B379A6"/>
    <w:rsid w:val="00B37C95"/>
    <w:rsid w:val="00B37EA3"/>
    <w:rsid w:val="00B403CA"/>
    <w:rsid w:val="00B40B7E"/>
    <w:rsid w:val="00B40C64"/>
    <w:rsid w:val="00B40EFC"/>
    <w:rsid w:val="00B4136E"/>
    <w:rsid w:val="00B413E5"/>
    <w:rsid w:val="00B41584"/>
    <w:rsid w:val="00B4168E"/>
    <w:rsid w:val="00B41834"/>
    <w:rsid w:val="00B4219B"/>
    <w:rsid w:val="00B42708"/>
    <w:rsid w:val="00B4381B"/>
    <w:rsid w:val="00B439BA"/>
    <w:rsid w:val="00B44A30"/>
    <w:rsid w:val="00B45700"/>
    <w:rsid w:val="00B45C2E"/>
    <w:rsid w:val="00B45EF1"/>
    <w:rsid w:val="00B461C4"/>
    <w:rsid w:val="00B463DD"/>
    <w:rsid w:val="00B47214"/>
    <w:rsid w:val="00B479AC"/>
    <w:rsid w:val="00B47B55"/>
    <w:rsid w:val="00B47EE2"/>
    <w:rsid w:val="00B50171"/>
    <w:rsid w:val="00B503E5"/>
    <w:rsid w:val="00B508AC"/>
    <w:rsid w:val="00B50C8D"/>
    <w:rsid w:val="00B50D23"/>
    <w:rsid w:val="00B510ED"/>
    <w:rsid w:val="00B5121D"/>
    <w:rsid w:val="00B5176B"/>
    <w:rsid w:val="00B51B5F"/>
    <w:rsid w:val="00B51D21"/>
    <w:rsid w:val="00B5360A"/>
    <w:rsid w:val="00B546A5"/>
    <w:rsid w:val="00B54721"/>
    <w:rsid w:val="00B5485A"/>
    <w:rsid w:val="00B54A75"/>
    <w:rsid w:val="00B54D99"/>
    <w:rsid w:val="00B55147"/>
    <w:rsid w:val="00B5522A"/>
    <w:rsid w:val="00B55674"/>
    <w:rsid w:val="00B55789"/>
    <w:rsid w:val="00B55843"/>
    <w:rsid w:val="00B5597D"/>
    <w:rsid w:val="00B55B67"/>
    <w:rsid w:val="00B566E7"/>
    <w:rsid w:val="00B57D46"/>
    <w:rsid w:val="00B57EAB"/>
    <w:rsid w:val="00B57F09"/>
    <w:rsid w:val="00B6059D"/>
    <w:rsid w:val="00B60716"/>
    <w:rsid w:val="00B60762"/>
    <w:rsid w:val="00B60C1C"/>
    <w:rsid w:val="00B60D6E"/>
    <w:rsid w:val="00B611E5"/>
    <w:rsid w:val="00B61202"/>
    <w:rsid w:val="00B61DEF"/>
    <w:rsid w:val="00B61E36"/>
    <w:rsid w:val="00B62557"/>
    <w:rsid w:val="00B6378A"/>
    <w:rsid w:val="00B63BC1"/>
    <w:rsid w:val="00B64E1B"/>
    <w:rsid w:val="00B6551D"/>
    <w:rsid w:val="00B65770"/>
    <w:rsid w:val="00B65ACB"/>
    <w:rsid w:val="00B65B9D"/>
    <w:rsid w:val="00B6607A"/>
    <w:rsid w:val="00B66371"/>
    <w:rsid w:val="00B66528"/>
    <w:rsid w:val="00B666F5"/>
    <w:rsid w:val="00B67529"/>
    <w:rsid w:val="00B67AEB"/>
    <w:rsid w:val="00B67AF4"/>
    <w:rsid w:val="00B67C2B"/>
    <w:rsid w:val="00B708C7"/>
    <w:rsid w:val="00B70AB8"/>
    <w:rsid w:val="00B70ED4"/>
    <w:rsid w:val="00B71ADA"/>
    <w:rsid w:val="00B71B5B"/>
    <w:rsid w:val="00B71D76"/>
    <w:rsid w:val="00B71DF3"/>
    <w:rsid w:val="00B72732"/>
    <w:rsid w:val="00B72BD7"/>
    <w:rsid w:val="00B74777"/>
    <w:rsid w:val="00B74C4E"/>
    <w:rsid w:val="00B7572A"/>
    <w:rsid w:val="00B75D5E"/>
    <w:rsid w:val="00B75F9D"/>
    <w:rsid w:val="00B765B4"/>
    <w:rsid w:val="00B76760"/>
    <w:rsid w:val="00B77428"/>
    <w:rsid w:val="00B777EF"/>
    <w:rsid w:val="00B77806"/>
    <w:rsid w:val="00B779CA"/>
    <w:rsid w:val="00B77D47"/>
    <w:rsid w:val="00B8012B"/>
    <w:rsid w:val="00B80482"/>
    <w:rsid w:val="00B809BF"/>
    <w:rsid w:val="00B80B95"/>
    <w:rsid w:val="00B81147"/>
    <w:rsid w:val="00B812CE"/>
    <w:rsid w:val="00B815C7"/>
    <w:rsid w:val="00B82629"/>
    <w:rsid w:val="00B82791"/>
    <w:rsid w:val="00B82C23"/>
    <w:rsid w:val="00B83DD4"/>
    <w:rsid w:val="00B84DCA"/>
    <w:rsid w:val="00B84E46"/>
    <w:rsid w:val="00B84F58"/>
    <w:rsid w:val="00B854AD"/>
    <w:rsid w:val="00B854F2"/>
    <w:rsid w:val="00B85CE2"/>
    <w:rsid w:val="00B862CD"/>
    <w:rsid w:val="00B868C0"/>
    <w:rsid w:val="00B86EE0"/>
    <w:rsid w:val="00B872AE"/>
    <w:rsid w:val="00B877D7"/>
    <w:rsid w:val="00B87FB3"/>
    <w:rsid w:val="00B917C0"/>
    <w:rsid w:val="00B917FA"/>
    <w:rsid w:val="00B91CD6"/>
    <w:rsid w:val="00B91E94"/>
    <w:rsid w:val="00B9204B"/>
    <w:rsid w:val="00B92E54"/>
    <w:rsid w:val="00B9378F"/>
    <w:rsid w:val="00B94131"/>
    <w:rsid w:val="00B9421A"/>
    <w:rsid w:val="00B9459E"/>
    <w:rsid w:val="00B94BBB"/>
    <w:rsid w:val="00B95AB7"/>
    <w:rsid w:val="00B95D1E"/>
    <w:rsid w:val="00B96A7E"/>
    <w:rsid w:val="00B96B74"/>
    <w:rsid w:val="00B97E04"/>
    <w:rsid w:val="00BA018F"/>
    <w:rsid w:val="00BA067C"/>
    <w:rsid w:val="00BA09EB"/>
    <w:rsid w:val="00BA0CD7"/>
    <w:rsid w:val="00BA0F75"/>
    <w:rsid w:val="00BA14FE"/>
    <w:rsid w:val="00BA1ADA"/>
    <w:rsid w:val="00BA1B3F"/>
    <w:rsid w:val="00BA2A74"/>
    <w:rsid w:val="00BA30A9"/>
    <w:rsid w:val="00BA3530"/>
    <w:rsid w:val="00BA3867"/>
    <w:rsid w:val="00BA3D20"/>
    <w:rsid w:val="00BA45FC"/>
    <w:rsid w:val="00BA466B"/>
    <w:rsid w:val="00BA4B15"/>
    <w:rsid w:val="00BA4BBD"/>
    <w:rsid w:val="00BA60B5"/>
    <w:rsid w:val="00BA7031"/>
    <w:rsid w:val="00BA7065"/>
    <w:rsid w:val="00BA74B2"/>
    <w:rsid w:val="00BA757A"/>
    <w:rsid w:val="00BA7A4B"/>
    <w:rsid w:val="00BA7FA1"/>
    <w:rsid w:val="00BB0182"/>
    <w:rsid w:val="00BB0AE1"/>
    <w:rsid w:val="00BB0C06"/>
    <w:rsid w:val="00BB0CC6"/>
    <w:rsid w:val="00BB0D44"/>
    <w:rsid w:val="00BB1088"/>
    <w:rsid w:val="00BB1213"/>
    <w:rsid w:val="00BB1246"/>
    <w:rsid w:val="00BB151E"/>
    <w:rsid w:val="00BB1878"/>
    <w:rsid w:val="00BB18E8"/>
    <w:rsid w:val="00BB1A44"/>
    <w:rsid w:val="00BB1CDA"/>
    <w:rsid w:val="00BB1CFE"/>
    <w:rsid w:val="00BB2171"/>
    <w:rsid w:val="00BB23A0"/>
    <w:rsid w:val="00BB243B"/>
    <w:rsid w:val="00BB256A"/>
    <w:rsid w:val="00BB2DAC"/>
    <w:rsid w:val="00BB2E84"/>
    <w:rsid w:val="00BB3C24"/>
    <w:rsid w:val="00BB4F59"/>
    <w:rsid w:val="00BB5596"/>
    <w:rsid w:val="00BB5A52"/>
    <w:rsid w:val="00BB5AFE"/>
    <w:rsid w:val="00BB5CF9"/>
    <w:rsid w:val="00BC011A"/>
    <w:rsid w:val="00BC08B1"/>
    <w:rsid w:val="00BC12FB"/>
    <w:rsid w:val="00BC1507"/>
    <w:rsid w:val="00BC15AA"/>
    <w:rsid w:val="00BC2F6B"/>
    <w:rsid w:val="00BC30A8"/>
    <w:rsid w:val="00BC30D3"/>
    <w:rsid w:val="00BC3199"/>
    <w:rsid w:val="00BC33A3"/>
    <w:rsid w:val="00BC3938"/>
    <w:rsid w:val="00BC4332"/>
    <w:rsid w:val="00BC478B"/>
    <w:rsid w:val="00BC49DA"/>
    <w:rsid w:val="00BC50C5"/>
    <w:rsid w:val="00BC542C"/>
    <w:rsid w:val="00BC5DA3"/>
    <w:rsid w:val="00BC5DA6"/>
    <w:rsid w:val="00BC5ED7"/>
    <w:rsid w:val="00BC6050"/>
    <w:rsid w:val="00BC6F5F"/>
    <w:rsid w:val="00BC7B84"/>
    <w:rsid w:val="00BC7EE1"/>
    <w:rsid w:val="00BD0A9C"/>
    <w:rsid w:val="00BD1157"/>
    <w:rsid w:val="00BD13D2"/>
    <w:rsid w:val="00BD142A"/>
    <w:rsid w:val="00BD1A4E"/>
    <w:rsid w:val="00BD1E91"/>
    <w:rsid w:val="00BD222F"/>
    <w:rsid w:val="00BD2BA3"/>
    <w:rsid w:val="00BD2DB2"/>
    <w:rsid w:val="00BD300C"/>
    <w:rsid w:val="00BD39B5"/>
    <w:rsid w:val="00BD442D"/>
    <w:rsid w:val="00BD44BD"/>
    <w:rsid w:val="00BD4664"/>
    <w:rsid w:val="00BD4A5A"/>
    <w:rsid w:val="00BD505F"/>
    <w:rsid w:val="00BD5344"/>
    <w:rsid w:val="00BD5A8A"/>
    <w:rsid w:val="00BD63F5"/>
    <w:rsid w:val="00BD784A"/>
    <w:rsid w:val="00BD7A4C"/>
    <w:rsid w:val="00BE0002"/>
    <w:rsid w:val="00BE0308"/>
    <w:rsid w:val="00BE08CF"/>
    <w:rsid w:val="00BE0C3C"/>
    <w:rsid w:val="00BE0CCD"/>
    <w:rsid w:val="00BE0D9D"/>
    <w:rsid w:val="00BE1F30"/>
    <w:rsid w:val="00BE3461"/>
    <w:rsid w:val="00BE36AB"/>
    <w:rsid w:val="00BE3A2A"/>
    <w:rsid w:val="00BE3C5D"/>
    <w:rsid w:val="00BE3EB2"/>
    <w:rsid w:val="00BE5BC6"/>
    <w:rsid w:val="00BE5E17"/>
    <w:rsid w:val="00BE67BE"/>
    <w:rsid w:val="00BE7153"/>
    <w:rsid w:val="00BE7CA2"/>
    <w:rsid w:val="00BE7EAB"/>
    <w:rsid w:val="00BE7EB1"/>
    <w:rsid w:val="00BF007D"/>
    <w:rsid w:val="00BF02E4"/>
    <w:rsid w:val="00BF0A8A"/>
    <w:rsid w:val="00BF0D80"/>
    <w:rsid w:val="00BF1221"/>
    <w:rsid w:val="00BF14E4"/>
    <w:rsid w:val="00BF1652"/>
    <w:rsid w:val="00BF1DD1"/>
    <w:rsid w:val="00BF213A"/>
    <w:rsid w:val="00BF219B"/>
    <w:rsid w:val="00BF24F9"/>
    <w:rsid w:val="00BF289A"/>
    <w:rsid w:val="00BF2E3A"/>
    <w:rsid w:val="00BF3169"/>
    <w:rsid w:val="00BF34AB"/>
    <w:rsid w:val="00BF34D5"/>
    <w:rsid w:val="00BF3A5E"/>
    <w:rsid w:val="00BF527F"/>
    <w:rsid w:val="00BF6A80"/>
    <w:rsid w:val="00BF6BDA"/>
    <w:rsid w:val="00BF6BE8"/>
    <w:rsid w:val="00BF6F73"/>
    <w:rsid w:val="00BF75AB"/>
    <w:rsid w:val="00BF7903"/>
    <w:rsid w:val="00C003A5"/>
    <w:rsid w:val="00C00865"/>
    <w:rsid w:val="00C00CE4"/>
    <w:rsid w:val="00C01781"/>
    <w:rsid w:val="00C01898"/>
    <w:rsid w:val="00C01B35"/>
    <w:rsid w:val="00C01E5B"/>
    <w:rsid w:val="00C01EC0"/>
    <w:rsid w:val="00C02410"/>
    <w:rsid w:val="00C0257F"/>
    <w:rsid w:val="00C028C9"/>
    <w:rsid w:val="00C03660"/>
    <w:rsid w:val="00C048EB"/>
    <w:rsid w:val="00C052CC"/>
    <w:rsid w:val="00C06478"/>
    <w:rsid w:val="00C066A9"/>
    <w:rsid w:val="00C06CAF"/>
    <w:rsid w:val="00C074CE"/>
    <w:rsid w:val="00C076F4"/>
    <w:rsid w:val="00C07D66"/>
    <w:rsid w:val="00C07E1E"/>
    <w:rsid w:val="00C07FAE"/>
    <w:rsid w:val="00C10960"/>
    <w:rsid w:val="00C1104B"/>
    <w:rsid w:val="00C11278"/>
    <w:rsid w:val="00C11621"/>
    <w:rsid w:val="00C11708"/>
    <w:rsid w:val="00C11DDC"/>
    <w:rsid w:val="00C12414"/>
    <w:rsid w:val="00C126CB"/>
    <w:rsid w:val="00C1329E"/>
    <w:rsid w:val="00C1342D"/>
    <w:rsid w:val="00C1367E"/>
    <w:rsid w:val="00C139A5"/>
    <w:rsid w:val="00C13AB6"/>
    <w:rsid w:val="00C14322"/>
    <w:rsid w:val="00C15020"/>
    <w:rsid w:val="00C1522C"/>
    <w:rsid w:val="00C1569A"/>
    <w:rsid w:val="00C15795"/>
    <w:rsid w:val="00C15968"/>
    <w:rsid w:val="00C15A1C"/>
    <w:rsid w:val="00C15C51"/>
    <w:rsid w:val="00C1628B"/>
    <w:rsid w:val="00C163E2"/>
    <w:rsid w:val="00C16A7D"/>
    <w:rsid w:val="00C17ACF"/>
    <w:rsid w:val="00C17C84"/>
    <w:rsid w:val="00C20344"/>
    <w:rsid w:val="00C2087C"/>
    <w:rsid w:val="00C20EA0"/>
    <w:rsid w:val="00C2122F"/>
    <w:rsid w:val="00C2147B"/>
    <w:rsid w:val="00C21865"/>
    <w:rsid w:val="00C22254"/>
    <w:rsid w:val="00C22863"/>
    <w:rsid w:val="00C22B3D"/>
    <w:rsid w:val="00C22C23"/>
    <w:rsid w:val="00C22DC9"/>
    <w:rsid w:val="00C22E6D"/>
    <w:rsid w:val="00C22E88"/>
    <w:rsid w:val="00C22EE6"/>
    <w:rsid w:val="00C233A5"/>
    <w:rsid w:val="00C23554"/>
    <w:rsid w:val="00C23879"/>
    <w:rsid w:val="00C24093"/>
    <w:rsid w:val="00C2470F"/>
    <w:rsid w:val="00C247FC"/>
    <w:rsid w:val="00C2508D"/>
    <w:rsid w:val="00C256A1"/>
    <w:rsid w:val="00C259B4"/>
    <w:rsid w:val="00C25DC1"/>
    <w:rsid w:val="00C26669"/>
    <w:rsid w:val="00C272F8"/>
    <w:rsid w:val="00C2738A"/>
    <w:rsid w:val="00C275C7"/>
    <w:rsid w:val="00C301F7"/>
    <w:rsid w:val="00C30800"/>
    <w:rsid w:val="00C3133A"/>
    <w:rsid w:val="00C31A1E"/>
    <w:rsid w:val="00C32079"/>
    <w:rsid w:val="00C33272"/>
    <w:rsid w:val="00C3335F"/>
    <w:rsid w:val="00C333AB"/>
    <w:rsid w:val="00C3361A"/>
    <w:rsid w:val="00C33758"/>
    <w:rsid w:val="00C3394E"/>
    <w:rsid w:val="00C33955"/>
    <w:rsid w:val="00C3454E"/>
    <w:rsid w:val="00C347D9"/>
    <w:rsid w:val="00C34C46"/>
    <w:rsid w:val="00C360AD"/>
    <w:rsid w:val="00C36316"/>
    <w:rsid w:val="00C366D0"/>
    <w:rsid w:val="00C36958"/>
    <w:rsid w:val="00C36BE8"/>
    <w:rsid w:val="00C373A5"/>
    <w:rsid w:val="00C37B0D"/>
    <w:rsid w:val="00C40016"/>
    <w:rsid w:val="00C40451"/>
    <w:rsid w:val="00C40567"/>
    <w:rsid w:val="00C407F4"/>
    <w:rsid w:val="00C4088F"/>
    <w:rsid w:val="00C4098F"/>
    <w:rsid w:val="00C40FA8"/>
    <w:rsid w:val="00C41470"/>
    <w:rsid w:val="00C41642"/>
    <w:rsid w:val="00C42BBB"/>
    <w:rsid w:val="00C4353B"/>
    <w:rsid w:val="00C438B1"/>
    <w:rsid w:val="00C43A28"/>
    <w:rsid w:val="00C43B32"/>
    <w:rsid w:val="00C43DC5"/>
    <w:rsid w:val="00C43EEA"/>
    <w:rsid w:val="00C43F0E"/>
    <w:rsid w:val="00C44386"/>
    <w:rsid w:val="00C448A0"/>
    <w:rsid w:val="00C456C2"/>
    <w:rsid w:val="00C46482"/>
    <w:rsid w:val="00C466F8"/>
    <w:rsid w:val="00C4786C"/>
    <w:rsid w:val="00C47897"/>
    <w:rsid w:val="00C47B72"/>
    <w:rsid w:val="00C47DAF"/>
    <w:rsid w:val="00C51435"/>
    <w:rsid w:val="00C51D45"/>
    <w:rsid w:val="00C51E80"/>
    <w:rsid w:val="00C52082"/>
    <w:rsid w:val="00C537E4"/>
    <w:rsid w:val="00C537F0"/>
    <w:rsid w:val="00C5435C"/>
    <w:rsid w:val="00C548C3"/>
    <w:rsid w:val="00C5491F"/>
    <w:rsid w:val="00C54B7C"/>
    <w:rsid w:val="00C54D9E"/>
    <w:rsid w:val="00C557F3"/>
    <w:rsid w:val="00C55D63"/>
    <w:rsid w:val="00C56324"/>
    <w:rsid w:val="00C563A4"/>
    <w:rsid w:val="00C563F1"/>
    <w:rsid w:val="00C565FB"/>
    <w:rsid w:val="00C56685"/>
    <w:rsid w:val="00C56723"/>
    <w:rsid w:val="00C56A80"/>
    <w:rsid w:val="00C56B42"/>
    <w:rsid w:val="00C56EE5"/>
    <w:rsid w:val="00C571DA"/>
    <w:rsid w:val="00C5735B"/>
    <w:rsid w:val="00C60F26"/>
    <w:rsid w:val="00C61A6A"/>
    <w:rsid w:val="00C61E22"/>
    <w:rsid w:val="00C61FA4"/>
    <w:rsid w:val="00C627E9"/>
    <w:rsid w:val="00C628A0"/>
    <w:rsid w:val="00C62B64"/>
    <w:rsid w:val="00C62CEC"/>
    <w:rsid w:val="00C6348D"/>
    <w:rsid w:val="00C63857"/>
    <w:rsid w:val="00C644D4"/>
    <w:rsid w:val="00C64639"/>
    <w:rsid w:val="00C6580B"/>
    <w:rsid w:val="00C659A0"/>
    <w:rsid w:val="00C7006E"/>
    <w:rsid w:val="00C70214"/>
    <w:rsid w:val="00C704A9"/>
    <w:rsid w:val="00C70A82"/>
    <w:rsid w:val="00C70B84"/>
    <w:rsid w:val="00C71BDF"/>
    <w:rsid w:val="00C72B87"/>
    <w:rsid w:val="00C735F9"/>
    <w:rsid w:val="00C73681"/>
    <w:rsid w:val="00C73807"/>
    <w:rsid w:val="00C74088"/>
    <w:rsid w:val="00C74C39"/>
    <w:rsid w:val="00C75002"/>
    <w:rsid w:val="00C7532A"/>
    <w:rsid w:val="00C76110"/>
    <w:rsid w:val="00C7647D"/>
    <w:rsid w:val="00C76A40"/>
    <w:rsid w:val="00C76B87"/>
    <w:rsid w:val="00C76C22"/>
    <w:rsid w:val="00C76D85"/>
    <w:rsid w:val="00C77842"/>
    <w:rsid w:val="00C80328"/>
    <w:rsid w:val="00C809A7"/>
    <w:rsid w:val="00C809B1"/>
    <w:rsid w:val="00C80C73"/>
    <w:rsid w:val="00C80ED3"/>
    <w:rsid w:val="00C813C8"/>
    <w:rsid w:val="00C81408"/>
    <w:rsid w:val="00C81A1B"/>
    <w:rsid w:val="00C81F7F"/>
    <w:rsid w:val="00C8211A"/>
    <w:rsid w:val="00C82432"/>
    <w:rsid w:val="00C825E2"/>
    <w:rsid w:val="00C82733"/>
    <w:rsid w:val="00C83335"/>
    <w:rsid w:val="00C83357"/>
    <w:rsid w:val="00C83BA6"/>
    <w:rsid w:val="00C84515"/>
    <w:rsid w:val="00C849B8"/>
    <w:rsid w:val="00C84C91"/>
    <w:rsid w:val="00C8572B"/>
    <w:rsid w:val="00C8573B"/>
    <w:rsid w:val="00C86BC7"/>
    <w:rsid w:val="00C86C6B"/>
    <w:rsid w:val="00C86EC0"/>
    <w:rsid w:val="00C875AD"/>
    <w:rsid w:val="00C87AC7"/>
    <w:rsid w:val="00C87D5B"/>
    <w:rsid w:val="00C87EA8"/>
    <w:rsid w:val="00C87F44"/>
    <w:rsid w:val="00C87FA1"/>
    <w:rsid w:val="00C90361"/>
    <w:rsid w:val="00C90D23"/>
    <w:rsid w:val="00C92214"/>
    <w:rsid w:val="00C92AA6"/>
    <w:rsid w:val="00C931AA"/>
    <w:rsid w:val="00C93588"/>
    <w:rsid w:val="00C93A16"/>
    <w:rsid w:val="00C94206"/>
    <w:rsid w:val="00C9495A"/>
    <w:rsid w:val="00C94A99"/>
    <w:rsid w:val="00C955B1"/>
    <w:rsid w:val="00C962F2"/>
    <w:rsid w:val="00C9689A"/>
    <w:rsid w:val="00C96ADB"/>
    <w:rsid w:val="00C96CDB"/>
    <w:rsid w:val="00C97231"/>
    <w:rsid w:val="00C97B8C"/>
    <w:rsid w:val="00C97D39"/>
    <w:rsid w:val="00CA1C2A"/>
    <w:rsid w:val="00CA1CEA"/>
    <w:rsid w:val="00CA25B3"/>
    <w:rsid w:val="00CA298A"/>
    <w:rsid w:val="00CA3A09"/>
    <w:rsid w:val="00CA3D4D"/>
    <w:rsid w:val="00CA3E13"/>
    <w:rsid w:val="00CA41A8"/>
    <w:rsid w:val="00CA47C3"/>
    <w:rsid w:val="00CA492D"/>
    <w:rsid w:val="00CA4C29"/>
    <w:rsid w:val="00CA4E09"/>
    <w:rsid w:val="00CA51EF"/>
    <w:rsid w:val="00CA5C64"/>
    <w:rsid w:val="00CA61A1"/>
    <w:rsid w:val="00CA68B5"/>
    <w:rsid w:val="00CA6B65"/>
    <w:rsid w:val="00CA72A3"/>
    <w:rsid w:val="00CA75C9"/>
    <w:rsid w:val="00CA7BE6"/>
    <w:rsid w:val="00CB0069"/>
    <w:rsid w:val="00CB052C"/>
    <w:rsid w:val="00CB0F9C"/>
    <w:rsid w:val="00CB17AC"/>
    <w:rsid w:val="00CB1828"/>
    <w:rsid w:val="00CB1EC8"/>
    <w:rsid w:val="00CB3200"/>
    <w:rsid w:val="00CB3635"/>
    <w:rsid w:val="00CB3BA0"/>
    <w:rsid w:val="00CB469E"/>
    <w:rsid w:val="00CB4B2E"/>
    <w:rsid w:val="00CB4D96"/>
    <w:rsid w:val="00CB53FF"/>
    <w:rsid w:val="00CB6775"/>
    <w:rsid w:val="00CB69E7"/>
    <w:rsid w:val="00CB72D8"/>
    <w:rsid w:val="00CB7B16"/>
    <w:rsid w:val="00CB7C93"/>
    <w:rsid w:val="00CB7CCB"/>
    <w:rsid w:val="00CC032F"/>
    <w:rsid w:val="00CC0A39"/>
    <w:rsid w:val="00CC0D5C"/>
    <w:rsid w:val="00CC0F26"/>
    <w:rsid w:val="00CC14C7"/>
    <w:rsid w:val="00CC25FD"/>
    <w:rsid w:val="00CC27E0"/>
    <w:rsid w:val="00CC2BAB"/>
    <w:rsid w:val="00CC2FFA"/>
    <w:rsid w:val="00CC3C7D"/>
    <w:rsid w:val="00CC4342"/>
    <w:rsid w:val="00CC480B"/>
    <w:rsid w:val="00CC4F6F"/>
    <w:rsid w:val="00CC5047"/>
    <w:rsid w:val="00CC5281"/>
    <w:rsid w:val="00CC5C4B"/>
    <w:rsid w:val="00CC6F0C"/>
    <w:rsid w:val="00CC7998"/>
    <w:rsid w:val="00CC7B2F"/>
    <w:rsid w:val="00CC7D98"/>
    <w:rsid w:val="00CD0F56"/>
    <w:rsid w:val="00CD0FD8"/>
    <w:rsid w:val="00CD0FFD"/>
    <w:rsid w:val="00CD1650"/>
    <w:rsid w:val="00CD1B0F"/>
    <w:rsid w:val="00CD1C2D"/>
    <w:rsid w:val="00CD1C68"/>
    <w:rsid w:val="00CD1FA7"/>
    <w:rsid w:val="00CD26A0"/>
    <w:rsid w:val="00CD2A70"/>
    <w:rsid w:val="00CD300B"/>
    <w:rsid w:val="00CD32E9"/>
    <w:rsid w:val="00CD3847"/>
    <w:rsid w:val="00CD3867"/>
    <w:rsid w:val="00CD493A"/>
    <w:rsid w:val="00CD4AA6"/>
    <w:rsid w:val="00CD4C7B"/>
    <w:rsid w:val="00CD541E"/>
    <w:rsid w:val="00CD5867"/>
    <w:rsid w:val="00CD5D40"/>
    <w:rsid w:val="00CD6774"/>
    <w:rsid w:val="00CD68CE"/>
    <w:rsid w:val="00CD6EC1"/>
    <w:rsid w:val="00CD7494"/>
    <w:rsid w:val="00CD79DD"/>
    <w:rsid w:val="00CD7C04"/>
    <w:rsid w:val="00CE0D33"/>
    <w:rsid w:val="00CE0F42"/>
    <w:rsid w:val="00CE28AE"/>
    <w:rsid w:val="00CE2B14"/>
    <w:rsid w:val="00CE30CF"/>
    <w:rsid w:val="00CE4135"/>
    <w:rsid w:val="00CE4A00"/>
    <w:rsid w:val="00CE4B52"/>
    <w:rsid w:val="00CE4B8A"/>
    <w:rsid w:val="00CE4CD1"/>
    <w:rsid w:val="00CE4D1C"/>
    <w:rsid w:val="00CE4FF8"/>
    <w:rsid w:val="00CE5624"/>
    <w:rsid w:val="00CE5B7A"/>
    <w:rsid w:val="00CE600A"/>
    <w:rsid w:val="00CE6791"/>
    <w:rsid w:val="00CE6F5A"/>
    <w:rsid w:val="00CE76EF"/>
    <w:rsid w:val="00CE7FB9"/>
    <w:rsid w:val="00CF0036"/>
    <w:rsid w:val="00CF08E1"/>
    <w:rsid w:val="00CF0CE8"/>
    <w:rsid w:val="00CF0F38"/>
    <w:rsid w:val="00CF153D"/>
    <w:rsid w:val="00CF2906"/>
    <w:rsid w:val="00CF3906"/>
    <w:rsid w:val="00CF426C"/>
    <w:rsid w:val="00CF433E"/>
    <w:rsid w:val="00CF4DCB"/>
    <w:rsid w:val="00CF5103"/>
    <w:rsid w:val="00CF5266"/>
    <w:rsid w:val="00CF52F8"/>
    <w:rsid w:val="00CF5CC0"/>
    <w:rsid w:val="00CF63F1"/>
    <w:rsid w:val="00CF644E"/>
    <w:rsid w:val="00CF6751"/>
    <w:rsid w:val="00CF729A"/>
    <w:rsid w:val="00CF7AEC"/>
    <w:rsid w:val="00CF7C1F"/>
    <w:rsid w:val="00CF7F96"/>
    <w:rsid w:val="00D000B2"/>
    <w:rsid w:val="00D003BF"/>
    <w:rsid w:val="00D0069E"/>
    <w:rsid w:val="00D011C2"/>
    <w:rsid w:val="00D012DA"/>
    <w:rsid w:val="00D01815"/>
    <w:rsid w:val="00D01B0A"/>
    <w:rsid w:val="00D025E5"/>
    <w:rsid w:val="00D0297A"/>
    <w:rsid w:val="00D02EE4"/>
    <w:rsid w:val="00D03084"/>
    <w:rsid w:val="00D03B85"/>
    <w:rsid w:val="00D03B86"/>
    <w:rsid w:val="00D04C49"/>
    <w:rsid w:val="00D05181"/>
    <w:rsid w:val="00D052BC"/>
    <w:rsid w:val="00D0566D"/>
    <w:rsid w:val="00D056CF"/>
    <w:rsid w:val="00D057A3"/>
    <w:rsid w:val="00D05C1B"/>
    <w:rsid w:val="00D05C80"/>
    <w:rsid w:val="00D05EE1"/>
    <w:rsid w:val="00D061A8"/>
    <w:rsid w:val="00D0624D"/>
    <w:rsid w:val="00D06B9D"/>
    <w:rsid w:val="00D06E3F"/>
    <w:rsid w:val="00D071BB"/>
    <w:rsid w:val="00D07795"/>
    <w:rsid w:val="00D07C1C"/>
    <w:rsid w:val="00D07C6F"/>
    <w:rsid w:val="00D07DC8"/>
    <w:rsid w:val="00D07E4A"/>
    <w:rsid w:val="00D10792"/>
    <w:rsid w:val="00D10845"/>
    <w:rsid w:val="00D1111C"/>
    <w:rsid w:val="00D111AF"/>
    <w:rsid w:val="00D11BB3"/>
    <w:rsid w:val="00D11E1C"/>
    <w:rsid w:val="00D12345"/>
    <w:rsid w:val="00D12DBD"/>
    <w:rsid w:val="00D12EC4"/>
    <w:rsid w:val="00D13778"/>
    <w:rsid w:val="00D146DF"/>
    <w:rsid w:val="00D1493E"/>
    <w:rsid w:val="00D150F6"/>
    <w:rsid w:val="00D15385"/>
    <w:rsid w:val="00D1561A"/>
    <w:rsid w:val="00D158DA"/>
    <w:rsid w:val="00D15FC2"/>
    <w:rsid w:val="00D16178"/>
    <w:rsid w:val="00D16315"/>
    <w:rsid w:val="00D16BC1"/>
    <w:rsid w:val="00D1789C"/>
    <w:rsid w:val="00D17D52"/>
    <w:rsid w:val="00D2005D"/>
    <w:rsid w:val="00D20CB6"/>
    <w:rsid w:val="00D20FA5"/>
    <w:rsid w:val="00D211F0"/>
    <w:rsid w:val="00D212A7"/>
    <w:rsid w:val="00D2186C"/>
    <w:rsid w:val="00D22AEB"/>
    <w:rsid w:val="00D23269"/>
    <w:rsid w:val="00D2369C"/>
    <w:rsid w:val="00D238FD"/>
    <w:rsid w:val="00D23A84"/>
    <w:rsid w:val="00D23F8F"/>
    <w:rsid w:val="00D24161"/>
    <w:rsid w:val="00D24206"/>
    <w:rsid w:val="00D25DD3"/>
    <w:rsid w:val="00D25E20"/>
    <w:rsid w:val="00D25F35"/>
    <w:rsid w:val="00D26488"/>
    <w:rsid w:val="00D264CE"/>
    <w:rsid w:val="00D26867"/>
    <w:rsid w:val="00D26B11"/>
    <w:rsid w:val="00D2756D"/>
    <w:rsid w:val="00D27AF5"/>
    <w:rsid w:val="00D27B5A"/>
    <w:rsid w:val="00D27CD8"/>
    <w:rsid w:val="00D27D28"/>
    <w:rsid w:val="00D27E10"/>
    <w:rsid w:val="00D27F5F"/>
    <w:rsid w:val="00D30102"/>
    <w:rsid w:val="00D3040F"/>
    <w:rsid w:val="00D308A9"/>
    <w:rsid w:val="00D3111B"/>
    <w:rsid w:val="00D3142D"/>
    <w:rsid w:val="00D316C6"/>
    <w:rsid w:val="00D31F7E"/>
    <w:rsid w:val="00D327CB"/>
    <w:rsid w:val="00D32B32"/>
    <w:rsid w:val="00D32C91"/>
    <w:rsid w:val="00D33221"/>
    <w:rsid w:val="00D333F6"/>
    <w:rsid w:val="00D33F06"/>
    <w:rsid w:val="00D340E2"/>
    <w:rsid w:val="00D34785"/>
    <w:rsid w:val="00D34E09"/>
    <w:rsid w:val="00D34E2F"/>
    <w:rsid w:val="00D34EAC"/>
    <w:rsid w:val="00D352DE"/>
    <w:rsid w:val="00D355F8"/>
    <w:rsid w:val="00D35AE7"/>
    <w:rsid w:val="00D35B28"/>
    <w:rsid w:val="00D3603E"/>
    <w:rsid w:val="00D362FD"/>
    <w:rsid w:val="00D36386"/>
    <w:rsid w:val="00D3697D"/>
    <w:rsid w:val="00D36E26"/>
    <w:rsid w:val="00D376ED"/>
    <w:rsid w:val="00D4056A"/>
    <w:rsid w:val="00D40A6A"/>
    <w:rsid w:val="00D40BA1"/>
    <w:rsid w:val="00D4106A"/>
    <w:rsid w:val="00D41530"/>
    <w:rsid w:val="00D41A69"/>
    <w:rsid w:val="00D41BE8"/>
    <w:rsid w:val="00D41F3D"/>
    <w:rsid w:val="00D422A5"/>
    <w:rsid w:val="00D42467"/>
    <w:rsid w:val="00D42608"/>
    <w:rsid w:val="00D427A9"/>
    <w:rsid w:val="00D42899"/>
    <w:rsid w:val="00D43235"/>
    <w:rsid w:val="00D432CB"/>
    <w:rsid w:val="00D43EE9"/>
    <w:rsid w:val="00D440A0"/>
    <w:rsid w:val="00D4436E"/>
    <w:rsid w:val="00D448C9"/>
    <w:rsid w:val="00D44A62"/>
    <w:rsid w:val="00D45865"/>
    <w:rsid w:val="00D45B32"/>
    <w:rsid w:val="00D4635A"/>
    <w:rsid w:val="00D4644E"/>
    <w:rsid w:val="00D470E3"/>
    <w:rsid w:val="00D4728A"/>
    <w:rsid w:val="00D4729E"/>
    <w:rsid w:val="00D47AB6"/>
    <w:rsid w:val="00D47D48"/>
    <w:rsid w:val="00D47E64"/>
    <w:rsid w:val="00D50A3C"/>
    <w:rsid w:val="00D50C68"/>
    <w:rsid w:val="00D50F04"/>
    <w:rsid w:val="00D50FE3"/>
    <w:rsid w:val="00D51031"/>
    <w:rsid w:val="00D51172"/>
    <w:rsid w:val="00D527DA"/>
    <w:rsid w:val="00D52F0D"/>
    <w:rsid w:val="00D52F87"/>
    <w:rsid w:val="00D53AE5"/>
    <w:rsid w:val="00D5404F"/>
    <w:rsid w:val="00D5431B"/>
    <w:rsid w:val="00D54879"/>
    <w:rsid w:val="00D54AB1"/>
    <w:rsid w:val="00D54D2C"/>
    <w:rsid w:val="00D551BC"/>
    <w:rsid w:val="00D55A98"/>
    <w:rsid w:val="00D55BE8"/>
    <w:rsid w:val="00D55FC4"/>
    <w:rsid w:val="00D55FCE"/>
    <w:rsid w:val="00D5642A"/>
    <w:rsid w:val="00D56A92"/>
    <w:rsid w:val="00D57036"/>
    <w:rsid w:val="00D57100"/>
    <w:rsid w:val="00D57256"/>
    <w:rsid w:val="00D5738F"/>
    <w:rsid w:val="00D57910"/>
    <w:rsid w:val="00D57B55"/>
    <w:rsid w:val="00D600D3"/>
    <w:rsid w:val="00D6068D"/>
    <w:rsid w:val="00D6087D"/>
    <w:rsid w:val="00D60B67"/>
    <w:rsid w:val="00D60CDA"/>
    <w:rsid w:val="00D61303"/>
    <w:rsid w:val="00D62384"/>
    <w:rsid w:val="00D623FC"/>
    <w:rsid w:val="00D62BA7"/>
    <w:rsid w:val="00D62D3A"/>
    <w:rsid w:val="00D62DCA"/>
    <w:rsid w:val="00D62E94"/>
    <w:rsid w:val="00D633B7"/>
    <w:rsid w:val="00D6363B"/>
    <w:rsid w:val="00D63A7E"/>
    <w:rsid w:val="00D6416E"/>
    <w:rsid w:val="00D64289"/>
    <w:rsid w:val="00D6480F"/>
    <w:rsid w:val="00D6488F"/>
    <w:rsid w:val="00D65B58"/>
    <w:rsid w:val="00D65C2E"/>
    <w:rsid w:val="00D67473"/>
    <w:rsid w:val="00D67A36"/>
    <w:rsid w:val="00D67A95"/>
    <w:rsid w:val="00D67C69"/>
    <w:rsid w:val="00D67D48"/>
    <w:rsid w:val="00D70892"/>
    <w:rsid w:val="00D70F59"/>
    <w:rsid w:val="00D7171B"/>
    <w:rsid w:val="00D71D16"/>
    <w:rsid w:val="00D71F1B"/>
    <w:rsid w:val="00D71F26"/>
    <w:rsid w:val="00D72119"/>
    <w:rsid w:val="00D7233A"/>
    <w:rsid w:val="00D7379C"/>
    <w:rsid w:val="00D739E2"/>
    <w:rsid w:val="00D74112"/>
    <w:rsid w:val="00D745CF"/>
    <w:rsid w:val="00D74B0E"/>
    <w:rsid w:val="00D75BA4"/>
    <w:rsid w:val="00D75C40"/>
    <w:rsid w:val="00D75D56"/>
    <w:rsid w:val="00D75D92"/>
    <w:rsid w:val="00D75DCC"/>
    <w:rsid w:val="00D76437"/>
    <w:rsid w:val="00D76D23"/>
    <w:rsid w:val="00D77B7B"/>
    <w:rsid w:val="00D80251"/>
    <w:rsid w:val="00D8190A"/>
    <w:rsid w:val="00D82208"/>
    <w:rsid w:val="00D823A3"/>
    <w:rsid w:val="00D824B7"/>
    <w:rsid w:val="00D82614"/>
    <w:rsid w:val="00D8289B"/>
    <w:rsid w:val="00D82D88"/>
    <w:rsid w:val="00D83DB1"/>
    <w:rsid w:val="00D83DEC"/>
    <w:rsid w:val="00D84341"/>
    <w:rsid w:val="00D85054"/>
    <w:rsid w:val="00D85186"/>
    <w:rsid w:val="00D85880"/>
    <w:rsid w:val="00D858DE"/>
    <w:rsid w:val="00D85A18"/>
    <w:rsid w:val="00D860EA"/>
    <w:rsid w:val="00D868D5"/>
    <w:rsid w:val="00D869F5"/>
    <w:rsid w:val="00D87102"/>
    <w:rsid w:val="00D9055A"/>
    <w:rsid w:val="00D909A5"/>
    <w:rsid w:val="00D90D0C"/>
    <w:rsid w:val="00D915F4"/>
    <w:rsid w:val="00D9171C"/>
    <w:rsid w:val="00D91D2F"/>
    <w:rsid w:val="00D9287D"/>
    <w:rsid w:val="00D92B9C"/>
    <w:rsid w:val="00D9347F"/>
    <w:rsid w:val="00D93546"/>
    <w:rsid w:val="00D93876"/>
    <w:rsid w:val="00D93966"/>
    <w:rsid w:val="00D94065"/>
    <w:rsid w:val="00D948F3"/>
    <w:rsid w:val="00D94A51"/>
    <w:rsid w:val="00D94D85"/>
    <w:rsid w:val="00D95069"/>
    <w:rsid w:val="00D95A94"/>
    <w:rsid w:val="00D95AFB"/>
    <w:rsid w:val="00D95E67"/>
    <w:rsid w:val="00D961CB"/>
    <w:rsid w:val="00D96EE9"/>
    <w:rsid w:val="00D9791C"/>
    <w:rsid w:val="00D97A06"/>
    <w:rsid w:val="00D97A23"/>
    <w:rsid w:val="00DA0396"/>
    <w:rsid w:val="00DA05E4"/>
    <w:rsid w:val="00DA0D6F"/>
    <w:rsid w:val="00DA1047"/>
    <w:rsid w:val="00DA122C"/>
    <w:rsid w:val="00DA1421"/>
    <w:rsid w:val="00DA17E3"/>
    <w:rsid w:val="00DA1B25"/>
    <w:rsid w:val="00DA1F72"/>
    <w:rsid w:val="00DA20C6"/>
    <w:rsid w:val="00DA2314"/>
    <w:rsid w:val="00DA2726"/>
    <w:rsid w:val="00DA2B5E"/>
    <w:rsid w:val="00DA2C72"/>
    <w:rsid w:val="00DA3B66"/>
    <w:rsid w:val="00DA3DAF"/>
    <w:rsid w:val="00DA3F4E"/>
    <w:rsid w:val="00DA4648"/>
    <w:rsid w:val="00DA48AB"/>
    <w:rsid w:val="00DA6061"/>
    <w:rsid w:val="00DA6588"/>
    <w:rsid w:val="00DA6F15"/>
    <w:rsid w:val="00DA707A"/>
    <w:rsid w:val="00DA7A97"/>
    <w:rsid w:val="00DA7C7D"/>
    <w:rsid w:val="00DB1406"/>
    <w:rsid w:val="00DB1570"/>
    <w:rsid w:val="00DB177B"/>
    <w:rsid w:val="00DB191E"/>
    <w:rsid w:val="00DB1983"/>
    <w:rsid w:val="00DB19C1"/>
    <w:rsid w:val="00DB1C20"/>
    <w:rsid w:val="00DB1E44"/>
    <w:rsid w:val="00DB1F93"/>
    <w:rsid w:val="00DB3018"/>
    <w:rsid w:val="00DB33AE"/>
    <w:rsid w:val="00DB3690"/>
    <w:rsid w:val="00DB3895"/>
    <w:rsid w:val="00DB39C1"/>
    <w:rsid w:val="00DB3D8E"/>
    <w:rsid w:val="00DB3FE0"/>
    <w:rsid w:val="00DB4D7C"/>
    <w:rsid w:val="00DB4FB5"/>
    <w:rsid w:val="00DB4FD7"/>
    <w:rsid w:val="00DB54C7"/>
    <w:rsid w:val="00DB5993"/>
    <w:rsid w:val="00DB6106"/>
    <w:rsid w:val="00DB6191"/>
    <w:rsid w:val="00DB62CB"/>
    <w:rsid w:val="00DB6DE5"/>
    <w:rsid w:val="00DB6EAD"/>
    <w:rsid w:val="00DB7339"/>
    <w:rsid w:val="00DB7FC6"/>
    <w:rsid w:val="00DC047D"/>
    <w:rsid w:val="00DC07AB"/>
    <w:rsid w:val="00DC1199"/>
    <w:rsid w:val="00DC1343"/>
    <w:rsid w:val="00DC226F"/>
    <w:rsid w:val="00DC2CE3"/>
    <w:rsid w:val="00DC339B"/>
    <w:rsid w:val="00DC3A9E"/>
    <w:rsid w:val="00DC3E5D"/>
    <w:rsid w:val="00DC4B3D"/>
    <w:rsid w:val="00DC4ED7"/>
    <w:rsid w:val="00DC5936"/>
    <w:rsid w:val="00DC5BE9"/>
    <w:rsid w:val="00DC5F90"/>
    <w:rsid w:val="00DC69C6"/>
    <w:rsid w:val="00DC6A48"/>
    <w:rsid w:val="00DC6AFD"/>
    <w:rsid w:val="00DC6B83"/>
    <w:rsid w:val="00DC7176"/>
    <w:rsid w:val="00DC71DF"/>
    <w:rsid w:val="00DC7241"/>
    <w:rsid w:val="00DC7F26"/>
    <w:rsid w:val="00DD0489"/>
    <w:rsid w:val="00DD068A"/>
    <w:rsid w:val="00DD082E"/>
    <w:rsid w:val="00DD0E26"/>
    <w:rsid w:val="00DD0F9B"/>
    <w:rsid w:val="00DD1B0B"/>
    <w:rsid w:val="00DD2765"/>
    <w:rsid w:val="00DD2908"/>
    <w:rsid w:val="00DD407F"/>
    <w:rsid w:val="00DD4714"/>
    <w:rsid w:val="00DD48F0"/>
    <w:rsid w:val="00DD57F3"/>
    <w:rsid w:val="00DD5ECB"/>
    <w:rsid w:val="00DD62F0"/>
    <w:rsid w:val="00DD6364"/>
    <w:rsid w:val="00DD675E"/>
    <w:rsid w:val="00DD7993"/>
    <w:rsid w:val="00DE00E5"/>
    <w:rsid w:val="00DE040D"/>
    <w:rsid w:val="00DE055D"/>
    <w:rsid w:val="00DE09C0"/>
    <w:rsid w:val="00DE0B7B"/>
    <w:rsid w:val="00DE0D59"/>
    <w:rsid w:val="00DE0D93"/>
    <w:rsid w:val="00DE14EF"/>
    <w:rsid w:val="00DE160C"/>
    <w:rsid w:val="00DE1931"/>
    <w:rsid w:val="00DE1A74"/>
    <w:rsid w:val="00DE1B97"/>
    <w:rsid w:val="00DE1D1A"/>
    <w:rsid w:val="00DE1EB8"/>
    <w:rsid w:val="00DE2343"/>
    <w:rsid w:val="00DE24AB"/>
    <w:rsid w:val="00DE2743"/>
    <w:rsid w:val="00DE30EE"/>
    <w:rsid w:val="00DE408A"/>
    <w:rsid w:val="00DE477F"/>
    <w:rsid w:val="00DE49E7"/>
    <w:rsid w:val="00DE4B3A"/>
    <w:rsid w:val="00DE63EB"/>
    <w:rsid w:val="00DE6522"/>
    <w:rsid w:val="00DE66FA"/>
    <w:rsid w:val="00DE689E"/>
    <w:rsid w:val="00DE68B2"/>
    <w:rsid w:val="00DE68E2"/>
    <w:rsid w:val="00DE7780"/>
    <w:rsid w:val="00DF0E7E"/>
    <w:rsid w:val="00DF10CD"/>
    <w:rsid w:val="00DF1379"/>
    <w:rsid w:val="00DF1472"/>
    <w:rsid w:val="00DF1534"/>
    <w:rsid w:val="00DF18FE"/>
    <w:rsid w:val="00DF1C40"/>
    <w:rsid w:val="00DF22E8"/>
    <w:rsid w:val="00DF2865"/>
    <w:rsid w:val="00DF2D0A"/>
    <w:rsid w:val="00DF2EF1"/>
    <w:rsid w:val="00DF39C6"/>
    <w:rsid w:val="00DF3C52"/>
    <w:rsid w:val="00DF3F9F"/>
    <w:rsid w:val="00DF575D"/>
    <w:rsid w:val="00DF6CE5"/>
    <w:rsid w:val="00DF6DB5"/>
    <w:rsid w:val="00DF6E43"/>
    <w:rsid w:val="00DF76DC"/>
    <w:rsid w:val="00DF7985"/>
    <w:rsid w:val="00DF7F5D"/>
    <w:rsid w:val="00E00185"/>
    <w:rsid w:val="00E00748"/>
    <w:rsid w:val="00E0097B"/>
    <w:rsid w:val="00E0125D"/>
    <w:rsid w:val="00E014D8"/>
    <w:rsid w:val="00E01721"/>
    <w:rsid w:val="00E0239A"/>
    <w:rsid w:val="00E02801"/>
    <w:rsid w:val="00E02C15"/>
    <w:rsid w:val="00E02C70"/>
    <w:rsid w:val="00E0313B"/>
    <w:rsid w:val="00E03879"/>
    <w:rsid w:val="00E0470E"/>
    <w:rsid w:val="00E047BE"/>
    <w:rsid w:val="00E047DE"/>
    <w:rsid w:val="00E04DC7"/>
    <w:rsid w:val="00E04F2A"/>
    <w:rsid w:val="00E05BC4"/>
    <w:rsid w:val="00E05BCF"/>
    <w:rsid w:val="00E05E0D"/>
    <w:rsid w:val="00E068B7"/>
    <w:rsid w:val="00E06944"/>
    <w:rsid w:val="00E06B65"/>
    <w:rsid w:val="00E06E1B"/>
    <w:rsid w:val="00E072B1"/>
    <w:rsid w:val="00E07ECA"/>
    <w:rsid w:val="00E1060C"/>
    <w:rsid w:val="00E106CE"/>
    <w:rsid w:val="00E109AA"/>
    <w:rsid w:val="00E10AE3"/>
    <w:rsid w:val="00E1108E"/>
    <w:rsid w:val="00E1111C"/>
    <w:rsid w:val="00E11238"/>
    <w:rsid w:val="00E112FF"/>
    <w:rsid w:val="00E116CA"/>
    <w:rsid w:val="00E11712"/>
    <w:rsid w:val="00E11C67"/>
    <w:rsid w:val="00E12353"/>
    <w:rsid w:val="00E12C84"/>
    <w:rsid w:val="00E12CB7"/>
    <w:rsid w:val="00E149DC"/>
    <w:rsid w:val="00E14CE1"/>
    <w:rsid w:val="00E14FF4"/>
    <w:rsid w:val="00E15C44"/>
    <w:rsid w:val="00E15D0D"/>
    <w:rsid w:val="00E15E13"/>
    <w:rsid w:val="00E162D7"/>
    <w:rsid w:val="00E16615"/>
    <w:rsid w:val="00E16F44"/>
    <w:rsid w:val="00E17504"/>
    <w:rsid w:val="00E1762D"/>
    <w:rsid w:val="00E20798"/>
    <w:rsid w:val="00E20F35"/>
    <w:rsid w:val="00E220AD"/>
    <w:rsid w:val="00E2226F"/>
    <w:rsid w:val="00E2262B"/>
    <w:rsid w:val="00E22759"/>
    <w:rsid w:val="00E22E54"/>
    <w:rsid w:val="00E22FDF"/>
    <w:rsid w:val="00E231C8"/>
    <w:rsid w:val="00E2351C"/>
    <w:rsid w:val="00E23679"/>
    <w:rsid w:val="00E2487D"/>
    <w:rsid w:val="00E24AE4"/>
    <w:rsid w:val="00E24C68"/>
    <w:rsid w:val="00E256CF"/>
    <w:rsid w:val="00E260E7"/>
    <w:rsid w:val="00E26B1F"/>
    <w:rsid w:val="00E26D13"/>
    <w:rsid w:val="00E26F83"/>
    <w:rsid w:val="00E27628"/>
    <w:rsid w:val="00E2787F"/>
    <w:rsid w:val="00E2795B"/>
    <w:rsid w:val="00E27F00"/>
    <w:rsid w:val="00E3072D"/>
    <w:rsid w:val="00E30AE3"/>
    <w:rsid w:val="00E30D42"/>
    <w:rsid w:val="00E30EFB"/>
    <w:rsid w:val="00E31759"/>
    <w:rsid w:val="00E317A6"/>
    <w:rsid w:val="00E3187A"/>
    <w:rsid w:val="00E31A2D"/>
    <w:rsid w:val="00E31FD2"/>
    <w:rsid w:val="00E3212F"/>
    <w:rsid w:val="00E321B7"/>
    <w:rsid w:val="00E32251"/>
    <w:rsid w:val="00E32F7E"/>
    <w:rsid w:val="00E32FDA"/>
    <w:rsid w:val="00E3367D"/>
    <w:rsid w:val="00E34168"/>
    <w:rsid w:val="00E3435A"/>
    <w:rsid w:val="00E34C17"/>
    <w:rsid w:val="00E36766"/>
    <w:rsid w:val="00E36864"/>
    <w:rsid w:val="00E373EC"/>
    <w:rsid w:val="00E377DA"/>
    <w:rsid w:val="00E37FC5"/>
    <w:rsid w:val="00E402DD"/>
    <w:rsid w:val="00E40634"/>
    <w:rsid w:val="00E40853"/>
    <w:rsid w:val="00E40E1E"/>
    <w:rsid w:val="00E419D2"/>
    <w:rsid w:val="00E420AF"/>
    <w:rsid w:val="00E423D5"/>
    <w:rsid w:val="00E423D8"/>
    <w:rsid w:val="00E4279C"/>
    <w:rsid w:val="00E42EAA"/>
    <w:rsid w:val="00E430A4"/>
    <w:rsid w:val="00E432C6"/>
    <w:rsid w:val="00E4395C"/>
    <w:rsid w:val="00E43A99"/>
    <w:rsid w:val="00E442EA"/>
    <w:rsid w:val="00E4524E"/>
    <w:rsid w:val="00E45610"/>
    <w:rsid w:val="00E4569D"/>
    <w:rsid w:val="00E456EF"/>
    <w:rsid w:val="00E458DB"/>
    <w:rsid w:val="00E46A12"/>
    <w:rsid w:val="00E46A6A"/>
    <w:rsid w:val="00E46B42"/>
    <w:rsid w:val="00E474B4"/>
    <w:rsid w:val="00E47689"/>
    <w:rsid w:val="00E47691"/>
    <w:rsid w:val="00E47E18"/>
    <w:rsid w:val="00E50A21"/>
    <w:rsid w:val="00E50BC3"/>
    <w:rsid w:val="00E50E7C"/>
    <w:rsid w:val="00E512F4"/>
    <w:rsid w:val="00E51304"/>
    <w:rsid w:val="00E51FA8"/>
    <w:rsid w:val="00E52029"/>
    <w:rsid w:val="00E52154"/>
    <w:rsid w:val="00E5248B"/>
    <w:rsid w:val="00E5273B"/>
    <w:rsid w:val="00E52948"/>
    <w:rsid w:val="00E52B27"/>
    <w:rsid w:val="00E52C19"/>
    <w:rsid w:val="00E5355B"/>
    <w:rsid w:val="00E535FF"/>
    <w:rsid w:val="00E53A2B"/>
    <w:rsid w:val="00E53D1E"/>
    <w:rsid w:val="00E54444"/>
    <w:rsid w:val="00E552B0"/>
    <w:rsid w:val="00E55379"/>
    <w:rsid w:val="00E55A22"/>
    <w:rsid w:val="00E55C48"/>
    <w:rsid w:val="00E5654B"/>
    <w:rsid w:val="00E56583"/>
    <w:rsid w:val="00E56AB2"/>
    <w:rsid w:val="00E56B77"/>
    <w:rsid w:val="00E56C71"/>
    <w:rsid w:val="00E576CF"/>
    <w:rsid w:val="00E5777F"/>
    <w:rsid w:val="00E57814"/>
    <w:rsid w:val="00E57915"/>
    <w:rsid w:val="00E57DD6"/>
    <w:rsid w:val="00E60391"/>
    <w:rsid w:val="00E60AA2"/>
    <w:rsid w:val="00E60E0C"/>
    <w:rsid w:val="00E60F21"/>
    <w:rsid w:val="00E6143E"/>
    <w:rsid w:val="00E62779"/>
    <w:rsid w:val="00E62BCC"/>
    <w:rsid w:val="00E62F6A"/>
    <w:rsid w:val="00E63A18"/>
    <w:rsid w:val="00E63DD8"/>
    <w:rsid w:val="00E63E4B"/>
    <w:rsid w:val="00E63E85"/>
    <w:rsid w:val="00E63F8B"/>
    <w:rsid w:val="00E64444"/>
    <w:rsid w:val="00E644FD"/>
    <w:rsid w:val="00E65A1B"/>
    <w:rsid w:val="00E65C1A"/>
    <w:rsid w:val="00E65CF8"/>
    <w:rsid w:val="00E65E8F"/>
    <w:rsid w:val="00E66041"/>
    <w:rsid w:val="00E66471"/>
    <w:rsid w:val="00E66D0E"/>
    <w:rsid w:val="00E66D7B"/>
    <w:rsid w:val="00E67557"/>
    <w:rsid w:val="00E7023B"/>
    <w:rsid w:val="00E703A7"/>
    <w:rsid w:val="00E70656"/>
    <w:rsid w:val="00E70A6D"/>
    <w:rsid w:val="00E70FC8"/>
    <w:rsid w:val="00E716CE"/>
    <w:rsid w:val="00E71C06"/>
    <w:rsid w:val="00E71F72"/>
    <w:rsid w:val="00E721F1"/>
    <w:rsid w:val="00E72A76"/>
    <w:rsid w:val="00E72D59"/>
    <w:rsid w:val="00E7306E"/>
    <w:rsid w:val="00E7338E"/>
    <w:rsid w:val="00E73423"/>
    <w:rsid w:val="00E73ABD"/>
    <w:rsid w:val="00E7538F"/>
    <w:rsid w:val="00E75472"/>
    <w:rsid w:val="00E7578F"/>
    <w:rsid w:val="00E7588C"/>
    <w:rsid w:val="00E76118"/>
    <w:rsid w:val="00E76256"/>
    <w:rsid w:val="00E764A3"/>
    <w:rsid w:val="00E766C5"/>
    <w:rsid w:val="00E76AC9"/>
    <w:rsid w:val="00E76D33"/>
    <w:rsid w:val="00E778B5"/>
    <w:rsid w:val="00E80005"/>
    <w:rsid w:val="00E814D9"/>
    <w:rsid w:val="00E8164E"/>
    <w:rsid w:val="00E81A89"/>
    <w:rsid w:val="00E81DA2"/>
    <w:rsid w:val="00E81E41"/>
    <w:rsid w:val="00E827C5"/>
    <w:rsid w:val="00E83080"/>
    <w:rsid w:val="00E836A9"/>
    <w:rsid w:val="00E83762"/>
    <w:rsid w:val="00E83AED"/>
    <w:rsid w:val="00E849A3"/>
    <w:rsid w:val="00E85E29"/>
    <w:rsid w:val="00E867D0"/>
    <w:rsid w:val="00E86A3B"/>
    <w:rsid w:val="00E86CCE"/>
    <w:rsid w:val="00E876E8"/>
    <w:rsid w:val="00E87A4A"/>
    <w:rsid w:val="00E87B12"/>
    <w:rsid w:val="00E9007D"/>
    <w:rsid w:val="00E90246"/>
    <w:rsid w:val="00E90731"/>
    <w:rsid w:val="00E91285"/>
    <w:rsid w:val="00E91C0C"/>
    <w:rsid w:val="00E91F58"/>
    <w:rsid w:val="00E9275F"/>
    <w:rsid w:val="00E92958"/>
    <w:rsid w:val="00E92E42"/>
    <w:rsid w:val="00E93714"/>
    <w:rsid w:val="00E937F1"/>
    <w:rsid w:val="00E94454"/>
    <w:rsid w:val="00E95A9A"/>
    <w:rsid w:val="00E96286"/>
    <w:rsid w:val="00E96551"/>
    <w:rsid w:val="00E968E8"/>
    <w:rsid w:val="00E9733F"/>
    <w:rsid w:val="00E977F1"/>
    <w:rsid w:val="00E97C55"/>
    <w:rsid w:val="00EA0373"/>
    <w:rsid w:val="00EA08AE"/>
    <w:rsid w:val="00EA1685"/>
    <w:rsid w:val="00EA191A"/>
    <w:rsid w:val="00EA1E75"/>
    <w:rsid w:val="00EA20FE"/>
    <w:rsid w:val="00EA2FE3"/>
    <w:rsid w:val="00EA3314"/>
    <w:rsid w:val="00EA36D4"/>
    <w:rsid w:val="00EA3AF5"/>
    <w:rsid w:val="00EA3C32"/>
    <w:rsid w:val="00EA476A"/>
    <w:rsid w:val="00EA4ED4"/>
    <w:rsid w:val="00EA511A"/>
    <w:rsid w:val="00EA603A"/>
    <w:rsid w:val="00EA6060"/>
    <w:rsid w:val="00EA61BB"/>
    <w:rsid w:val="00EA6361"/>
    <w:rsid w:val="00EA6B8A"/>
    <w:rsid w:val="00EA6CE3"/>
    <w:rsid w:val="00EA6E89"/>
    <w:rsid w:val="00EA718C"/>
    <w:rsid w:val="00EB07B7"/>
    <w:rsid w:val="00EB0B66"/>
    <w:rsid w:val="00EB0D7D"/>
    <w:rsid w:val="00EB1A4B"/>
    <w:rsid w:val="00EB1C2A"/>
    <w:rsid w:val="00EB1F9E"/>
    <w:rsid w:val="00EB201B"/>
    <w:rsid w:val="00EB22A0"/>
    <w:rsid w:val="00EB2830"/>
    <w:rsid w:val="00EB28E6"/>
    <w:rsid w:val="00EB2A6C"/>
    <w:rsid w:val="00EB31C6"/>
    <w:rsid w:val="00EB34E5"/>
    <w:rsid w:val="00EB352D"/>
    <w:rsid w:val="00EB357C"/>
    <w:rsid w:val="00EB3809"/>
    <w:rsid w:val="00EB41BB"/>
    <w:rsid w:val="00EB484A"/>
    <w:rsid w:val="00EB4A44"/>
    <w:rsid w:val="00EB54B4"/>
    <w:rsid w:val="00EB5610"/>
    <w:rsid w:val="00EB5FC9"/>
    <w:rsid w:val="00EB6507"/>
    <w:rsid w:val="00EB721A"/>
    <w:rsid w:val="00EB7373"/>
    <w:rsid w:val="00EB7BF6"/>
    <w:rsid w:val="00EC0CD6"/>
    <w:rsid w:val="00EC1411"/>
    <w:rsid w:val="00EC174F"/>
    <w:rsid w:val="00EC1B04"/>
    <w:rsid w:val="00EC1B61"/>
    <w:rsid w:val="00EC1C76"/>
    <w:rsid w:val="00EC1DB4"/>
    <w:rsid w:val="00EC23BA"/>
    <w:rsid w:val="00EC272C"/>
    <w:rsid w:val="00EC2B9E"/>
    <w:rsid w:val="00EC2C83"/>
    <w:rsid w:val="00EC2E50"/>
    <w:rsid w:val="00EC2E5A"/>
    <w:rsid w:val="00EC2E62"/>
    <w:rsid w:val="00EC2EBB"/>
    <w:rsid w:val="00EC312F"/>
    <w:rsid w:val="00EC336A"/>
    <w:rsid w:val="00EC350C"/>
    <w:rsid w:val="00EC40A6"/>
    <w:rsid w:val="00EC4715"/>
    <w:rsid w:val="00EC47D5"/>
    <w:rsid w:val="00EC5100"/>
    <w:rsid w:val="00EC57C2"/>
    <w:rsid w:val="00EC5E20"/>
    <w:rsid w:val="00EC674B"/>
    <w:rsid w:val="00EC7750"/>
    <w:rsid w:val="00EC77F9"/>
    <w:rsid w:val="00EC7A29"/>
    <w:rsid w:val="00EC7E5E"/>
    <w:rsid w:val="00ED0BC7"/>
    <w:rsid w:val="00ED0DEA"/>
    <w:rsid w:val="00ED149E"/>
    <w:rsid w:val="00ED1BAC"/>
    <w:rsid w:val="00ED1E0F"/>
    <w:rsid w:val="00ED26EA"/>
    <w:rsid w:val="00ED28BF"/>
    <w:rsid w:val="00ED2930"/>
    <w:rsid w:val="00ED3504"/>
    <w:rsid w:val="00ED3974"/>
    <w:rsid w:val="00ED3BA2"/>
    <w:rsid w:val="00ED40D4"/>
    <w:rsid w:val="00ED4487"/>
    <w:rsid w:val="00ED474F"/>
    <w:rsid w:val="00ED4F72"/>
    <w:rsid w:val="00ED5712"/>
    <w:rsid w:val="00ED5764"/>
    <w:rsid w:val="00ED64EF"/>
    <w:rsid w:val="00ED6C3C"/>
    <w:rsid w:val="00ED74F7"/>
    <w:rsid w:val="00ED76B7"/>
    <w:rsid w:val="00ED7803"/>
    <w:rsid w:val="00ED793B"/>
    <w:rsid w:val="00ED7AD6"/>
    <w:rsid w:val="00ED7BA5"/>
    <w:rsid w:val="00ED7EA8"/>
    <w:rsid w:val="00EE0191"/>
    <w:rsid w:val="00EE0223"/>
    <w:rsid w:val="00EE0355"/>
    <w:rsid w:val="00EE1099"/>
    <w:rsid w:val="00EE15E6"/>
    <w:rsid w:val="00EE1CC5"/>
    <w:rsid w:val="00EE2360"/>
    <w:rsid w:val="00EE2445"/>
    <w:rsid w:val="00EE2F59"/>
    <w:rsid w:val="00EE30DD"/>
    <w:rsid w:val="00EE36F3"/>
    <w:rsid w:val="00EE45C1"/>
    <w:rsid w:val="00EE467C"/>
    <w:rsid w:val="00EE49CC"/>
    <w:rsid w:val="00EE4B41"/>
    <w:rsid w:val="00EE5989"/>
    <w:rsid w:val="00EE5B66"/>
    <w:rsid w:val="00EE5E89"/>
    <w:rsid w:val="00EE5F9E"/>
    <w:rsid w:val="00EE61A6"/>
    <w:rsid w:val="00EE65E1"/>
    <w:rsid w:val="00EE6758"/>
    <w:rsid w:val="00EE69B5"/>
    <w:rsid w:val="00EE70F9"/>
    <w:rsid w:val="00EE74A6"/>
    <w:rsid w:val="00EE7FA9"/>
    <w:rsid w:val="00EF07A9"/>
    <w:rsid w:val="00EF0A87"/>
    <w:rsid w:val="00EF0F08"/>
    <w:rsid w:val="00EF1CE6"/>
    <w:rsid w:val="00EF1DD4"/>
    <w:rsid w:val="00EF2187"/>
    <w:rsid w:val="00EF21A2"/>
    <w:rsid w:val="00EF2CE3"/>
    <w:rsid w:val="00EF38AD"/>
    <w:rsid w:val="00EF3F1D"/>
    <w:rsid w:val="00EF41A6"/>
    <w:rsid w:val="00EF4A56"/>
    <w:rsid w:val="00EF4B6D"/>
    <w:rsid w:val="00EF521D"/>
    <w:rsid w:val="00EF52D7"/>
    <w:rsid w:val="00EF582D"/>
    <w:rsid w:val="00EF5964"/>
    <w:rsid w:val="00EF719A"/>
    <w:rsid w:val="00EF7C01"/>
    <w:rsid w:val="00EF7C6E"/>
    <w:rsid w:val="00F002AF"/>
    <w:rsid w:val="00F004F2"/>
    <w:rsid w:val="00F008C6"/>
    <w:rsid w:val="00F00B96"/>
    <w:rsid w:val="00F0231D"/>
    <w:rsid w:val="00F0294F"/>
    <w:rsid w:val="00F02AE1"/>
    <w:rsid w:val="00F045DA"/>
    <w:rsid w:val="00F04877"/>
    <w:rsid w:val="00F048B2"/>
    <w:rsid w:val="00F04E13"/>
    <w:rsid w:val="00F066A2"/>
    <w:rsid w:val="00F06AE8"/>
    <w:rsid w:val="00F06B6E"/>
    <w:rsid w:val="00F06B7B"/>
    <w:rsid w:val="00F0762B"/>
    <w:rsid w:val="00F078F7"/>
    <w:rsid w:val="00F1091B"/>
    <w:rsid w:val="00F10E12"/>
    <w:rsid w:val="00F1105C"/>
    <w:rsid w:val="00F11104"/>
    <w:rsid w:val="00F11218"/>
    <w:rsid w:val="00F11298"/>
    <w:rsid w:val="00F11AE4"/>
    <w:rsid w:val="00F11E61"/>
    <w:rsid w:val="00F11E9F"/>
    <w:rsid w:val="00F11FAF"/>
    <w:rsid w:val="00F12020"/>
    <w:rsid w:val="00F12049"/>
    <w:rsid w:val="00F1215D"/>
    <w:rsid w:val="00F12255"/>
    <w:rsid w:val="00F1264C"/>
    <w:rsid w:val="00F12BD7"/>
    <w:rsid w:val="00F13604"/>
    <w:rsid w:val="00F13844"/>
    <w:rsid w:val="00F13A8A"/>
    <w:rsid w:val="00F1402F"/>
    <w:rsid w:val="00F162AD"/>
    <w:rsid w:val="00F16412"/>
    <w:rsid w:val="00F1750B"/>
    <w:rsid w:val="00F175EC"/>
    <w:rsid w:val="00F176DA"/>
    <w:rsid w:val="00F17E1A"/>
    <w:rsid w:val="00F20403"/>
    <w:rsid w:val="00F2045A"/>
    <w:rsid w:val="00F207BB"/>
    <w:rsid w:val="00F20F18"/>
    <w:rsid w:val="00F2123D"/>
    <w:rsid w:val="00F21282"/>
    <w:rsid w:val="00F21345"/>
    <w:rsid w:val="00F21850"/>
    <w:rsid w:val="00F21F28"/>
    <w:rsid w:val="00F223AB"/>
    <w:rsid w:val="00F22E73"/>
    <w:rsid w:val="00F22EEC"/>
    <w:rsid w:val="00F2315C"/>
    <w:rsid w:val="00F23648"/>
    <w:rsid w:val="00F246F6"/>
    <w:rsid w:val="00F24B98"/>
    <w:rsid w:val="00F24FF7"/>
    <w:rsid w:val="00F25183"/>
    <w:rsid w:val="00F2538A"/>
    <w:rsid w:val="00F259F1"/>
    <w:rsid w:val="00F25D4A"/>
    <w:rsid w:val="00F25EE3"/>
    <w:rsid w:val="00F25F4D"/>
    <w:rsid w:val="00F2619B"/>
    <w:rsid w:val="00F26D91"/>
    <w:rsid w:val="00F26ED1"/>
    <w:rsid w:val="00F27AA7"/>
    <w:rsid w:val="00F30408"/>
    <w:rsid w:val="00F30B2C"/>
    <w:rsid w:val="00F31675"/>
    <w:rsid w:val="00F31C07"/>
    <w:rsid w:val="00F31E84"/>
    <w:rsid w:val="00F32760"/>
    <w:rsid w:val="00F328CE"/>
    <w:rsid w:val="00F33327"/>
    <w:rsid w:val="00F33523"/>
    <w:rsid w:val="00F33A41"/>
    <w:rsid w:val="00F33CB0"/>
    <w:rsid w:val="00F33D58"/>
    <w:rsid w:val="00F3466C"/>
    <w:rsid w:val="00F34B3F"/>
    <w:rsid w:val="00F34F20"/>
    <w:rsid w:val="00F35542"/>
    <w:rsid w:val="00F35FDA"/>
    <w:rsid w:val="00F37286"/>
    <w:rsid w:val="00F37EB4"/>
    <w:rsid w:val="00F37F3C"/>
    <w:rsid w:val="00F400C5"/>
    <w:rsid w:val="00F4056B"/>
    <w:rsid w:val="00F407E5"/>
    <w:rsid w:val="00F40B45"/>
    <w:rsid w:val="00F40DD5"/>
    <w:rsid w:val="00F40E30"/>
    <w:rsid w:val="00F41136"/>
    <w:rsid w:val="00F41149"/>
    <w:rsid w:val="00F41F74"/>
    <w:rsid w:val="00F42411"/>
    <w:rsid w:val="00F42957"/>
    <w:rsid w:val="00F42AA8"/>
    <w:rsid w:val="00F42DFC"/>
    <w:rsid w:val="00F44990"/>
    <w:rsid w:val="00F449A7"/>
    <w:rsid w:val="00F44B75"/>
    <w:rsid w:val="00F44F92"/>
    <w:rsid w:val="00F45496"/>
    <w:rsid w:val="00F46432"/>
    <w:rsid w:val="00F46AA2"/>
    <w:rsid w:val="00F46F6F"/>
    <w:rsid w:val="00F50494"/>
    <w:rsid w:val="00F50581"/>
    <w:rsid w:val="00F505AB"/>
    <w:rsid w:val="00F50F69"/>
    <w:rsid w:val="00F51BA4"/>
    <w:rsid w:val="00F52103"/>
    <w:rsid w:val="00F5232D"/>
    <w:rsid w:val="00F52CE1"/>
    <w:rsid w:val="00F52E20"/>
    <w:rsid w:val="00F53291"/>
    <w:rsid w:val="00F535B7"/>
    <w:rsid w:val="00F5367C"/>
    <w:rsid w:val="00F5389D"/>
    <w:rsid w:val="00F543F7"/>
    <w:rsid w:val="00F546A5"/>
    <w:rsid w:val="00F549FC"/>
    <w:rsid w:val="00F54DA3"/>
    <w:rsid w:val="00F555B5"/>
    <w:rsid w:val="00F55B7F"/>
    <w:rsid w:val="00F55F2F"/>
    <w:rsid w:val="00F56608"/>
    <w:rsid w:val="00F56812"/>
    <w:rsid w:val="00F569FE"/>
    <w:rsid w:val="00F608ED"/>
    <w:rsid w:val="00F60BA7"/>
    <w:rsid w:val="00F614AC"/>
    <w:rsid w:val="00F61A3A"/>
    <w:rsid w:val="00F61F6F"/>
    <w:rsid w:val="00F6241B"/>
    <w:rsid w:val="00F62C7C"/>
    <w:rsid w:val="00F63A69"/>
    <w:rsid w:val="00F63B8F"/>
    <w:rsid w:val="00F63C01"/>
    <w:rsid w:val="00F64B83"/>
    <w:rsid w:val="00F64B97"/>
    <w:rsid w:val="00F64E08"/>
    <w:rsid w:val="00F64E80"/>
    <w:rsid w:val="00F654BC"/>
    <w:rsid w:val="00F6597E"/>
    <w:rsid w:val="00F662FE"/>
    <w:rsid w:val="00F66346"/>
    <w:rsid w:val="00F66488"/>
    <w:rsid w:val="00F66612"/>
    <w:rsid w:val="00F66959"/>
    <w:rsid w:val="00F66A38"/>
    <w:rsid w:val="00F66B4E"/>
    <w:rsid w:val="00F66F8F"/>
    <w:rsid w:val="00F67422"/>
    <w:rsid w:val="00F67527"/>
    <w:rsid w:val="00F675CA"/>
    <w:rsid w:val="00F70DC9"/>
    <w:rsid w:val="00F70EAE"/>
    <w:rsid w:val="00F710D5"/>
    <w:rsid w:val="00F71531"/>
    <w:rsid w:val="00F717E6"/>
    <w:rsid w:val="00F72268"/>
    <w:rsid w:val="00F72816"/>
    <w:rsid w:val="00F72AD1"/>
    <w:rsid w:val="00F7313F"/>
    <w:rsid w:val="00F735C7"/>
    <w:rsid w:val="00F738CB"/>
    <w:rsid w:val="00F739BB"/>
    <w:rsid w:val="00F747B7"/>
    <w:rsid w:val="00F75632"/>
    <w:rsid w:val="00F75932"/>
    <w:rsid w:val="00F76224"/>
    <w:rsid w:val="00F764BD"/>
    <w:rsid w:val="00F76773"/>
    <w:rsid w:val="00F76855"/>
    <w:rsid w:val="00F7687C"/>
    <w:rsid w:val="00F76921"/>
    <w:rsid w:val="00F76D6E"/>
    <w:rsid w:val="00F76FD1"/>
    <w:rsid w:val="00F7702C"/>
    <w:rsid w:val="00F773F6"/>
    <w:rsid w:val="00F77413"/>
    <w:rsid w:val="00F8058A"/>
    <w:rsid w:val="00F80915"/>
    <w:rsid w:val="00F80975"/>
    <w:rsid w:val="00F819B6"/>
    <w:rsid w:val="00F82667"/>
    <w:rsid w:val="00F82F47"/>
    <w:rsid w:val="00F82F6A"/>
    <w:rsid w:val="00F834B3"/>
    <w:rsid w:val="00F83B82"/>
    <w:rsid w:val="00F83F9E"/>
    <w:rsid w:val="00F8423F"/>
    <w:rsid w:val="00F842A8"/>
    <w:rsid w:val="00F85611"/>
    <w:rsid w:val="00F86427"/>
    <w:rsid w:val="00F87349"/>
    <w:rsid w:val="00F909AB"/>
    <w:rsid w:val="00F910B0"/>
    <w:rsid w:val="00F911BB"/>
    <w:rsid w:val="00F9161B"/>
    <w:rsid w:val="00F919A6"/>
    <w:rsid w:val="00F91FB4"/>
    <w:rsid w:val="00F9238C"/>
    <w:rsid w:val="00F9252C"/>
    <w:rsid w:val="00F92553"/>
    <w:rsid w:val="00F92B51"/>
    <w:rsid w:val="00F932B2"/>
    <w:rsid w:val="00F93374"/>
    <w:rsid w:val="00F935AB"/>
    <w:rsid w:val="00F94B00"/>
    <w:rsid w:val="00F94D99"/>
    <w:rsid w:val="00F964EB"/>
    <w:rsid w:val="00F9654C"/>
    <w:rsid w:val="00F96A33"/>
    <w:rsid w:val="00F97223"/>
    <w:rsid w:val="00F973DC"/>
    <w:rsid w:val="00F977E3"/>
    <w:rsid w:val="00F97E49"/>
    <w:rsid w:val="00F97E78"/>
    <w:rsid w:val="00F97F78"/>
    <w:rsid w:val="00FA023B"/>
    <w:rsid w:val="00FA02A5"/>
    <w:rsid w:val="00FA02AB"/>
    <w:rsid w:val="00FA0753"/>
    <w:rsid w:val="00FA08B9"/>
    <w:rsid w:val="00FA143F"/>
    <w:rsid w:val="00FA1DCC"/>
    <w:rsid w:val="00FA1EDD"/>
    <w:rsid w:val="00FA1F5E"/>
    <w:rsid w:val="00FA22F8"/>
    <w:rsid w:val="00FA2372"/>
    <w:rsid w:val="00FA2966"/>
    <w:rsid w:val="00FA2CFC"/>
    <w:rsid w:val="00FA30E7"/>
    <w:rsid w:val="00FA3357"/>
    <w:rsid w:val="00FA36F1"/>
    <w:rsid w:val="00FA44AF"/>
    <w:rsid w:val="00FA45E8"/>
    <w:rsid w:val="00FA4704"/>
    <w:rsid w:val="00FA4720"/>
    <w:rsid w:val="00FA4C9F"/>
    <w:rsid w:val="00FA56F5"/>
    <w:rsid w:val="00FA6822"/>
    <w:rsid w:val="00FA6C0D"/>
    <w:rsid w:val="00FA7003"/>
    <w:rsid w:val="00FA734E"/>
    <w:rsid w:val="00FA73A7"/>
    <w:rsid w:val="00FA74AA"/>
    <w:rsid w:val="00FA77BB"/>
    <w:rsid w:val="00FA7C08"/>
    <w:rsid w:val="00FA7FE8"/>
    <w:rsid w:val="00FB0357"/>
    <w:rsid w:val="00FB03D6"/>
    <w:rsid w:val="00FB05EF"/>
    <w:rsid w:val="00FB1980"/>
    <w:rsid w:val="00FB1C2A"/>
    <w:rsid w:val="00FB2108"/>
    <w:rsid w:val="00FB2273"/>
    <w:rsid w:val="00FB24AC"/>
    <w:rsid w:val="00FB2C0A"/>
    <w:rsid w:val="00FB2C89"/>
    <w:rsid w:val="00FB2CB8"/>
    <w:rsid w:val="00FB33FC"/>
    <w:rsid w:val="00FB3877"/>
    <w:rsid w:val="00FB3B22"/>
    <w:rsid w:val="00FB3D03"/>
    <w:rsid w:val="00FB459F"/>
    <w:rsid w:val="00FB4ADF"/>
    <w:rsid w:val="00FB4CBB"/>
    <w:rsid w:val="00FB4F56"/>
    <w:rsid w:val="00FB5324"/>
    <w:rsid w:val="00FB5368"/>
    <w:rsid w:val="00FB5E81"/>
    <w:rsid w:val="00FB689E"/>
    <w:rsid w:val="00FB6C85"/>
    <w:rsid w:val="00FB6CD7"/>
    <w:rsid w:val="00FB6D77"/>
    <w:rsid w:val="00FC0597"/>
    <w:rsid w:val="00FC079C"/>
    <w:rsid w:val="00FC0A66"/>
    <w:rsid w:val="00FC1253"/>
    <w:rsid w:val="00FC1294"/>
    <w:rsid w:val="00FC1A0B"/>
    <w:rsid w:val="00FC1D9C"/>
    <w:rsid w:val="00FC2B0F"/>
    <w:rsid w:val="00FC33E2"/>
    <w:rsid w:val="00FC39DA"/>
    <w:rsid w:val="00FC4081"/>
    <w:rsid w:val="00FC4A37"/>
    <w:rsid w:val="00FC5119"/>
    <w:rsid w:val="00FC550F"/>
    <w:rsid w:val="00FC5AAE"/>
    <w:rsid w:val="00FC6696"/>
    <w:rsid w:val="00FC790B"/>
    <w:rsid w:val="00FD04B2"/>
    <w:rsid w:val="00FD0B56"/>
    <w:rsid w:val="00FD11A6"/>
    <w:rsid w:val="00FD1897"/>
    <w:rsid w:val="00FD1C32"/>
    <w:rsid w:val="00FD1C50"/>
    <w:rsid w:val="00FD1ECC"/>
    <w:rsid w:val="00FD2214"/>
    <w:rsid w:val="00FD278E"/>
    <w:rsid w:val="00FD27D1"/>
    <w:rsid w:val="00FD2E15"/>
    <w:rsid w:val="00FD2E40"/>
    <w:rsid w:val="00FD2F84"/>
    <w:rsid w:val="00FD31D4"/>
    <w:rsid w:val="00FD31D9"/>
    <w:rsid w:val="00FD3A9D"/>
    <w:rsid w:val="00FD3CD2"/>
    <w:rsid w:val="00FD4CDB"/>
    <w:rsid w:val="00FD4F44"/>
    <w:rsid w:val="00FD5B27"/>
    <w:rsid w:val="00FD67A5"/>
    <w:rsid w:val="00FD698C"/>
    <w:rsid w:val="00FD738D"/>
    <w:rsid w:val="00FD74CD"/>
    <w:rsid w:val="00FD75E8"/>
    <w:rsid w:val="00FD7B43"/>
    <w:rsid w:val="00FE0873"/>
    <w:rsid w:val="00FE08EE"/>
    <w:rsid w:val="00FE09C9"/>
    <w:rsid w:val="00FE0A0C"/>
    <w:rsid w:val="00FE0A24"/>
    <w:rsid w:val="00FE0D3C"/>
    <w:rsid w:val="00FE1059"/>
    <w:rsid w:val="00FE1081"/>
    <w:rsid w:val="00FE1477"/>
    <w:rsid w:val="00FE187F"/>
    <w:rsid w:val="00FE19CE"/>
    <w:rsid w:val="00FE1E33"/>
    <w:rsid w:val="00FE211B"/>
    <w:rsid w:val="00FE222C"/>
    <w:rsid w:val="00FE2260"/>
    <w:rsid w:val="00FE263E"/>
    <w:rsid w:val="00FE2C20"/>
    <w:rsid w:val="00FE2EA7"/>
    <w:rsid w:val="00FE33A3"/>
    <w:rsid w:val="00FE3A2E"/>
    <w:rsid w:val="00FE3B29"/>
    <w:rsid w:val="00FE3D8E"/>
    <w:rsid w:val="00FE4540"/>
    <w:rsid w:val="00FE46D8"/>
    <w:rsid w:val="00FE46FA"/>
    <w:rsid w:val="00FE4718"/>
    <w:rsid w:val="00FE49ED"/>
    <w:rsid w:val="00FE51DC"/>
    <w:rsid w:val="00FE5672"/>
    <w:rsid w:val="00FE57B9"/>
    <w:rsid w:val="00FE5C20"/>
    <w:rsid w:val="00FE5F2D"/>
    <w:rsid w:val="00FE6007"/>
    <w:rsid w:val="00FE728D"/>
    <w:rsid w:val="00FE7A41"/>
    <w:rsid w:val="00FE7B79"/>
    <w:rsid w:val="00FE7B9A"/>
    <w:rsid w:val="00FF0027"/>
    <w:rsid w:val="00FF002E"/>
    <w:rsid w:val="00FF0AA2"/>
    <w:rsid w:val="00FF1FFA"/>
    <w:rsid w:val="00FF3173"/>
    <w:rsid w:val="00FF33FB"/>
    <w:rsid w:val="00FF3E6E"/>
    <w:rsid w:val="00FF3FC2"/>
    <w:rsid w:val="00FF4744"/>
    <w:rsid w:val="00FF51FC"/>
    <w:rsid w:val="00FF5795"/>
    <w:rsid w:val="00FF5CB4"/>
    <w:rsid w:val="00FF62A7"/>
    <w:rsid w:val="00FF6349"/>
    <w:rsid w:val="00FF64B7"/>
    <w:rsid w:val="00FF654D"/>
    <w:rsid w:val="00FF67F7"/>
    <w:rsid w:val="00FF6AFC"/>
    <w:rsid w:val="00FF6E70"/>
    <w:rsid w:val="00FF7CAB"/>
    <w:rsid w:val="00FF7CC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 fillcolor="none [3212]" strokecolor="none [3212]">
      <v:fill color="none [3212]"/>
      <v:stroke color="none [3212]"/>
    </o:shapedefaults>
    <o:shapelayout v:ext="edit">
      <o:idmap v:ext="edit" data="1"/>
    </o:shapelayout>
  </w:shapeDefaults>
  <w:decimalSymbol w:val="."/>
  <w:listSeparator w:val=","/>
  <w14:docId w14:val="3E189DDD"/>
  <w15:docId w15:val="{EE1CCEB6-D3C4-4913-A8C8-1CF77AEB57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C5D8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sid w:val="00590E87"/>
    <w:rPr>
      <w:rFonts w:ascii="Tahoma" w:hAnsi="Tahoma"/>
      <w:b/>
    </w:rPr>
  </w:style>
  <w:style w:type="character" w:customStyle="1" w:styleId="BodyTextChar">
    <w:name w:val="Body Text Char"/>
    <w:basedOn w:val="DefaultParagraphFont"/>
    <w:link w:val="BodyText"/>
    <w:rsid w:val="00590E87"/>
    <w:rPr>
      <w:rFonts w:ascii="Tahoma" w:eastAsia="Times New Roman" w:hAnsi="Tahoma" w:cs="Times New Roman"/>
      <w:b/>
      <w:sz w:val="20"/>
      <w:szCs w:val="20"/>
      <w:lang w:val="en-US"/>
    </w:rPr>
  </w:style>
  <w:style w:type="paragraph" w:styleId="ListParagraph">
    <w:name w:val="List Paragraph"/>
    <w:basedOn w:val="Normal"/>
    <w:uiPriority w:val="34"/>
    <w:qFormat/>
    <w:rsid w:val="00C02410"/>
    <w:pPr>
      <w:ind w:left="720"/>
      <w:contextualSpacing/>
    </w:pPr>
  </w:style>
  <w:style w:type="paragraph" w:styleId="Header">
    <w:name w:val="header"/>
    <w:basedOn w:val="Normal"/>
    <w:link w:val="HeaderChar"/>
    <w:rsid w:val="00B45700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B45700"/>
    <w:rPr>
      <w:rFonts w:ascii="Times New Roman" w:eastAsia="Times New Roman" w:hAnsi="Times New Roman" w:cs="Times New Roman"/>
      <w:sz w:val="20"/>
      <w:szCs w:val="20"/>
      <w:lang w:val="en-US"/>
    </w:rPr>
  </w:style>
  <w:style w:type="table" w:styleId="TableGrid">
    <w:name w:val="Table Grid"/>
    <w:basedOn w:val="TableNormal"/>
    <w:uiPriority w:val="59"/>
    <w:rsid w:val="00013E9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cimalAligned">
    <w:name w:val="Decimal Aligned"/>
    <w:basedOn w:val="Normal"/>
    <w:uiPriority w:val="40"/>
    <w:qFormat/>
    <w:rsid w:val="00057CDC"/>
    <w:pPr>
      <w:tabs>
        <w:tab w:val="decimal" w:pos="360"/>
      </w:tabs>
      <w:spacing w:after="200" w:line="276" w:lineRule="auto"/>
    </w:pPr>
    <w:rPr>
      <w:rFonts w:asciiTheme="minorHAnsi" w:eastAsiaTheme="minorEastAsia" w:hAnsiTheme="minorHAnsi" w:cstheme="minorBidi"/>
      <w:sz w:val="22"/>
      <w:szCs w:val="22"/>
    </w:rPr>
  </w:style>
  <w:style w:type="paragraph" w:styleId="FootnoteText">
    <w:name w:val="footnote text"/>
    <w:basedOn w:val="Normal"/>
    <w:link w:val="FootnoteTextChar"/>
    <w:uiPriority w:val="99"/>
    <w:unhideWhenUsed/>
    <w:rsid w:val="00057CDC"/>
    <w:rPr>
      <w:rFonts w:asciiTheme="minorHAnsi" w:eastAsiaTheme="minorEastAsia" w:hAnsiTheme="minorHAnsi" w:cstheme="minorBidi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057CDC"/>
    <w:rPr>
      <w:rFonts w:eastAsiaTheme="minorEastAsia"/>
      <w:sz w:val="20"/>
      <w:szCs w:val="20"/>
      <w:lang w:val="en-US"/>
    </w:rPr>
  </w:style>
  <w:style w:type="character" w:styleId="SubtleEmphasis">
    <w:name w:val="Subtle Emphasis"/>
    <w:basedOn w:val="DefaultParagraphFont"/>
    <w:uiPriority w:val="19"/>
    <w:qFormat/>
    <w:rsid w:val="00057CDC"/>
    <w:rPr>
      <w:rFonts w:eastAsiaTheme="minorEastAsia" w:cstheme="minorBidi"/>
      <w:bCs w:val="0"/>
      <w:i/>
      <w:iCs/>
      <w:color w:val="808080" w:themeColor="text1" w:themeTint="7F"/>
      <w:szCs w:val="22"/>
      <w:lang w:val="en-US"/>
    </w:rPr>
  </w:style>
  <w:style w:type="table" w:customStyle="1" w:styleId="LightShading-Accent11">
    <w:name w:val="Light Shading - Accent 11"/>
    <w:basedOn w:val="TableNormal"/>
    <w:uiPriority w:val="60"/>
    <w:rsid w:val="00057CDC"/>
    <w:pPr>
      <w:spacing w:after="0" w:line="240" w:lineRule="auto"/>
    </w:pPr>
    <w:rPr>
      <w:rFonts w:eastAsiaTheme="minorEastAsia"/>
      <w:color w:val="365F91" w:themeColor="accent1" w:themeShade="BF"/>
      <w:lang w:val="en-US" w:bidi="en-US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styleId="Footer">
    <w:name w:val="footer"/>
    <w:basedOn w:val="Normal"/>
    <w:link w:val="FooterChar"/>
    <w:uiPriority w:val="99"/>
    <w:unhideWhenUsed/>
    <w:rsid w:val="00670711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70711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2470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2470F"/>
    <w:rPr>
      <w:rFonts w:ascii="Tahoma" w:eastAsia="Times New Roman" w:hAnsi="Tahoma" w:cs="Tahoma"/>
      <w:sz w:val="16"/>
      <w:szCs w:val="16"/>
      <w:lang w:val="en-US"/>
    </w:rPr>
  </w:style>
  <w:style w:type="paragraph" w:styleId="ListBullet">
    <w:name w:val="List Bullet"/>
    <w:basedOn w:val="Normal"/>
    <w:uiPriority w:val="99"/>
    <w:unhideWhenUsed/>
    <w:rsid w:val="00EC2EBB"/>
    <w:pPr>
      <w:numPr>
        <w:numId w:val="3"/>
      </w:numPr>
      <w:contextualSpacing/>
    </w:pPr>
  </w:style>
  <w:style w:type="paragraph" w:customStyle="1" w:styleId="Default">
    <w:name w:val="Default"/>
    <w:rsid w:val="00764229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customStyle="1" w:styleId="apple-converted-space">
    <w:name w:val="apple-converted-space"/>
    <w:basedOn w:val="DefaultParagraphFont"/>
    <w:rsid w:val="008A3B45"/>
  </w:style>
  <w:style w:type="character" w:styleId="Hyperlink">
    <w:name w:val="Hyperlink"/>
    <w:basedOn w:val="DefaultParagraphFont"/>
    <w:uiPriority w:val="99"/>
    <w:semiHidden/>
    <w:unhideWhenUsed/>
    <w:rsid w:val="008A3B45"/>
    <w:rPr>
      <w:color w:val="0000FF"/>
      <w:u w:val="single"/>
    </w:rPr>
  </w:style>
  <w:style w:type="table" w:customStyle="1" w:styleId="TableGrid2">
    <w:name w:val="Table Grid2"/>
    <w:basedOn w:val="TableNormal"/>
    <w:next w:val="TableGrid"/>
    <w:uiPriority w:val="59"/>
    <w:rsid w:val="00E05BC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46027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368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639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402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591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936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35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792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nsie@vansyl.co.za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4572A6F-236B-4F4A-86A2-01FA9645C7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5</TotalTime>
  <Pages>1</Pages>
  <Words>809</Words>
  <Characters>4617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54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sie</dc:creator>
  <cp:lastModifiedBy>Lundi Mapundu</cp:lastModifiedBy>
  <cp:revision>10</cp:revision>
  <cp:lastPrinted>2016-08-15T09:09:00Z</cp:lastPrinted>
  <dcterms:created xsi:type="dcterms:W3CDTF">2019-09-15T19:29:00Z</dcterms:created>
  <dcterms:modified xsi:type="dcterms:W3CDTF">2020-01-26T17:49:00Z</dcterms:modified>
</cp:coreProperties>
</file>